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C1D4735"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162F5B">
        <w:rPr>
          <w:rFonts w:ascii="Arial" w:eastAsia="Arial" w:hAnsi="Arial" w:cs="Arial"/>
          <w:sz w:val="28"/>
          <w:szCs w:val="28"/>
        </w:rPr>
        <w:t>4</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F929726"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1B221B">
        <w:rPr>
          <w:rFonts w:ascii="Arial" w:eastAsia="Arial" w:hAnsi="Arial" w:cs="Arial"/>
          <w:sz w:val="24"/>
          <w:szCs w:val="24"/>
        </w:rPr>
        <w:t>8</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62F5B">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Pr="007F19E6" w:rsidRDefault="00365DB2" w:rsidP="00D04565">
      <w:pPr>
        <w:spacing w:after="0" w:line="240" w:lineRule="auto"/>
        <w:contextualSpacing/>
        <w:jc w:val="both"/>
        <w:rPr>
          <w:rFonts w:ascii="Arial" w:eastAsia="Arial" w:hAnsi="Arial" w:cs="Arial"/>
          <w:b/>
          <w:color w:val="002060"/>
          <w:sz w:val="28"/>
          <w:szCs w:val="28"/>
          <w:lang w:val="en-US"/>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07E1AC82" w:rsidR="0057779B" w:rsidRPr="001B221B" w:rsidRDefault="00EB19CC" w:rsidP="00D04565">
      <w:pPr>
        <w:widowControl/>
        <w:spacing w:after="0" w:line="240" w:lineRule="auto"/>
        <w:contextualSpacing/>
        <w:jc w:val="both"/>
        <w:rPr>
          <w:rFonts w:ascii="Arial" w:eastAsia="Arial" w:hAnsi="Arial" w:cs="Arial"/>
          <w:b/>
          <w:sz w:val="24"/>
          <w:szCs w:val="24"/>
        </w:rPr>
      </w:pPr>
      <w:r w:rsidRPr="001B221B">
        <w:rPr>
          <w:rFonts w:ascii="Arial" w:eastAsia="Arial" w:hAnsi="Arial" w:cs="Arial"/>
          <w:sz w:val="24"/>
          <w:szCs w:val="24"/>
        </w:rPr>
        <w:t>As</w:t>
      </w:r>
      <w:r w:rsidR="00D16141" w:rsidRPr="001B221B">
        <w:rPr>
          <w:rFonts w:ascii="Arial" w:eastAsia="Arial" w:hAnsi="Arial" w:cs="Arial"/>
          <w:sz w:val="24"/>
          <w:szCs w:val="24"/>
        </w:rPr>
        <w:t xml:space="preserve"> </w:t>
      </w:r>
      <w:r w:rsidRPr="001B221B">
        <w:rPr>
          <w:rFonts w:ascii="Arial" w:eastAsia="Arial" w:hAnsi="Arial" w:cs="Arial"/>
          <w:sz w:val="24"/>
          <w:szCs w:val="24"/>
        </w:rPr>
        <w:t>of</w:t>
      </w:r>
      <w:r w:rsidR="00D16141" w:rsidRPr="001B221B">
        <w:rPr>
          <w:rFonts w:ascii="Arial" w:eastAsia="Arial" w:hAnsi="Arial" w:cs="Arial"/>
          <w:sz w:val="24"/>
          <w:szCs w:val="24"/>
        </w:rPr>
        <w:t xml:space="preserve"> </w:t>
      </w:r>
      <w:r w:rsidR="00AF495E" w:rsidRPr="00AF495E">
        <w:rPr>
          <w:rFonts w:ascii="Arial" w:eastAsia="Arial" w:hAnsi="Arial" w:cs="Arial"/>
          <w:b/>
          <w:color w:val="0070C0"/>
          <w:sz w:val="24"/>
          <w:szCs w:val="24"/>
        </w:rPr>
        <w:t>08</w:t>
      </w:r>
      <w:r w:rsidR="00467318" w:rsidRPr="00AF495E">
        <w:rPr>
          <w:rFonts w:ascii="Arial" w:eastAsia="Arial" w:hAnsi="Arial" w:cs="Arial"/>
          <w:b/>
          <w:color w:val="0070C0"/>
          <w:sz w:val="24"/>
          <w:szCs w:val="24"/>
        </w:rPr>
        <w:t xml:space="preserve"> January 2021</w:t>
      </w:r>
      <w:r w:rsidR="00C55046" w:rsidRPr="00AF495E">
        <w:rPr>
          <w:rFonts w:ascii="Arial" w:eastAsia="Arial" w:hAnsi="Arial" w:cs="Arial"/>
          <w:b/>
          <w:color w:val="0070C0"/>
          <w:sz w:val="24"/>
          <w:szCs w:val="24"/>
        </w:rPr>
        <w:t>,</w:t>
      </w:r>
      <w:r w:rsidR="00D16141" w:rsidRPr="00AF495E">
        <w:rPr>
          <w:rFonts w:ascii="Arial" w:eastAsia="Arial" w:hAnsi="Arial" w:cs="Arial"/>
          <w:b/>
          <w:color w:val="0070C0"/>
          <w:sz w:val="24"/>
          <w:szCs w:val="24"/>
        </w:rPr>
        <w:t xml:space="preserve"> </w:t>
      </w:r>
      <w:r w:rsidR="00C55046" w:rsidRPr="00AF495E">
        <w:rPr>
          <w:rFonts w:ascii="Arial" w:eastAsia="Arial" w:hAnsi="Arial" w:cs="Arial"/>
          <w:b/>
          <w:color w:val="0070C0"/>
          <w:sz w:val="24"/>
          <w:szCs w:val="24"/>
        </w:rPr>
        <w:t>4PM</w:t>
      </w:r>
      <w:r w:rsidRPr="00AF495E">
        <w:rPr>
          <w:rFonts w:ascii="Arial" w:eastAsia="Arial" w:hAnsi="Arial" w:cs="Arial"/>
          <w:color w:val="0070C0"/>
          <w:sz w:val="24"/>
          <w:szCs w:val="24"/>
        </w:rPr>
        <w:t>,</w:t>
      </w:r>
      <w:r w:rsidR="00D16141" w:rsidRPr="00AF495E">
        <w:rPr>
          <w:rFonts w:ascii="Arial" w:eastAsia="Arial" w:hAnsi="Arial" w:cs="Arial"/>
          <w:color w:val="0070C0"/>
          <w:sz w:val="24"/>
          <w:szCs w:val="24"/>
        </w:rPr>
        <w:t xml:space="preserve"> </w:t>
      </w:r>
      <w:r w:rsidRPr="001B221B">
        <w:rPr>
          <w:rFonts w:ascii="Arial" w:eastAsia="Arial" w:hAnsi="Arial" w:cs="Arial"/>
          <w:sz w:val="24"/>
          <w:szCs w:val="24"/>
        </w:rPr>
        <w:t>the</w:t>
      </w:r>
      <w:r w:rsidR="00D16141" w:rsidRPr="001B221B">
        <w:rPr>
          <w:rFonts w:ascii="Arial" w:eastAsia="Arial" w:hAnsi="Arial" w:cs="Arial"/>
          <w:sz w:val="24"/>
          <w:szCs w:val="24"/>
        </w:rPr>
        <w:t xml:space="preserve"> </w:t>
      </w:r>
      <w:r w:rsidRPr="001B221B">
        <w:rPr>
          <w:rFonts w:ascii="Arial" w:eastAsia="Arial" w:hAnsi="Arial" w:cs="Arial"/>
          <w:sz w:val="24"/>
          <w:szCs w:val="24"/>
        </w:rPr>
        <w:t>Department</w:t>
      </w:r>
      <w:r w:rsidR="00D16141" w:rsidRPr="001B221B">
        <w:rPr>
          <w:rFonts w:ascii="Arial" w:eastAsia="Arial" w:hAnsi="Arial" w:cs="Arial"/>
          <w:sz w:val="24"/>
          <w:szCs w:val="24"/>
        </w:rPr>
        <w:t xml:space="preserve"> </w:t>
      </w:r>
      <w:r w:rsidRPr="001B221B">
        <w:rPr>
          <w:rFonts w:ascii="Arial" w:eastAsia="Arial" w:hAnsi="Arial" w:cs="Arial"/>
          <w:sz w:val="24"/>
          <w:szCs w:val="24"/>
        </w:rPr>
        <w:t>of</w:t>
      </w:r>
      <w:r w:rsidR="00D16141" w:rsidRPr="001B221B">
        <w:rPr>
          <w:rFonts w:ascii="Arial" w:eastAsia="Arial" w:hAnsi="Arial" w:cs="Arial"/>
          <w:sz w:val="24"/>
          <w:szCs w:val="24"/>
        </w:rPr>
        <w:t xml:space="preserve"> </w:t>
      </w:r>
      <w:r w:rsidRPr="001B221B">
        <w:rPr>
          <w:rFonts w:ascii="Arial" w:eastAsia="Arial" w:hAnsi="Arial" w:cs="Arial"/>
          <w:sz w:val="24"/>
          <w:szCs w:val="24"/>
        </w:rPr>
        <w:t>Health</w:t>
      </w:r>
      <w:r w:rsidR="00D16141" w:rsidRPr="001B221B">
        <w:rPr>
          <w:rFonts w:ascii="Arial" w:eastAsia="Arial" w:hAnsi="Arial" w:cs="Arial"/>
          <w:sz w:val="24"/>
          <w:szCs w:val="24"/>
        </w:rPr>
        <w:t xml:space="preserve"> </w:t>
      </w:r>
      <w:r w:rsidRPr="001B221B">
        <w:rPr>
          <w:rFonts w:ascii="Arial" w:eastAsia="Arial" w:hAnsi="Arial" w:cs="Arial"/>
          <w:sz w:val="24"/>
          <w:szCs w:val="24"/>
        </w:rPr>
        <w:t>(DOH)</w:t>
      </w:r>
      <w:r w:rsidR="00D16141" w:rsidRPr="001B221B">
        <w:rPr>
          <w:rFonts w:ascii="Arial" w:eastAsia="Arial" w:hAnsi="Arial" w:cs="Arial"/>
          <w:sz w:val="24"/>
          <w:szCs w:val="24"/>
        </w:rPr>
        <w:t xml:space="preserve"> </w:t>
      </w:r>
      <w:r w:rsidRPr="001B221B">
        <w:rPr>
          <w:rFonts w:ascii="Arial" w:eastAsia="Arial" w:hAnsi="Arial" w:cs="Arial"/>
          <w:sz w:val="24"/>
          <w:szCs w:val="24"/>
        </w:rPr>
        <w:t>has</w:t>
      </w:r>
      <w:r w:rsidR="00D16141" w:rsidRPr="001B221B">
        <w:rPr>
          <w:rFonts w:ascii="Arial" w:eastAsia="Arial" w:hAnsi="Arial" w:cs="Arial"/>
          <w:sz w:val="24"/>
          <w:szCs w:val="24"/>
        </w:rPr>
        <w:t xml:space="preserve"> </w:t>
      </w:r>
      <w:r w:rsidRPr="001B221B">
        <w:rPr>
          <w:rFonts w:ascii="Arial" w:eastAsia="Arial" w:hAnsi="Arial" w:cs="Arial"/>
          <w:sz w:val="24"/>
          <w:szCs w:val="24"/>
        </w:rPr>
        <w:t>recorded</w:t>
      </w:r>
      <w:r w:rsidR="00D16141" w:rsidRPr="001B221B">
        <w:rPr>
          <w:rFonts w:ascii="Arial" w:eastAsia="Arial" w:hAnsi="Arial" w:cs="Arial"/>
          <w:sz w:val="24"/>
          <w:szCs w:val="24"/>
        </w:rPr>
        <w:t xml:space="preserve"> </w:t>
      </w:r>
      <w:r w:rsidRPr="001B221B">
        <w:rPr>
          <w:rFonts w:ascii="Arial" w:eastAsia="Arial" w:hAnsi="Arial" w:cs="Arial"/>
          <w:sz w:val="24"/>
          <w:szCs w:val="24"/>
        </w:rPr>
        <w:t>a</w:t>
      </w:r>
      <w:r w:rsidR="00D16141" w:rsidRPr="001B221B">
        <w:rPr>
          <w:rFonts w:ascii="Arial" w:eastAsia="Arial" w:hAnsi="Arial" w:cs="Arial"/>
          <w:sz w:val="24"/>
          <w:szCs w:val="24"/>
        </w:rPr>
        <w:t xml:space="preserve"> </w:t>
      </w:r>
      <w:r w:rsidRPr="001B221B">
        <w:rPr>
          <w:rFonts w:ascii="Arial" w:eastAsia="Arial" w:hAnsi="Arial" w:cs="Arial"/>
          <w:sz w:val="24"/>
          <w:szCs w:val="24"/>
        </w:rPr>
        <w:t>total</w:t>
      </w:r>
      <w:r w:rsidR="00D16141" w:rsidRPr="001B221B">
        <w:rPr>
          <w:rFonts w:ascii="Arial" w:eastAsia="Arial" w:hAnsi="Arial" w:cs="Arial"/>
          <w:sz w:val="24"/>
          <w:szCs w:val="24"/>
        </w:rPr>
        <w:t xml:space="preserve"> </w:t>
      </w:r>
      <w:r w:rsidRPr="001B221B">
        <w:rPr>
          <w:rFonts w:ascii="Arial" w:eastAsia="Arial" w:hAnsi="Arial" w:cs="Arial"/>
          <w:sz w:val="24"/>
          <w:szCs w:val="24"/>
        </w:rPr>
        <w:t>of</w:t>
      </w:r>
      <w:r w:rsidR="00D16141" w:rsidRPr="001B221B">
        <w:rPr>
          <w:rFonts w:ascii="Arial" w:eastAsia="Arial" w:hAnsi="Arial" w:cs="Arial"/>
          <w:sz w:val="24"/>
          <w:szCs w:val="24"/>
        </w:rPr>
        <w:t xml:space="preserve"> </w:t>
      </w:r>
      <w:r w:rsidR="00AF495E">
        <w:rPr>
          <w:rFonts w:ascii="Arial" w:eastAsia="Arial" w:hAnsi="Arial" w:cs="Arial"/>
          <w:b/>
          <w:color w:val="0070C0"/>
          <w:sz w:val="24"/>
          <w:szCs w:val="24"/>
        </w:rPr>
        <w:t>483,85</w:t>
      </w:r>
      <w:r w:rsidR="00AF495E" w:rsidRPr="00AF495E">
        <w:rPr>
          <w:rFonts w:ascii="Arial" w:eastAsia="Arial" w:hAnsi="Arial" w:cs="Arial"/>
          <w:b/>
          <w:color w:val="0070C0"/>
          <w:sz w:val="24"/>
          <w:szCs w:val="24"/>
        </w:rPr>
        <w:t>2</w:t>
      </w:r>
      <w:r w:rsidR="00CE7B6E" w:rsidRPr="00AF495E">
        <w:rPr>
          <w:rFonts w:ascii="Arial" w:eastAsia="Arial" w:hAnsi="Arial" w:cs="Arial"/>
          <w:b/>
          <w:color w:val="0070C0"/>
          <w:sz w:val="24"/>
          <w:szCs w:val="24"/>
        </w:rPr>
        <w:t xml:space="preserve"> </w:t>
      </w:r>
      <w:r w:rsidR="00FD6C15" w:rsidRPr="00AF495E">
        <w:rPr>
          <w:rFonts w:ascii="Arial" w:eastAsia="Arial" w:hAnsi="Arial" w:cs="Arial"/>
          <w:b/>
          <w:color w:val="0070C0"/>
          <w:sz w:val="24"/>
          <w:szCs w:val="24"/>
        </w:rPr>
        <w:t>co</w:t>
      </w:r>
      <w:r w:rsidRPr="00AF495E">
        <w:rPr>
          <w:rFonts w:ascii="Arial" w:eastAsia="Arial" w:hAnsi="Arial" w:cs="Arial"/>
          <w:b/>
          <w:color w:val="0070C0"/>
          <w:sz w:val="24"/>
          <w:szCs w:val="24"/>
        </w:rPr>
        <w:t>nfirmed</w:t>
      </w:r>
      <w:r w:rsidR="00D16141" w:rsidRPr="00AF495E">
        <w:rPr>
          <w:rFonts w:ascii="Arial" w:eastAsia="Arial" w:hAnsi="Arial" w:cs="Arial"/>
          <w:b/>
          <w:color w:val="0070C0"/>
          <w:sz w:val="24"/>
          <w:szCs w:val="24"/>
        </w:rPr>
        <w:t xml:space="preserve"> </w:t>
      </w:r>
      <w:r w:rsidRPr="00AF495E">
        <w:rPr>
          <w:rFonts w:ascii="Arial" w:eastAsia="Arial" w:hAnsi="Arial" w:cs="Arial"/>
          <w:b/>
          <w:color w:val="0070C0"/>
          <w:sz w:val="24"/>
          <w:szCs w:val="24"/>
        </w:rPr>
        <w:t>cases</w:t>
      </w:r>
      <w:r w:rsidRPr="00AF495E">
        <w:rPr>
          <w:rFonts w:ascii="Arial" w:eastAsia="Arial" w:hAnsi="Arial" w:cs="Arial"/>
          <w:color w:val="0070C0"/>
          <w:sz w:val="24"/>
          <w:szCs w:val="24"/>
        </w:rPr>
        <w:t>;</w:t>
      </w:r>
      <w:r w:rsidR="00D16141" w:rsidRPr="00AF495E">
        <w:rPr>
          <w:rFonts w:ascii="Arial" w:eastAsia="Arial" w:hAnsi="Arial" w:cs="Arial"/>
          <w:color w:val="0070C0"/>
          <w:sz w:val="24"/>
          <w:szCs w:val="24"/>
        </w:rPr>
        <w:t xml:space="preserve"> </w:t>
      </w:r>
      <w:r w:rsidRPr="001B221B">
        <w:rPr>
          <w:rFonts w:ascii="Arial" w:eastAsia="Arial" w:hAnsi="Arial" w:cs="Arial"/>
          <w:sz w:val="24"/>
          <w:szCs w:val="24"/>
        </w:rPr>
        <w:t>of</w:t>
      </w:r>
      <w:r w:rsidR="00D16141" w:rsidRPr="001B221B">
        <w:rPr>
          <w:rFonts w:ascii="Arial" w:eastAsia="Arial" w:hAnsi="Arial" w:cs="Arial"/>
          <w:sz w:val="24"/>
          <w:szCs w:val="24"/>
        </w:rPr>
        <w:t xml:space="preserve"> </w:t>
      </w:r>
      <w:r w:rsidRPr="001B221B">
        <w:rPr>
          <w:rFonts w:ascii="Arial" w:eastAsia="Arial" w:hAnsi="Arial" w:cs="Arial"/>
          <w:sz w:val="24"/>
          <w:szCs w:val="24"/>
        </w:rPr>
        <w:t>which,</w:t>
      </w:r>
      <w:r w:rsidR="00D16141" w:rsidRPr="001B221B">
        <w:rPr>
          <w:rFonts w:ascii="Arial" w:eastAsia="Arial" w:hAnsi="Arial" w:cs="Arial"/>
          <w:sz w:val="24"/>
          <w:szCs w:val="24"/>
        </w:rPr>
        <w:t xml:space="preserve"> </w:t>
      </w:r>
      <w:r w:rsidR="00A84D8F" w:rsidRPr="00AF495E">
        <w:rPr>
          <w:rFonts w:ascii="Arial" w:eastAsia="Arial" w:hAnsi="Arial" w:cs="Arial"/>
          <w:b/>
          <w:color w:val="0070C0"/>
          <w:sz w:val="24"/>
          <w:szCs w:val="24"/>
        </w:rPr>
        <w:t>2</w:t>
      </w:r>
      <w:r w:rsidR="00AF495E" w:rsidRPr="00AF495E">
        <w:rPr>
          <w:rFonts w:ascii="Arial" w:eastAsia="Arial" w:hAnsi="Arial" w:cs="Arial"/>
          <w:b/>
          <w:color w:val="0070C0"/>
          <w:sz w:val="24"/>
          <w:szCs w:val="24"/>
        </w:rPr>
        <w:t xml:space="preserve">5,158 </w:t>
      </w:r>
      <w:r w:rsidRPr="001B221B">
        <w:rPr>
          <w:rFonts w:ascii="Arial" w:eastAsia="Arial" w:hAnsi="Arial" w:cs="Arial"/>
          <w:sz w:val="24"/>
          <w:szCs w:val="24"/>
        </w:rPr>
        <w:t>are</w:t>
      </w:r>
      <w:r w:rsidR="00D16141" w:rsidRPr="001B221B">
        <w:rPr>
          <w:rFonts w:ascii="Arial" w:eastAsia="Arial" w:hAnsi="Arial" w:cs="Arial"/>
          <w:sz w:val="24"/>
          <w:szCs w:val="24"/>
        </w:rPr>
        <w:t xml:space="preserve"> </w:t>
      </w:r>
      <w:r w:rsidRPr="00AF495E">
        <w:rPr>
          <w:rFonts w:ascii="Arial" w:eastAsia="Arial" w:hAnsi="Arial" w:cs="Arial"/>
          <w:b/>
          <w:color w:val="0070C0"/>
          <w:sz w:val="24"/>
          <w:szCs w:val="24"/>
        </w:rPr>
        <w:t>active</w:t>
      </w:r>
      <w:r w:rsidRPr="00AF495E">
        <w:rPr>
          <w:rFonts w:ascii="Arial" w:eastAsia="Arial" w:hAnsi="Arial" w:cs="Arial"/>
          <w:color w:val="0070C0"/>
          <w:sz w:val="24"/>
          <w:szCs w:val="24"/>
        </w:rPr>
        <w:t>,</w:t>
      </w:r>
      <w:r w:rsidR="00D16141" w:rsidRPr="00AF495E">
        <w:rPr>
          <w:rFonts w:ascii="Arial" w:eastAsia="Arial" w:hAnsi="Arial" w:cs="Arial"/>
          <w:color w:val="0070C0"/>
          <w:sz w:val="24"/>
          <w:szCs w:val="24"/>
        </w:rPr>
        <w:t xml:space="preserve"> </w:t>
      </w:r>
      <w:r w:rsidR="00AF495E" w:rsidRPr="00AF495E">
        <w:rPr>
          <w:rFonts w:ascii="Arial" w:eastAsia="Arial" w:hAnsi="Arial" w:cs="Arial"/>
          <w:b/>
          <w:color w:val="0070C0"/>
          <w:sz w:val="24"/>
          <w:szCs w:val="24"/>
        </w:rPr>
        <w:t>449,330</w:t>
      </w:r>
      <w:r w:rsidR="00CE7B6E" w:rsidRPr="00AF495E">
        <w:rPr>
          <w:rFonts w:ascii="Arial" w:eastAsia="Arial" w:hAnsi="Arial" w:cs="Arial"/>
          <w:b/>
          <w:color w:val="0070C0"/>
          <w:sz w:val="24"/>
          <w:szCs w:val="24"/>
        </w:rPr>
        <w:t xml:space="preserve"> </w:t>
      </w:r>
      <w:r w:rsidRPr="001B221B">
        <w:rPr>
          <w:rFonts w:ascii="Arial" w:eastAsia="Arial" w:hAnsi="Arial" w:cs="Arial"/>
          <w:sz w:val="24"/>
          <w:szCs w:val="24"/>
        </w:rPr>
        <w:t>have</w:t>
      </w:r>
      <w:r w:rsidR="00D16141" w:rsidRPr="001B221B">
        <w:rPr>
          <w:rFonts w:ascii="Arial" w:eastAsia="Arial" w:hAnsi="Arial" w:cs="Arial"/>
          <w:sz w:val="24"/>
          <w:szCs w:val="24"/>
        </w:rPr>
        <w:t xml:space="preserve"> </w:t>
      </w:r>
      <w:r w:rsidRPr="00AF495E">
        <w:rPr>
          <w:rFonts w:ascii="Arial" w:eastAsia="Arial" w:hAnsi="Arial" w:cs="Arial"/>
          <w:b/>
          <w:color w:val="0070C0"/>
          <w:sz w:val="24"/>
          <w:szCs w:val="24"/>
        </w:rPr>
        <w:t>recovered</w:t>
      </w:r>
      <w:r w:rsidR="00D16141" w:rsidRPr="001B221B">
        <w:rPr>
          <w:rFonts w:ascii="Arial" w:eastAsia="Arial" w:hAnsi="Arial" w:cs="Arial"/>
          <w:sz w:val="24"/>
          <w:szCs w:val="24"/>
        </w:rPr>
        <w:t xml:space="preserve"> </w:t>
      </w:r>
      <w:r w:rsidRPr="001B221B">
        <w:rPr>
          <w:rFonts w:ascii="Arial" w:eastAsia="Arial" w:hAnsi="Arial" w:cs="Arial"/>
          <w:sz w:val="24"/>
          <w:szCs w:val="24"/>
        </w:rPr>
        <w:t>and</w:t>
      </w:r>
      <w:r w:rsidR="00D16141" w:rsidRPr="001B221B">
        <w:rPr>
          <w:rFonts w:ascii="Arial" w:eastAsia="Arial" w:hAnsi="Arial" w:cs="Arial"/>
          <w:sz w:val="24"/>
          <w:szCs w:val="24"/>
        </w:rPr>
        <w:t xml:space="preserve"> </w:t>
      </w:r>
      <w:r w:rsidR="00AF495E" w:rsidRPr="00AF495E">
        <w:rPr>
          <w:rFonts w:ascii="Arial" w:eastAsia="Arial" w:hAnsi="Arial" w:cs="Arial"/>
          <w:b/>
          <w:color w:val="0070C0"/>
          <w:sz w:val="24"/>
          <w:szCs w:val="24"/>
        </w:rPr>
        <w:t xml:space="preserve">9,364 </w:t>
      </w:r>
      <w:r w:rsidR="00D74F68" w:rsidRPr="00AF495E">
        <w:rPr>
          <w:rFonts w:ascii="Arial" w:eastAsia="Arial" w:hAnsi="Arial" w:cs="Arial"/>
          <w:b/>
          <w:color w:val="0070C0"/>
          <w:sz w:val="24"/>
          <w:szCs w:val="24"/>
        </w:rPr>
        <w:t>death</w:t>
      </w:r>
      <w:r w:rsidR="0057779B" w:rsidRPr="00AF495E">
        <w:rPr>
          <w:rFonts w:ascii="Arial" w:eastAsia="Arial" w:hAnsi="Arial" w:cs="Arial"/>
          <w:b/>
          <w:color w:val="0070C0"/>
          <w:sz w:val="24"/>
          <w:szCs w:val="24"/>
        </w:rPr>
        <w:t>s</w:t>
      </w:r>
      <w:r w:rsidR="0057779B" w:rsidRPr="00AF495E">
        <w:rPr>
          <w:rFonts w:ascii="Arial" w:eastAsia="Arial" w:hAnsi="Arial" w:cs="Arial"/>
          <w:color w:val="0070C0"/>
          <w:sz w:val="24"/>
          <w:szCs w:val="24"/>
        </w:rPr>
        <w:t>.</w:t>
      </w:r>
    </w:p>
    <w:p w14:paraId="22E235F4" w14:textId="34F4D431"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F495E">
        <w:rPr>
          <w:rFonts w:ascii="Arial" w:eastAsia="Arial" w:hAnsi="Arial" w:cs="Arial"/>
          <w:i/>
          <w:color w:val="0070C0"/>
          <w:sz w:val="16"/>
          <w:szCs w:val="16"/>
        </w:rPr>
        <w:t>30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2D9DEFB"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52416B">
        <w:rPr>
          <w:rFonts w:ascii="Arial" w:eastAsia="Arial" w:hAnsi="Arial" w:cs="Arial"/>
          <w:b/>
          <w:color w:val="0070C0"/>
          <w:sz w:val="24"/>
          <w:szCs w:val="24"/>
        </w:rPr>
        <w:t>₱</w:t>
      </w:r>
      <w:r w:rsidR="00AE7F31" w:rsidRPr="00AE7F31">
        <w:rPr>
          <w:rFonts w:ascii="Arial" w:eastAsia="Arial" w:hAnsi="Arial" w:cs="Arial"/>
          <w:b/>
          <w:bCs/>
          <w:color w:val="0070C0"/>
          <w:sz w:val="24"/>
          <w:szCs w:val="24"/>
        </w:rPr>
        <w:t xml:space="preserve">1,896,807,621.30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52416B">
        <w:rPr>
          <w:rFonts w:ascii="Arial" w:eastAsia="Arial" w:hAnsi="Arial" w:cs="Arial"/>
          <w:b/>
          <w:color w:val="0070C0"/>
          <w:sz w:val="24"/>
          <w:szCs w:val="24"/>
        </w:rPr>
        <w:t>₱</w:t>
      </w:r>
      <w:r w:rsidR="00AE7F31" w:rsidRPr="00AE7F31">
        <w:rPr>
          <w:rFonts w:ascii="Arial" w:eastAsia="Arial" w:hAnsi="Arial" w:cs="Arial"/>
          <w:b/>
          <w:color w:val="0070C0"/>
          <w:sz w:val="24"/>
          <w:szCs w:val="24"/>
        </w:rPr>
        <w:t xml:space="preserve">1,384,822,252.81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52416B">
        <w:rPr>
          <w:rFonts w:ascii="Arial" w:eastAsia="Arial" w:hAnsi="Arial" w:cs="Arial"/>
          <w:b/>
          <w:color w:val="0070C0"/>
          <w:sz w:val="24"/>
          <w:szCs w:val="24"/>
        </w:rPr>
        <w:t>DSWD</w:t>
      </w:r>
      <w:r w:rsidRPr="0052416B">
        <w:rPr>
          <w:rFonts w:ascii="Arial" w:eastAsia="Arial" w:hAnsi="Arial" w:cs="Arial"/>
          <w:color w:val="0070C0"/>
          <w:sz w:val="24"/>
          <w:szCs w:val="24"/>
        </w:rPr>
        <w:t>,</w:t>
      </w:r>
      <w:r w:rsidR="00D16141" w:rsidRPr="0052416B">
        <w:rPr>
          <w:rFonts w:ascii="Arial" w:eastAsia="Arial" w:hAnsi="Arial" w:cs="Arial"/>
          <w:b/>
          <w:color w:val="0070C0"/>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AE7F31" w:rsidRPr="00AE7F31" w14:paraId="06DC2646" w14:textId="77777777" w:rsidTr="00AE7F31">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0905BD" w14:textId="77777777" w:rsidR="00AE7F31" w:rsidRPr="00AE7F31" w:rsidRDefault="00AE7F31" w:rsidP="00AE7F31">
            <w:pPr>
              <w:widowControl/>
              <w:spacing w:after="0" w:line="240" w:lineRule="auto"/>
              <w:ind w:right="57"/>
              <w:contextualSpacing/>
              <w:jc w:val="center"/>
              <w:rPr>
                <w:rFonts w:ascii="Arial Narrow" w:eastAsia="Times New Roman" w:hAnsi="Arial Narrow"/>
                <w:b/>
                <w:bCs/>
                <w:color w:val="000000"/>
                <w:sz w:val="20"/>
                <w:szCs w:val="20"/>
              </w:rPr>
            </w:pPr>
            <w:r w:rsidRPr="00AE7F31">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2DECA5" w14:textId="0BF17846" w:rsidR="00AE7F31" w:rsidRPr="00AE7F31" w:rsidRDefault="00AE7F31" w:rsidP="00AE7F31">
            <w:pPr>
              <w:spacing w:after="0" w:line="240" w:lineRule="auto"/>
              <w:ind w:right="57"/>
              <w:contextualSpacing/>
              <w:jc w:val="center"/>
              <w:rPr>
                <w:rFonts w:ascii="Arial Narrow" w:hAnsi="Arial Narrow"/>
                <w:b/>
                <w:bCs/>
                <w:color w:val="000000"/>
                <w:sz w:val="20"/>
                <w:szCs w:val="20"/>
              </w:rPr>
            </w:pPr>
            <w:r w:rsidRPr="00AE7F31">
              <w:rPr>
                <w:rFonts w:ascii="Arial Narrow" w:hAnsi="Arial Narrow"/>
                <w:b/>
                <w:bCs/>
                <w:color w:val="000000"/>
                <w:sz w:val="20"/>
                <w:szCs w:val="20"/>
              </w:rPr>
              <w:t>COST OF ASSISTANCE</w:t>
            </w:r>
          </w:p>
        </w:tc>
      </w:tr>
      <w:tr w:rsidR="00AE7F31" w:rsidRPr="00AE7F31" w14:paraId="660B5D94" w14:textId="77777777" w:rsidTr="00AE7F31">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B53969" w14:textId="77777777" w:rsidR="00AE7F31" w:rsidRPr="00AE7F31" w:rsidRDefault="00AE7F31" w:rsidP="00AE7F31">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686535" w14:textId="145B01E4" w:rsidR="00AE7F31" w:rsidRPr="00AE7F31" w:rsidRDefault="00AE7F31" w:rsidP="00AE7F31">
            <w:pPr>
              <w:spacing w:after="0" w:line="240" w:lineRule="auto"/>
              <w:ind w:right="57"/>
              <w:contextualSpacing/>
              <w:jc w:val="center"/>
              <w:rPr>
                <w:rFonts w:ascii="Arial Narrow" w:hAnsi="Arial Narrow"/>
                <w:b/>
                <w:bCs/>
                <w:color w:val="000000"/>
                <w:sz w:val="20"/>
                <w:szCs w:val="20"/>
              </w:rPr>
            </w:pPr>
            <w:r w:rsidRPr="00AE7F31">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FF89F5" w14:textId="5E296421" w:rsidR="00AE7F31" w:rsidRPr="00AE7F31" w:rsidRDefault="00AE7F31" w:rsidP="00AE7F31">
            <w:pPr>
              <w:spacing w:after="0" w:line="240" w:lineRule="auto"/>
              <w:ind w:right="57"/>
              <w:contextualSpacing/>
              <w:jc w:val="center"/>
              <w:rPr>
                <w:rFonts w:ascii="Arial Narrow" w:hAnsi="Arial Narrow"/>
                <w:b/>
                <w:bCs/>
                <w:color w:val="000000"/>
                <w:sz w:val="20"/>
                <w:szCs w:val="20"/>
              </w:rPr>
            </w:pPr>
            <w:r w:rsidRPr="00AE7F31">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5C3E77" w14:textId="3232217D" w:rsidR="00AE7F31" w:rsidRPr="00AE7F31" w:rsidRDefault="00AE7F31" w:rsidP="00AE7F31">
            <w:pPr>
              <w:spacing w:after="0" w:line="240" w:lineRule="auto"/>
              <w:ind w:right="57"/>
              <w:contextualSpacing/>
              <w:jc w:val="center"/>
              <w:rPr>
                <w:rFonts w:ascii="Arial Narrow" w:hAnsi="Arial Narrow"/>
                <w:b/>
                <w:bCs/>
                <w:color w:val="000000"/>
                <w:sz w:val="20"/>
                <w:szCs w:val="20"/>
              </w:rPr>
            </w:pPr>
            <w:r w:rsidRPr="00AE7F31">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D5397E" w14:textId="2DCB90ED" w:rsidR="00AE7F31" w:rsidRPr="00AE7F31" w:rsidRDefault="00AE7F31" w:rsidP="00AE7F31">
            <w:pPr>
              <w:spacing w:after="0" w:line="240" w:lineRule="auto"/>
              <w:ind w:right="57"/>
              <w:contextualSpacing/>
              <w:jc w:val="center"/>
              <w:rPr>
                <w:rFonts w:ascii="Arial Narrow" w:hAnsi="Arial Narrow"/>
                <w:b/>
                <w:bCs/>
                <w:color w:val="000000"/>
                <w:sz w:val="20"/>
                <w:szCs w:val="20"/>
              </w:rPr>
            </w:pPr>
            <w:r w:rsidRPr="00AE7F31">
              <w:rPr>
                <w:rFonts w:ascii="Arial Narrow" w:hAnsi="Arial Narrow"/>
                <w:b/>
                <w:bCs/>
                <w:color w:val="000000"/>
                <w:sz w:val="20"/>
                <w:szCs w:val="20"/>
              </w:rPr>
              <w:t>GRAND TOTAL</w:t>
            </w:r>
          </w:p>
        </w:tc>
      </w:tr>
      <w:tr w:rsidR="00AE7F31" w:rsidRPr="00AE7F31" w14:paraId="4FC06003" w14:textId="77777777" w:rsidTr="00AE7F31">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A934AD1" w14:textId="77777777" w:rsidR="00AE7F31" w:rsidRPr="00AE7F31" w:rsidRDefault="00AE7F31" w:rsidP="00AE7F31">
            <w:pPr>
              <w:spacing w:after="0" w:line="240" w:lineRule="auto"/>
              <w:ind w:right="57"/>
              <w:contextualSpacing/>
              <w:jc w:val="center"/>
              <w:rPr>
                <w:rFonts w:ascii="Arial Narrow" w:hAnsi="Arial Narrow"/>
                <w:b/>
                <w:bCs/>
                <w:color w:val="000000"/>
                <w:sz w:val="20"/>
                <w:szCs w:val="20"/>
              </w:rPr>
            </w:pPr>
            <w:r w:rsidRPr="00AE7F31">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FAA0EAA" w14:textId="04EBBE1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384,822,252.81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A016852" w14:textId="251B13E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30C0674" w14:textId="242CF6A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1F6062F0" w14:textId="04E97BD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896,807,621.30 </w:t>
            </w:r>
          </w:p>
        </w:tc>
      </w:tr>
      <w:tr w:rsidR="00AE7F31" w:rsidRPr="00AE7F31" w14:paraId="4E4BD539"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30303A"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2DB6F272" w14:textId="24E8109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20,005,212.35 </w:t>
            </w:r>
          </w:p>
        </w:tc>
        <w:tc>
          <w:tcPr>
            <w:tcW w:w="810" w:type="pct"/>
            <w:tcBorders>
              <w:top w:val="nil"/>
              <w:left w:val="nil"/>
              <w:bottom w:val="single" w:sz="4" w:space="0" w:color="000000"/>
              <w:right w:val="single" w:sz="4" w:space="0" w:color="000000"/>
            </w:tcBorders>
            <w:shd w:val="clear" w:color="A5A5A5" w:fill="A5A5A5"/>
            <w:noWrap/>
            <w:vAlign w:val="bottom"/>
            <w:hideMark/>
          </w:tcPr>
          <w:p w14:paraId="5E7FBCEE" w14:textId="0C6251B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57FD52B" w14:textId="4110214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421C33C" w14:textId="6F18462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85,415,212.35 </w:t>
            </w:r>
          </w:p>
        </w:tc>
      </w:tr>
      <w:tr w:rsidR="00AE7F31" w:rsidRPr="00AE7F31" w14:paraId="1B0ED7B6"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FD2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0178C74B" w14:textId="1D54C2D3"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46,341,867.19 </w:t>
            </w:r>
          </w:p>
        </w:tc>
        <w:tc>
          <w:tcPr>
            <w:tcW w:w="810" w:type="pct"/>
            <w:tcBorders>
              <w:top w:val="nil"/>
              <w:left w:val="nil"/>
              <w:bottom w:val="single" w:sz="4" w:space="0" w:color="000000"/>
              <w:right w:val="single" w:sz="4" w:space="0" w:color="000000"/>
            </w:tcBorders>
            <w:shd w:val="clear" w:color="auto" w:fill="auto"/>
            <w:noWrap/>
            <w:vAlign w:val="bottom"/>
            <w:hideMark/>
          </w:tcPr>
          <w:p w14:paraId="118228FE" w14:textId="1AF0494B"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6B5A36" w14:textId="5F148296"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670A8F7" w14:textId="37BFE9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6,341,867.19 </w:t>
            </w:r>
          </w:p>
        </w:tc>
      </w:tr>
      <w:tr w:rsidR="00AE7F31" w:rsidRPr="00AE7F31" w14:paraId="15A936EF"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61BA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50F10BD" w14:textId="1247778B"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19,353,679.36 </w:t>
            </w:r>
          </w:p>
        </w:tc>
        <w:tc>
          <w:tcPr>
            <w:tcW w:w="810" w:type="pct"/>
            <w:tcBorders>
              <w:top w:val="nil"/>
              <w:left w:val="nil"/>
              <w:bottom w:val="single" w:sz="4" w:space="0" w:color="000000"/>
              <w:right w:val="single" w:sz="4" w:space="0" w:color="000000"/>
            </w:tcBorders>
            <w:shd w:val="clear" w:color="auto" w:fill="auto"/>
            <w:noWrap/>
            <w:vAlign w:val="bottom"/>
            <w:hideMark/>
          </w:tcPr>
          <w:p w14:paraId="2E01D1F1" w14:textId="6ADEA7C3"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DFD5A2" w14:textId="7E04B784"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4135B7B" w14:textId="2FC380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1,453,679.36 </w:t>
            </w:r>
          </w:p>
        </w:tc>
      </w:tr>
      <w:tr w:rsidR="00AE7F31" w:rsidRPr="00AE7F31" w14:paraId="7CD4F13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AD199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66BC44A5" w14:textId="78EE38D2"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FA25903" w14:textId="2658BD98"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3DB795" w14:textId="1640B85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4B8B3C2" w14:textId="351DFA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632,450.00 </w:t>
            </w:r>
          </w:p>
        </w:tc>
      </w:tr>
      <w:tr w:rsidR="00AE7F31" w:rsidRPr="00AE7F31" w14:paraId="6E62459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36BFB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F65CFAF" w14:textId="1BAFAA3F"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8,324,568.00 </w:t>
            </w:r>
          </w:p>
        </w:tc>
        <w:tc>
          <w:tcPr>
            <w:tcW w:w="810" w:type="pct"/>
            <w:tcBorders>
              <w:top w:val="nil"/>
              <w:left w:val="nil"/>
              <w:bottom w:val="single" w:sz="4" w:space="0" w:color="000000"/>
              <w:right w:val="single" w:sz="4" w:space="0" w:color="000000"/>
            </w:tcBorders>
            <w:shd w:val="clear" w:color="auto" w:fill="auto"/>
            <w:noWrap/>
            <w:vAlign w:val="bottom"/>
            <w:hideMark/>
          </w:tcPr>
          <w:p w14:paraId="1FDD3E40" w14:textId="63315341"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A9D048" w14:textId="047D5CC6"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A80204" w14:textId="57D8A3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574,568.00 </w:t>
            </w:r>
          </w:p>
        </w:tc>
      </w:tr>
      <w:tr w:rsidR="00AE7F31" w:rsidRPr="00AE7F31" w14:paraId="57B2455A"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13BE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F6D807C" w14:textId="590743CE"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8,969,119.10 </w:t>
            </w:r>
          </w:p>
        </w:tc>
        <w:tc>
          <w:tcPr>
            <w:tcW w:w="810" w:type="pct"/>
            <w:tcBorders>
              <w:top w:val="nil"/>
              <w:left w:val="nil"/>
              <w:bottom w:val="single" w:sz="4" w:space="0" w:color="000000"/>
              <w:right w:val="single" w:sz="4" w:space="0" w:color="000000"/>
            </w:tcBorders>
            <w:shd w:val="clear" w:color="auto" w:fill="auto"/>
            <w:noWrap/>
            <w:vAlign w:val="bottom"/>
            <w:hideMark/>
          </w:tcPr>
          <w:p w14:paraId="36E6F781" w14:textId="560D785F"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5B1DD43" w14:textId="0C64238A"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3824588" w14:textId="24979E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5,476,619.10 </w:t>
            </w:r>
          </w:p>
        </w:tc>
      </w:tr>
      <w:tr w:rsidR="00AE7F31" w:rsidRPr="00AE7F31" w14:paraId="32C1EC6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1B6A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4FCFDF66" w14:textId="3DA765A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6,657,958.00 </w:t>
            </w:r>
          </w:p>
        </w:tc>
        <w:tc>
          <w:tcPr>
            <w:tcW w:w="810" w:type="pct"/>
            <w:tcBorders>
              <w:top w:val="nil"/>
              <w:left w:val="nil"/>
              <w:bottom w:val="single" w:sz="4" w:space="0" w:color="000000"/>
              <w:right w:val="single" w:sz="4" w:space="0" w:color="000000"/>
            </w:tcBorders>
            <w:shd w:val="clear" w:color="auto" w:fill="auto"/>
            <w:noWrap/>
            <w:vAlign w:val="bottom"/>
            <w:hideMark/>
          </w:tcPr>
          <w:p w14:paraId="74BA1E40" w14:textId="60EEB946"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327610E" w14:textId="7CE97938"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C32DD4" w14:textId="3A7704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5,050,458.00 </w:t>
            </w:r>
          </w:p>
        </w:tc>
      </w:tr>
      <w:tr w:rsidR="00AE7F31" w:rsidRPr="00AE7F31" w14:paraId="738C14B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692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F6C8D8E" w14:textId="6A916322"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22,589,298.00 </w:t>
            </w:r>
          </w:p>
        </w:tc>
        <w:tc>
          <w:tcPr>
            <w:tcW w:w="810" w:type="pct"/>
            <w:tcBorders>
              <w:top w:val="nil"/>
              <w:left w:val="nil"/>
              <w:bottom w:val="single" w:sz="4" w:space="0" w:color="000000"/>
              <w:right w:val="single" w:sz="4" w:space="0" w:color="000000"/>
            </w:tcBorders>
            <w:shd w:val="clear" w:color="auto" w:fill="auto"/>
            <w:noWrap/>
            <w:vAlign w:val="bottom"/>
            <w:hideMark/>
          </w:tcPr>
          <w:p w14:paraId="727F3BDA" w14:textId="0C450F48"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280E0A" w14:textId="54C6F9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9AF4238" w14:textId="20369A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0,031,798.00 </w:t>
            </w:r>
          </w:p>
        </w:tc>
      </w:tr>
      <w:tr w:rsidR="00AE7F31" w:rsidRPr="00AE7F31" w14:paraId="23DF8326"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0491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A5EB692" w14:textId="4F0EA4D1"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E8EBC7C" w14:textId="3BC06342"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E1926D" w14:textId="40C7BF6E"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CBB2DF9" w14:textId="43C607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883,960.00 </w:t>
            </w:r>
          </w:p>
        </w:tc>
      </w:tr>
      <w:tr w:rsidR="00AE7F31" w:rsidRPr="00AE7F31" w14:paraId="17A71A5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B70C8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968EBC4" w14:textId="73A3F2C6"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98BAD" w14:textId="3CD83C4B"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E06501" w14:textId="419B89F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08FCC8D" w14:textId="1DBBA8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39,000.00 </w:t>
            </w:r>
          </w:p>
        </w:tc>
      </w:tr>
      <w:tr w:rsidR="00AE7F31" w:rsidRPr="00AE7F31" w14:paraId="08D798E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AB0CC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3D16ABA0" w14:textId="79F2FD30"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29C2F7D6" w14:textId="1FAD6488"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AAA276" w14:textId="1241846E"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8275AEA" w14:textId="217194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574,300.00 </w:t>
            </w:r>
          </w:p>
        </w:tc>
      </w:tr>
      <w:tr w:rsidR="00AE7F31" w:rsidRPr="00AE7F31" w14:paraId="25C2E14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10A95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643DFC0C" w14:textId="6A56742B"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38FB3918" w14:textId="5ED43D8C"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CA144E" w14:textId="7456107F"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B79ABDC" w14:textId="220D96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982,480.00 </w:t>
            </w:r>
          </w:p>
        </w:tc>
      </w:tr>
      <w:tr w:rsidR="00AE7F31" w:rsidRPr="00AE7F31" w14:paraId="33029B5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48354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D30ED9D" w14:textId="5F2F8B5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49186D70" w14:textId="1054BAB3"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B2D84" w14:textId="54AC2AF5"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87DF3E7" w14:textId="2F9F49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759,984.00 </w:t>
            </w:r>
          </w:p>
        </w:tc>
      </w:tr>
      <w:tr w:rsidR="00AE7F31" w:rsidRPr="00AE7F31" w14:paraId="2B884022"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0D475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675E6E9" w14:textId="70C29E58"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3428557B" w14:textId="001D400A"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42B8D" w14:textId="2E459A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FE767DC" w14:textId="30F5A6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782,540.00 </w:t>
            </w:r>
          </w:p>
        </w:tc>
      </w:tr>
      <w:tr w:rsidR="00AE7F31" w:rsidRPr="00AE7F31" w14:paraId="35742E3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130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1F85D610" w14:textId="306D065B"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6C71DC88" w14:textId="6E7C99A3"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263A80" w14:textId="60CCA24E"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09F2C52" w14:textId="51D2D5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10,763.60 </w:t>
            </w:r>
          </w:p>
        </w:tc>
      </w:tr>
      <w:tr w:rsidR="00AE7F31" w:rsidRPr="00AE7F31" w14:paraId="39504D1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1EBB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71CE7F7" w14:textId="1D2715BF"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3AFBB949" w14:textId="0FEAECB9"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FF517" w14:textId="5AD18A89"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6A6FD0" w14:textId="68FFDF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1,680,385.80 </w:t>
            </w:r>
          </w:p>
        </w:tc>
      </w:tr>
      <w:tr w:rsidR="00AE7F31" w:rsidRPr="00AE7F31" w14:paraId="74C502FA"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A2C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37E8B42" w14:textId="6FE7ACD5"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26,483,299.30 </w:t>
            </w:r>
          </w:p>
        </w:tc>
        <w:tc>
          <w:tcPr>
            <w:tcW w:w="810" w:type="pct"/>
            <w:tcBorders>
              <w:top w:val="nil"/>
              <w:left w:val="nil"/>
              <w:bottom w:val="single" w:sz="4" w:space="0" w:color="000000"/>
              <w:right w:val="single" w:sz="4" w:space="0" w:color="000000"/>
            </w:tcBorders>
            <w:shd w:val="clear" w:color="auto" w:fill="auto"/>
            <w:noWrap/>
            <w:vAlign w:val="bottom"/>
            <w:hideMark/>
          </w:tcPr>
          <w:p w14:paraId="78B11EFE" w14:textId="2C3AEB4B"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FEE312" w14:textId="7C014818"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659F97C" w14:textId="7E1322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85,333,299.30 </w:t>
            </w:r>
          </w:p>
        </w:tc>
      </w:tr>
      <w:tr w:rsidR="00AE7F31" w:rsidRPr="00AE7F31" w14:paraId="733596B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1037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A32798C" w14:textId="08015035"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4,092,260.00 </w:t>
            </w:r>
          </w:p>
        </w:tc>
        <w:tc>
          <w:tcPr>
            <w:tcW w:w="810" w:type="pct"/>
            <w:tcBorders>
              <w:top w:val="nil"/>
              <w:left w:val="nil"/>
              <w:bottom w:val="single" w:sz="4" w:space="0" w:color="000000"/>
              <w:right w:val="single" w:sz="4" w:space="0" w:color="000000"/>
            </w:tcBorders>
            <w:shd w:val="clear" w:color="auto" w:fill="auto"/>
            <w:noWrap/>
            <w:vAlign w:val="bottom"/>
            <w:hideMark/>
          </w:tcPr>
          <w:p w14:paraId="1D6DBED6" w14:textId="34977A0C"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3EDC74" w14:textId="0311A1C5"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49C1746" w14:textId="00384F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592,260.00 </w:t>
            </w:r>
          </w:p>
        </w:tc>
      </w:tr>
      <w:tr w:rsidR="00AE7F31" w:rsidRPr="00AE7F31" w14:paraId="4632D6C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E3025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44DD3E6F" w14:textId="5D2C4E08"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B11411" w14:textId="33242DB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5BD806" w14:textId="75232C69"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87B1DCC" w14:textId="60373A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7,114,800.00 </w:t>
            </w:r>
          </w:p>
        </w:tc>
      </w:tr>
      <w:tr w:rsidR="00AE7F31" w:rsidRPr="00AE7F31" w14:paraId="6509220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658B13"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7D950D06" w14:textId="41653D8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3,809,31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5A219710" w14:textId="188C84B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55AD32A1" w14:textId="2402D19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707C20F4" w14:textId="056C5DB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8,465,426.02 </w:t>
            </w:r>
          </w:p>
        </w:tc>
      </w:tr>
      <w:tr w:rsidR="00AE7F31" w:rsidRPr="00AE7F31" w14:paraId="17F9F1BE"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A79D3"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1D057FC" w14:textId="472E84C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0CC5190" w14:textId="5ECC53E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1D42E" w14:textId="1C976AB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15E4DE" w14:textId="77E4E16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915,583.38 </w:t>
            </w:r>
          </w:p>
        </w:tc>
      </w:tr>
      <w:tr w:rsidR="00AE7F31" w:rsidRPr="00AE7F31" w14:paraId="4828E36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B85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D171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2B8C7E04" w14:textId="3ABB4A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47CB280F" w14:textId="2FD043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CCA1A9" w14:textId="12491A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2C4E8" w14:textId="31174D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3,092.45 </w:t>
            </w:r>
          </w:p>
        </w:tc>
      </w:tr>
      <w:tr w:rsidR="00AE7F31" w:rsidRPr="00AE7F31" w14:paraId="5E37009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9C30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CF6F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408AED0C" w14:textId="5404FC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CB4A940" w14:textId="2BB74B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CDB619" w14:textId="7E49A0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F9940" w14:textId="782115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r>
      <w:tr w:rsidR="00AE7F31" w:rsidRPr="00AE7F31" w14:paraId="65A8C71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F9B7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C1DE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234733F" w14:textId="182DCA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41361E9D" w14:textId="06A216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4147FF" w14:textId="654A26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3EF1B" w14:textId="2C69CC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295.58 </w:t>
            </w:r>
          </w:p>
        </w:tc>
      </w:tr>
      <w:tr w:rsidR="00AE7F31" w:rsidRPr="00AE7F31" w14:paraId="4196CB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B510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FEA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1814FDFB" w14:textId="26071D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7860366F" w14:textId="72F44C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153FA1" w14:textId="381577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6CE58" w14:textId="2141D8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6,299.20 </w:t>
            </w:r>
          </w:p>
        </w:tc>
      </w:tr>
      <w:tr w:rsidR="00AE7F31" w:rsidRPr="00AE7F31" w14:paraId="243D5E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89DB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685A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7038A7B" w14:textId="3F9B9C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DE4468E" w14:textId="04E7DB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73A66E" w14:textId="5624B0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C492B8" w14:textId="0CAF20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r>
      <w:tr w:rsidR="00AE7F31" w:rsidRPr="00AE7F31" w14:paraId="66FFEA3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432C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C285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73A5B3ED" w14:textId="320708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6F48F1F" w14:textId="594CEA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237432" w14:textId="3B0D62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D9D7E" w14:textId="0BA142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r>
      <w:tr w:rsidR="00AE7F31" w:rsidRPr="00AE7F31" w14:paraId="42F03F3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98BD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75A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7A196A58" w14:textId="1A6C2C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C11B84E" w14:textId="3DCD91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0ED86D1E" w14:textId="6A802A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ED724" w14:textId="158CB1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68,551.20 </w:t>
            </w:r>
          </w:p>
        </w:tc>
      </w:tr>
      <w:tr w:rsidR="00AE7F31" w:rsidRPr="00AE7F31" w14:paraId="2863E3E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70C1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764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75B00D01" w14:textId="19880D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DEFC530" w14:textId="3F6A6D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726CBCF1" w14:textId="4994D5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96927" w14:textId="21F1CD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092.45 </w:t>
            </w:r>
          </w:p>
        </w:tc>
      </w:tr>
      <w:tr w:rsidR="00AE7F31" w:rsidRPr="00AE7F31" w14:paraId="3B029D5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AA32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1FCA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2605E184" w14:textId="7C0358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AA958CC" w14:textId="3D71C4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C06DC3" w14:textId="30BC81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FC202" w14:textId="122EA1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r>
      <w:tr w:rsidR="00AE7F31" w:rsidRPr="00AE7F31" w14:paraId="73D3BB5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B11E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AE26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205D2DDE" w14:textId="3E21D4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31B54EF4" w14:textId="0D1E81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A2AE0D" w14:textId="6EDCB0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BE02B" w14:textId="481E14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1,247.70 </w:t>
            </w:r>
          </w:p>
        </w:tc>
      </w:tr>
      <w:tr w:rsidR="00AE7F31" w:rsidRPr="00AE7F31" w14:paraId="06FE619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7042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9F5FB7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0CBDEFA3" w14:textId="5221B1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6D9EF20A" w14:textId="65AB6F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B861D2" w14:textId="3F7AAC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D7641" w14:textId="639FC1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1,304.70 </w:t>
            </w:r>
          </w:p>
        </w:tc>
      </w:tr>
      <w:tr w:rsidR="00AE7F31" w:rsidRPr="00AE7F31" w14:paraId="1120EB8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2F71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DCBE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19852123" w14:textId="1862F0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2354EDB2" w14:textId="3A5F79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2F7F10" w14:textId="45F13A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A4189" w14:textId="35E15C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96,280.50 </w:t>
            </w:r>
          </w:p>
        </w:tc>
      </w:tr>
      <w:tr w:rsidR="00AE7F31" w:rsidRPr="00AE7F31" w14:paraId="7599F4C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7795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627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544C30F1" w14:textId="11F957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09FE68F8" w14:textId="2F2069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000D964A" w14:textId="798CCF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B3E18" w14:textId="21C4DC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29,385.70 </w:t>
            </w:r>
          </w:p>
        </w:tc>
      </w:tr>
      <w:tr w:rsidR="00AE7F31" w:rsidRPr="00AE7F31" w14:paraId="1A430DE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1ABB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5C23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3F692C19" w14:textId="4DCC41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0CD8CAE" w14:textId="1F07AA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289AC1A2" w14:textId="1AD33C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33632" w14:textId="1E9713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1,333.20 </w:t>
            </w:r>
          </w:p>
        </w:tc>
      </w:tr>
      <w:tr w:rsidR="00AE7F31" w:rsidRPr="00AE7F31" w14:paraId="5D6124F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94CC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363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1497C24E" w14:textId="2AC09E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1D05EB3A" w14:textId="3EF942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1DCF17" w14:textId="006E01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E4F9E" w14:textId="0C98AC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1,187.20 </w:t>
            </w:r>
          </w:p>
        </w:tc>
      </w:tr>
      <w:tr w:rsidR="00AE7F31" w:rsidRPr="00AE7F31" w14:paraId="289FC89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3AC8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FD6D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2310D48" w14:textId="4798C5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ED75893" w14:textId="689DA2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6DDBF0" w14:textId="00C9F6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B6C8B" w14:textId="74A5B7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r>
      <w:tr w:rsidR="00AE7F31" w:rsidRPr="00AE7F31" w14:paraId="7CB00ED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0311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8E5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711D0408" w14:textId="00CBC4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130A504" w14:textId="780C67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37328A" w14:textId="1BB819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AB8CA" w14:textId="70B275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r>
      <w:tr w:rsidR="00AE7F31" w:rsidRPr="00AE7F31" w14:paraId="43DA15C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58EA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E094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DA62775" w14:textId="0290CA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A447E5C" w14:textId="44256A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0B05482" w14:textId="722E53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6C4D6" w14:textId="42E2DD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r>
      <w:tr w:rsidR="00AE7F31" w:rsidRPr="00AE7F31" w14:paraId="790E42B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1D9B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B2A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5DE36F2" w14:textId="44D8E9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8EED502" w14:textId="1FEAFD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6E6134" w14:textId="5F9FD0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3D990" w14:textId="6ED732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r>
      <w:tr w:rsidR="00AE7F31" w:rsidRPr="00AE7F31" w14:paraId="2D3D14F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1C19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D96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71462224" w14:textId="3EDCB7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A98C653" w14:textId="2C9549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FD32BF" w14:textId="740B31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0A600" w14:textId="4251B2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13.20 </w:t>
            </w:r>
          </w:p>
        </w:tc>
      </w:tr>
      <w:tr w:rsidR="00AE7F31" w:rsidRPr="00AE7F31" w14:paraId="6651926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9D55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B533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2A9507B4" w14:textId="23DC3F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3255553D" w14:textId="48F329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B3DEA1" w14:textId="1DF912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07552" w14:textId="095D44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0,453.20 </w:t>
            </w:r>
          </w:p>
        </w:tc>
      </w:tr>
      <w:tr w:rsidR="00AE7F31" w:rsidRPr="00AE7F31" w14:paraId="4A0F39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B059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228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39A61979" w14:textId="29C38D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342C0E79" w14:textId="7CEB22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3417CB" w14:textId="0E31CB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1866F" w14:textId="2EB85A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0,578.20 </w:t>
            </w:r>
          </w:p>
        </w:tc>
      </w:tr>
      <w:tr w:rsidR="00AE7F31" w:rsidRPr="00AE7F31" w14:paraId="22F11BA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604E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617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62859145" w14:textId="3C9120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3922E1CD" w14:textId="3DF957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3D583B" w14:textId="5F3D8C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E9258" w14:textId="7B4819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009.70 </w:t>
            </w:r>
          </w:p>
        </w:tc>
      </w:tr>
      <w:tr w:rsidR="00AE7F31" w:rsidRPr="00AE7F31" w14:paraId="2F83F7AE"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F904B"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E0F5BEC" w14:textId="3382ACB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680,62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3E463BEF" w14:textId="47165DA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761971" w14:textId="130E477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8BAC0D1" w14:textId="4B972E3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680,625.83 </w:t>
            </w:r>
          </w:p>
        </w:tc>
      </w:tr>
      <w:tr w:rsidR="00AE7F31" w:rsidRPr="00AE7F31" w14:paraId="5DAB96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19B76"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5E21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3F709A9A" w14:textId="566E4C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5DE7C987" w14:textId="78662C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B3A1A" w14:textId="0C85DE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0CD2A" w14:textId="523B5C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1,574.25 </w:t>
            </w:r>
          </w:p>
        </w:tc>
      </w:tr>
      <w:tr w:rsidR="00AE7F31" w:rsidRPr="00AE7F31" w14:paraId="0DEF9C7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2043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81EE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61A54500" w14:textId="318CAE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1C54F1BC" w14:textId="4579B4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A7FE2" w14:textId="760B5A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8B89F" w14:textId="32626A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860.50 </w:t>
            </w:r>
          </w:p>
        </w:tc>
      </w:tr>
      <w:tr w:rsidR="00AE7F31" w:rsidRPr="00AE7F31" w14:paraId="67601E0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2062D"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3C5B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3E85B1E3" w14:textId="5881C1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A061D38" w14:textId="054D58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BB952" w14:textId="0A9E77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15FAC" w14:textId="472FE0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r>
      <w:tr w:rsidR="00AE7F31" w:rsidRPr="00AE7F31" w14:paraId="3022696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BE20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A31C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0DE585FA" w14:textId="071EEE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39518F01" w14:textId="398114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7E246" w14:textId="5C389E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040CA" w14:textId="4FC02D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0,285.00 </w:t>
            </w:r>
          </w:p>
        </w:tc>
      </w:tr>
      <w:tr w:rsidR="00AE7F31" w:rsidRPr="00AE7F31" w14:paraId="05F871A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2CDCB"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DA6C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9C33B4B" w14:textId="5EB12E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21C6656B" w14:textId="1369BF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D840D" w14:textId="037ABD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FB9D2" w14:textId="1FC6E1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3,620.82 </w:t>
            </w:r>
          </w:p>
        </w:tc>
      </w:tr>
      <w:tr w:rsidR="00AE7F31" w:rsidRPr="00AE7F31" w14:paraId="3BF3955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BD3C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84C2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573EBD0D" w14:textId="56204F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1CE774BD" w14:textId="7E856B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64867" w14:textId="5D49C8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49E24" w14:textId="6105D7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31.42 </w:t>
            </w:r>
          </w:p>
        </w:tc>
      </w:tr>
      <w:tr w:rsidR="00AE7F31" w:rsidRPr="00AE7F31" w14:paraId="1094B9A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4B7F2"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17F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1E76E204" w14:textId="6F2D21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51C982CD" w14:textId="752AB8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BDA06" w14:textId="67796F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D7F311" w14:textId="19F8B6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31.42 </w:t>
            </w:r>
          </w:p>
        </w:tc>
      </w:tr>
      <w:tr w:rsidR="00AE7F31" w:rsidRPr="00AE7F31" w14:paraId="4ADFC2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40E4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4408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47ECAEF2" w14:textId="48A32D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5E005852" w14:textId="1E665C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93CE5" w14:textId="20FA84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207BD" w14:textId="635B1C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9,950.25 </w:t>
            </w:r>
          </w:p>
        </w:tc>
      </w:tr>
      <w:tr w:rsidR="00AE7F31" w:rsidRPr="00AE7F31" w14:paraId="431A0D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EA7C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72BF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11ECF84" w14:textId="07D314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560BCF8C" w14:textId="5B9E73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60A79" w14:textId="7D2B6A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C8AEA" w14:textId="192B75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9,893.25 </w:t>
            </w:r>
          </w:p>
        </w:tc>
      </w:tr>
      <w:tr w:rsidR="00AE7F31" w:rsidRPr="00AE7F31" w14:paraId="1FFACC9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FD199"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8BD7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9AA3542" w14:textId="2DFC6D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71C9FE70" w14:textId="0EC3EE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30A3E" w14:textId="138F3D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CDA98" w14:textId="4C8085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2,015.75 </w:t>
            </w:r>
          </w:p>
        </w:tc>
      </w:tr>
      <w:tr w:rsidR="00AE7F31" w:rsidRPr="00AE7F31" w14:paraId="7B0EB26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8833E"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FC40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78B12187" w14:textId="2B6CF2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3E602D15" w14:textId="598FE0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E4DFB" w14:textId="017BF1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2575F" w14:textId="116FDF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007.25 </w:t>
            </w:r>
          </w:p>
        </w:tc>
      </w:tr>
      <w:tr w:rsidR="00AE7F31" w:rsidRPr="00AE7F31" w14:paraId="335BCC1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ED98E"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D090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4B5F6545" w14:textId="591B62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25BCF637" w14:textId="45BBB7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E4FE8" w14:textId="60D9F1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C4C67" w14:textId="585E04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9,065.92 </w:t>
            </w:r>
          </w:p>
        </w:tc>
      </w:tr>
      <w:tr w:rsidR="00AE7F31" w:rsidRPr="00AE7F31" w14:paraId="1AA663B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1121A"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04C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5B5101C2" w14:textId="666CD9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4DBD5B99" w14:textId="7A939A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FDA8A" w14:textId="46E5A4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FD7CC" w14:textId="53B1F0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3,161.78 </w:t>
            </w:r>
          </w:p>
        </w:tc>
      </w:tr>
      <w:tr w:rsidR="00AE7F31" w:rsidRPr="00AE7F31" w14:paraId="62DAAD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CE6BB"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C97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087BEF7F" w14:textId="0E4637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159F94D6" w14:textId="270627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D83FA" w14:textId="49BD48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CC411" w14:textId="6909E7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68,724.48 </w:t>
            </w:r>
          </w:p>
        </w:tc>
      </w:tr>
      <w:tr w:rsidR="00AE7F31" w:rsidRPr="00AE7F31" w14:paraId="53F2831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EBB7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BF9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0792D27A" w14:textId="08D1BF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6A143C6" w14:textId="0A121E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1D847" w14:textId="52A0B5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2CB00" w14:textId="42E3F8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7,436.00 </w:t>
            </w:r>
          </w:p>
        </w:tc>
      </w:tr>
      <w:tr w:rsidR="00AE7F31" w:rsidRPr="00AE7F31" w14:paraId="6CBF2C5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CA749"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A546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521454FF" w14:textId="1B7585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710D9E37" w14:textId="12BC43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B8D2E" w14:textId="323F9F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3F873" w14:textId="3F7380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7,436.00 </w:t>
            </w:r>
          </w:p>
        </w:tc>
      </w:tr>
      <w:tr w:rsidR="00AE7F31" w:rsidRPr="00AE7F31" w14:paraId="34AF4B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4FA44"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1FBD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AB81C30" w14:textId="4CA4A3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241E1B2E" w14:textId="39BA83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580F7" w14:textId="6AE5D5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141A0" w14:textId="29F304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799.25 </w:t>
            </w:r>
          </w:p>
        </w:tc>
      </w:tr>
      <w:tr w:rsidR="00AE7F31" w:rsidRPr="00AE7F31" w14:paraId="0270FAA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1854A"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343D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02DA442" w14:textId="68A24A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2035111" w14:textId="2CC52E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9D1E4" w14:textId="2EC1A2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5F410" w14:textId="6DEBB2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42.03 </w:t>
            </w:r>
          </w:p>
        </w:tc>
      </w:tr>
      <w:tr w:rsidR="00AE7F31" w:rsidRPr="00AE7F31" w14:paraId="6183F2F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CC7A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3926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7F656B1C" w14:textId="7900A1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70CB19C3" w14:textId="167300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A85323" w14:textId="6B2FE5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A44F2" w14:textId="7974AB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895.34 </w:t>
            </w:r>
          </w:p>
        </w:tc>
      </w:tr>
      <w:tr w:rsidR="00AE7F31" w:rsidRPr="00AE7F31" w14:paraId="351E0E0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C117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7F7F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CC0E632" w14:textId="5D9993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6F4BE4BA" w14:textId="658848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2A83C" w14:textId="0CABAA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CD899" w14:textId="56F4B7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748.40 </w:t>
            </w:r>
          </w:p>
        </w:tc>
      </w:tr>
      <w:tr w:rsidR="00AE7F31" w:rsidRPr="00AE7F31" w14:paraId="56EFE12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D992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87EB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9E26316" w14:textId="278ABE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5D0021C6" w14:textId="118A98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CA083" w14:textId="195551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6BDE6" w14:textId="788F72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9,281.75 </w:t>
            </w:r>
          </w:p>
        </w:tc>
      </w:tr>
      <w:tr w:rsidR="00AE7F31" w:rsidRPr="00AE7F31" w14:paraId="19C23F9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D11F2"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652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A45733D" w14:textId="5EA7D8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562DACD" w14:textId="257948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0DD0A" w14:textId="1A038C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C980F" w14:textId="31C18E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r>
      <w:tr w:rsidR="00AE7F31" w:rsidRPr="00AE7F31" w14:paraId="3A89045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EF41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663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41EB232" w14:textId="263EAF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78A6E707" w14:textId="4E1A49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9E098" w14:textId="2F51BB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9F42B" w14:textId="68B481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381.56 </w:t>
            </w:r>
          </w:p>
        </w:tc>
      </w:tr>
      <w:tr w:rsidR="00AE7F31" w:rsidRPr="00AE7F31" w14:paraId="34B6654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94F7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A16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45B8179" w14:textId="796C65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582FFFB" w14:textId="4211DA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3384B" w14:textId="700E02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375AE" w14:textId="1F1DB5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r>
      <w:tr w:rsidR="00AE7F31" w:rsidRPr="00AE7F31" w14:paraId="46332F7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86986"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528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28DE222" w14:textId="1CCE6E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828F424" w14:textId="7FB00B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ACEFD" w14:textId="17A744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38571" w14:textId="2DABA2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r>
      <w:tr w:rsidR="00AE7F31" w:rsidRPr="00AE7F31" w14:paraId="0732466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0EC4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4556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E2D1773" w14:textId="6077FD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02E9781E" w14:textId="23CE60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1B924" w14:textId="79F274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8744C" w14:textId="0C32F3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5,288.89 </w:t>
            </w:r>
          </w:p>
        </w:tc>
      </w:tr>
      <w:tr w:rsidR="00AE7F31" w:rsidRPr="00AE7F31" w14:paraId="4889CF9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3992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6A4A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6576E1A5" w14:textId="32FA5A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1CBB6E61" w14:textId="248B44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6473E" w14:textId="6F21C1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804B9" w14:textId="3AD24F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4,166.03 </w:t>
            </w:r>
          </w:p>
        </w:tc>
      </w:tr>
      <w:tr w:rsidR="00AE7F31" w:rsidRPr="00AE7F31" w14:paraId="4C66045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E08BB"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1DA3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6CACE8C9" w14:textId="54E5A1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406B5670" w14:textId="717265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FE46C" w14:textId="6604B1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AE5FD" w14:textId="2B2314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54.28 </w:t>
            </w:r>
          </w:p>
        </w:tc>
      </w:tr>
      <w:tr w:rsidR="00AE7F31" w:rsidRPr="00AE7F31" w14:paraId="22F64D3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1208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980E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63A22D86" w14:textId="1DBBC9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5FB967B3" w14:textId="276D42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C237A" w14:textId="338EA4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9FD46" w14:textId="0074B5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9,451.75 </w:t>
            </w:r>
          </w:p>
        </w:tc>
      </w:tr>
      <w:tr w:rsidR="00AE7F31" w:rsidRPr="00AE7F31" w14:paraId="1F1099C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DB25D"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083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56A39806" w14:textId="34D569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5D0C14DD" w14:textId="34E90D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957B3" w14:textId="0AE8BD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639B5" w14:textId="401546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69,640.00 </w:t>
            </w:r>
          </w:p>
        </w:tc>
      </w:tr>
      <w:tr w:rsidR="00AE7F31" w:rsidRPr="00AE7F31" w14:paraId="1B70092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7B2D8"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4DC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6C504C33" w14:textId="317F2F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5F882036" w14:textId="703DF1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88FD0" w14:textId="419966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1CA05" w14:textId="3A1476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29,873.90 </w:t>
            </w:r>
          </w:p>
        </w:tc>
      </w:tr>
      <w:tr w:rsidR="00AE7F31" w:rsidRPr="00AE7F31" w14:paraId="47807A5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B9680"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21697FF9" w14:textId="0475BD0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9,762,4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675F3445" w14:textId="1864A70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65197A" w14:textId="7D785D6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38F3211" w14:textId="73B09C4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0,879,741.28 </w:t>
            </w:r>
          </w:p>
        </w:tc>
      </w:tr>
      <w:tr w:rsidR="00AE7F31" w:rsidRPr="00AE7F31" w14:paraId="5087532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3008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7099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5658A114" w14:textId="531F7E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21285C67" w14:textId="68ACDA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D909E" w14:textId="5C9C0D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1D5E4" w14:textId="58E059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3,830.57 </w:t>
            </w:r>
          </w:p>
        </w:tc>
      </w:tr>
      <w:tr w:rsidR="00AE7F31" w:rsidRPr="00AE7F31" w14:paraId="170D202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E22BC"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774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518F6E01" w14:textId="41FEDE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067C0FE8" w14:textId="4480C4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AEE34" w14:textId="4D4308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12033" w14:textId="3BEE50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654.03 </w:t>
            </w:r>
          </w:p>
        </w:tc>
      </w:tr>
      <w:tr w:rsidR="00AE7F31" w:rsidRPr="00AE7F31" w14:paraId="1AC80AD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7CAB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8B80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47C9C861" w14:textId="2D3C20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2318FC3E" w14:textId="66A71D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1A98C" w14:textId="55853F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21D3A" w14:textId="22C613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9,877.16 </w:t>
            </w:r>
          </w:p>
        </w:tc>
      </w:tr>
      <w:tr w:rsidR="00AE7F31" w:rsidRPr="00AE7F31" w14:paraId="7222CE9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4D2F8"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E270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719CBE9D" w14:textId="4CDCBE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25498346" w14:textId="0FE80C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DE02F" w14:textId="398A1C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E370E" w14:textId="0F2B82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5,142.50 </w:t>
            </w:r>
          </w:p>
        </w:tc>
      </w:tr>
      <w:tr w:rsidR="00AE7F31" w:rsidRPr="00AE7F31" w14:paraId="5A217AF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CE4D4"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36EA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E791479" w14:textId="164CE1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6133FF1" w14:textId="03C808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90685" w14:textId="77B814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C13D4" w14:textId="2BFE40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r>
      <w:tr w:rsidR="00AE7F31" w:rsidRPr="00AE7F31" w14:paraId="171043D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826FB"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C5AA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02AF837B" w14:textId="1828A8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2253B6FD" w14:textId="6CAD33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FCF53" w14:textId="57A51F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E14B3E" w14:textId="52A9BB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3,617.14 </w:t>
            </w:r>
          </w:p>
        </w:tc>
      </w:tr>
      <w:tr w:rsidR="00AE7F31" w:rsidRPr="00AE7F31" w14:paraId="394B726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69A6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E52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0B7F6D3C" w14:textId="3F6EA0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328E5178" w14:textId="2970F5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824B0" w14:textId="07EF39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44157" w14:textId="009207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0,737.75 </w:t>
            </w:r>
          </w:p>
        </w:tc>
      </w:tr>
      <w:tr w:rsidR="00AE7F31" w:rsidRPr="00AE7F31" w14:paraId="0051942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1DF46"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F36D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E3737E9" w14:textId="04ACAB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6768B7C4" w14:textId="2449A4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EB70A" w14:textId="230991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47A0D67F" w14:textId="3569C7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5,400.00 </w:t>
            </w:r>
          </w:p>
        </w:tc>
      </w:tr>
      <w:tr w:rsidR="00AE7F31" w:rsidRPr="00AE7F31" w14:paraId="3CF53FE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CDFED"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75F7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26B539D5" w14:textId="67AC84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11787AAC" w14:textId="368CF3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6C73D" w14:textId="762A8A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6562F" w14:textId="4A4724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56,798.14 </w:t>
            </w:r>
          </w:p>
        </w:tc>
      </w:tr>
      <w:tr w:rsidR="00AE7F31" w:rsidRPr="00AE7F31" w14:paraId="1C5414D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1AAA2"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BCC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578F8A4" w14:textId="7219ED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4CE7898A" w14:textId="658C29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452D0" w14:textId="18A851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9F40A" w14:textId="4B2C70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6,320.00 </w:t>
            </w:r>
          </w:p>
        </w:tc>
      </w:tr>
      <w:tr w:rsidR="00AE7F31" w:rsidRPr="00AE7F31" w14:paraId="2F081FB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0B45A"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3D3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BDAE01F" w14:textId="647E3D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66D4B8E3" w14:textId="17F993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5BC14" w14:textId="1EE630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CF60E" w14:textId="47390E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9,805.12 </w:t>
            </w:r>
          </w:p>
        </w:tc>
      </w:tr>
      <w:tr w:rsidR="00AE7F31" w:rsidRPr="00AE7F31" w14:paraId="617F65A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4DABD"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63864C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1C7F9B50" w14:textId="5674D6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6675FE30" w14:textId="488958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56522" w14:textId="53E93F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5A031" w14:textId="026C60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9,067.50 </w:t>
            </w:r>
          </w:p>
        </w:tc>
      </w:tr>
      <w:tr w:rsidR="00AE7F31" w:rsidRPr="00AE7F31" w14:paraId="330F6BB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B4FDE"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3EB3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CC26DDF" w14:textId="3CD974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49FDF142" w14:textId="1E5D4F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D5B73" w14:textId="6797E0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A28E3" w14:textId="23A229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2,598.20 </w:t>
            </w:r>
          </w:p>
        </w:tc>
      </w:tr>
      <w:tr w:rsidR="00AE7F31" w:rsidRPr="00AE7F31" w14:paraId="12CF1DA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386B2"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33E3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527B9CC" w14:textId="7815F1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200FA8D1" w14:textId="59CC52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CC2E5F" w14:textId="63D75F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BC130" w14:textId="09DB01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54,162.47 </w:t>
            </w:r>
          </w:p>
        </w:tc>
      </w:tr>
      <w:tr w:rsidR="00AE7F31" w:rsidRPr="00AE7F31" w14:paraId="322A792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0CFD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1DB2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3DE10032" w14:textId="38BF45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7BD14B43" w14:textId="7BA5D5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14606" w14:textId="6785FB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81140" w14:textId="7ACC4F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7,855.53 </w:t>
            </w:r>
          </w:p>
        </w:tc>
      </w:tr>
      <w:tr w:rsidR="00AE7F31" w:rsidRPr="00AE7F31" w14:paraId="4B8B1B2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689C9"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0BBD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382D616" w14:textId="226833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6D5BDF8F" w14:textId="2010C9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C5B6B" w14:textId="222CB1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6C1C6C" w14:textId="361299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8,486.50 </w:t>
            </w:r>
          </w:p>
        </w:tc>
      </w:tr>
      <w:tr w:rsidR="00AE7F31" w:rsidRPr="00AE7F31" w14:paraId="230CAD9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D5852"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2219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EE0B6D0" w14:textId="2080F2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4DD23289" w14:textId="3B35DB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99DF8" w14:textId="49F162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045DF1AA" w14:textId="7D95E5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5,530.92 </w:t>
            </w:r>
          </w:p>
        </w:tc>
      </w:tr>
      <w:tr w:rsidR="00AE7F31" w:rsidRPr="00AE7F31" w14:paraId="541AE75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B975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92A7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18FECC82" w14:textId="77A014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01F85053" w14:textId="4215EC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E435D" w14:textId="7168D3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B1E01" w14:textId="477D90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7,713.75 </w:t>
            </w:r>
          </w:p>
        </w:tc>
      </w:tr>
      <w:tr w:rsidR="00AE7F31" w:rsidRPr="00AE7F31" w14:paraId="64668DB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948A0"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3E4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CE10DA8" w14:textId="73F703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40D5C9C3" w14:textId="12E7C5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A0E9C" w14:textId="4D3D67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F6F87" w14:textId="7B0EA9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8,611.25 </w:t>
            </w:r>
          </w:p>
        </w:tc>
      </w:tr>
      <w:tr w:rsidR="00AE7F31" w:rsidRPr="00AE7F31" w14:paraId="65546E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7B97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2DA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626096A" w14:textId="5D4B41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7C43E58C" w14:textId="68D5E7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53CA14FC" w14:textId="52D282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3DB65" w14:textId="621F4E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6,392.75 </w:t>
            </w:r>
          </w:p>
        </w:tc>
      </w:tr>
      <w:tr w:rsidR="00AE7F31" w:rsidRPr="00AE7F31" w14:paraId="607F97B8"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28359"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73E5EA4F" w14:textId="4EF33C4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565AD800" w14:textId="6EAB3F3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761D6937" w14:textId="16C50EF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15A4E6D" w14:textId="13B8027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6,989,475.53 </w:t>
            </w:r>
          </w:p>
        </w:tc>
      </w:tr>
      <w:tr w:rsidR="00AE7F31" w:rsidRPr="00AE7F31" w14:paraId="518A40A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C4BC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4EF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38F6C843" w14:textId="3A9B05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E6D952B" w14:textId="7C2929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082DC" w14:textId="45D9DB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93606" w14:textId="25B06B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3,050.00 </w:t>
            </w:r>
          </w:p>
        </w:tc>
      </w:tr>
      <w:tr w:rsidR="00AE7F31" w:rsidRPr="00AE7F31" w14:paraId="1CD264B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EEA2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AEAA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34992A37" w14:textId="7633DA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72F54B21" w14:textId="1DF9E8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0384F" w14:textId="305157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D0A56" w14:textId="05E73E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807.94 </w:t>
            </w:r>
          </w:p>
        </w:tc>
      </w:tr>
      <w:tr w:rsidR="00AE7F31" w:rsidRPr="00AE7F31" w14:paraId="6F5D58C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E10C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57AE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6EC8D1FF" w14:textId="35ED71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292D1B00" w14:textId="42940A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1901D" w14:textId="4760A5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27C75" w14:textId="1B3AF5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517.14 </w:t>
            </w:r>
          </w:p>
        </w:tc>
      </w:tr>
      <w:tr w:rsidR="00AE7F31" w:rsidRPr="00AE7F31" w14:paraId="3B7235F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31CE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8079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5DE8A8BD" w14:textId="66814F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19E35EC" w14:textId="453379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781B6" w14:textId="173F2A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8214D" w14:textId="7B4BEA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r>
      <w:tr w:rsidR="00AE7F31" w:rsidRPr="00AE7F31" w14:paraId="59CE2AB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CA73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79DB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0B6AE3FB" w14:textId="0A8935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EB8CDE1" w14:textId="51BDF8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F0555" w14:textId="42C3A1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653C6A7D" w14:textId="0575CE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08,628.72 </w:t>
            </w:r>
          </w:p>
        </w:tc>
      </w:tr>
      <w:tr w:rsidR="00AE7F31" w:rsidRPr="00AE7F31" w14:paraId="6CF075B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A224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299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1C9F2492" w14:textId="52AB8C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204AC5E4" w14:textId="3CB4D0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66EED" w14:textId="35B44D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A75A7" w14:textId="30CDB6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4,392.00 </w:t>
            </w:r>
          </w:p>
        </w:tc>
      </w:tr>
      <w:tr w:rsidR="00AE7F31" w:rsidRPr="00AE7F31" w14:paraId="78C2AF7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1A70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2A45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21F893A6" w14:textId="2B6C08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5845178D" w14:textId="79A490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56AAA" w14:textId="3CC57D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9F1EB" w14:textId="0752CC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3,928.52 </w:t>
            </w:r>
          </w:p>
        </w:tc>
      </w:tr>
      <w:tr w:rsidR="00AE7F31" w:rsidRPr="00AE7F31" w14:paraId="64813F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1719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0A6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10EFDB0E" w14:textId="7C904E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CB36BBF" w14:textId="4BA611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9648D" w14:textId="63B788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3556E" w14:textId="63B223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r>
      <w:tr w:rsidR="00AE7F31" w:rsidRPr="00AE7F31" w14:paraId="4F60D7F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D992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8E8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050ECD21" w14:textId="04BFDF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23E01DDE" w14:textId="2900CA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6996E" w14:textId="0277FF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91254" w14:textId="7C3884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0,157.12 </w:t>
            </w:r>
          </w:p>
        </w:tc>
      </w:tr>
      <w:tr w:rsidR="00AE7F31" w:rsidRPr="00AE7F31" w14:paraId="758BC02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9E21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371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59D66A4E" w14:textId="795D83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929A0" w14:textId="0F5C74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E9933" w14:textId="02756B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1EC7E43D" w14:textId="4DEC52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12,800.00 </w:t>
            </w:r>
          </w:p>
        </w:tc>
      </w:tr>
      <w:tr w:rsidR="00AE7F31" w:rsidRPr="00AE7F31" w14:paraId="1A17800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7FA7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FFCE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6305C557" w14:textId="57D650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6F7086E0" w14:textId="6EF499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34246" w14:textId="116B2A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71425DDB" w14:textId="101FA7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4,800.64 </w:t>
            </w:r>
          </w:p>
        </w:tc>
      </w:tr>
      <w:tr w:rsidR="00AE7F31" w:rsidRPr="00AE7F31" w14:paraId="2C6F672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6CAD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01BC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F6594CE" w14:textId="1501FA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A6692" w14:textId="1285B9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DD0AC" w14:textId="5D3426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1E0B23F6" w14:textId="5F79CA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94,840.00 </w:t>
            </w:r>
          </w:p>
        </w:tc>
      </w:tr>
      <w:tr w:rsidR="00AE7F31" w:rsidRPr="00AE7F31" w14:paraId="69D513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5851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F53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5E1D5793" w14:textId="327A1A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58649" w14:textId="5B2964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D56DE" w14:textId="4E360A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82A4CE7" w14:textId="367F53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16,520.00 </w:t>
            </w:r>
          </w:p>
        </w:tc>
      </w:tr>
      <w:tr w:rsidR="00AE7F31" w:rsidRPr="00AE7F31" w14:paraId="1DB2B11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C6AC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887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9911EFF" w14:textId="7FA59F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5F5F0430" w14:textId="514E2D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08053" w14:textId="4B360D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7D6A7" w14:textId="409741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6,945.64 </w:t>
            </w:r>
          </w:p>
        </w:tc>
      </w:tr>
      <w:tr w:rsidR="00AE7F31" w:rsidRPr="00AE7F31" w14:paraId="3B0A1FC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092E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06F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53DA0077" w14:textId="6C8185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D50B849" w14:textId="045FEE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AA74E" w14:textId="3FB5B3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12CA2" w14:textId="29E444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193.39 </w:t>
            </w:r>
          </w:p>
        </w:tc>
      </w:tr>
      <w:tr w:rsidR="00AE7F31" w:rsidRPr="00AE7F31" w14:paraId="07A4B8B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15EA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9B65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CE5EB5F" w14:textId="1A3F2E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7B837054" w14:textId="450EB0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93807" w14:textId="51B800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76BF0" w14:textId="15ED79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7,588.75 </w:t>
            </w:r>
          </w:p>
        </w:tc>
      </w:tr>
      <w:tr w:rsidR="00AE7F31" w:rsidRPr="00AE7F31" w14:paraId="725F220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F3F3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8E8A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0E437B43" w14:textId="7284A6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4DDC6C37" w14:textId="28F483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060A2" w14:textId="160995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7FADA" w14:textId="04406B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0,696.12 </w:t>
            </w:r>
          </w:p>
        </w:tc>
      </w:tr>
      <w:tr w:rsidR="00AE7F31" w:rsidRPr="00AE7F31" w14:paraId="1939CA6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A816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2175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1AB5574B" w14:textId="6C3AA7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39E29C0F" w14:textId="6002A8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9ADB0" w14:textId="37B60F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9024B" w14:textId="02E40D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744.00 </w:t>
            </w:r>
          </w:p>
        </w:tc>
      </w:tr>
      <w:tr w:rsidR="00AE7F31" w:rsidRPr="00AE7F31" w14:paraId="3BC3DFE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7362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624E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37419EFC" w14:textId="640EAA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6B7CFBD1" w14:textId="470B68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56BB3" w14:textId="640DAF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185B8" w14:textId="7AA268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2,612.20 </w:t>
            </w:r>
          </w:p>
        </w:tc>
      </w:tr>
      <w:tr w:rsidR="00AE7F31" w:rsidRPr="00AE7F31" w14:paraId="06064F7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2592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2B6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BA8D4AE" w14:textId="4CD3D6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76F40B32" w14:textId="46A6CD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E8443" w14:textId="00087F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4C4FF" w14:textId="3293C6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448.75 </w:t>
            </w:r>
          </w:p>
        </w:tc>
      </w:tr>
      <w:tr w:rsidR="00AE7F31" w:rsidRPr="00AE7F31" w14:paraId="2BE20D5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45AF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330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672BEFCA" w14:textId="086288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1B9AF79F" w14:textId="09888F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A3D12" w14:textId="626CD4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598C1" w14:textId="6E706D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517.14 </w:t>
            </w:r>
          </w:p>
        </w:tc>
      </w:tr>
      <w:tr w:rsidR="00AE7F31" w:rsidRPr="00AE7F31" w14:paraId="5A65C7C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590C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0E1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24360AEF" w14:textId="269B88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84E458B" w14:textId="59A02D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ED3B6" w14:textId="6CAC92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CF4BE" w14:textId="13AA43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3F2C88F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F1F2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BDD1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036C6EE1" w14:textId="650AFB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1E66CD3" w14:textId="7432E3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9D89C" w14:textId="1BAC6A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79930" w14:textId="2D2374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2087090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F9DB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12B9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C1365ED" w14:textId="2C90B3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6F3A15E7" w14:textId="61D91D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732D6" w14:textId="428C27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5EF37" w14:textId="7A2064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5,778.00 </w:t>
            </w:r>
          </w:p>
        </w:tc>
      </w:tr>
      <w:tr w:rsidR="00AE7F31" w:rsidRPr="00AE7F31" w14:paraId="5F90A5B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1B7F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C67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5108F759" w14:textId="123E22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005EBFE" w14:textId="2AA36F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B673B" w14:textId="03623A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43B38" w14:textId="320CF3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22A0570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142A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7DC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33B013D" w14:textId="3547DF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69AB7A2B" w14:textId="6A2391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AAADF" w14:textId="28E3FA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A1263" w14:textId="14F91B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042.39 </w:t>
            </w:r>
          </w:p>
        </w:tc>
      </w:tr>
      <w:tr w:rsidR="00AE7F31" w:rsidRPr="00AE7F31" w14:paraId="6BBA14E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7731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656F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03837BC8" w14:textId="661D87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66305BBB" w14:textId="06B9D6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BF7FD" w14:textId="1FA7E0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583B1" w14:textId="2AE4F6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0,494.75 </w:t>
            </w:r>
          </w:p>
        </w:tc>
      </w:tr>
      <w:tr w:rsidR="00AE7F31" w:rsidRPr="00AE7F31" w14:paraId="192AFC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01E6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B62C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39EA6FAC" w14:textId="1E43E1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71CAF678" w14:textId="5E69E3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E4365" w14:textId="3FE92F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C3F73" w14:textId="4170CC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25,171.32 </w:t>
            </w:r>
          </w:p>
        </w:tc>
      </w:tr>
      <w:tr w:rsidR="00AE7F31" w:rsidRPr="00AE7F31" w14:paraId="471A4EE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EAFF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126E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DDEC1D6" w14:textId="189755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15BF1EFD" w14:textId="4B4C00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48748" w14:textId="57D158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6B7EA" w14:textId="2C5BE4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0,677.34 </w:t>
            </w:r>
          </w:p>
        </w:tc>
      </w:tr>
      <w:tr w:rsidR="00AE7F31" w:rsidRPr="00AE7F31" w14:paraId="494BCC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26F1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C26B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5E5E2CC" w14:textId="59201B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F3A54F2" w14:textId="6664A8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9A187" w14:textId="6D957E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69B2C" w14:textId="6DC4A1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r>
      <w:tr w:rsidR="00AE7F31" w:rsidRPr="00AE7F31" w14:paraId="10E4827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A3BC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37E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19BA7F6" w14:textId="369FF1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5B8763A1" w14:textId="07BDB3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5FA77" w14:textId="1B7556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2466A569" w14:textId="7DF0AC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84,179.30 </w:t>
            </w:r>
          </w:p>
        </w:tc>
      </w:tr>
      <w:tr w:rsidR="00AE7F31" w:rsidRPr="00AE7F31" w14:paraId="72F0E6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ECAF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DC34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FE9F25A" w14:textId="33663D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4D036C4B" w14:textId="5B9EC8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E4DFE" w14:textId="682479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2CD76" w14:textId="4B6FBA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8,868.77 </w:t>
            </w:r>
          </w:p>
        </w:tc>
      </w:tr>
      <w:tr w:rsidR="00AE7F31" w:rsidRPr="00AE7F31" w14:paraId="5A91A61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ABD3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AC89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87D42BD" w14:textId="51ED88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875FAE5" w14:textId="73844F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6D972" w14:textId="08E834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08B02" w14:textId="2C4E87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77.14 </w:t>
            </w:r>
          </w:p>
        </w:tc>
      </w:tr>
      <w:tr w:rsidR="00AE7F31" w:rsidRPr="00AE7F31" w14:paraId="584F137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DA7E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F4A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260D3A20" w14:textId="4B578B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7BA3AE" w14:textId="010398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3440B" w14:textId="530F60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6412D" w14:textId="345842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0,000.00 </w:t>
            </w:r>
          </w:p>
        </w:tc>
      </w:tr>
      <w:tr w:rsidR="00AE7F31" w:rsidRPr="00AE7F31" w14:paraId="6A388A8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ABE4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39C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3BB1CA5E" w14:textId="296BB8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2EAD56C9" w14:textId="658973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7204E" w14:textId="1684CD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CF2E86" w14:textId="4D1D06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3,970.00 </w:t>
            </w:r>
          </w:p>
        </w:tc>
      </w:tr>
      <w:tr w:rsidR="00AE7F31" w:rsidRPr="00AE7F31" w14:paraId="5FE7A33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6E0D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D62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06FEA3D7" w14:textId="6B0879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1E03550" w14:textId="5E87C2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A1F78" w14:textId="48F1EE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61D88" w14:textId="361705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7,140.00 </w:t>
            </w:r>
          </w:p>
        </w:tc>
      </w:tr>
      <w:tr w:rsidR="00AE7F31" w:rsidRPr="00AE7F31" w14:paraId="294E24B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CCF9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4BB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C7C1F69" w14:textId="67D7FB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50CDDD7B" w14:textId="0CB8D4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68577" w14:textId="297895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AC82C" w14:textId="5CA1FA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6,796.75 </w:t>
            </w:r>
          </w:p>
        </w:tc>
      </w:tr>
      <w:tr w:rsidR="00AE7F31" w:rsidRPr="00AE7F31" w14:paraId="0FB43A7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2529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694B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34030220" w14:textId="0AB525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72754576" w14:textId="7FE06C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6B6C8" w14:textId="1B6ABA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ED452" w14:textId="56D6B7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632.50 </w:t>
            </w:r>
          </w:p>
        </w:tc>
      </w:tr>
      <w:tr w:rsidR="00AE7F31" w:rsidRPr="00AE7F31" w14:paraId="033416C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29CD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819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31BA406C" w14:textId="218C93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1463A2A" w14:textId="496049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E3234D1" w14:textId="36DEA4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0DFBD" w14:textId="228E96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7,084.67 </w:t>
            </w:r>
          </w:p>
        </w:tc>
      </w:tr>
      <w:tr w:rsidR="00AE7F31" w:rsidRPr="00AE7F31" w14:paraId="443D8CB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A7DD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AD8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116EDD30" w14:textId="60F956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6528381A" w14:textId="1ED20C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D2A17" w14:textId="19C93A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5449CBB" w14:textId="7B9E86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91,635.50 </w:t>
            </w:r>
          </w:p>
        </w:tc>
      </w:tr>
      <w:tr w:rsidR="00AE7F31" w:rsidRPr="00AE7F31" w14:paraId="59EA86A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D5AE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5D9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67A5B91A" w14:textId="5C659E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5BBB0524" w14:textId="483CDA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12918" w14:textId="3B590C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25096" w14:textId="02D70C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1,833.75 </w:t>
            </w:r>
          </w:p>
        </w:tc>
      </w:tr>
      <w:tr w:rsidR="00AE7F31" w:rsidRPr="00AE7F31" w14:paraId="1BC0C25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C676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7666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39008005" w14:textId="64C098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633C0A4B" w14:textId="3D698C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63CE38" w14:textId="077471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CEAEE32" w14:textId="6A3869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84,668.14 </w:t>
            </w:r>
          </w:p>
        </w:tc>
      </w:tr>
      <w:tr w:rsidR="00AE7F31" w:rsidRPr="00AE7F31" w14:paraId="0C4602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B623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381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563429FD" w14:textId="780251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3BA6F4" w14:textId="0EAD1C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0A286" w14:textId="6F8AA1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7DE3F" w14:textId="3A0A55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61F5994F"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DA2297"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6F6DE8FF" w14:textId="2873899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66907F70" w14:textId="244B38A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075CED1" w14:textId="191E1C3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28C0DAD" w14:textId="3425EE1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9,477,936.33 </w:t>
            </w:r>
          </w:p>
        </w:tc>
      </w:tr>
      <w:tr w:rsidR="00AE7F31" w:rsidRPr="00AE7F31" w14:paraId="38B7152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76862"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53C34AC" w14:textId="4DD2291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BD5F62" w14:textId="5F89D4E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011596" w14:textId="475840F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A5CD06" w14:textId="334E4AB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82,322.08 </w:t>
            </w:r>
          </w:p>
        </w:tc>
      </w:tr>
      <w:tr w:rsidR="00AE7F31" w:rsidRPr="00AE7F31" w14:paraId="6C0827E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2646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3E1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25A22F93" w14:textId="032FD2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5A07E51B" w14:textId="1DAEAF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D1A51" w14:textId="44EA06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789A4" w14:textId="3A7FBA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9,949.52 </w:t>
            </w:r>
          </w:p>
        </w:tc>
      </w:tr>
      <w:tr w:rsidR="00AE7F31" w:rsidRPr="00AE7F31" w14:paraId="1AE549C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096A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0395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1E34B30C" w14:textId="680885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66C5912C" w14:textId="6331A7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F3F91" w14:textId="04A4A5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67DD0" w14:textId="5BD339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359.04 </w:t>
            </w:r>
          </w:p>
        </w:tc>
      </w:tr>
      <w:tr w:rsidR="00AE7F31" w:rsidRPr="00AE7F31" w14:paraId="2D62B57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B965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3D3023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2108A876" w14:textId="62F6A9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64337E59" w14:textId="70476D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3011D" w14:textId="45C649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E74C7" w14:textId="223E0C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51.00 </w:t>
            </w:r>
          </w:p>
        </w:tc>
      </w:tr>
      <w:tr w:rsidR="00AE7F31" w:rsidRPr="00AE7F31" w14:paraId="20C28F5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8281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5D07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99C5413" w14:textId="57A34C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7D526917" w14:textId="77C124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691DD" w14:textId="77AED7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6A486" w14:textId="667BA1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62.52 </w:t>
            </w:r>
          </w:p>
        </w:tc>
      </w:tr>
      <w:tr w:rsidR="00AE7F31" w:rsidRPr="00AE7F31" w14:paraId="7B9FB775"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18406"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4C32B358" w14:textId="3F5F227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1716A7" w14:textId="0214B9A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CCDCC9" w14:textId="0DA6EB4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3ED5DF" w14:textId="6368D09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7,258,382.70 </w:t>
            </w:r>
          </w:p>
        </w:tc>
      </w:tr>
      <w:tr w:rsidR="00AE7F31" w:rsidRPr="00AE7F31" w14:paraId="45C8EE9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DEFA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EAB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48291C29" w14:textId="0E3083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6C2A29D5" w14:textId="680A98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3C186" w14:textId="75745E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773EFF2" w14:textId="0A9638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657,205.58 </w:t>
            </w:r>
          </w:p>
        </w:tc>
      </w:tr>
      <w:tr w:rsidR="00AE7F31" w:rsidRPr="00AE7F31" w14:paraId="5E70E5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5918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D129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4A9EA17D" w14:textId="13E5D4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2A61D90" w14:textId="1C66BD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8FF64" w14:textId="437A21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A969E" w14:textId="4F93CA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84.40 </w:t>
            </w:r>
          </w:p>
        </w:tc>
      </w:tr>
      <w:tr w:rsidR="00AE7F31" w:rsidRPr="00AE7F31" w14:paraId="0B5D071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FFDA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351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315C27D2" w14:textId="0B6A90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37706C0C" w14:textId="1E9C1D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DCA25" w14:textId="035C39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0D9B7" w14:textId="624CEB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0,279.32 </w:t>
            </w:r>
          </w:p>
        </w:tc>
      </w:tr>
      <w:tr w:rsidR="00AE7F31" w:rsidRPr="00AE7F31" w14:paraId="247957E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5CD6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4DB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2E703D75" w14:textId="67F308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22F27504" w14:textId="623969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FE72E" w14:textId="618581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4A98D" w14:textId="1967AB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726.36 </w:t>
            </w:r>
          </w:p>
        </w:tc>
      </w:tr>
      <w:tr w:rsidR="00AE7F31" w:rsidRPr="00AE7F31" w14:paraId="6EE03DF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DC59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1B35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654A75CF" w14:textId="19D2EB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4967889" w14:textId="392BD8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B2704" w14:textId="6A691D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4990D" w14:textId="5F7D71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76 </w:t>
            </w:r>
          </w:p>
        </w:tc>
      </w:tr>
      <w:tr w:rsidR="00AE7F31" w:rsidRPr="00AE7F31" w14:paraId="0AC406A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6406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1FC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57E1B2F8" w14:textId="43A780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089BB2E2" w14:textId="28A305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A32F6" w14:textId="656EB0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1DD4F" w14:textId="561D28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6,180.24 </w:t>
            </w:r>
          </w:p>
        </w:tc>
      </w:tr>
      <w:tr w:rsidR="00AE7F31" w:rsidRPr="00AE7F31" w14:paraId="64BC714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FFE2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6BF1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0CDDBEC8" w14:textId="5ECD91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31ECC7F0" w14:textId="5D7855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F0E63" w14:textId="01CD70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7E1C1" w14:textId="7874A6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844.02 </w:t>
            </w:r>
          </w:p>
        </w:tc>
      </w:tr>
      <w:tr w:rsidR="00AE7F31" w:rsidRPr="00AE7F31" w14:paraId="255CCD9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23AD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7E44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68EC7A83" w14:textId="2F4152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5324D8D1" w14:textId="463476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EB2FA" w14:textId="59C6B5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4EDA0" w14:textId="2B01DA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21.00 </w:t>
            </w:r>
          </w:p>
        </w:tc>
      </w:tr>
      <w:tr w:rsidR="00AE7F31" w:rsidRPr="00AE7F31" w14:paraId="54CC5E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7279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6A5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27CC8F9E" w14:textId="216E09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DAE657B" w14:textId="11529C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80BA7" w14:textId="468079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3FC21" w14:textId="5C8215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76 </w:t>
            </w:r>
          </w:p>
        </w:tc>
      </w:tr>
      <w:tr w:rsidR="00AE7F31" w:rsidRPr="00AE7F31" w14:paraId="5440EBF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2062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3D6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1C0C74CA" w14:textId="4C3ACB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24E92E9E" w14:textId="452360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E36F2" w14:textId="6C536A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7EA9B2" w14:textId="1AD402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09,095.00 </w:t>
            </w:r>
          </w:p>
        </w:tc>
      </w:tr>
      <w:tr w:rsidR="00AE7F31" w:rsidRPr="00AE7F31" w14:paraId="6617A54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8C4C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12D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E8B7E55" w14:textId="5149AC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787A863A" w14:textId="28B632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C48F3" w14:textId="123CED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738B8" w14:textId="2DF740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1,054.00 </w:t>
            </w:r>
          </w:p>
        </w:tc>
      </w:tr>
      <w:tr w:rsidR="00AE7F31" w:rsidRPr="00AE7F31" w14:paraId="136D4A2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CD56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4DD1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50A2860F" w14:textId="16C4C4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05FDCAF7" w14:textId="052A44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00D37" w14:textId="6E99D0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7EC9F" w14:textId="426197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12,528.32 </w:t>
            </w:r>
          </w:p>
        </w:tc>
      </w:tr>
      <w:tr w:rsidR="00AE7F31" w:rsidRPr="00AE7F31" w14:paraId="06C8A95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1C0E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36E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0A8B0673" w14:textId="0DE8A9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2832473" w14:textId="14CC02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A0BDF" w14:textId="620358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6376A" w14:textId="15F75C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84.40 </w:t>
            </w:r>
          </w:p>
        </w:tc>
      </w:tr>
      <w:tr w:rsidR="00AE7F31" w:rsidRPr="00AE7F31" w14:paraId="72085E1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51B3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0DD3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28F2C26C" w14:textId="79A201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04197B5C" w14:textId="37FC9D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E2EE5" w14:textId="468CAE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9E30E" w14:textId="0DD2AA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80,648.86 </w:t>
            </w:r>
          </w:p>
        </w:tc>
      </w:tr>
      <w:tr w:rsidR="00AE7F31" w:rsidRPr="00AE7F31" w14:paraId="652446F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E4F3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1563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0455F532" w14:textId="0284FF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0AC37E2" w14:textId="07F142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8C633" w14:textId="7EEC85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857FD" w14:textId="7EFA71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6,200.00 </w:t>
            </w:r>
          </w:p>
        </w:tc>
      </w:tr>
      <w:tr w:rsidR="00AE7F31" w:rsidRPr="00AE7F31" w14:paraId="100C62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4866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5924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3CA9C513" w14:textId="49B9EC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57FA398D" w14:textId="0FB13C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EB349" w14:textId="52CB51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0C1EC" w14:textId="4C9631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428.40 </w:t>
            </w:r>
          </w:p>
        </w:tc>
      </w:tr>
      <w:tr w:rsidR="00AE7F31" w:rsidRPr="00AE7F31" w14:paraId="3B6B752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4A4A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CA8A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50FDF0CB" w14:textId="4CDF02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390B8087" w14:textId="4C32AC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E7A49" w14:textId="4612F8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601B0" w14:textId="517F3B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2,795.70 </w:t>
            </w:r>
          </w:p>
        </w:tc>
      </w:tr>
      <w:tr w:rsidR="00AE7F31" w:rsidRPr="00AE7F31" w14:paraId="094CAA4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97C0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8213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E3EFA71" w14:textId="2151C5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311ABB7C" w14:textId="16A892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7563E" w14:textId="03632D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D46C53" w14:textId="7DC9D4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85.68 </w:t>
            </w:r>
          </w:p>
        </w:tc>
      </w:tr>
      <w:tr w:rsidR="00AE7F31" w:rsidRPr="00AE7F31" w14:paraId="4C483C2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C746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B5A4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50425597" w14:textId="2A11C9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1BDA63DD" w14:textId="72AFE3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5DF3E" w14:textId="1E2CD8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20BB7" w14:textId="26B0DC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16.88 </w:t>
            </w:r>
          </w:p>
        </w:tc>
      </w:tr>
      <w:tr w:rsidR="00AE7F31" w:rsidRPr="00AE7F31" w14:paraId="6EC9C29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97C3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00D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31F66D77" w14:textId="7FA915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5D241A0" w14:textId="20A6F1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C7754" w14:textId="3BCA4C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ADA6A" w14:textId="57607C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16.88 </w:t>
            </w:r>
          </w:p>
        </w:tc>
      </w:tr>
      <w:tr w:rsidR="00AE7F31" w:rsidRPr="00AE7F31" w14:paraId="03983C6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AE98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DD5C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B9E34AA" w14:textId="46D80C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5F5738A5" w14:textId="165828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4F872" w14:textId="75C28E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BF37A" w14:textId="30E9DE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4,146.22 </w:t>
            </w:r>
          </w:p>
        </w:tc>
      </w:tr>
      <w:tr w:rsidR="00AE7F31" w:rsidRPr="00AE7F31" w14:paraId="3C5A5FE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308C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472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6223485A" w14:textId="159D13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7E9B7FE1" w14:textId="0F3782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5DD1D" w14:textId="6B5677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07D78" w14:textId="2D3AE0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17.00 </w:t>
            </w:r>
          </w:p>
        </w:tc>
      </w:tr>
      <w:tr w:rsidR="00AE7F31" w:rsidRPr="00AE7F31" w14:paraId="120751E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EE02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B6A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0743667" w14:textId="4B592B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3557FE43" w14:textId="6C11CA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21919" w14:textId="0E385E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995DF" w14:textId="6D0662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6,470.88 </w:t>
            </w:r>
          </w:p>
        </w:tc>
      </w:tr>
      <w:tr w:rsidR="00AE7F31" w:rsidRPr="00AE7F31" w14:paraId="75B020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E904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170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354732EC" w14:textId="62D009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07796386" w14:textId="297BA4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BD2B6" w14:textId="76E24F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F7173" w14:textId="452AA4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9,220.00 </w:t>
            </w:r>
          </w:p>
        </w:tc>
      </w:tr>
      <w:tr w:rsidR="00AE7F31" w:rsidRPr="00AE7F31" w14:paraId="68D8656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4FC4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009B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B72637D" w14:textId="317931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E5F90E5" w14:textId="134898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67CE7" w14:textId="4DDD66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29059" w14:textId="6FBF0F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3.76 </w:t>
            </w:r>
          </w:p>
        </w:tc>
      </w:tr>
      <w:tr w:rsidR="00AE7F31" w:rsidRPr="00AE7F31" w14:paraId="0B065BC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7B7D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417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24D4BC5F" w14:textId="2D15A8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104B4C53" w14:textId="0A2689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BCE64" w14:textId="42EEB2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99BAF" w14:textId="3B1DA6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5,558.53 </w:t>
            </w:r>
          </w:p>
        </w:tc>
      </w:tr>
      <w:tr w:rsidR="00AE7F31" w:rsidRPr="00AE7F31" w14:paraId="2CEEABB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A79B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B43D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A06159F" w14:textId="385D35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56786D65" w14:textId="5DE67D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9A69D" w14:textId="3A524B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9B698" w14:textId="192344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65.64 </w:t>
            </w:r>
          </w:p>
        </w:tc>
      </w:tr>
      <w:tr w:rsidR="00AE7F31" w:rsidRPr="00AE7F31" w14:paraId="7F2F401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ED57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EAD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68EDA95" w14:textId="30BF5F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16445BF" w14:textId="3B1173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D46C07" w14:textId="41DFEC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138DD" w14:textId="1335C2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16.88 </w:t>
            </w:r>
          </w:p>
        </w:tc>
      </w:tr>
      <w:tr w:rsidR="00AE7F31" w:rsidRPr="00AE7F31" w14:paraId="5371129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A88F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5916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147C0D6" w14:textId="53DED5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08BD8FDD" w14:textId="0170AC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4B4A6" w14:textId="0C3CDE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33A51" w14:textId="6208FB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457,091.23 </w:t>
            </w:r>
          </w:p>
        </w:tc>
      </w:tr>
      <w:tr w:rsidR="00AE7F31" w:rsidRPr="00AE7F31" w14:paraId="7429CCAE"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1EFB0"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7DB4F073" w14:textId="1CA64A4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217970DA" w14:textId="17D0AD0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EB2573" w14:textId="4CBD162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0886D8" w14:textId="01FB56B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299,040.45 </w:t>
            </w:r>
          </w:p>
        </w:tc>
      </w:tr>
      <w:tr w:rsidR="00AE7F31" w:rsidRPr="00AE7F31" w14:paraId="2E4E7F7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E229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23D4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6164DCC" w14:textId="5CB126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50B37CFE" w14:textId="51D19F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EEA94" w14:textId="392D83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D09DC1F" w14:textId="39321F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190,065.48 </w:t>
            </w:r>
          </w:p>
        </w:tc>
      </w:tr>
      <w:tr w:rsidR="00AE7F31" w:rsidRPr="00AE7F31" w14:paraId="4C2877C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D730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2386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F2B4426" w14:textId="5097AA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69E2597E" w14:textId="242FD9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021FF" w14:textId="1FCA90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50AB4" w14:textId="0DC13A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690,928.45 </w:t>
            </w:r>
          </w:p>
        </w:tc>
      </w:tr>
      <w:tr w:rsidR="00AE7F31" w:rsidRPr="00AE7F31" w14:paraId="1E03F7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7E5B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84377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425144A6" w14:textId="5687E6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2C35B69" w14:textId="4CD326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6B371" w14:textId="7F8B9A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EF042" w14:textId="109BD0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r>
      <w:tr w:rsidR="00AE7F31" w:rsidRPr="00AE7F31" w14:paraId="2DB87F4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FCBA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4C2A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D5C333E" w14:textId="680FA4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5526C2AA" w14:textId="343076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6D863" w14:textId="64CCC1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825A1" w14:textId="06569E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7,457.66 </w:t>
            </w:r>
          </w:p>
        </w:tc>
      </w:tr>
      <w:tr w:rsidR="00AE7F31" w:rsidRPr="00AE7F31" w14:paraId="1F7994D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6E4C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3DCB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22284A2E" w14:textId="71C8B6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7EB2826D" w14:textId="58F8BE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286E3" w14:textId="7563E5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D6C8A" w14:textId="477616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17,122.54 </w:t>
            </w:r>
          </w:p>
        </w:tc>
      </w:tr>
      <w:tr w:rsidR="00AE7F31" w:rsidRPr="00AE7F31" w14:paraId="7263373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FEA7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313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C6287ED" w14:textId="48D68C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5B0550E2" w14:textId="439EA6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CDA5F" w14:textId="2F27CD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25A6A" w14:textId="2D6EE8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1,172.06 </w:t>
            </w:r>
          </w:p>
        </w:tc>
      </w:tr>
      <w:tr w:rsidR="00AE7F31" w:rsidRPr="00AE7F31" w14:paraId="584C781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97D3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484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66703D45" w14:textId="264014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7AEB6FC8" w14:textId="273C87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C4531" w14:textId="1A6306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73440" w14:textId="2715A4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9,412.66 </w:t>
            </w:r>
          </w:p>
        </w:tc>
      </w:tr>
      <w:tr w:rsidR="00AE7F31" w:rsidRPr="00AE7F31" w14:paraId="44B734D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788C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741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8DCFF86" w14:textId="4A2D2F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1438933" w14:textId="1E2093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35B57" w14:textId="71E76C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4156F" w14:textId="0DB689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077.36 </w:t>
            </w:r>
          </w:p>
        </w:tc>
      </w:tr>
      <w:tr w:rsidR="00AE7F31" w:rsidRPr="00AE7F31" w14:paraId="7063BBB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2FD2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60A2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EA10763" w14:textId="7F5CE7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42A52CCB" w14:textId="792081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43AB1" w14:textId="589E42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C750F" w14:textId="48BDCC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0,902.96 </w:t>
            </w:r>
          </w:p>
        </w:tc>
      </w:tr>
      <w:tr w:rsidR="00AE7F31" w:rsidRPr="00AE7F31" w14:paraId="5682F23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4E0F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6AE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8E4133E" w14:textId="238C97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50C2FBC7" w14:textId="7D9E06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1DB5B" w14:textId="4EC74F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918A2" w14:textId="3757A4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2,292.66 </w:t>
            </w:r>
          </w:p>
        </w:tc>
      </w:tr>
      <w:tr w:rsidR="00AE7F31" w:rsidRPr="00AE7F31" w14:paraId="0E2D987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403D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5699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A8F945B" w14:textId="1A5314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413B0EC5" w14:textId="64DEFC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27FC0" w14:textId="07F194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B969C" w14:textId="25A6DE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1,821.06 </w:t>
            </w:r>
          </w:p>
        </w:tc>
      </w:tr>
      <w:tr w:rsidR="00AE7F31" w:rsidRPr="00AE7F31" w14:paraId="5DEBA21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E029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7198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099B1761" w14:textId="0F1930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DDC94B8" w14:textId="56FCCA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21E54" w14:textId="4A820C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23AEF" w14:textId="2D7D3F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97,448.42 </w:t>
            </w:r>
          </w:p>
        </w:tc>
      </w:tr>
      <w:tr w:rsidR="00AE7F31" w:rsidRPr="00AE7F31" w14:paraId="45C251C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5255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6592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C7782F0" w14:textId="72F6A3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FE7137E" w14:textId="0D3378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3AE99" w14:textId="2D2363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E1E04" w14:textId="371D79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26.66 </w:t>
            </w:r>
          </w:p>
        </w:tc>
      </w:tr>
      <w:tr w:rsidR="00AE7F31" w:rsidRPr="00AE7F31" w14:paraId="62D0193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8F0D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CAA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BBD3DC9" w14:textId="7DBBD6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5F84108" w14:textId="20F50B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390CC" w14:textId="6C8AC7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6A11F" w14:textId="22C7E6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8,775.86 </w:t>
            </w:r>
          </w:p>
        </w:tc>
      </w:tr>
      <w:tr w:rsidR="00AE7F31" w:rsidRPr="00AE7F31" w14:paraId="699DA4A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570C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596C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459556FC" w14:textId="714F0F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0D36D878" w14:textId="33EA84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B1BAF" w14:textId="07C97C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1C2DF" w14:textId="441CDA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81,260.66 </w:t>
            </w:r>
          </w:p>
        </w:tc>
      </w:tr>
      <w:tr w:rsidR="00AE7F31" w:rsidRPr="00AE7F31" w14:paraId="6957B03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1702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7924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26B49EE4" w14:textId="1E62B6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7A406186" w14:textId="3A2C8C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A4393" w14:textId="13DBD3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2F157A" w14:textId="237221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9,562.54 </w:t>
            </w:r>
          </w:p>
        </w:tc>
      </w:tr>
      <w:tr w:rsidR="00AE7F31" w:rsidRPr="00AE7F31" w14:paraId="66EBC50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F8E4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266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79BBD019" w14:textId="430711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352B49D1" w14:textId="50D910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B9EC8" w14:textId="471C55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73FEA" w14:textId="213EEA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1,305.66 </w:t>
            </w:r>
          </w:p>
        </w:tc>
      </w:tr>
      <w:tr w:rsidR="00AE7F31" w:rsidRPr="00AE7F31" w14:paraId="2AB8098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19EC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492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247D0FC" w14:textId="53127A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7829462F" w14:textId="303BB6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675D4" w14:textId="49C446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3307C" w14:textId="5CC626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8,351.66 </w:t>
            </w:r>
          </w:p>
        </w:tc>
      </w:tr>
      <w:tr w:rsidR="00AE7F31" w:rsidRPr="00AE7F31" w14:paraId="39F9451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2128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E7FE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7F9D318E" w14:textId="5C3FFA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4C830BCC" w14:textId="506D97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86AA6" w14:textId="315C8D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03E77" w14:textId="509238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5,337.88 </w:t>
            </w:r>
          </w:p>
        </w:tc>
      </w:tr>
      <w:tr w:rsidR="00AE7F31" w:rsidRPr="00AE7F31" w14:paraId="19841DA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CE99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AE6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6F68CA3B" w14:textId="23E688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222339A3" w14:textId="44B303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6F3F6" w14:textId="6B801A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A04B9" w14:textId="4861EC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0,877.56 </w:t>
            </w:r>
          </w:p>
        </w:tc>
      </w:tr>
      <w:tr w:rsidR="00AE7F31" w:rsidRPr="00AE7F31" w14:paraId="38625B7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341F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6DC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E2D5C25" w14:textId="1D1B76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6D34D4E0" w14:textId="10CFCA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7829F" w14:textId="573A0D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AE14E" w14:textId="643D14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1,401.58 </w:t>
            </w:r>
          </w:p>
        </w:tc>
      </w:tr>
      <w:tr w:rsidR="00AE7F31" w:rsidRPr="00AE7F31" w14:paraId="6B9EA8E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C57F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7C09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B93AE6D" w14:textId="115022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6B97826E" w14:textId="7A535B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3B976" w14:textId="3307EC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EB551" w14:textId="336B3B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2,339.30 </w:t>
            </w:r>
          </w:p>
        </w:tc>
      </w:tr>
      <w:tr w:rsidR="00AE7F31" w:rsidRPr="00AE7F31" w14:paraId="689F84C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2CD3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841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B05A903" w14:textId="73B90C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331A5F1" w14:textId="21B554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7DDD4" w14:textId="340198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5C83C" w14:textId="019FCC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r>
      <w:tr w:rsidR="00AE7F31" w:rsidRPr="00AE7F31" w14:paraId="4F228E7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6B8F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2A54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7ECAFC7" w14:textId="465CAC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0E20243C" w14:textId="10A9EF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ADB75" w14:textId="1B16FB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1B9D2" w14:textId="5460E6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4,763.16 </w:t>
            </w:r>
          </w:p>
        </w:tc>
      </w:tr>
      <w:tr w:rsidR="00AE7F31" w:rsidRPr="00AE7F31" w14:paraId="3C1CC2B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098F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6BA045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494657B3" w14:textId="38AF24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2A9F47CB" w14:textId="0F74F4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20173" w14:textId="477CF0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E7649" w14:textId="6ACC1C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3,329.86 </w:t>
            </w:r>
          </w:p>
        </w:tc>
      </w:tr>
      <w:tr w:rsidR="00AE7F31" w:rsidRPr="00AE7F31" w14:paraId="3AE0E63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775A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9227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14D16A9" w14:textId="332DC1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56B37E6" w14:textId="55F4A7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C389C" w14:textId="5D99A0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4B282" w14:textId="50F3FB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r>
      <w:tr w:rsidR="00AE7F31" w:rsidRPr="00AE7F31" w14:paraId="0647165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BABC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A0A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3E27B9E" w14:textId="6C18DB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22AD1413" w14:textId="3C7E55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7CECD" w14:textId="7164B2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58DA1" w14:textId="790B48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6,748.38 </w:t>
            </w:r>
          </w:p>
        </w:tc>
      </w:tr>
      <w:tr w:rsidR="00AE7F31" w:rsidRPr="00AE7F31" w14:paraId="092D94C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0813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ACA2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7899DEB" w14:textId="02AF41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557C2E37" w14:textId="24117A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5D8C3" w14:textId="1D5BB0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97015" w14:textId="58A2FC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2,804.54 </w:t>
            </w:r>
          </w:p>
        </w:tc>
      </w:tr>
      <w:tr w:rsidR="00AE7F31" w:rsidRPr="00AE7F31" w14:paraId="460921B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20E4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BA9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5EEFE0C2" w14:textId="45F5FB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338E584E" w14:textId="2F5018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E7C67" w14:textId="1FA7B4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773FA" w14:textId="294425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3,022.76 </w:t>
            </w:r>
          </w:p>
        </w:tc>
      </w:tr>
      <w:tr w:rsidR="00AE7F31" w:rsidRPr="00AE7F31" w14:paraId="04F732D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EAEB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252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513B512" w14:textId="2AC790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10165A1F" w14:textId="487C00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BFE00" w14:textId="01556A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C1C51" w14:textId="6D81ED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3,968.70 </w:t>
            </w:r>
          </w:p>
        </w:tc>
      </w:tr>
      <w:tr w:rsidR="00AE7F31" w:rsidRPr="00AE7F31" w14:paraId="15C9023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6D6D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C194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07243E1" w14:textId="7ED270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AA30A73" w14:textId="260B86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48CFB" w14:textId="5F2D83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163A9" w14:textId="13D0B2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r>
      <w:tr w:rsidR="00AE7F31" w:rsidRPr="00AE7F31" w14:paraId="51D1FF3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6DE2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681A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B8794B7" w14:textId="56F684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5B611628" w14:textId="2B9FFF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BE907" w14:textId="3A0782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78BFC" w14:textId="73C47C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1,873.66 </w:t>
            </w:r>
          </w:p>
        </w:tc>
      </w:tr>
      <w:tr w:rsidR="00AE7F31" w:rsidRPr="00AE7F31" w14:paraId="5DD972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9A5F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006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1C1842A9" w14:textId="3D952B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69C21C5E" w14:textId="14A820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72D38" w14:textId="5E522C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EACD7" w14:textId="31ABD1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9,875.66 </w:t>
            </w:r>
          </w:p>
        </w:tc>
      </w:tr>
      <w:tr w:rsidR="00AE7F31" w:rsidRPr="00AE7F31" w14:paraId="0AAEC3E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57E2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6721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B14C6C9" w14:textId="06ABBC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271AD75A" w14:textId="79727C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4525D" w14:textId="629760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89C3E" w14:textId="478FC9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9,068.54 </w:t>
            </w:r>
          </w:p>
        </w:tc>
      </w:tr>
      <w:tr w:rsidR="00AE7F31" w:rsidRPr="00AE7F31" w14:paraId="1A8AAE2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F26E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5250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38AF3D6" w14:textId="76B1A4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4B90E3D" w14:textId="6C83B5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42E86" w14:textId="5E6D77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9A7E4" w14:textId="4CF963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8,351.66 </w:t>
            </w:r>
          </w:p>
        </w:tc>
      </w:tr>
      <w:tr w:rsidR="00AE7F31" w:rsidRPr="00AE7F31" w14:paraId="2ECCD90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8876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E735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01AFDE3" w14:textId="1E35C3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668AB2EC" w14:textId="6D45A1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EF02F" w14:textId="7EA6F4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11CDB" w14:textId="1C1C83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06,509.52 </w:t>
            </w:r>
          </w:p>
        </w:tc>
      </w:tr>
      <w:tr w:rsidR="00AE7F31" w:rsidRPr="00AE7F31" w14:paraId="6A27E6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F72E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713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216050D" w14:textId="7C7A38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1CCB53E" w14:textId="354AD6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1C61F" w14:textId="75D300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A4863" w14:textId="3C712B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760.66 </w:t>
            </w:r>
          </w:p>
        </w:tc>
      </w:tr>
      <w:tr w:rsidR="00AE7F31" w:rsidRPr="00AE7F31" w14:paraId="37CDD83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2322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B26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16C4CA5E" w14:textId="0CAADF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16944434" w14:textId="6C25A3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94061" w14:textId="7D0E6C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799A2" w14:textId="34725D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5,480.04 </w:t>
            </w:r>
          </w:p>
        </w:tc>
      </w:tr>
      <w:tr w:rsidR="00AE7F31" w:rsidRPr="00AE7F31" w14:paraId="5E753E2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D3D5A"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1E579172" w14:textId="5356334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20737DAF" w14:textId="7FD246F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A9700E" w14:textId="12903C5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3C7585" w14:textId="6C16DDE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0,092,714.26 </w:t>
            </w:r>
          </w:p>
        </w:tc>
      </w:tr>
      <w:tr w:rsidR="00AE7F31" w:rsidRPr="00AE7F31" w14:paraId="2D2239F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DC83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6B75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6C4DB94" w14:textId="6731B0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1928751D" w14:textId="688939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1A3CA" w14:textId="30FE59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5955672" w14:textId="7207DB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9,054,846.90 </w:t>
            </w:r>
          </w:p>
        </w:tc>
      </w:tr>
      <w:tr w:rsidR="00AE7F31" w:rsidRPr="00AE7F31" w14:paraId="69E43D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7924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4635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74732856" w14:textId="7D7A7C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00DF6C7F" w14:textId="3977AF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2045A" w14:textId="5A4241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DBDB9" w14:textId="4529CE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3,036.10 </w:t>
            </w:r>
          </w:p>
        </w:tc>
      </w:tr>
      <w:tr w:rsidR="00AE7F31" w:rsidRPr="00AE7F31" w14:paraId="63AFA4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7385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893C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8193797" w14:textId="31D628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2A768BF3" w14:textId="1E86AC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3B8EE" w14:textId="1671A3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A3928" w14:textId="5AAA8D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3,107.48 </w:t>
            </w:r>
          </w:p>
        </w:tc>
      </w:tr>
      <w:tr w:rsidR="00AE7F31" w:rsidRPr="00AE7F31" w14:paraId="5333C9A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EDF9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5420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59921480" w14:textId="33ACDA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5429612B" w14:textId="26102A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19353" w14:textId="68AA11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DB5C9" w14:textId="4E151B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1,723.78 </w:t>
            </w:r>
          </w:p>
        </w:tc>
      </w:tr>
      <w:tr w:rsidR="00AE7F31" w:rsidRPr="00AE7F31" w14:paraId="24494F53"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C834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34D62D8A" w14:textId="56DB67A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79DD7AF" w14:textId="7E4A60E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68122B" w14:textId="73D6286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8DBAF0" w14:textId="687D3AA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645,476.84 </w:t>
            </w:r>
          </w:p>
        </w:tc>
      </w:tr>
      <w:tr w:rsidR="00AE7F31" w:rsidRPr="00AE7F31" w14:paraId="7EE9CF3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4D73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1AF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70583D68" w14:textId="294F4C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0438B65F" w14:textId="617F71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90A18" w14:textId="19E860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BC4FB4E" w14:textId="22162E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219,253.56 </w:t>
            </w:r>
          </w:p>
        </w:tc>
      </w:tr>
      <w:tr w:rsidR="00AE7F31" w:rsidRPr="00AE7F31" w14:paraId="263CDBA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EDF1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0A6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5D6D66DA" w14:textId="02100C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490FA804" w14:textId="688322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D6DBA" w14:textId="67CE5D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577554" w14:textId="5BBA1C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5,823.00 </w:t>
            </w:r>
          </w:p>
        </w:tc>
      </w:tr>
      <w:tr w:rsidR="00AE7F31" w:rsidRPr="00AE7F31" w14:paraId="04292B2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2673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F48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277B2F94" w14:textId="0164CE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3BDCFDFC" w14:textId="18285D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86F62" w14:textId="53C24D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5DD56" w14:textId="0E5A08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817.00 </w:t>
            </w:r>
          </w:p>
        </w:tc>
      </w:tr>
      <w:tr w:rsidR="00AE7F31" w:rsidRPr="00AE7F31" w14:paraId="64FD851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A054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9943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798D661" w14:textId="604998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1D65287F" w14:textId="1EBAB0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F6122" w14:textId="554AC6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E3CC1" w14:textId="034514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2,097.28 </w:t>
            </w:r>
          </w:p>
        </w:tc>
      </w:tr>
      <w:tr w:rsidR="00AE7F31" w:rsidRPr="00AE7F31" w14:paraId="08E01B0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6A58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A244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DFDD290" w14:textId="62C8CE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3D83CF4E" w14:textId="3538EE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4B9E2" w14:textId="6C5F82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BBEB6" w14:textId="3890D1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486.00 </w:t>
            </w:r>
          </w:p>
        </w:tc>
      </w:tr>
      <w:tr w:rsidR="00AE7F31" w:rsidRPr="00AE7F31" w14:paraId="6CBA44C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794C8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07AD734" w14:textId="016B076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4,600,6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039EA3C9" w14:textId="64A6809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7FE0AD8" w14:textId="7CF471D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7F2E7FA" w14:textId="1BEF856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4,600,617.11 </w:t>
            </w:r>
          </w:p>
        </w:tc>
      </w:tr>
      <w:tr w:rsidR="00AE7F31" w:rsidRPr="00AE7F31" w14:paraId="6D2CBE9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E444A"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FBEA03B" w14:textId="596DF53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15A6A4" w14:textId="74A1EB9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A6A5B1" w14:textId="3111380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2F2F0C" w14:textId="13F2FB8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503,670.00 </w:t>
            </w:r>
          </w:p>
        </w:tc>
      </w:tr>
      <w:tr w:rsidR="00AE7F31" w:rsidRPr="00AE7F31" w14:paraId="0D775AD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8A1E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765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5F41FFEF" w14:textId="258E01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2046CB0" w14:textId="082A50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A4EE3" w14:textId="6B566E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14817" w14:textId="3FC28D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750.00 </w:t>
            </w:r>
          </w:p>
        </w:tc>
      </w:tr>
      <w:tr w:rsidR="00AE7F31" w:rsidRPr="00AE7F31" w14:paraId="51E5D3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5DF8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DE31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EBDAC0B" w14:textId="196437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3D7DEECC" w14:textId="4E0566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EE8EB" w14:textId="52A5E4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A4CEC" w14:textId="323951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5,265.00 </w:t>
            </w:r>
          </w:p>
        </w:tc>
      </w:tr>
      <w:tr w:rsidR="00AE7F31" w:rsidRPr="00AE7F31" w14:paraId="0788186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FA03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1C8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3FD1E545" w14:textId="718CAB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2555756" w14:textId="52E41D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48530" w14:textId="4E8AAA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66185" w14:textId="17D060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962.50 </w:t>
            </w:r>
          </w:p>
        </w:tc>
      </w:tr>
      <w:tr w:rsidR="00AE7F31" w:rsidRPr="00AE7F31" w14:paraId="67A5092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D5FF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76F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2F71197E" w14:textId="4BAFB8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0EBD230" w14:textId="00DC62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B517F" w14:textId="4F775A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22D00" w14:textId="60E9B4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50.00 </w:t>
            </w:r>
          </w:p>
        </w:tc>
      </w:tr>
      <w:tr w:rsidR="00AE7F31" w:rsidRPr="00AE7F31" w14:paraId="7C73FCA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C8BB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A027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7BEE6905" w14:textId="6E44EC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3FEF70" w14:textId="1F9467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150AA" w14:textId="2A99B0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04D58" w14:textId="60D3F4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3,000.00 </w:t>
            </w:r>
          </w:p>
        </w:tc>
      </w:tr>
      <w:tr w:rsidR="00AE7F31" w:rsidRPr="00AE7F31" w14:paraId="5FCCE5B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0DB7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0A95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5CCE5104" w14:textId="7504D8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7206E66F" w14:textId="76E01E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32451" w14:textId="44493B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4F1CC" w14:textId="389347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0,667.50 </w:t>
            </w:r>
          </w:p>
        </w:tc>
      </w:tr>
      <w:tr w:rsidR="00AE7F31" w:rsidRPr="00AE7F31" w14:paraId="0056FD1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4952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C1C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C586C3D" w14:textId="3C8BAF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073D1C42" w14:textId="4A86C5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1B703" w14:textId="54B72D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6E047" w14:textId="4B58F8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1,237.50 </w:t>
            </w:r>
          </w:p>
        </w:tc>
      </w:tr>
      <w:tr w:rsidR="00AE7F31" w:rsidRPr="00AE7F31" w14:paraId="0BE6344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8AB4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FC5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1062D34" w14:textId="6744C3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500FC4E" w14:textId="24BA18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C2310" w14:textId="5BAA41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9F7DA" w14:textId="43B864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1,237.50 </w:t>
            </w:r>
          </w:p>
        </w:tc>
      </w:tr>
      <w:tr w:rsidR="00AE7F31" w:rsidRPr="00AE7F31" w14:paraId="4C902AC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01F40"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7D6B881A" w14:textId="4EFA33C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215153F2" w14:textId="5783735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0E2030" w14:textId="4AB2C1E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F5B0E5" w14:textId="0844A5A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152,798.69 </w:t>
            </w:r>
          </w:p>
        </w:tc>
      </w:tr>
      <w:tr w:rsidR="00AE7F31" w:rsidRPr="00AE7F31" w14:paraId="78F5B6E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5786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98B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64DCD56" w14:textId="31D8BA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31CB43B8" w14:textId="1A6635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1BDC3" w14:textId="290B09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9CC77" w14:textId="699A6B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504.00 </w:t>
            </w:r>
          </w:p>
        </w:tc>
      </w:tr>
      <w:tr w:rsidR="00AE7F31" w:rsidRPr="00AE7F31" w14:paraId="61F85C5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7060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E037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7A48DC46" w14:textId="6F980F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58377206" w14:textId="58AA2A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E2F1D" w14:textId="47853E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24AB2" w14:textId="74E4F4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4,566.00 </w:t>
            </w:r>
          </w:p>
        </w:tc>
      </w:tr>
      <w:tr w:rsidR="00AE7F31" w:rsidRPr="00AE7F31" w14:paraId="7525218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C437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5D4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9B44D45" w14:textId="400B94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45053D3D" w14:textId="64474D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B1996" w14:textId="5A74D6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173D2" w14:textId="34E7A3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6,919.20 </w:t>
            </w:r>
          </w:p>
        </w:tc>
      </w:tr>
      <w:tr w:rsidR="00AE7F31" w:rsidRPr="00AE7F31" w14:paraId="29E4995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3CA2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FF8B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4F2457B2" w14:textId="1CAE69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404526C0" w14:textId="1D20EC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C5A7C" w14:textId="6424C9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80C82" w14:textId="5A1A08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0,768.00 </w:t>
            </w:r>
          </w:p>
        </w:tc>
      </w:tr>
      <w:tr w:rsidR="00AE7F31" w:rsidRPr="00AE7F31" w14:paraId="064D8EE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A73D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B0C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7B36E4C3" w14:textId="38AD3E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03F3130A" w14:textId="387DB2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E2666" w14:textId="24F0E3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3E0A2" w14:textId="4CFE02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5,471.25 </w:t>
            </w:r>
          </w:p>
        </w:tc>
      </w:tr>
      <w:tr w:rsidR="00AE7F31" w:rsidRPr="00AE7F31" w14:paraId="3024B25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0FF6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2DC1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52C18D95" w14:textId="5BEB1D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66616E4F" w14:textId="33B9F0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1BD18" w14:textId="6FB90D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006E2" w14:textId="3078CB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8,579.98 </w:t>
            </w:r>
          </w:p>
        </w:tc>
      </w:tr>
      <w:tr w:rsidR="00AE7F31" w:rsidRPr="00AE7F31" w14:paraId="0EDE3D7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9995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C1C6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0F3B9DE7" w14:textId="06EAC6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2556A5" w14:textId="4ADAAC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9ECD5" w14:textId="18D4A5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F68A5" w14:textId="42B102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34,000.00 </w:t>
            </w:r>
          </w:p>
        </w:tc>
      </w:tr>
      <w:tr w:rsidR="00AE7F31" w:rsidRPr="00AE7F31" w14:paraId="5CB3DAF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7ADB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FBF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26566463" w14:textId="52F5A2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55FC89" w14:textId="7A5B5A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5F40E" w14:textId="132660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08039" w14:textId="23FCAC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4,500.00 </w:t>
            </w:r>
          </w:p>
        </w:tc>
      </w:tr>
      <w:tr w:rsidR="00AE7F31" w:rsidRPr="00AE7F31" w14:paraId="2903821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3B11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D68C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7979F874" w14:textId="39106C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73D69A2" w14:textId="313166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A507A" w14:textId="50CB36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BE565A" w14:textId="1F2048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4,590.00 </w:t>
            </w:r>
          </w:p>
        </w:tc>
      </w:tr>
      <w:tr w:rsidR="00AE7F31" w:rsidRPr="00AE7F31" w14:paraId="668178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2FD4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A90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1CE01866" w14:textId="59F6FD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5C14BCC5" w14:textId="225330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AC8DB" w14:textId="1B5695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833A1" w14:textId="17738F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41,025.76 </w:t>
            </w:r>
          </w:p>
        </w:tc>
      </w:tr>
      <w:tr w:rsidR="00AE7F31" w:rsidRPr="00AE7F31" w14:paraId="094EAD4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AF45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BB69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A19BA85" w14:textId="1512A3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815421B" w14:textId="341D90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5CBB9" w14:textId="261BEF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51761" w14:textId="03EF82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9,556.50 </w:t>
            </w:r>
          </w:p>
        </w:tc>
      </w:tr>
      <w:tr w:rsidR="00AE7F31" w:rsidRPr="00AE7F31" w14:paraId="40F0780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B0AE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E5F5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F5D6100" w14:textId="2AC470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C5F44A0" w14:textId="54849E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86FD7" w14:textId="3E2A79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74A0B" w14:textId="12345A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318.00 </w:t>
            </w:r>
          </w:p>
        </w:tc>
      </w:tr>
      <w:tr w:rsidR="00AE7F31" w:rsidRPr="00AE7F31" w14:paraId="7EF6A3D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8FA22"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78E0CB88" w14:textId="3F5C287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D10CC" w14:textId="341196B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AA4DA2" w14:textId="04ED856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F710C6E" w14:textId="27746F9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586,704.17 </w:t>
            </w:r>
          </w:p>
        </w:tc>
      </w:tr>
      <w:tr w:rsidR="00AE7F31" w:rsidRPr="00AE7F31" w14:paraId="17276287" w14:textId="77777777" w:rsidTr="00AE7F31">
        <w:trPr>
          <w:trHeight w:val="20"/>
        </w:trPr>
        <w:tc>
          <w:tcPr>
            <w:tcW w:w="80" w:type="pct"/>
            <w:tcBorders>
              <w:top w:val="nil"/>
              <w:left w:val="nil"/>
              <w:bottom w:val="single" w:sz="4" w:space="0" w:color="000000"/>
              <w:right w:val="nil"/>
            </w:tcBorders>
            <w:shd w:val="clear" w:color="auto" w:fill="auto"/>
            <w:noWrap/>
            <w:vAlign w:val="bottom"/>
            <w:hideMark/>
          </w:tcPr>
          <w:p w14:paraId="56F92F33"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309490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E6B96E4" w14:textId="7DB950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88776E" w14:textId="0449F4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A7F31" w14:textId="448A75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0CE5889" w14:textId="4D85F4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34,000.00 </w:t>
            </w:r>
          </w:p>
        </w:tc>
      </w:tr>
      <w:tr w:rsidR="00AE7F31" w:rsidRPr="00AE7F31" w14:paraId="131B0D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B97F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14D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3C0123C7" w14:textId="5F8AB5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12C657F9" w14:textId="6BD726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9944B" w14:textId="33C28A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ADADB" w14:textId="29206F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0.78 </w:t>
            </w:r>
          </w:p>
        </w:tc>
      </w:tr>
      <w:tr w:rsidR="00AE7F31" w:rsidRPr="00AE7F31" w14:paraId="34800BE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0918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CA2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159AE972" w14:textId="49DDA4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72FA77DA" w14:textId="2B5FE3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4E44E" w14:textId="21C20D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72C6C" w14:textId="3EDAC9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0,249.68 </w:t>
            </w:r>
          </w:p>
        </w:tc>
      </w:tr>
      <w:tr w:rsidR="00AE7F31" w:rsidRPr="00AE7F31" w14:paraId="70603D3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50FC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C33D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F6DAF6D" w14:textId="2C9B9F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DEFA6DD" w14:textId="7AEC37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143F3" w14:textId="7698CA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8AF0C" w14:textId="4D3586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6,535.58 </w:t>
            </w:r>
          </w:p>
        </w:tc>
      </w:tr>
      <w:tr w:rsidR="00AE7F31" w:rsidRPr="00AE7F31" w14:paraId="4B907F5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A643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373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6FE01C8B" w14:textId="592F48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03B3F444" w14:textId="72212D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E7A3E" w14:textId="2B871D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47670" w14:textId="5146E7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1,185.84 </w:t>
            </w:r>
          </w:p>
        </w:tc>
      </w:tr>
      <w:tr w:rsidR="00AE7F31" w:rsidRPr="00AE7F31" w14:paraId="51E1D1F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18EC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F83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2E932FE" w14:textId="320B2A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0756238D" w14:textId="7473D3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E9392" w14:textId="3F0B80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FF61E" w14:textId="245465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1,868.08 </w:t>
            </w:r>
          </w:p>
        </w:tc>
      </w:tr>
      <w:tr w:rsidR="00AE7F31" w:rsidRPr="00AE7F31" w14:paraId="41BC31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FB38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7765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49E302AD" w14:textId="74834C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24EA8D5A" w14:textId="299F1B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D7BC1" w14:textId="311C7C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16E96" w14:textId="577D57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5,144.53 </w:t>
            </w:r>
          </w:p>
        </w:tc>
      </w:tr>
      <w:tr w:rsidR="00AE7F31" w:rsidRPr="00AE7F31" w14:paraId="38FFBC6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C5BB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883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2B6B739D" w14:textId="70ADD9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543F13B8" w14:textId="701C26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450D7" w14:textId="1E4CD7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DF729" w14:textId="6C20E5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8,666.92 </w:t>
            </w:r>
          </w:p>
        </w:tc>
      </w:tr>
      <w:tr w:rsidR="00AE7F31" w:rsidRPr="00AE7F31" w14:paraId="796FBF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CAE5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E811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8F60393" w14:textId="791AE0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3DE78" w14:textId="7CAD72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A60B0" w14:textId="0BF50F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BF12B" w14:textId="29FEF8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6,200.00 </w:t>
            </w:r>
          </w:p>
        </w:tc>
      </w:tr>
      <w:tr w:rsidR="00AE7F31" w:rsidRPr="00AE7F31" w14:paraId="578D9F0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1846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066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29AF510A" w14:textId="2E91A0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45C4B8D6" w14:textId="750F04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3B92B" w14:textId="072AD3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36EC6" w14:textId="7FC2F2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0,856.08 </w:t>
            </w:r>
          </w:p>
        </w:tc>
      </w:tr>
      <w:tr w:rsidR="00AE7F31" w:rsidRPr="00AE7F31" w14:paraId="3E7F756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E97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8BDC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1F5F1E2" w14:textId="63B606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134D3C7A" w14:textId="4614AF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5D1D7" w14:textId="7999A5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FDD75" w14:textId="66E533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5,072.81 </w:t>
            </w:r>
          </w:p>
        </w:tc>
      </w:tr>
      <w:tr w:rsidR="00AE7F31" w:rsidRPr="00AE7F31" w14:paraId="4D5107A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77DC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047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61268E8A" w14:textId="1CC41E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1F372923" w14:textId="005A90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1F7DD" w14:textId="3A97C5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E8C15" w14:textId="4BD563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298.85 </w:t>
            </w:r>
          </w:p>
        </w:tc>
      </w:tr>
      <w:tr w:rsidR="00AE7F31" w:rsidRPr="00AE7F31" w14:paraId="15D38E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0500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B61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10468678" w14:textId="51D469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7CA16FA6" w14:textId="4093E1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52D23" w14:textId="02F5A7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17F0A" w14:textId="1E7C2D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4,636.82 </w:t>
            </w:r>
          </w:p>
        </w:tc>
      </w:tr>
      <w:tr w:rsidR="00AE7F31" w:rsidRPr="00AE7F31" w14:paraId="74BDC1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0FFD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387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B7667FA" w14:textId="4BF256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187FC8C6" w14:textId="61A638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61D6E" w14:textId="7A5192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40C6F" w14:textId="7A7518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1,013.18 </w:t>
            </w:r>
          </w:p>
        </w:tc>
      </w:tr>
      <w:tr w:rsidR="00AE7F31" w:rsidRPr="00AE7F31" w14:paraId="40670C1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0BC3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289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26C7C686" w14:textId="223067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5917C298" w14:textId="25F377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118BB" w14:textId="1983EA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EC420" w14:textId="2E0DD9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9,442.04 </w:t>
            </w:r>
          </w:p>
        </w:tc>
      </w:tr>
      <w:tr w:rsidR="00AE7F31" w:rsidRPr="00AE7F31" w14:paraId="5A751D5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8A48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DA4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66F3A5E2" w14:textId="382151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2C2FBF7F" w14:textId="042179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2304C" w14:textId="7A6E35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3A030" w14:textId="6BF7CC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642.42 </w:t>
            </w:r>
          </w:p>
        </w:tc>
      </w:tr>
      <w:tr w:rsidR="00AE7F31" w:rsidRPr="00AE7F31" w14:paraId="6704168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36C8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702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E594646" w14:textId="2B314A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01E9BA09" w14:textId="4A4090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28D22" w14:textId="056ED6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D5574" w14:textId="6F0FD8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254,859.78 </w:t>
            </w:r>
          </w:p>
        </w:tc>
      </w:tr>
      <w:tr w:rsidR="00AE7F31" w:rsidRPr="00AE7F31" w14:paraId="0B73EB9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165F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20A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1B23F311" w14:textId="15DAAB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4D309AE2" w14:textId="1FDFE3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2A36C" w14:textId="61CC30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43F79" w14:textId="095E90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518.74 </w:t>
            </w:r>
          </w:p>
        </w:tc>
      </w:tr>
      <w:tr w:rsidR="00AE7F31" w:rsidRPr="00AE7F31" w14:paraId="1E37BDC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293A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7D2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B9D8841" w14:textId="732BB7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65812357" w14:textId="2878CA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5B904" w14:textId="59BCAD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7A451" w14:textId="7BBE60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3,025.46 </w:t>
            </w:r>
          </w:p>
        </w:tc>
      </w:tr>
      <w:tr w:rsidR="00AE7F31" w:rsidRPr="00AE7F31" w14:paraId="25C710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822A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5623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5724B443" w14:textId="6E5AC9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36244C9A" w14:textId="3E93B4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B76C1" w14:textId="23CA99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7968A" w14:textId="17E89B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3,445.58 </w:t>
            </w:r>
          </w:p>
        </w:tc>
      </w:tr>
      <w:tr w:rsidR="00AE7F31" w:rsidRPr="00AE7F31" w14:paraId="36747CF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F610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9FB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75B1BDD9" w14:textId="248576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3ECD25A5" w14:textId="0E5671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9EF80" w14:textId="117FC1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5E30E" w14:textId="3DDB74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3,821.56 </w:t>
            </w:r>
          </w:p>
        </w:tc>
      </w:tr>
      <w:tr w:rsidR="00AE7F31" w:rsidRPr="00AE7F31" w14:paraId="233A935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A99E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FC1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094308BC" w14:textId="0F17E6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BB2D3E9" w14:textId="631350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873A7" w14:textId="4E4F77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997A0" w14:textId="161C47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824,469.92 </w:t>
            </w:r>
          </w:p>
        </w:tc>
      </w:tr>
      <w:tr w:rsidR="00AE7F31" w:rsidRPr="00AE7F31" w14:paraId="32A95FE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25B2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EA6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799039A" w14:textId="3905E1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742C1830" w14:textId="085424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8E332" w14:textId="15ACF1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0D573" w14:textId="373827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154,321.68 </w:t>
            </w:r>
          </w:p>
        </w:tc>
      </w:tr>
      <w:tr w:rsidR="00AE7F31" w:rsidRPr="00AE7F31" w14:paraId="12E3FEA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1644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000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D0F0F3F" w14:textId="238FA6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45C8CEE2" w14:textId="53D344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59CA0" w14:textId="7A19CA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68EE0" w14:textId="6B3147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4,437.06 </w:t>
            </w:r>
          </w:p>
        </w:tc>
      </w:tr>
      <w:tr w:rsidR="00AE7F31" w:rsidRPr="00AE7F31" w14:paraId="23B5B26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DB10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E0BC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9C692C7" w14:textId="606498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51F9D30E" w14:textId="47A360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2962D" w14:textId="585FDD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8313C" w14:textId="54A124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3,630.78 </w:t>
            </w:r>
          </w:p>
        </w:tc>
      </w:tr>
      <w:tr w:rsidR="00AE7F31" w:rsidRPr="00AE7F31" w14:paraId="21EDA896"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ABB1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413843BD" w14:textId="31895BC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607,1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268B7018" w14:textId="095BBA2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5818AB" w14:textId="0A98585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4B72AB2" w14:textId="7B286B3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607,122.79 </w:t>
            </w:r>
          </w:p>
        </w:tc>
      </w:tr>
      <w:tr w:rsidR="00AE7F31" w:rsidRPr="00AE7F31" w14:paraId="5571AB0B"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6945A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22A101BD" w14:textId="1AF4D3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15CC77BE" w14:textId="529FA1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A83D2" w14:textId="219D9B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FFA49" w14:textId="29E989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44,723.87 </w:t>
            </w:r>
          </w:p>
        </w:tc>
      </w:tr>
      <w:tr w:rsidR="00AE7F31" w:rsidRPr="00AE7F31" w14:paraId="48978A2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BADD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82F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6814FB07" w14:textId="48181F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07EF2E56" w14:textId="531D19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15734" w14:textId="419C8A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B6E68" w14:textId="1A4D55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9,860.00 </w:t>
            </w:r>
          </w:p>
        </w:tc>
      </w:tr>
      <w:tr w:rsidR="00AE7F31" w:rsidRPr="00AE7F31" w14:paraId="69BA0E4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D175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4945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080C52BC" w14:textId="027424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5BCEAA72" w14:textId="4E13DE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DC171" w14:textId="6A8145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2C059" w14:textId="651B38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1,650.00 </w:t>
            </w:r>
          </w:p>
        </w:tc>
      </w:tr>
      <w:tr w:rsidR="00AE7F31" w:rsidRPr="00AE7F31" w14:paraId="67EC001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325A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8E37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8B3DF8" w14:textId="18A5E5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64D548F4" w14:textId="79DCD3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CAE20" w14:textId="55BF35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0FAA3" w14:textId="784DCA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5,838.92 </w:t>
            </w:r>
          </w:p>
        </w:tc>
      </w:tr>
      <w:tr w:rsidR="00AE7F31" w:rsidRPr="00AE7F31" w14:paraId="5DA59E2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CCAD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DD1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55A2555A" w14:textId="085CFC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FB13F40" w14:textId="73B6DC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4671F" w14:textId="2603E9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4E72E" w14:textId="7D6D7C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3,207.50 </w:t>
            </w:r>
          </w:p>
        </w:tc>
      </w:tr>
      <w:tr w:rsidR="00AE7F31" w:rsidRPr="00AE7F31" w14:paraId="6054366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16B8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7E63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7CC71488" w14:textId="53ABD3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C6B95B8" w14:textId="7DF526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BBED6" w14:textId="380A85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4EF7C" w14:textId="57F820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2,406.25 </w:t>
            </w:r>
          </w:p>
        </w:tc>
      </w:tr>
      <w:tr w:rsidR="00AE7F31" w:rsidRPr="00AE7F31" w14:paraId="315048C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A6E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895D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04C8EE04" w14:textId="716DDB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2B5FB691" w14:textId="2EC7F1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BAB7A" w14:textId="775310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E0FC9" w14:textId="59E1B6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2,131.25 </w:t>
            </w:r>
          </w:p>
        </w:tc>
      </w:tr>
      <w:tr w:rsidR="00AE7F31" w:rsidRPr="00AE7F31" w14:paraId="2ECAA1D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5651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513C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FD49814" w14:textId="5B85A5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29DB087D" w14:textId="12A226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1795A" w14:textId="609234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958A6" w14:textId="57963F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3,457.50 </w:t>
            </w:r>
          </w:p>
        </w:tc>
      </w:tr>
      <w:tr w:rsidR="00AE7F31" w:rsidRPr="00AE7F31" w14:paraId="5849949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E634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490C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5CD2521E" w14:textId="5E3BF5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A53B9E" w14:textId="0FC452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CD365" w14:textId="3FD4DD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6AFF9" w14:textId="75548A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9,500.00 </w:t>
            </w:r>
          </w:p>
        </w:tc>
      </w:tr>
      <w:tr w:rsidR="00AE7F31" w:rsidRPr="00AE7F31" w14:paraId="75275F6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7048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4AE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42472FFC" w14:textId="27349A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0089C61" w14:textId="7569D9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41A2B" w14:textId="0FA1FE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CB0CD" w14:textId="5980CB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3,575.00 </w:t>
            </w:r>
          </w:p>
        </w:tc>
      </w:tr>
      <w:tr w:rsidR="00AE7F31" w:rsidRPr="00AE7F31" w14:paraId="2EBF396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3850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22CA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24C748AE" w14:textId="4DAC9F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0C3BEF0E" w14:textId="47D56D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EAAFC" w14:textId="70C7F2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28543" w14:textId="33FB4E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04,562.50 </w:t>
            </w:r>
          </w:p>
        </w:tc>
      </w:tr>
      <w:tr w:rsidR="00AE7F31" w:rsidRPr="00AE7F31" w14:paraId="1817673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8F02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16DD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5710C0ED" w14:textId="496136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38C637CA" w14:textId="161B22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7053E" w14:textId="6C6A45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0F297" w14:textId="679736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0,780.00 </w:t>
            </w:r>
          </w:p>
        </w:tc>
      </w:tr>
      <w:tr w:rsidR="00AE7F31" w:rsidRPr="00AE7F31" w14:paraId="5F03556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08DF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216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5C25E9F8" w14:textId="62C9CD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58DBC91" w14:textId="1A79BA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7C89E" w14:textId="7FA644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802E2" w14:textId="591930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3,760.00 </w:t>
            </w:r>
          </w:p>
        </w:tc>
      </w:tr>
      <w:tr w:rsidR="00AE7F31" w:rsidRPr="00AE7F31" w14:paraId="108D897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FCD8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B57C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2F52600E" w14:textId="643AB2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63BC3DE" w14:textId="42973A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5D9C4" w14:textId="38AE0F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FFDEF" w14:textId="0DAD49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50.00 </w:t>
            </w:r>
          </w:p>
        </w:tc>
      </w:tr>
      <w:tr w:rsidR="00AE7F31" w:rsidRPr="00AE7F31" w14:paraId="14CAE2D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FC40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FBE3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E15258" w14:textId="55ABA9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F20D84E" w14:textId="2897C2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6F61D" w14:textId="0593F5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C7ED8" w14:textId="6FB2C9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0,825.00 </w:t>
            </w:r>
          </w:p>
        </w:tc>
      </w:tr>
      <w:tr w:rsidR="00AE7F31" w:rsidRPr="00AE7F31" w14:paraId="6618841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BFDD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5BE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987F0BA" w14:textId="64C46C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F2AF5C6" w14:textId="6654BF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37D7A" w14:textId="1B25EE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19546" w14:textId="40659E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962.50 </w:t>
            </w:r>
          </w:p>
        </w:tc>
      </w:tr>
      <w:tr w:rsidR="00AE7F31" w:rsidRPr="00AE7F31" w14:paraId="4A3C0FE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0EC4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646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5895FCFC" w14:textId="439230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D172E56" w14:textId="3FEC17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9441A" w14:textId="0EAB91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66F63" w14:textId="5D7A43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0,825.00 </w:t>
            </w:r>
          </w:p>
        </w:tc>
      </w:tr>
      <w:tr w:rsidR="00AE7F31" w:rsidRPr="00AE7F31" w14:paraId="312E6ED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B740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EF93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10BE10A" w14:textId="144510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FC514AC" w14:textId="1EA4EC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6F4BC" w14:textId="137F3C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799A6" w14:textId="29425A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9,862.50 </w:t>
            </w:r>
          </w:p>
        </w:tc>
      </w:tr>
      <w:tr w:rsidR="00AE7F31" w:rsidRPr="00AE7F31" w14:paraId="29B9513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EF98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8B96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10E08E0" w14:textId="49E8FC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2774C65" w14:textId="0D7FF5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AA26C" w14:textId="662EF1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5DA02" w14:textId="55E3A4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1,100.00 </w:t>
            </w:r>
          </w:p>
        </w:tc>
      </w:tr>
      <w:tr w:rsidR="00AE7F31" w:rsidRPr="00AE7F31" w14:paraId="2C3F67B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DD10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89A7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7C498A8F" w14:textId="6543CA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2C5581EB" w14:textId="0DB009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5D27C" w14:textId="56F12C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8CF24" w14:textId="76DEEB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2,887.50 </w:t>
            </w:r>
          </w:p>
        </w:tc>
      </w:tr>
      <w:tr w:rsidR="00AE7F31" w:rsidRPr="00AE7F31" w14:paraId="35C176E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B27A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AC3C4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6C90719D" w14:textId="1B11D1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C63725E" w14:textId="364877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7745E" w14:textId="4E6031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7E323" w14:textId="595F75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1,100.00 </w:t>
            </w:r>
          </w:p>
        </w:tc>
      </w:tr>
      <w:tr w:rsidR="00AE7F31" w:rsidRPr="00AE7F31" w14:paraId="0BF88A5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B56C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E03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812E6AA" w14:textId="3EE003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6827DB3A" w14:textId="5516D4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2273F" w14:textId="6938CB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87A4C" w14:textId="141792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0,530.00 </w:t>
            </w:r>
          </w:p>
        </w:tc>
      </w:tr>
      <w:tr w:rsidR="00AE7F31" w:rsidRPr="00AE7F31" w14:paraId="3FA7BC5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0893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DF49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19D9310" w14:textId="10B838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151F7B7F" w14:textId="14A71B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170D4" w14:textId="378264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27B79" w14:textId="245B95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8,241.25 </w:t>
            </w:r>
          </w:p>
        </w:tc>
      </w:tr>
      <w:tr w:rsidR="00AE7F31" w:rsidRPr="00AE7F31" w14:paraId="6D037D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0C78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30D7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6BC84108" w14:textId="22CBA5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7C73AF96" w14:textId="3A4166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40C0B" w14:textId="786D1C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EFA41" w14:textId="7640C4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0,598.75 </w:t>
            </w:r>
          </w:p>
        </w:tc>
      </w:tr>
      <w:tr w:rsidR="00AE7F31" w:rsidRPr="00AE7F31" w14:paraId="2F4B21F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4F57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932F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72340C2F" w14:textId="742F80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51C44F99" w14:textId="0829B5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E8967" w14:textId="4D4AE0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A390A" w14:textId="7B3195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0,225.00 </w:t>
            </w:r>
          </w:p>
        </w:tc>
      </w:tr>
      <w:tr w:rsidR="00AE7F31" w:rsidRPr="00AE7F31" w14:paraId="449C2BB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2680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CCA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592F80C2" w14:textId="296FC0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E6B6A4C" w14:textId="0C13B7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99497" w14:textId="50D8CC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63A6D" w14:textId="213799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962.50 </w:t>
            </w:r>
          </w:p>
        </w:tc>
      </w:tr>
      <w:tr w:rsidR="00AE7F31" w:rsidRPr="00AE7F31" w14:paraId="533137E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59CD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FA9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333727FD" w14:textId="7093E4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05D220" w14:textId="3C2966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AFED4" w14:textId="7A7A13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EBF64" w14:textId="584FC8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3,000.00 </w:t>
            </w:r>
          </w:p>
        </w:tc>
      </w:tr>
      <w:tr w:rsidR="00AE7F31" w:rsidRPr="00AE7F31" w14:paraId="150ACAD2"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A1A7E"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2A17267F" w14:textId="7DDC695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552C9DFE" w14:textId="6034E05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B5FA88" w14:textId="0EEA5C6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590466" w14:textId="5F55D0B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7,078,343.98 </w:t>
            </w:r>
          </w:p>
        </w:tc>
      </w:tr>
      <w:tr w:rsidR="00AE7F31" w:rsidRPr="00AE7F31" w14:paraId="649AFFA5"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13A7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3F03BDE8" w14:textId="7D954C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D993298" w14:textId="46878E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6A55E" w14:textId="0A0300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2F12C" w14:textId="5A811E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7,340.00 </w:t>
            </w:r>
          </w:p>
        </w:tc>
      </w:tr>
      <w:tr w:rsidR="00AE7F31" w:rsidRPr="00AE7F31" w14:paraId="3A06538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E54E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BF4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4797FF3" w14:textId="11FD4F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742E7F04" w14:textId="08E02B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BB277" w14:textId="420A00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A5C5E" w14:textId="6D6293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4,521.12 </w:t>
            </w:r>
          </w:p>
        </w:tc>
      </w:tr>
      <w:tr w:rsidR="00AE7F31" w:rsidRPr="00AE7F31" w14:paraId="77B9C80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EF93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AD1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290248A1" w14:textId="191430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57A922A0" w14:textId="6AAAAF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241AC" w14:textId="425C28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E2C65" w14:textId="19F874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988.08 </w:t>
            </w:r>
          </w:p>
        </w:tc>
      </w:tr>
      <w:tr w:rsidR="00AE7F31" w:rsidRPr="00AE7F31" w14:paraId="39E7BB9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C7EC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78F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5CA51B5D" w14:textId="10C026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5179A6C" w14:textId="0E90E1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C00B2" w14:textId="7D1649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36FE0" w14:textId="2AF0F5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2.34 </w:t>
            </w:r>
          </w:p>
        </w:tc>
      </w:tr>
      <w:tr w:rsidR="00AE7F31" w:rsidRPr="00AE7F31" w14:paraId="45011C9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47A2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006E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6C34F393" w14:textId="42F899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467148AF" w14:textId="160E12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E4C34" w14:textId="49F20A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E0635" w14:textId="292226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4,439.60 </w:t>
            </w:r>
          </w:p>
        </w:tc>
      </w:tr>
      <w:tr w:rsidR="00AE7F31" w:rsidRPr="00AE7F31" w14:paraId="48CBA15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3791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961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3A52559D" w14:textId="53E1E0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03AB4673" w14:textId="43066F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A5828" w14:textId="43286C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4E114" w14:textId="49DD15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14,549.68 </w:t>
            </w:r>
          </w:p>
        </w:tc>
      </w:tr>
      <w:tr w:rsidR="00AE7F31" w:rsidRPr="00AE7F31" w14:paraId="0006357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9882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9428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8AAAA6F" w14:textId="264E31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3659395E" w14:textId="682647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AAB36" w14:textId="110243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6E4DA" w14:textId="11EE10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9,185.44 </w:t>
            </w:r>
          </w:p>
        </w:tc>
      </w:tr>
      <w:tr w:rsidR="00AE7F31" w:rsidRPr="00AE7F31" w14:paraId="3855F3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D1D6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C9FE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7BAE3E1D" w14:textId="6DC3B3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691E233" w14:textId="77E952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FBC7C" w14:textId="571199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EA17C" w14:textId="6428A4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25.46 </w:t>
            </w:r>
          </w:p>
        </w:tc>
      </w:tr>
      <w:tr w:rsidR="00AE7F31" w:rsidRPr="00AE7F31" w14:paraId="73E487B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DA72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305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046F04F0" w14:textId="656CB3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321D13E0" w14:textId="1C4360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0440E" w14:textId="530031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F9218" w14:textId="3477F4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43.12 </w:t>
            </w:r>
          </w:p>
        </w:tc>
      </w:tr>
      <w:tr w:rsidR="00AE7F31" w:rsidRPr="00AE7F31" w14:paraId="0BBD0EF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7985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C8DE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643DF079" w14:textId="39A7DA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373F4C77" w14:textId="5BC4E8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54A66" w14:textId="0C959E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3E460" w14:textId="053D82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6,052.30 </w:t>
            </w:r>
          </w:p>
        </w:tc>
      </w:tr>
      <w:tr w:rsidR="00AE7F31" w:rsidRPr="00AE7F31" w14:paraId="21F42AE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4F12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3441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54E752A9" w14:textId="6789F0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95AFB5B" w14:textId="0D5E7B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9A35B" w14:textId="030083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CB6F8" w14:textId="030BB1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25.46 </w:t>
            </w:r>
          </w:p>
        </w:tc>
      </w:tr>
      <w:tr w:rsidR="00AE7F31" w:rsidRPr="00AE7F31" w14:paraId="558F2FA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F8FF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8E347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72373599" w14:textId="2EF5C1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B102019" w14:textId="08DBE7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C401D" w14:textId="1369B3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47AFE" w14:textId="1C9ECB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90.14 </w:t>
            </w:r>
          </w:p>
        </w:tc>
      </w:tr>
      <w:tr w:rsidR="00AE7F31" w:rsidRPr="00AE7F31" w14:paraId="2033C4E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4CBA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67EC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D5B0E95" w14:textId="168A1F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194B45FE" w14:textId="4384A4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8EF45" w14:textId="531912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02DA3" w14:textId="355839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7,108.00 </w:t>
            </w:r>
          </w:p>
        </w:tc>
      </w:tr>
      <w:tr w:rsidR="00AE7F31" w:rsidRPr="00AE7F31" w14:paraId="7C07659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64B3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FEF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24B4D9AD" w14:textId="38DCFA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490F959E" w14:textId="1A353C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BAB15" w14:textId="4AC7C5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F38EA" w14:textId="336FA5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33.26 </w:t>
            </w:r>
          </w:p>
        </w:tc>
      </w:tr>
      <w:tr w:rsidR="00AE7F31" w:rsidRPr="00AE7F31" w14:paraId="418E0F9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2149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C0B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1C00B9B0" w14:textId="31CB47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62E0462A" w14:textId="4BE4C0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0A00F" w14:textId="15E5BF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94162" w14:textId="29A76D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5,726.14 </w:t>
            </w:r>
          </w:p>
        </w:tc>
      </w:tr>
      <w:tr w:rsidR="00AE7F31" w:rsidRPr="00AE7F31" w14:paraId="70CD5C6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8D62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CFFF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3933B5F7" w14:textId="1680D1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0FD8A76A" w14:textId="4CE3A6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B4974" w14:textId="1188AF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DA69B" w14:textId="2A5807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5,519.88 </w:t>
            </w:r>
          </w:p>
        </w:tc>
      </w:tr>
      <w:tr w:rsidR="00AE7F31" w:rsidRPr="00AE7F31" w14:paraId="59C2345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DC77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8D13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E3E969A" w14:textId="601D8E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32245C33" w14:textId="2E1019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1EA98" w14:textId="26D6C4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1896E" w14:textId="73F864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73,087.60 </w:t>
            </w:r>
          </w:p>
        </w:tc>
      </w:tr>
      <w:tr w:rsidR="00AE7F31" w:rsidRPr="00AE7F31" w14:paraId="3C98434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F300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2FD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385BEBF" w14:textId="5082D1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4CF38BE4" w14:textId="1B2766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A7B5A" w14:textId="44DF92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AF725" w14:textId="71B5E5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8,550.98 </w:t>
            </w:r>
          </w:p>
        </w:tc>
      </w:tr>
      <w:tr w:rsidR="00AE7F31" w:rsidRPr="00AE7F31" w14:paraId="5DF97E6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99F6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6385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5DEC6BB2" w14:textId="5503C1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51EC82CD" w14:textId="11867D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2C4F7" w14:textId="1EBD00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B3768" w14:textId="5553BC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4,283.02 </w:t>
            </w:r>
          </w:p>
        </w:tc>
      </w:tr>
      <w:tr w:rsidR="00AE7F31" w:rsidRPr="00AE7F31" w14:paraId="35F7512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3054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ED9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3183E3C" w14:textId="346919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14186CED" w14:textId="05D745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76D82" w14:textId="6500C4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0CA8E" w14:textId="628F41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2,628.90 </w:t>
            </w:r>
          </w:p>
        </w:tc>
      </w:tr>
      <w:tr w:rsidR="00AE7F31" w:rsidRPr="00AE7F31" w14:paraId="237807A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0F50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5A9D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C80BCD3" w14:textId="6F391B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41D8B4D5" w14:textId="2A807E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E227A" w14:textId="0A80B7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D66A8" w14:textId="69CB63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0.78 </w:t>
            </w:r>
          </w:p>
        </w:tc>
      </w:tr>
      <w:tr w:rsidR="00AE7F31" w:rsidRPr="00AE7F31" w14:paraId="5CF3D2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B977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DC63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B29B845" w14:textId="5C14D9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4A8F00D0" w14:textId="7C372A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F0BEB" w14:textId="5232AD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926D7" w14:textId="59AFF7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2,881.12 </w:t>
            </w:r>
          </w:p>
        </w:tc>
      </w:tr>
      <w:tr w:rsidR="00AE7F31" w:rsidRPr="00AE7F31" w14:paraId="19E84A4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7F02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3C3C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21AA66C" w14:textId="52724F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136F641D" w14:textId="1C2171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06F13" w14:textId="7F84F5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1EAC5" w14:textId="24CC06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21.56 </w:t>
            </w:r>
          </w:p>
        </w:tc>
      </w:tr>
      <w:tr w:rsidR="00AE7F31" w:rsidRPr="00AE7F31" w14:paraId="6DA51BA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56C69"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56CCFF50" w14:textId="3982DFA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16B93FB" w14:textId="13416AE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18B795" w14:textId="1D2DE6F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A47C032" w14:textId="3F3A631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7,477,816.23 </w:t>
            </w:r>
          </w:p>
        </w:tc>
      </w:tr>
      <w:tr w:rsidR="00AE7F31" w:rsidRPr="00AE7F31" w14:paraId="7DF77BE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389B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6676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6B98B580" w14:textId="560EFB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C77D15B" w14:textId="11EA06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77296" w14:textId="0293C1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3DF39" w14:textId="56CF85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3,599.40 </w:t>
            </w:r>
          </w:p>
        </w:tc>
      </w:tr>
      <w:tr w:rsidR="00AE7F31" w:rsidRPr="00AE7F31" w14:paraId="79EA8AA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A145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BB83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7E66983A" w14:textId="10FE6C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40EAD425" w14:textId="01B8D6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958A6" w14:textId="700E0F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A9D8A" w14:textId="5DC14C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2,498.75 </w:t>
            </w:r>
          </w:p>
        </w:tc>
      </w:tr>
      <w:tr w:rsidR="00AE7F31" w:rsidRPr="00AE7F31" w14:paraId="0A12B11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6FCF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476B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0D3B072D" w14:textId="68AA80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2C8F01C5" w14:textId="1A77B1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3B3CB" w14:textId="19EAA4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52254" w14:textId="09A150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2,890.00 </w:t>
            </w:r>
          </w:p>
        </w:tc>
      </w:tr>
      <w:tr w:rsidR="00AE7F31" w:rsidRPr="00AE7F31" w14:paraId="47570C9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1225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E382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6C2DB30B" w14:textId="5A67C2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303A9CA4" w14:textId="633241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80BEE" w14:textId="68740B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E86D3" w14:textId="618C1C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44,019.75 </w:t>
            </w:r>
          </w:p>
        </w:tc>
      </w:tr>
      <w:tr w:rsidR="00AE7F31" w:rsidRPr="00AE7F31" w14:paraId="75F52B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9EE3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3AD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DA905FA" w14:textId="57A27B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585737C3" w14:textId="0E7B1C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31C11" w14:textId="23FB1D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8850E" w14:textId="74F40B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14,655.00 </w:t>
            </w:r>
          </w:p>
        </w:tc>
      </w:tr>
      <w:tr w:rsidR="00AE7F31" w:rsidRPr="00AE7F31" w14:paraId="0C8EADE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296E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502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6319521" w14:textId="5FA49D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5732DBE4" w14:textId="611051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AAFEA" w14:textId="7D52F8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B8809" w14:textId="1B09AC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9,010.00 </w:t>
            </w:r>
          </w:p>
        </w:tc>
      </w:tr>
      <w:tr w:rsidR="00AE7F31" w:rsidRPr="00AE7F31" w14:paraId="05DF166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2D26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DD46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20AC60A" w14:textId="2FE06B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525C5E2D" w14:textId="469881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5B772" w14:textId="429310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B54BF" w14:textId="596F74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7,362.30 </w:t>
            </w:r>
          </w:p>
        </w:tc>
      </w:tr>
      <w:tr w:rsidR="00AE7F31" w:rsidRPr="00AE7F31" w14:paraId="7F39395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B404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E2C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C54C1DC" w14:textId="24EFAC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0A9E0D09" w14:textId="248F06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6CC56" w14:textId="6BCB62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9F6AE" w14:textId="6E6CD4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7,467.80 </w:t>
            </w:r>
          </w:p>
        </w:tc>
      </w:tr>
      <w:tr w:rsidR="00AE7F31" w:rsidRPr="00AE7F31" w14:paraId="751ACC9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AA1E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275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0250AABF" w14:textId="45E4B1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6BB31802" w14:textId="149129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CEE87" w14:textId="0579F2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78DE2" w14:textId="5EDFB8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732.50 </w:t>
            </w:r>
          </w:p>
        </w:tc>
      </w:tr>
      <w:tr w:rsidR="00AE7F31" w:rsidRPr="00AE7F31" w14:paraId="6AB3F76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7FDF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60A3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4F0225D6" w14:textId="15F226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20725E62" w14:textId="78D22E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B8EB2" w14:textId="44E58A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E2C3E" w14:textId="5BB56E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7,291.40 </w:t>
            </w:r>
          </w:p>
        </w:tc>
      </w:tr>
      <w:tr w:rsidR="00AE7F31" w:rsidRPr="00AE7F31" w14:paraId="65015B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6083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55C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21922681" w14:textId="0BD1DC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7EDBF6DB" w14:textId="07382D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A2126" w14:textId="4FA64F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696BB" w14:textId="2DE81E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2,765.88 </w:t>
            </w:r>
          </w:p>
        </w:tc>
      </w:tr>
      <w:tr w:rsidR="00AE7F31" w:rsidRPr="00AE7F31" w14:paraId="533B92F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86AE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8B4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05D269C8" w14:textId="5A380F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7430D1CE" w14:textId="03867D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DB5DD" w14:textId="05CC84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693A9" w14:textId="655EF6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5,548.00 </w:t>
            </w:r>
          </w:p>
        </w:tc>
      </w:tr>
      <w:tr w:rsidR="00AE7F31" w:rsidRPr="00AE7F31" w14:paraId="4E875E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1B5A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333D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788AD53" w14:textId="297876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16E2A68" w14:textId="182D36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DCF24" w14:textId="6E594D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07F7A" w14:textId="0E84B7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50.00 </w:t>
            </w:r>
          </w:p>
        </w:tc>
      </w:tr>
      <w:tr w:rsidR="00AE7F31" w:rsidRPr="00AE7F31" w14:paraId="5FB22AB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65B9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4C1E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AFF2257" w14:textId="3329AB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8D54DA2" w14:textId="7D68C7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FF426" w14:textId="4B1C77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64DC4" w14:textId="382318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8,437.25 </w:t>
            </w:r>
          </w:p>
        </w:tc>
      </w:tr>
      <w:tr w:rsidR="00AE7F31" w:rsidRPr="00AE7F31" w14:paraId="2BC5E4B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CEE5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06D3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6B9B19F1" w14:textId="09C6DC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383F2484" w14:textId="58460A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8C06E" w14:textId="0F0CBB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B2C0D" w14:textId="65460D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953.00 </w:t>
            </w:r>
          </w:p>
        </w:tc>
      </w:tr>
      <w:tr w:rsidR="00AE7F31" w:rsidRPr="00AE7F31" w14:paraId="0C28CC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4DD6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FBC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0AC6DC8C" w14:textId="6B6E49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0A079F36" w14:textId="46F81A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37E82" w14:textId="68339A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91B4B" w14:textId="5202A9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8,501.00 </w:t>
            </w:r>
          </w:p>
        </w:tc>
      </w:tr>
      <w:tr w:rsidR="00AE7F31" w:rsidRPr="00AE7F31" w14:paraId="425AD38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897E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7FB8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AE9C4AF" w14:textId="271507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052B4877" w14:textId="1D56A1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7BD5E" w14:textId="3FA21D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8AB92" w14:textId="63F3C0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5,534.20 </w:t>
            </w:r>
          </w:p>
        </w:tc>
      </w:tr>
      <w:tr w:rsidR="00AE7F31" w:rsidRPr="00AE7F31" w14:paraId="17BA522B"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10967"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588292D4" w14:textId="7703476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447A3C3" w14:textId="07D43BB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623406" w14:textId="6399A3E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72AF42" w14:textId="13B6A05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194,161.25 </w:t>
            </w:r>
          </w:p>
        </w:tc>
      </w:tr>
      <w:tr w:rsidR="00AE7F31" w:rsidRPr="00AE7F31" w14:paraId="6209E0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EF14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AC00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F94BB54" w14:textId="54B04D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07E384F9" w14:textId="2D4226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0F6E2" w14:textId="724D2E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C1F4F" w14:textId="2610A8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6,365.00 </w:t>
            </w:r>
          </w:p>
        </w:tc>
      </w:tr>
      <w:tr w:rsidR="00AE7F31" w:rsidRPr="00AE7F31" w14:paraId="19FD1DC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5686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41AA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5FDF5893" w14:textId="6A234A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1655EC6D" w14:textId="3F0FB8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BD016" w14:textId="3524CD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AC890" w14:textId="417729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234.00 </w:t>
            </w:r>
          </w:p>
        </w:tc>
      </w:tr>
      <w:tr w:rsidR="00AE7F31" w:rsidRPr="00AE7F31" w14:paraId="3E8E57A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CDAA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CED5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77FA170A" w14:textId="075037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052E52D" w14:textId="1A40A8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EC3A5" w14:textId="5F695C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451AD" w14:textId="0BE7E3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6,273.00 </w:t>
            </w:r>
          </w:p>
        </w:tc>
      </w:tr>
      <w:tr w:rsidR="00AE7F31" w:rsidRPr="00AE7F31" w14:paraId="2B4864D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57A9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D7D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1EC28969" w14:textId="0E6D3C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281E3273" w14:textId="05DB04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22D30" w14:textId="753F3A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C41E3" w14:textId="5A7253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1,527.60 </w:t>
            </w:r>
          </w:p>
        </w:tc>
      </w:tr>
      <w:tr w:rsidR="00AE7F31" w:rsidRPr="00AE7F31" w14:paraId="4635D40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0D7D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3F2E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3E3B0F97" w14:textId="2A851B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7AD1F51C" w14:textId="058039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52A88" w14:textId="1FE853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D8AE2" w14:textId="635471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0,692.00 </w:t>
            </w:r>
          </w:p>
        </w:tc>
      </w:tr>
      <w:tr w:rsidR="00AE7F31" w:rsidRPr="00AE7F31" w14:paraId="0855585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3AE7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7EAB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3095054A" w14:textId="5B51E2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5FF8BD4D" w14:textId="6DA6D8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31D25" w14:textId="5E225D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1FD0B" w14:textId="31295C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195.00 </w:t>
            </w:r>
          </w:p>
        </w:tc>
      </w:tr>
      <w:tr w:rsidR="00AE7F31" w:rsidRPr="00AE7F31" w14:paraId="13D335E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B47D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0DA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548C8B2C" w14:textId="61329D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2EC3EA3B" w14:textId="19A03B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DABB5" w14:textId="54096C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1032B" w14:textId="3D9FD1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1,124.00 </w:t>
            </w:r>
          </w:p>
        </w:tc>
      </w:tr>
      <w:tr w:rsidR="00AE7F31" w:rsidRPr="00AE7F31" w14:paraId="6487120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6C77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FDC9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31DEF42" w14:textId="527A13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0E709A8F" w14:textId="727882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622CA" w14:textId="26C503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153C1" w14:textId="1F79DA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9,750.65 </w:t>
            </w:r>
          </w:p>
        </w:tc>
      </w:tr>
      <w:tr w:rsidR="00AE7F31" w:rsidRPr="00AE7F31" w14:paraId="2569F888"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CBFE4C"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28E77C55" w14:textId="6FA3798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539990BC" w14:textId="2F220CF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45525D8E" w14:textId="6116E6D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3DBE196" w14:textId="789F82F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66,886,635.84 </w:t>
            </w:r>
          </w:p>
        </w:tc>
      </w:tr>
      <w:tr w:rsidR="00AE7F31" w:rsidRPr="00AE7F31" w14:paraId="2136B692"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0465B"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0747FFCE" w14:textId="0C611F4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02D474B" w14:textId="5AAFFEA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1414F0B3" w14:textId="7B86EC2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62BE99" w14:textId="0E03982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11,328,121.25 </w:t>
            </w:r>
          </w:p>
        </w:tc>
      </w:tr>
      <w:tr w:rsidR="00AE7F31" w:rsidRPr="00AE7F31" w14:paraId="095A2EF8"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06C15A"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5D348105" w14:textId="55B833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246892A" w14:textId="08F199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2708DCC3" w14:textId="0D80BE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09E9C7" w14:textId="535FDA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0,955,288.35 </w:t>
            </w:r>
          </w:p>
        </w:tc>
      </w:tr>
      <w:tr w:rsidR="00AE7F31" w:rsidRPr="00AE7F31" w14:paraId="4C764E4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891FE"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095BC6E"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2B6A84CE" w14:textId="22D803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30759932" w14:textId="52DCA6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2DC25" w14:textId="6FD734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44E21" w14:textId="24A9EF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268,750.00 </w:t>
            </w:r>
          </w:p>
        </w:tc>
      </w:tr>
      <w:tr w:rsidR="00AE7F31" w:rsidRPr="00AE7F31" w14:paraId="5EA57DC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526FF"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D5E97D"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146B4D22" w14:textId="779793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737ADA54" w14:textId="715902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6C592" w14:textId="2CB95E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65206" w14:textId="27F046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856,840.50 </w:t>
            </w:r>
          </w:p>
        </w:tc>
      </w:tr>
      <w:tr w:rsidR="00AE7F31" w:rsidRPr="00AE7F31" w14:paraId="37A1075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8289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92F9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67C4C4A5" w14:textId="7EC2B4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02B8DEA3" w14:textId="1DECE7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1CDE3" w14:textId="1DFFB4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4398F" w14:textId="3B8A38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2,675.00 </w:t>
            </w:r>
          </w:p>
        </w:tc>
      </w:tr>
      <w:tr w:rsidR="00AE7F31" w:rsidRPr="00AE7F31" w14:paraId="473FC07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394C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09AE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B923666" w14:textId="4991F4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133DDBA5" w14:textId="58E9B2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2014B2" w14:textId="334FF9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6BCA4" w14:textId="3C25D2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855,830.00 </w:t>
            </w:r>
          </w:p>
        </w:tc>
      </w:tr>
      <w:tr w:rsidR="00AE7F31" w:rsidRPr="00AE7F31" w14:paraId="4B44BE5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7436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1029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107DE5D4" w14:textId="53FDDF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48E6B09C" w14:textId="547096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55122C29" w14:textId="298DAA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4F26B" w14:textId="428492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474,227.00 </w:t>
            </w:r>
          </w:p>
        </w:tc>
      </w:tr>
      <w:tr w:rsidR="00AE7F31" w:rsidRPr="00AE7F31" w14:paraId="76FF71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64C9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63A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57394439" w14:textId="64C849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4AFB2270" w14:textId="086EB2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4F376" w14:textId="3F8253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CC85C" w14:textId="25F97D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5,095.00 </w:t>
            </w:r>
          </w:p>
        </w:tc>
      </w:tr>
      <w:tr w:rsidR="00AE7F31" w:rsidRPr="00AE7F31" w14:paraId="1BED67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2B9B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AFE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49BC222D" w14:textId="6B8B5F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177F8A1" w14:textId="1E6CE2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028A21FE" w14:textId="5176DA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6B729" w14:textId="6658D5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79,367.00 </w:t>
            </w:r>
          </w:p>
        </w:tc>
      </w:tr>
      <w:tr w:rsidR="00AE7F31" w:rsidRPr="00AE7F31" w14:paraId="1EC71EE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AC89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F01B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1E1C770" w14:textId="069421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DACD421" w14:textId="0DFC4C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2C890" w14:textId="78F251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4F63B" w14:textId="62F362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87,750.00 </w:t>
            </w:r>
          </w:p>
        </w:tc>
      </w:tr>
      <w:tr w:rsidR="00AE7F31" w:rsidRPr="00AE7F31" w14:paraId="6EC7351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A871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CABF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03FEB259" w14:textId="56F7BB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5D0CC4F7" w14:textId="2701E2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D2041" w14:textId="615924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B465E" w14:textId="6E3D7F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913,175.00 </w:t>
            </w:r>
          </w:p>
        </w:tc>
      </w:tr>
      <w:tr w:rsidR="00AE7F31" w:rsidRPr="00AE7F31" w14:paraId="68FDFD8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C0B3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6493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0C43AAE9" w14:textId="395FE0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1B005DA6" w14:textId="17B9D7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8157B33" w14:textId="48EE83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441D2" w14:textId="062F3A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222,992.50 </w:t>
            </w:r>
          </w:p>
        </w:tc>
      </w:tr>
      <w:tr w:rsidR="00AE7F31" w:rsidRPr="00AE7F31" w14:paraId="3F9916A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37DE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1F5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51AA4037" w14:textId="3AA220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6E6670" w14:textId="456365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C82BF" w14:textId="603EAA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0ABBB" w14:textId="3F7278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814,750.00 </w:t>
            </w:r>
          </w:p>
        </w:tc>
      </w:tr>
      <w:tr w:rsidR="00AE7F31" w:rsidRPr="00AE7F31" w14:paraId="46317BE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7BA5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4B77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7C7ED625" w14:textId="03AD47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28EA570F" w14:textId="1B9632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A999D" w14:textId="5F537E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3FA98" w14:textId="19397D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48,437.00 </w:t>
            </w:r>
          </w:p>
        </w:tc>
      </w:tr>
      <w:tr w:rsidR="00AE7F31" w:rsidRPr="00AE7F31" w14:paraId="70271B3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B08D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FC5B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5922AE4" w14:textId="58A570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3846C6F" w14:textId="5DDB4B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09E9C" w14:textId="66F604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1C108" w14:textId="316B28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r>
      <w:tr w:rsidR="00AE7F31" w:rsidRPr="00AE7F31" w14:paraId="25F0C9D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BAF2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B180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267CFE" w14:textId="76BDA6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6B96070B" w14:textId="7AD9AB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5992B0D" w14:textId="3F879F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58DE2" w14:textId="3BE1EA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919,188.00 </w:t>
            </w:r>
          </w:p>
        </w:tc>
      </w:tr>
      <w:tr w:rsidR="00AE7F31" w:rsidRPr="00AE7F31" w14:paraId="42DE203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BA2B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EBC2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7925AE76" w14:textId="6DE909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5A2D3D6" w14:textId="206D9C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59308" w14:textId="00BA36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66F06" w14:textId="1629C6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r>
      <w:tr w:rsidR="00AE7F31" w:rsidRPr="00AE7F31" w14:paraId="4852EA0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661B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5FF9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0F5A662" w14:textId="44649B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AFCE9B8" w14:textId="34C134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539F3C2B" w14:textId="793EF1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40F12" w14:textId="044871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40,450.00 </w:t>
            </w:r>
          </w:p>
        </w:tc>
      </w:tr>
      <w:tr w:rsidR="00AE7F31" w:rsidRPr="00AE7F31" w14:paraId="6B27600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8C2C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4CA3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744DB6B4" w14:textId="01CD6B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64670FB9" w14:textId="108396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0D3219E" w14:textId="650169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D9C71" w14:textId="52BF7F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193,249.00 </w:t>
            </w:r>
          </w:p>
        </w:tc>
      </w:tr>
      <w:tr w:rsidR="00AE7F31" w:rsidRPr="00AE7F31" w14:paraId="02AA53E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D047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0AA4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34518BAF" w14:textId="10E768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37689843" w14:textId="04C0FC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60B18" w14:textId="213AEC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47FDE" w14:textId="02C8A1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603,375.00 </w:t>
            </w:r>
          </w:p>
        </w:tc>
      </w:tr>
      <w:tr w:rsidR="00AE7F31" w:rsidRPr="00AE7F31" w14:paraId="6EA4514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24A5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AE1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64CBDD1" w14:textId="258934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91ACE05" w14:textId="30393C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745E8083" w14:textId="16A1D3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5149A" w14:textId="383161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64,389.00 </w:t>
            </w:r>
          </w:p>
        </w:tc>
      </w:tr>
      <w:tr w:rsidR="00AE7F31" w:rsidRPr="00AE7F31" w14:paraId="6B6223D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E076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DC2E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242B916E" w14:textId="6DEAF6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676FDB5" w14:textId="669BD9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FCCF1" w14:textId="0F5B14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5F844" w14:textId="70FA8A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r>
      <w:tr w:rsidR="00AE7F31" w:rsidRPr="00AE7F31" w14:paraId="3E96A67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4DDF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4533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EB9B3A2" w14:textId="4F94CD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52D2658" w14:textId="34A280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4C54C" w14:textId="71F4C5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1F1D0" w14:textId="064CBE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r>
      <w:tr w:rsidR="00AE7F31" w:rsidRPr="00AE7F31" w14:paraId="3A61003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DA86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365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44785F5" w14:textId="40734F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6EABCAD" w14:textId="228118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56552D49" w14:textId="3B6186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72DB3" w14:textId="4858AE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67,426.40 </w:t>
            </w:r>
          </w:p>
        </w:tc>
      </w:tr>
      <w:tr w:rsidR="00AE7F31" w:rsidRPr="00AE7F31" w14:paraId="141D816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3510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808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D4649BB" w14:textId="1C5FF5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5C875244" w14:textId="11EEB7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BD18B" w14:textId="25B5DA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2AF58" w14:textId="280922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55,342.50 </w:t>
            </w:r>
          </w:p>
        </w:tc>
      </w:tr>
      <w:tr w:rsidR="00AE7F31" w:rsidRPr="00AE7F31" w14:paraId="61D8B18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9723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F1A6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8C5596F" w14:textId="2C2D0E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6604B3A4" w14:textId="1C0EDD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C7CE2" w14:textId="56CF48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FCFEE" w14:textId="230F5E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89,875.00 </w:t>
            </w:r>
          </w:p>
        </w:tc>
      </w:tr>
      <w:tr w:rsidR="00AE7F31" w:rsidRPr="00AE7F31" w14:paraId="2913D69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F809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577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411FD87E" w14:textId="67592D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7DC12825" w14:textId="272230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E137E" w14:textId="6A1F09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EB2F2" w14:textId="3B8421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268,750.00 </w:t>
            </w:r>
          </w:p>
        </w:tc>
      </w:tr>
      <w:tr w:rsidR="00AE7F31" w:rsidRPr="00AE7F31" w14:paraId="3174B5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C2F2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AC6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54B7F297" w14:textId="18068A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2FE27D33" w14:textId="60CFE4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9C80C" w14:textId="63D340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C48E2" w14:textId="67F2E3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3,225.00 </w:t>
            </w:r>
          </w:p>
        </w:tc>
      </w:tr>
      <w:tr w:rsidR="00AE7F31" w:rsidRPr="00AE7F31" w14:paraId="005A3ED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F3BA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15C3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2ABAF023" w14:textId="4F659E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609B3FDC" w14:textId="0ECCDC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DD043" w14:textId="44F9A3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B5F0D" w14:textId="1808A9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616,953.00 </w:t>
            </w:r>
          </w:p>
        </w:tc>
      </w:tr>
      <w:tr w:rsidR="00AE7F31" w:rsidRPr="00AE7F31" w14:paraId="2DE0093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A15D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4175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A4F7A95" w14:textId="20C967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361E7F25" w14:textId="69A9C9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4B008030" w14:textId="3EEDA2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291CB" w14:textId="6E6961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74,390.00 </w:t>
            </w:r>
          </w:p>
        </w:tc>
      </w:tr>
      <w:tr w:rsidR="00AE7F31" w:rsidRPr="00AE7F31" w14:paraId="6E4AF06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E4F3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08D8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7D012FA7" w14:textId="3AAE2D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318E16CD" w14:textId="44F7B1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D7723" w14:textId="25F9E1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04A31" w14:textId="319FDD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510,828.00 </w:t>
            </w:r>
          </w:p>
        </w:tc>
      </w:tr>
      <w:tr w:rsidR="00AE7F31" w:rsidRPr="00AE7F31" w14:paraId="46A755E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6490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CA4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0D7E80" w14:textId="3C9272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5BBAEC29" w14:textId="033B57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2BDE2" w14:textId="69D0A7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B4A89" w14:textId="6B9111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58,082.00 </w:t>
            </w:r>
          </w:p>
        </w:tc>
      </w:tr>
      <w:tr w:rsidR="00AE7F31" w:rsidRPr="00AE7F31" w14:paraId="1876AE7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6E9C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3BBA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1293DF20" w14:textId="02C339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4DE38B17" w14:textId="7282A9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D5BE199" w14:textId="4BC51D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A882B" w14:textId="239C70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856,833.00 </w:t>
            </w:r>
          </w:p>
        </w:tc>
      </w:tr>
      <w:tr w:rsidR="00AE7F31" w:rsidRPr="00AE7F31" w14:paraId="78F40E3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EF03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1DB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21FBEF52" w14:textId="674741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5918EE4F" w14:textId="7BC4C5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B3E84" w14:textId="461345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A246C" w14:textId="73C425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53,463.00 </w:t>
            </w:r>
          </w:p>
        </w:tc>
      </w:tr>
      <w:tr w:rsidR="00AE7F31" w:rsidRPr="00AE7F31" w14:paraId="214FAE3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30D2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D81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374B9CD3" w14:textId="291D30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ACC1D25" w14:textId="163D6A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7141F" w14:textId="28A2B6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BB084" w14:textId="57CFFA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87,750.00 </w:t>
            </w:r>
          </w:p>
        </w:tc>
      </w:tr>
      <w:tr w:rsidR="00AE7F31" w:rsidRPr="00AE7F31" w14:paraId="2C29C9E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A596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4A8D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36ED696A" w14:textId="427778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CF1DB47" w14:textId="1580C3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60F7A" w14:textId="780461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CAF9C" w14:textId="008DFB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0 </w:t>
            </w:r>
          </w:p>
        </w:tc>
      </w:tr>
      <w:tr w:rsidR="00AE7F31" w:rsidRPr="00AE7F31" w14:paraId="080D82C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3F27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15E9C4FB" w14:textId="273DE36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4368D6D" w14:textId="76B5B0C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DC69EF" w14:textId="51CF963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D8DFC6" w14:textId="632E5D1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1,515,703.95 </w:t>
            </w:r>
          </w:p>
        </w:tc>
      </w:tr>
      <w:tr w:rsidR="00AE7F31" w:rsidRPr="00AE7F31" w14:paraId="0825470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5EC997"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468494D" w14:textId="6BE8F7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FD0BF39" w14:textId="7C77B7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0644ED04" w14:textId="181E14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D4556F2" w14:textId="103FFC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2,875,604.20 </w:t>
            </w:r>
          </w:p>
        </w:tc>
      </w:tr>
      <w:tr w:rsidR="00AE7F31" w:rsidRPr="00AE7F31" w14:paraId="1DDB278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1909C"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7B580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49170634" w14:textId="687BD7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1355D50E" w14:textId="33E959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B3D98" w14:textId="78DF54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6E350" w14:textId="3C703B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9,341.00 </w:t>
            </w:r>
          </w:p>
        </w:tc>
      </w:tr>
      <w:tr w:rsidR="00AE7F31" w:rsidRPr="00AE7F31" w14:paraId="53BED91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8AAC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D7A3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3116D15F" w14:textId="14F8B2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6AFC3B" w14:textId="7068FC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B51A7" w14:textId="460B04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854ED" w14:textId="7A711A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r>
      <w:tr w:rsidR="00AE7F31" w:rsidRPr="00AE7F31" w14:paraId="75B6715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B551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D533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0D0E2D5D" w14:textId="6166DE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73EF0E3E" w14:textId="5C0E97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350248F9" w14:textId="4B704C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65A64" w14:textId="157CEF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34,477.00 </w:t>
            </w:r>
          </w:p>
        </w:tc>
      </w:tr>
      <w:tr w:rsidR="00AE7F31" w:rsidRPr="00AE7F31" w14:paraId="2FC8B2A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5F2B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E0D1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0EA7CE8C" w14:textId="7DFCE4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B7905" w14:textId="455974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4E9C72" w14:textId="2068F5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47CE8" w14:textId="0DF553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2,000.00 </w:t>
            </w:r>
          </w:p>
        </w:tc>
      </w:tr>
      <w:tr w:rsidR="00AE7F31" w:rsidRPr="00AE7F31" w14:paraId="2560B42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AEA3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729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2D897D53" w14:textId="49B158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0E999313" w14:textId="6982EF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4AC030A" w14:textId="592635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D66E2" w14:textId="4CB99B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350.00 </w:t>
            </w:r>
          </w:p>
        </w:tc>
      </w:tr>
      <w:tr w:rsidR="00AE7F31" w:rsidRPr="00AE7F31" w14:paraId="5F3F029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D3EE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1DC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FB22141" w14:textId="749A02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3FB27D13" w14:textId="61262D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3D75202A" w14:textId="066E2D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FB210" w14:textId="26A569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60,292.00 </w:t>
            </w:r>
          </w:p>
        </w:tc>
      </w:tr>
      <w:tr w:rsidR="00AE7F31" w:rsidRPr="00AE7F31" w14:paraId="4A17E78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3B24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B099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0BDB9763" w14:textId="2ACE4A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024B66EB" w14:textId="298B50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7F075" w14:textId="63C602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07CFE" w14:textId="28AAF3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36,860.75 </w:t>
            </w:r>
          </w:p>
        </w:tc>
      </w:tr>
      <w:tr w:rsidR="00AE7F31" w:rsidRPr="00AE7F31" w14:paraId="596998C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9016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889F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33B19AA1" w14:textId="28EB89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5DA6B" w14:textId="730C84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9231A" w14:textId="3DD5C7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442F6" w14:textId="72CA3A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r>
      <w:tr w:rsidR="00AE7F31" w:rsidRPr="00AE7F31" w14:paraId="3D1E26A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6FA1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4F8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7F2FF788" w14:textId="7E616A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6E380BAC" w14:textId="0352AB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7724BBA5" w14:textId="10FEB5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F9403" w14:textId="12381F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08,275.00 </w:t>
            </w:r>
          </w:p>
        </w:tc>
      </w:tr>
      <w:tr w:rsidR="00AE7F31" w:rsidRPr="00AE7F31" w14:paraId="4162E6B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DE6A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582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5D9A5B0D" w14:textId="6F449D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05A3DC04" w14:textId="51DCF0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A3C3435" w14:textId="60F91C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BBC47" w14:textId="5D3A1B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01,240.00 </w:t>
            </w:r>
          </w:p>
        </w:tc>
      </w:tr>
      <w:tr w:rsidR="00AE7F31" w:rsidRPr="00AE7F31" w14:paraId="36D39A3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96B6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AD48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0117B455" w14:textId="0EC5E9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6DD555" w14:textId="7282C7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619DD70C" w14:textId="7961E5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FE365" w14:textId="60863F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9,860.00 </w:t>
            </w:r>
          </w:p>
        </w:tc>
      </w:tr>
      <w:tr w:rsidR="00AE7F31" w:rsidRPr="00AE7F31" w14:paraId="79DE9AC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F376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DFA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47C0CFED" w14:textId="2E4EB3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4AF58313" w14:textId="174C8A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250C9" w14:textId="4BB3E0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2038A" w14:textId="5B612D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7,860.00 </w:t>
            </w:r>
          </w:p>
        </w:tc>
      </w:tr>
      <w:tr w:rsidR="00AE7F31" w:rsidRPr="00AE7F31" w14:paraId="15C1985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48F5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D09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E4812ED" w14:textId="073976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0ADDF8" w14:textId="168214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26510" w14:textId="4FFEA0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BD4DB" w14:textId="1A3927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r>
      <w:tr w:rsidR="00AE7F31" w:rsidRPr="00AE7F31" w14:paraId="105E685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D558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82BA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53EDA23" w14:textId="0B71C7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436D53" w14:textId="4C8E15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0C5BF53" w14:textId="14150E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9B980" w14:textId="0B5D84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4,510.00 </w:t>
            </w:r>
          </w:p>
        </w:tc>
      </w:tr>
      <w:tr w:rsidR="00AE7F31" w:rsidRPr="00AE7F31" w14:paraId="2C9FD8C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5FA1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93E4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3E07A494" w14:textId="6A1B91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4199CE" w14:textId="09AC12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65E15" w14:textId="1EF241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43B33" w14:textId="5590C9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r>
      <w:tr w:rsidR="00AE7F31" w:rsidRPr="00AE7F31" w14:paraId="7BC4367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B846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291B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283E26AD" w14:textId="7ACD12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735E900A" w14:textId="264FD9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8BDA2" w14:textId="15C9D4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F95D7" w14:textId="734A63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19,840.00 </w:t>
            </w:r>
          </w:p>
        </w:tc>
      </w:tr>
      <w:tr w:rsidR="00AE7F31" w:rsidRPr="00AE7F31" w14:paraId="464E757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A598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8A7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94AE3B9" w14:textId="7424C0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90F3880" w14:textId="65D3B6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76FEC" w14:textId="67ACF8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DA061" w14:textId="47FF01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3,400.00 </w:t>
            </w:r>
          </w:p>
        </w:tc>
      </w:tr>
      <w:tr w:rsidR="00AE7F31" w:rsidRPr="00AE7F31" w14:paraId="39AF2A0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C3F7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BF3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D586617" w14:textId="65A5A2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335140DF" w14:textId="624E52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F326D8C" w14:textId="6ECF64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17916" w14:textId="118B81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3,574.00 </w:t>
            </w:r>
          </w:p>
        </w:tc>
      </w:tr>
      <w:tr w:rsidR="00AE7F31" w:rsidRPr="00AE7F31" w14:paraId="08100F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CB4C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0D6E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7AA1C2EB" w14:textId="03D908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2ABFB180" w14:textId="28FEC7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1709465B" w14:textId="3F513D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CD624" w14:textId="345F9E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7,731.00 </w:t>
            </w:r>
          </w:p>
        </w:tc>
      </w:tr>
      <w:tr w:rsidR="00AE7F31" w:rsidRPr="00AE7F31" w14:paraId="257755A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E35B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0B9E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3E99556" w14:textId="5ABCE1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0312CEBA" w14:textId="07FAD7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16351" w14:textId="1F1AAF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BDCEC" w14:textId="61C072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19,318.00 </w:t>
            </w:r>
          </w:p>
        </w:tc>
      </w:tr>
      <w:tr w:rsidR="00AE7F31" w:rsidRPr="00AE7F31" w14:paraId="7A2CFAB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DCDA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714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59B783B" w14:textId="0A8103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686053FC" w14:textId="3704E9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2E1C2" w14:textId="176910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BA8F2" w14:textId="4FE22E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1,008.00 </w:t>
            </w:r>
          </w:p>
        </w:tc>
      </w:tr>
      <w:tr w:rsidR="00AE7F31" w:rsidRPr="00AE7F31" w14:paraId="65AD9A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C390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4583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46FA4426" w14:textId="5BF098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1548CA" w14:textId="3844BD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6D961ED5" w14:textId="27D4CB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9CD16" w14:textId="5F73AB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0,605.00 </w:t>
            </w:r>
          </w:p>
        </w:tc>
      </w:tr>
      <w:tr w:rsidR="00AE7F31" w:rsidRPr="00AE7F31" w14:paraId="61441C2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22A4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D593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3853268" w14:textId="729861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47EB90EE" w14:textId="2F6710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3323C970" w14:textId="31B539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39265" w14:textId="339357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1,558.00 </w:t>
            </w:r>
          </w:p>
        </w:tc>
      </w:tr>
      <w:tr w:rsidR="00AE7F31" w:rsidRPr="00AE7F31" w14:paraId="1621820F"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A1BB5"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7205A00E" w14:textId="7ED707C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A26DB" w14:textId="7A52FC6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38117D72" w14:textId="49A1AB1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0648BF" w14:textId="3781258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5,076,971.05 </w:t>
            </w:r>
          </w:p>
        </w:tc>
      </w:tr>
      <w:tr w:rsidR="00AE7F31" w:rsidRPr="00AE7F31" w14:paraId="2184A6A8"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87358B"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441DE2E6" w14:textId="5B69BC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965D62" w14:textId="679E44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8894B8D" w14:textId="286806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624169F" w14:textId="009CCB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136,200.50 </w:t>
            </w:r>
          </w:p>
        </w:tc>
      </w:tr>
      <w:tr w:rsidR="00AE7F31" w:rsidRPr="00AE7F31" w14:paraId="0AE9DD4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A4D2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EAE0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216384C" w14:textId="7797BE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7AB6F1" w14:textId="278C72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914CA" w14:textId="535AAD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F7008" w14:textId="391B1D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1E07631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A44E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3466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45001B55" w14:textId="3903A9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55DED" w14:textId="57198C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122F8" w14:textId="77B218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73DB6" w14:textId="6B1966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7,600.00 </w:t>
            </w:r>
          </w:p>
        </w:tc>
      </w:tr>
      <w:tr w:rsidR="00AE7F31" w:rsidRPr="00AE7F31" w14:paraId="1BEB82A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1E38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3121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3A496727" w14:textId="452A64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2D070D80" w14:textId="1EC908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DA22C" w14:textId="3D35D0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32E13" w14:textId="7D1A09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22,710.00 </w:t>
            </w:r>
          </w:p>
        </w:tc>
      </w:tr>
      <w:tr w:rsidR="00AE7F31" w:rsidRPr="00AE7F31" w14:paraId="26F0DE0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0BCF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DA68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BCA19E7" w14:textId="026258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535087D0" w14:textId="539CAE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37708AF" w14:textId="145FF4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4FE6A" w14:textId="0E981F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1,660.00 </w:t>
            </w:r>
          </w:p>
        </w:tc>
      </w:tr>
      <w:tr w:rsidR="00AE7F31" w:rsidRPr="00AE7F31" w14:paraId="1CD8291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1C0B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B7C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E7EDD00" w14:textId="4DAA96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23F10DDC" w14:textId="5BE989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71AD87FC" w14:textId="55FB99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6D14C" w14:textId="66EFEE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65,100.00 </w:t>
            </w:r>
          </w:p>
        </w:tc>
      </w:tr>
      <w:tr w:rsidR="00AE7F31" w:rsidRPr="00AE7F31" w14:paraId="387446F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D91C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E56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6CFB4432" w14:textId="1587CA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7E7416F0" w14:textId="7862A0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1013A" w14:textId="445859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8FAA5" w14:textId="54EADD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18,184.00 </w:t>
            </w:r>
          </w:p>
        </w:tc>
      </w:tr>
      <w:tr w:rsidR="00AE7F31" w:rsidRPr="00AE7F31" w14:paraId="50BA9F6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4107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91DD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584AB52B" w14:textId="5E1C00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151A52" w14:textId="26B283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FA49D" w14:textId="15CC9B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AF94B" w14:textId="6946AC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2F8B254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2984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97F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84DFC57" w14:textId="4F0942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D693DC" w14:textId="16B65A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5CF33B4F" w14:textId="3D8DEA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71E1D" w14:textId="112D2B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8,224.78 </w:t>
            </w:r>
          </w:p>
        </w:tc>
      </w:tr>
      <w:tr w:rsidR="00AE7F31" w:rsidRPr="00AE7F31" w14:paraId="64ECB8A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1566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B955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B9C023E" w14:textId="540168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ED8BF" w14:textId="032D38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DE829" w14:textId="750577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03F63" w14:textId="722146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1991E8A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4593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EC96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4AD14005" w14:textId="4C822A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91E438" w14:textId="776E6B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6FED2177" w14:textId="062764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9CC5C" w14:textId="2D1CCE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5,597.00 </w:t>
            </w:r>
          </w:p>
        </w:tc>
      </w:tr>
      <w:tr w:rsidR="00AE7F31" w:rsidRPr="00AE7F31" w14:paraId="1E4C289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5F7B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C62F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067EA9BB" w14:textId="4B384C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44421D49" w14:textId="6BBDBC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376A55C2" w14:textId="4CE6C0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8BDF6" w14:textId="446EB6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8,936.00 </w:t>
            </w:r>
          </w:p>
        </w:tc>
      </w:tr>
      <w:tr w:rsidR="00AE7F31" w:rsidRPr="00AE7F31" w14:paraId="6FF537C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EC2E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3474C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51530E2F" w14:textId="0C5C09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53F12B" w14:textId="0378D4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8057F" w14:textId="65D685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78AD1" w14:textId="1FBC5B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52AE7BD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AFB4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65A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4C29E30A" w14:textId="7FA9F5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F7DE8E" w14:textId="39BCF6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1EB51" w14:textId="29EA07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4D547A" w14:textId="4E0F60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600183D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12DA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093D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DC47FD6" w14:textId="287A08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921AF" w14:textId="4E9EB1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E3AF9" w14:textId="3A214A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93ACD" w14:textId="5B1B8E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7,500.00 </w:t>
            </w:r>
          </w:p>
        </w:tc>
      </w:tr>
      <w:tr w:rsidR="00AE7F31" w:rsidRPr="00AE7F31" w14:paraId="0AF60A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CBAB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4936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1A983089" w14:textId="6DF7A5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AC83E" w14:textId="458AF1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0CF82" w14:textId="3D0B15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59806" w14:textId="6069D0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3,800.00 </w:t>
            </w:r>
          </w:p>
        </w:tc>
      </w:tr>
      <w:tr w:rsidR="00AE7F31" w:rsidRPr="00AE7F31" w14:paraId="0217E22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609E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7E71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039A6D2D" w14:textId="048856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565B13D0" w14:textId="350347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402CD" w14:textId="1CACF1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C766C" w14:textId="25DAC7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7,690.00 </w:t>
            </w:r>
          </w:p>
        </w:tc>
      </w:tr>
      <w:tr w:rsidR="00AE7F31" w:rsidRPr="00AE7F31" w14:paraId="16D9008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ADE1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7B5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0C280098" w14:textId="1B1990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B8C3A" w14:textId="23B35B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F7213" w14:textId="110A11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8170D" w14:textId="0F5BC4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555B3F7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5F45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C6BE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14B447C6" w14:textId="36E589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63323C16" w14:textId="3441E0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80AEF" w14:textId="228CE7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83EBB" w14:textId="0904D5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6,210.00 </w:t>
            </w:r>
          </w:p>
        </w:tc>
      </w:tr>
      <w:tr w:rsidR="00AE7F31" w:rsidRPr="00AE7F31" w14:paraId="0044DB6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F50B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7453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7D56D0DA" w14:textId="7E34E6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069729CC" w14:textId="0228C3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702B1F32" w14:textId="669094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8A1D2" w14:textId="374AC6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9,452.00 </w:t>
            </w:r>
          </w:p>
        </w:tc>
      </w:tr>
      <w:tr w:rsidR="00AE7F31" w:rsidRPr="00AE7F31" w14:paraId="0A4D7FB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2617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8160D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7A6D7EF5" w14:textId="2D3E38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C6F32" w14:textId="626EFA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5332A41C" w14:textId="34884E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EA2EF" w14:textId="3D4DB3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0,655.77 </w:t>
            </w:r>
          </w:p>
        </w:tc>
      </w:tr>
      <w:tr w:rsidR="00AE7F31" w:rsidRPr="00AE7F31" w14:paraId="5331F08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987F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1EB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0FC6F58B" w14:textId="7AA072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5EC67D22" w14:textId="581DC4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B5E8F" w14:textId="26490C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792A7" w14:textId="14F553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35,182.00 </w:t>
            </w:r>
          </w:p>
        </w:tc>
      </w:tr>
      <w:tr w:rsidR="00AE7F31" w:rsidRPr="00AE7F31" w14:paraId="1C5251A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4448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6BE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5E5B705C" w14:textId="340A2F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74F25E59" w14:textId="74563F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1A6FE0" w14:textId="7573BA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29B73" w14:textId="298632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28,020.00 </w:t>
            </w:r>
          </w:p>
        </w:tc>
      </w:tr>
      <w:tr w:rsidR="00AE7F31" w:rsidRPr="00AE7F31" w14:paraId="08414AD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393C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98C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6335F63" w14:textId="1A9656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0BDF2D56" w14:textId="0F30C7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B03F4" w14:textId="22AC8E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35498" w14:textId="0DEAB8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6,210.00 </w:t>
            </w:r>
          </w:p>
        </w:tc>
      </w:tr>
      <w:tr w:rsidR="00AE7F31" w:rsidRPr="00AE7F31" w14:paraId="55755A3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0410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B116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047FCFB" w14:textId="589FAE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4C0EB32" w14:textId="31C83B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680BB7FA" w14:textId="47870D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DD15B" w14:textId="26A518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70,988.83 </w:t>
            </w:r>
          </w:p>
        </w:tc>
      </w:tr>
      <w:tr w:rsidR="00AE7F31" w:rsidRPr="00AE7F31" w14:paraId="19768A4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3A94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10D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B7882B7" w14:textId="31A2F7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793B7959" w14:textId="4C0E6F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79AB477C" w14:textId="0C7E16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25F80" w14:textId="76E40C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866,135.88 </w:t>
            </w:r>
          </w:p>
        </w:tc>
      </w:tr>
      <w:tr w:rsidR="00AE7F31" w:rsidRPr="00AE7F31" w14:paraId="0F40E6E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41C1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664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0E28989" w14:textId="0814DC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7DC32A80" w14:textId="0459ED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342799E" w14:textId="615AD1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08BD2" w14:textId="30C1AF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81,346.00 </w:t>
            </w:r>
          </w:p>
        </w:tc>
      </w:tr>
      <w:tr w:rsidR="00AE7F31" w:rsidRPr="00AE7F31" w14:paraId="23ABC86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82B0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77A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FC5443F" w14:textId="1C5C33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DD82203" w14:textId="3F051C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DDA7A" w14:textId="2E7841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3713C" w14:textId="4ECA32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1,300.00 </w:t>
            </w:r>
          </w:p>
        </w:tc>
      </w:tr>
      <w:tr w:rsidR="00AE7F31" w:rsidRPr="00AE7F31" w14:paraId="350293C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363A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2771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E1EEE58" w14:textId="1F7EE9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53AA62A9" w14:textId="3B0281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4A97CC2E" w14:textId="144EA2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0D1EF" w14:textId="391E60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33,822.29 </w:t>
            </w:r>
          </w:p>
        </w:tc>
      </w:tr>
      <w:tr w:rsidR="00AE7F31" w:rsidRPr="00AE7F31" w14:paraId="4FC4F45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BAD2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EA1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3354B761" w14:textId="40433E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540BC74C" w14:textId="551625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99E40" w14:textId="55EAEC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8EFD1" w14:textId="3ABB07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7,190.00 </w:t>
            </w:r>
          </w:p>
        </w:tc>
      </w:tr>
      <w:tr w:rsidR="00AE7F31" w:rsidRPr="00AE7F31" w14:paraId="3780FB7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EE8D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7C9F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D2BC93F" w14:textId="5A7DDA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03D43881" w14:textId="6C1DC0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84C54" w14:textId="7EE50C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53DCF" w14:textId="5B140F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7,256.00 </w:t>
            </w:r>
          </w:p>
        </w:tc>
      </w:tr>
      <w:tr w:rsidR="00AE7F31" w:rsidRPr="00AE7F31" w14:paraId="4FB0BE98"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B4F07"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0053C119" w14:textId="4D1E30D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391BC" w14:textId="6C35C5E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9A8EDE" w14:textId="0064E62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67E45D" w14:textId="3DF34E0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9,580,242.00 </w:t>
            </w:r>
          </w:p>
        </w:tc>
      </w:tr>
      <w:tr w:rsidR="00AE7F31" w:rsidRPr="00AE7F31" w14:paraId="2C54F3B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8C9BF8"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0F484F44" w14:textId="05ECF5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592D5" w14:textId="2621C2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ED8E3" w14:textId="794671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0C33856" w14:textId="74F390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4,000.00 </w:t>
            </w:r>
          </w:p>
        </w:tc>
      </w:tr>
      <w:tr w:rsidR="00AE7F31" w:rsidRPr="00AE7F31" w14:paraId="2BACCC5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771D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78A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4CF6A2C7" w14:textId="15333F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CF98A4" w14:textId="36A68D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F9815" w14:textId="2AC485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A2290" w14:textId="54C4C3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2,000.00 </w:t>
            </w:r>
          </w:p>
        </w:tc>
      </w:tr>
      <w:tr w:rsidR="00AE7F31" w:rsidRPr="00AE7F31" w14:paraId="7ECE80E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84A9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2A85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31C227B8" w14:textId="0470EC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7A8435" w14:textId="2DC210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E87DE" w14:textId="1CCEEA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F4CB4" w14:textId="6225E3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5,000.00 </w:t>
            </w:r>
          </w:p>
        </w:tc>
      </w:tr>
      <w:tr w:rsidR="00AE7F31" w:rsidRPr="00AE7F31" w14:paraId="48F271E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45D9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70F8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131C2F5A" w14:textId="0C0BED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5139BB" w14:textId="3D7C07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090F4" w14:textId="5D3DD8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5A833" w14:textId="5376B6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5E97AD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8D92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E868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EFBC414" w14:textId="51CE40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9E27B3" w14:textId="1DD062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60891" w14:textId="1DBB3E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39D55" w14:textId="35CEA1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6,000.00 </w:t>
            </w:r>
          </w:p>
        </w:tc>
      </w:tr>
      <w:tr w:rsidR="00AE7F31" w:rsidRPr="00AE7F31" w14:paraId="757D736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6D07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96CE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3A2DE5D" w14:textId="64A942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395B8C" w14:textId="75ACAA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9C175" w14:textId="70AB2E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F76CD" w14:textId="63EC03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4,000.00 </w:t>
            </w:r>
          </w:p>
        </w:tc>
      </w:tr>
      <w:tr w:rsidR="00AE7F31" w:rsidRPr="00AE7F31" w14:paraId="6712729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0596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3C14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7A8AA558" w14:textId="731739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F61808" w14:textId="525A63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4B683" w14:textId="2AA748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A7DA1" w14:textId="7BACA0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r>
      <w:tr w:rsidR="00AE7F31" w:rsidRPr="00AE7F31" w14:paraId="06C5CB3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3DBC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467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49FB209" w14:textId="3A731B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DFFE0" w14:textId="16544A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45CE10D6" w14:textId="48DBB6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8C121" w14:textId="4D3387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4,315.00 </w:t>
            </w:r>
          </w:p>
        </w:tc>
      </w:tr>
      <w:tr w:rsidR="00AE7F31" w:rsidRPr="00AE7F31" w14:paraId="1869A0D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271C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37C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55ECA7CC" w14:textId="15EA5A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EE20D6" w14:textId="091D51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EA8E1" w14:textId="5AC420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19263" w14:textId="202D20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r>
      <w:tr w:rsidR="00AE7F31" w:rsidRPr="00AE7F31" w14:paraId="191BE1B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CB09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EC80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BEC791A" w14:textId="3A55E4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EBC00" w14:textId="343265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F3906" w14:textId="1A0BFC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B59AC" w14:textId="609F63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5,000.00 </w:t>
            </w:r>
          </w:p>
        </w:tc>
      </w:tr>
      <w:tr w:rsidR="00AE7F31" w:rsidRPr="00AE7F31" w14:paraId="32FD90C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E24B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312A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2B0C918" w14:textId="084AD9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331F91EF" w14:textId="133BE5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E4D19" w14:textId="20D92D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098AA" w14:textId="432C2A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028.00 </w:t>
            </w:r>
          </w:p>
        </w:tc>
      </w:tr>
      <w:tr w:rsidR="00AE7F31" w:rsidRPr="00AE7F31" w14:paraId="52D6C3D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7955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8A7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8DD1B95" w14:textId="7AA301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77E225" w14:textId="4CDCD1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B7611" w14:textId="1B1D16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D2EBC" w14:textId="410F1D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r>
      <w:tr w:rsidR="00AE7F31" w:rsidRPr="00AE7F31" w14:paraId="5193D5A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4861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82E6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7E588199" w14:textId="7E68DE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70D188" w14:textId="0BAEF4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30721" w14:textId="41096E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543B9" w14:textId="112FC8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4,000.00 </w:t>
            </w:r>
          </w:p>
        </w:tc>
      </w:tr>
      <w:tr w:rsidR="00AE7F31" w:rsidRPr="00AE7F31" w14:paraId="4FEAC33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8C33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5AA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3B8F6AE" w14:textId="6F1123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DC6221" w14:textId="30E9A9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D5BA3" w14:textId="4F5A9B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15947" w14:textId="221542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8,000.00 </w:t>
            </w:r>
          </w:p>
        </w:tc>
      </w:tr>
      <w:tr w:rsidR="00AE7F31" w:rsidRPr="00AE7F31" w14:paraId="423723E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F3D2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A52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666F5F11" w14:textId="4CA4EB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9F04D0" w14:textId="6CE35B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88025" w14:textId="2D534C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8EA73" w14:textId="2D0588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2,000.00 </w:t>
            </w:r>
          </w:p>
        </w:tc>
      </w:tr>
      <w:tr w:rsidR="00AE7F31" w:rsidRPr="00AE7F31" w14:paraId="7BC9A6C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944D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393F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7D182F1" w14:textId="5FC579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2B992135" w14:textId="133BA1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C9BB6F0" w14:textId="6D88E2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5D001" w14:textId="7592D1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76,115.00 </w:t>
            </w:r>
          </w:p>
        </w:tc>
      </w:tr>
      <w:tr w:rsidR="00AE7F31" w:rsidRPr="00AE7F31" w14:paraId="2151E7B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F25A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3AAD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655ED985" w14:textId="6728ED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CBB01E" w14:textId="3002F5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0187B" w14:textId="5CEE09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81F9E" w14:textId="692DE4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r>
      <w:tr w:rsidR="00AE7F31" w:rsidRPr="00AE7F31" w14:paraId="719F0E3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2050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6EE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7F33F67A" w14:textId="2492BF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39585" w14:textId="39531D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BB1B5" w14:textId="27D8A7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D54E9" w14:textId="6E40F8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r>
      <w:tr w:rsidR="00AE7F31" w:rsidRPr="00AE7F31" w14:paraId="22120EF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0335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E4A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0AA82084" w14:textId="717ED6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F4210C" w14:textId="2657F5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4C9EE" w14:textId="31CA3A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36E7A" w14:textId="19D8EB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r>
      <w:tr w:rsidR="00AE7F31" w:rsidRPr="00AE7F31" w14:paraId="4FDB9A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41E7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1E9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3883375" w14:textId="4439C6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B2B0CC8" w14:textId="0F1C06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64978" w14:textId="15B9CA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D6153" w14:textId="200ABD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0,952.00 </w:t>
            </w:r>
          </w:p>
        </w:tc>
      </w:tr>
      <w:tr w:rsidR="00AE7F31" w:rsidRPr="00AE7F31" w14:paraId="173AC18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38EF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08A6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5B4B3244" w14:textId="082CCA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D43D28" w14:textId="7B9D57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5F3B1B4B" w14:textId="2E1B06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92FE82" w14:textId="5D8178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2,488.00 </w:t>
            </w:r>
          </w:p>
        </w:tc>
      </w:tr>
      <w:tr w:rsidR="00AE7F31" w:rsidRPr="00AE7F31" w14:paraId="03858A3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E4A8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D0C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4A6742F3" w14:textId="253568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8052DE" w14:textId="220873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812C0" w14:textId="1C453D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40C37" w14:textId="41CCD6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3,000.00 </w:t>
            </w:r>
          </w:p>
        </w:tc>
      </w:tr>
      <w:tr w:rsidR="00AE7F31" w:rsidRPr="00AE7F31" w14:paraId="0C3BDAD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48A4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A341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27C3B54" w14:textId="73C461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FCE68D" w14:textId="147C34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56B51" w14:textId="7BF4F0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2CFD5" w14:textId="14DEEA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3,000.00 </w:t>
            </w:r>
          </w:p>
        </w:tc>
      </w:tr>
      <w:tr w:rsidR="00AE7F31" w:rsidRPr="00AE7F31" w14:paraId="0717BF6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780B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1A3B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1692054A" w14:textId="03188C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193A3" w14:textId="6F5A83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9D76A" w14:textId="0D665B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9D972" w14:textId="041A9D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0,000.00 </w:t>
            </w:r>
          </w:p>
        </w:tc>
      </w:tr>
      <w:tr w:rsidR="00AE7F31" w:rsidRPr="00AE7F31" w14:paraId="426A8A0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5EBB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FBE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02297BB2" w14:textId="38506A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7AFFC8" w14:textId="5AF676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36443" w14:textId="3927DC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A4F8C" w14:textId="730AA3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6,000.00 </w:t>
            </w:r>
          </w:p>
        </w:tc>
      </w:tr>
      <w:tr w:rsidR="00AE7F31" w:rsidRPr="00AE7F31" w14:paraId="248050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DCBB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C12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F0C7061" w14:textId="0ED5F5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403147" w14:textId="3B101F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F23F9" w14:textId="466D78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3BD41" w14:textId="01F09B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7973D07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C982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550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10702943" w14:textId="7F04F9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EBA25E" w14:textId="1AF269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0BE60" w14:textId="2D8CD2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434A1" w14:textId="72DD97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3,000.00 </w:t>
            </w:r>
          </w:p>
        </w:tc>
      </w:tr>
      <w:tr w:rsidR="00AE7F31" w:rsidRPr="00AE7F31" w14:paraId="40C079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1461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B9B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83B1DAE" w14:textId="1A20C3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EE43C6" w14:textId="14413D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AD92B" w14:textId="3C09E1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A4972" w14:textId="59FC8E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0,000.00 </w:t>
            </w:r>
          </w:p>
        </w:tc>
      </w:tr>
      <w:tr w:rsidR="00AE7F31" w:rsidRPr="00AE7F31" w14:paraId="47D6652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3297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A409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4CFD1848" w14:textId="38DB3F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994ED0" w14:textId="229E68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13989" w14:textId="5149B4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90A8C" w14:textId="74A520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439E60D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3E0F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A1C0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7FE115A5" w14:textId="34EAF0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085F7D" w14:textId="790683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424B0" w14:textId="32E35A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04B87" w14:textId="36CEDD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1E67A8A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6206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5D2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FA5A218" w14:textId="369264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48430B" w14:textId="71CD73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0CC0C" w14:textId="478C66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0B409" w14:textId="08D9C6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1,000.00 </w:t>
            </w:r>
          </w:p>
        </w:tc>
      </w:tr>
      <w:tr w:rsidR="00AE7F31" w:rsidRPr="00AE7F31" w14:paraId="766546B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D809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AA8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C165E98" w14:textId="2DE461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4137CCE7" w14:textId="09E270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C9209" w14:textId="264AC6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B2E20" w14:textId="32FCE5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1,600.00 </w:t>
            </w:r>
          </w:p>
        </w:tc>
      </w:tr>
      <w:tr w:rsidR="00AE7F31" w:rsidRPr="00AE7F31" w14:paraId="326A8E7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679B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8A4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3B2214A1" w14:textId="276CD7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257E3C88" w14:textId="090D91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4F14A" w14:textId="4AD4A6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99373" w14:textId="4213A9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7,716.00 </w:t>
            </w:r>
          </w:p>
        </w:tc>
      </w:tr>
      <w:tr w:rsidR="00AE7F31" w:rsidRPr="00AE7F31" w14:paraId="3EB3EC1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7AC4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97CE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32C9AAF2" w14:textId="544227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FD782" w14:textId="04F26D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B8F02" w14:textId="7B8F2C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A3870" w14:textId="0934B9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500.00 </w:t>
            </w:r>
          </w:p>
        </w:tc>
      </w:tr>
      <w:tr w:rsidR="00AE7F31" w:rsidRPr="00AE7F31" w14:paraId="56DCCC5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417A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D16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0027211B" w14:textId="0F7255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782DC9B2" w14:textId="1D3A7F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F970C" w14:textId="7488AC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26014" w14:textId="40CF2A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9,528.00 </w:t>
            </w:r>
          </w:p>
        </w:tc>
      </w:tr>
      <w:tr w:rsidR="00AE7F31" w:rsidRPr="00AE7F31" w14:paraId="5FA8F99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8D13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01FF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1DF77564" w14:textId="413E46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5F4051" w14:textId="0E6E9D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325BD" w14:textId="4C7FF9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B93FC" w14:textId="6993A5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000.00 </w:t>
            </w:r>
          </w:p>
        </w:tc>
      </w:tr>
      <w:tr w:rsidR="00AE7F31" w:rsidRPr="00AE7F31" w14:paraId="3577A8F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C2E4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785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26938C6A" w14:textId="09357B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E7343" w14:textId="2BF529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88005" w14:textId="1AADB4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41FE0" w14:textId="45E3E3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9,000.00 </w:t>
            </w:r>
          </w:p>
        </w:tc>
      </w:tr>
      <w:tr w:rsidR="00AE7F31" w:rsidRPr="00AE7F31" w14:paraId="50F630CE"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A0EB4"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332FCB7" w14:textId="5483907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15AC7C" w14:textId="4D7C307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2886C6C6" w14:textId="7FC17F8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845679" w14:textId="1FC9229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9,385,597.59 </w:t>
            </w:r>
          </w:p>
        </w:tc>
      </w:tr>
      <w:tr w:rsidR="00AE7F31" w:rsidRPr="00AE7F31" w14:paraId="08193A95"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B284E"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1A05E72B" w14:textId="5C7315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822440" w14:textId="2E324D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6EB59DF6" w14:textId="2F6F7D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879EA2A" w14:textId="474302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946,654.80 </w:t>
            </w:r>
          </w:p>
        </w:tc>
      </w:tr>
      <w:tr w:rsidR="00AE7F31" w:rsidRPr="00AE7F31" w14:paraId="107CB9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91A2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C40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6452FBCE" w14:textId="0E32DF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5E93050C" w14:textId="4B87BD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576D3" w14:textId="2BFFF1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C51D9" w14:textId="6ED3C6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7,910.00 </w:t>
            </w:r>
          </w:p>
        </w:tc>
      </w:tr>
      <w:tr w:rsidR="00AE7F31" w:rsidRPr="00AE7F31" w14:paraId="5928B21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3D69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BEF7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750F74AF" w14:textId="330612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6CFC5B74" w14:textId="6EEDA3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284D50FA" w14:textId="795B27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84696" w14:textId="11CA00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091,886.00 </w:t>
            </w:r>
          </w:p>
        </w:tc>
      </w:tr>
      <w:tr w:rsidR="00AE7F31" w:rsidRPr="00AE7F31" w14:paraId="6576C51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4449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920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482A7343" w14:textId="6BB00B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1F949A06" w14:textId="5C8D40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59300" w14:textId="652735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53107" w14:textId="0F2FC5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34,443.00 </w:t>
            </w:r>
          </w:p>
        </w:tc>
      </w:tr>
      <w:tr w:rsidR="00AE7F31" w:rsidRPr="00AE7F31" w14:paraId="637B8C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2E9C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E5D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09C33C5F" w14:textId="5D1BD9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21EFBACA" w14:textId="102DC0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DACA8" w14:textId="665913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55145" w14:textId="77FE92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7,448.00 </w:t>
            </w:r>
          </w:p>
        </w:tc>
      </w:tr>
      <w:tr w:rsidR="00AE7F31" w:rsidRPr="00AE7F31" w14:paraId="5D6DDC6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21D5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C9BB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5A1EF17B" w14:textId="3850FA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022DD63" w14:textId="06CE75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049419C7" w14:textId="0807E8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D8FAE" w14:textId="6F9C08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920,441.00 </w:t>
            </w:r>
          </w:p>
        </w:tc>
      </w:tr>
      <w:tr w:rsidR="00AE7F31" w:rsidRPr="00AE7F31" w14:paraId="2997783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C4AB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BCB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57869EC" w14:textId="1D7F62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17843B3C" w14:textId="359C62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46E11EA0" w14:textId="0D6A37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0B1F2" w14:textId="739238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72,196.50 </w:t>
            </w:r>
          </w:p>
        </w:tc>
      </w:tr>
      <w:tr w:rsidR="00AE7F31" w:rsidRPr="00AE7F31" w14:paraId="0DD8D42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CA88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94FB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4C447DDE" w14:textId="5408D3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9D8BAE" w14:textId="134258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090490D8" w14:textId="32E7A4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5610C" w14:textId="28A182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0,490.00 </w:t>
            </w:r>
          </w:p>
        </w:tc>
      </w:tr>
      <w:tr w:rsidR="00AE7F31" w:rsidRPr="00AE7F31" w14:paraId="4008C80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F273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F72E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D078AD8" w14:textId="097E16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4566372B" w14:textId="4C36DD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F3705" w14:textId="767DDA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EC92E" w14:textId="600E6D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39,844.00 </w:t>
            </w:r>
          </w:p>
        </w:tc>
      </w:tr>
      <w:tr w:rsidR="00AE7F31" w:rsidRPr="00AE7F31" w14:paraId="30768C1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F422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9010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E390184" w14:textId="1D2932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6BFC29F3" w14:textId="332A3A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23900" w14:textId="49F145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19A3A" w14:textId="609DE7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1,961.00 </w:t>
            </w:r>
          </w:p>
        </w:tc>
      </w:tr>
      <w:tr w:rsidR="00AE7F31" w:rsidRPr="00AE7F31" w14:paraId="2F2272E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A4E1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19CA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57A24D50" w14:textId="2CC422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087CCFD5" w14:textId="6FD478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373DC2B8" w14:textId="78BC93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3EA5A" w14:textId="4FE813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207,839.00 </w:t>
            </w:r>
          </w:p>
        </w:tc>
      </w:tr>
      <w:tr w:rsidR="00AE7F31" w:rsidRPr="00AE7F31" w14:paraId="3C217C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F23E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1CEF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4DD45A7" w14:textId="575E5F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37C5D76F" w14:textId="6393CC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3BE686E8" w14:textId="2D0D48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233FF" w14:textId="2BE132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34,761.29 </w:t>
            </w:r>
          </w:p>
        </w:tc>
      </w:tr>
      <w:tr w:rsidR="00AE7F31" w:rsidRPr="00AE7F31" w14:paraId="37B66FC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5036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10EE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32B60857" w14:textId="3AD7B4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0C6AC993" w14:textId="595E1B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3C951" w14:textId="70E5F3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F1C1E" w14:textId="48BCEF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49,722.00 </w:t>
            </w:r>
          </w:p>
        </w:tc>
      </w:tr>
      <w:tr w:rsidR="00AE7F31" w:rsidRPr="00AE7F31" w14:paraId="5327691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A3C8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17CE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CC0C298" w14:textId="522A08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79F6089F" w14:textId="538CDC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B5BFEF" w14:textId="54076A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11D8C" w14:textId="2B1739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98,301.00 </w:t>
            </w:r>
          </w:p>
        </w:tc>
      </w:tr>
      <w:tr w:rsidR="00AE7F31" w:rsidRPr="00AE7F31" w14:paraId="67E3C66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75A0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624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4AFE86EB" w14:textId="701344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218AB2ED" w14:textId="647C45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EE17F" w14:textId="3D3A8F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DB634" w14:textId="36146E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61,700.00 </w:t>
            </w:r>
          </w:p>
        </w:tc>
      </w:tr>
      <w:tr w:rsidR="00AE7F31" w:rsidRPr="00AE7F31" w14:paraId="1D68C41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3F2B45"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1A6BC558" w14:textId="11AB631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4,772,652.83 </w:t>
            </w:r>
          </w:p>
        </w:tc>
        <w:tc>
          <w:tcPr>
            <w:tcW w:w="810" w:type="pct"/>
            <w:tcBorders>
              <w:top w:val="nil"/>
              <w:left w:val="nil"/>
              <w:bottom w:val="single" w:sz="4" w:space="0" w:color="000000"/>
              <w:right w:val="single" w:sz="4" w:space="0" w:color="000000"/>
            </w:tcBorders>
            <w:shd w:val="clear" w:color="A5A5A5" w:fill="A5A5A5"/>
            <w:noWrap/>
            <w:vAlign w:val="bottom"/>
            <w:hideMark/>
          </w:tcPr>
          <w:p w14:paraId="337E7B30" w14:textId="4FCFA44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648BF73" w14:textId="62B66A2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FE55E8A" w14:textId="231E7D0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4,772,652.83 </w:t>
            </w:r>
          </w:p>
        </w:tc>
      </w:tr>
      <w:tr w:rsidR="00AE7F31" w:rsidRPr="00AE7F31" w14:paraId="3AC292C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6F520"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266BFDD" w14:textId="14E338D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DB690F" w14:textId="55360A9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5A5450" w14:textId="5BE28C9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61889B" w14:textId="5130B1D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237,153.70 </w:t>
            </w:r>
          </w:p>
        </w:tc>
      </w:tr>
      <w:tr w:rsidR="00AE7F31" w:rsidRPr="00AE7F31" w14:paraId="53F87F3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5A86B"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AFF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C4FF593" w14:textId="496D80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28D0528" w14:textId="1814F6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BBA02" w14:textId="5BE773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B9679" w14:textId="4B42CD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2,900.00 </w:t>
            </w:r>
          </w:p>
        </w:tc>
      </w:tr>
      <w:tr w:rsidR="00AE7F31" w:rsidRPr="00AE7F31" w14:paraId="1FF1992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44F7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9922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9C98B41" w14:textId="0D31C1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43F044AF" w14:textId="1A04EF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7C204" w14:textId="395BFE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B087E" w14:textId="271B4B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3,050.00 </w:t>
            </w:r>
          </w:p>
        </w:tc>
      </w:tr>
      <w:tr w:rsidR="00AE7F31" w:rsidRPr="00AE7F31" w14:paraId="712D7B0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C21D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A03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26633948" w14:textId="424BB8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47994537" w14:textId="522BD5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12273" w14:textId="2C8E25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37CF4" w14:textId="7A7C3C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87.50 </w:t>
            </w:r>
          </w:p>
        </w:tc>
      </w:tr>
      <w:tr w:rsidR="00AE7F31" w:rsidRPr="00AE7F31" w14:paraId="4C7E291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6767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B9D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4533A051" w14:textId="3E1D76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9A2162" w14:textId="6C7B4E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FA442" w14:textId="677F34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D7B41" w14:textId="661E9D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900.00 </w:t>
            </w:r>
          </w:p>
        </w:tc>
      </w:tr>
      <w:tr w:rsidR="00AE7F31" w:rsidRPr="00AE7F31" w14:paraId="644F60F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AD48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75C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0706C61" w14:textId="5BE2AE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FAB6C2" w14:textId="18C4B9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1EB25" w14:textId="25B694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6CCE6" w14:textId="08341B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0,000.00 </w:t>
            </w:r>
          </w:p>
        </w:tc>
      </w:tr>
      <w:tr w:rsidR="00AE7F31" w:rsidRPr="00AE7F31" w14:paraId="4A8C307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762D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7585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1BF444EB" w14:textId="5FC7BE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050499E8" w14:textId="79E9FF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1050B" w14:textId="361E23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B2D79" w14:textId="585EA7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5,916.20 </w:t>
            </w:r>
          </w:p>
        </w:tc>
      </w:tr>
      <w:tr w:rsidR="00AE7F31" w:rsidRPr="00AE7F31" w14:paraId="5E479BB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BC681"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D6B3714" w14:textId="6BD4226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2CC99E" w14:textId="5C46623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F7396" w14:textId="113A769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421C62" w14:textId="50F149E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945,298.30 </w:t>
            </w:r>
          </w:p>
        </w:tc>
      </w:tr>
      <w:tr w:rsidR="00AE7F31" w:rsidRPr="00AE7F31" w14:paraId="0390ECC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E8E1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D8F1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0379969" w14:textId="62F91A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10051721" w14:textId="30A7C0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5197E" w14:textId="718D9B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FBBB6" w14:textId="2CD78B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5,500.00 </w:t>
            </w:r>
          </w:p>
        </w:tc>
      </w:tr>
      <w:tr w:rsidR="00AE7F31" w:rsidRPr="00AE7F31" w14:paraId="6C07FD9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8D9A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28E1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2BB211ED" w14:textId="4DB444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69667774" w14:textId="4736D3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18C7D" w14:textId="2B29A3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747BE" w14:textId="0DB802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5,320.00 </w:t>
            </w:r>
          </w:p>
        </w:tc>
      </w:tr>
      <w:tr w:rsidR="00AE7F31" w:rsidRPr="00AE7F31" w14:paraId="7453F49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790B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6E1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35595165" w14:textId="43694F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3E946CFA" w14:textId="30E96C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59221" w14:textId="604137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3D7A0" w14:textId="71BE8F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8,775.00 </w:t>
            </w:r>
          </w:p>
        </w:tc>
      </w:tr>
      <w:tr w:rsidR="00AE7F31" w:rsidRPr="00AE7F31" w14:paraId="1C0EECC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AE1B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18DA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F753D81" w14:textId="473E70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3FC549EA" w14:textId="662A22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17DDD" w14:textId="4916FA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63152" w14:textId="44529C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6,650.00 </w:t>
            </w:r>
          </w:p>
        </w:tc>
      </w:tr>
      <w:tr w:rsidR="00AE7F31" w:rsidRPr="00AE7F31" w14:paraId="68CC268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F88C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E3FD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46F4BC67" w14:textId="006390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CA152" w14:textId="1F8DF3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5A1D3" w14:textId="5463C9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E1017" w14:textId="273DB2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00.00 </w:t>
            </w:r>
          </w:p>
        </w:tc>
      </w:tr>
      <w:tr w:rsidR="00AE7F31" w:rsidRPr="00AE7F31" w14:paraId="0775FA4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F29F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AAF0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348A14A2" w14:textId="697C5F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0466A50" w14:textId="34D357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94247" w14:textId="7A8480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04EA6" w14:textId="12F0B0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1,200.00 </w:t>
            </w:r>
          </w:p>
        </w:tc>
      </w:tr>
      <w:tr w:rsidR="00AE7F31" w:rsidRPr="00AE7F31" w14:paraId="358017C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ED2E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CC2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F8BF91D" w14:textId="211094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7E0B829" w14:textId="3914B6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5C2A7" w14:textId="6AB306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95EA1" w14:textId="02428E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0,131.30 </w:t>
            </w:r>
          </w:p>
        </w:tc>
      </w:tr>
      <w:tr w:rsidR="00AE7F31" w:rsidRPr="00AE7F31" w14:paraId="7871BF0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D56E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CCB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82FC621" w14:textId="16C952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7BD09735" w14:textId="778C62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5C771" w14:textId="525308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0DED7" w14:textId="2C0E94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87,876.50 </w:t>
            </w:r>
          </w:p>
        </w:tc>
      </w:tr>
      <w:tr w:rsidR="00AE7F31" w:rsidRPr="00AE7F31" w14:paraId="2768E12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BA47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0AF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2725A3F" w14:textId="12762D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47FCCF9E" w14:textId="252906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5CB19" w14:textId="4A2EC7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D4ABD" w14:textId="5248F5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48,643.70 </w:t>
            </w:r>
          </w:p>
        </w:tc>
      </w:tr>
      <w:tr w:rsidR="00AE7F31" w:rsidRPr="00AE7F31" w14:paraId="499DBD4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3046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D3B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86E359C" w14:textId="53005E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170B991C" w14:textId="4BD239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D8F2E" w14:textId="25EE79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AA08B" w14:textId="494AD6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2,201.80 </w:t>
            </w:r>
          </w:p>
        </w:tc>
      </w:tr>
      <w:tr w:rsidR="00AE7F31" w:rsidRPr="00AE7F31" w14:paraId="3014EB6E"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22867"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D84BD54" w14:textId="6D85260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60050D" w14:textId="3183D49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AE8CC7" w14:textId="4FC575F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5B8BF5" w14:textId="4BFD9B4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9,141,750.00 </w:t>
            </w:r>
          </w:p>
        </w:tc>
      </w:tr>
      <w:tr w:rsidR="00AE7F31" w:rsidRPr="00AE7F31" w14:paraId="7776CF8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8A1F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B7A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28D8446D" w14:textId="3D5B34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C5C6E4" w14:textId="5CC11A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BE2A2" w14:textId="574C0F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23777" w14:textId="424F62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0E406F8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485A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7104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44888D19" w14:textId="190930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4599C3FC" w14:textId="72A5AD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07476" w14:textId="0EC285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0AB82" w14:textId="44C217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6,152.75 </w:t>
            </w:r>
          </w:p>
        </w:tc>
      </w:tr>
      <w:tr w:rsidR="00AE7F31" w:rsidRPr="00AE7F31" w14:paraId="47CEBD7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229B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7FFE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4F0AB91" w14:textId="7BFF53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3FF29611" w14:textId="69E9E7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3F373" w14:textId="7799EC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F647B" w14:textId="76167D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6.50 </w:t>
            </w:r>
          </w:p>
        </w:tc>
      </w:tr>
      <w:tr w:rsidR="00AE7F31" w:rsidRPr="00AE7F31" w14:paraId="373654D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8598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F3FD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B613D54" w14:textId="220A8B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2C7A7CA9" w14:textId="452FCE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D1B42" w14:textId="175F68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BB832" w14:textId="534F1E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5,252.75 </w:t>
            </w:r>
          </w:p>
        </w:tc>
      </w:tr>
      <w:tr w:rsidR="00AE7F31" w:rsidRPr="00AE7F31" w14:paraId="0433D30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2A87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65CB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21808146" w14:textId="44D439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EC2056" w14:textId="5B89E6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16F23" w14:textId="01D3F2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18123" w14:textId="12E15D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8,000.00 </w:t>
            </w:r>
          </w:p>
        </w:tc>
      </w:tr>
      <w:tr w:rsidR="00AE7F31" w:rsidRPr="00AE7F31" w14:paraId="14BFBE8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2F5E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F7F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1EA589E7" w14:textId="39C0A4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A81485" w14:textId="020606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81598" w14:textId="675653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15BE8" w14:textId="3A7A0D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40CAA82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C31E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453D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1EE18440" w14:textId="44C0B0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C9B4B9D" w14:textId="5661AF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0A0FF" w14:textId="367EEB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D441C" w14:textId="4E990D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6.50 </w:t>
            </w:r>
          </w:p>
        </w:tc>
      </w:tr>
      <w:tr w:rsidR="00AE7F31" w:rsidRPr="00AE7F31" w14:paraId="7ADA0D1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2EDE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CFD0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4DD2B32E" w14:textId="51F263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2730BECF" w14:textId="2E66AA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4CF89" w14:textId="7D1772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A876B" w14:textId="07E8D8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98,925.00 </w:t>
            </w:r>
          </w:p>
        </w:tc>
      </w:tr>
      <w:tr w:rsidR="00AE7F31" w:rsidRPr="00AE7F31" w14:paraId="4863A16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59AC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E9EC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359E08C4" w14:textId="6A273E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0AC32431" w14:textId="3D9CD6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02F3C" w14:textId="0FA26F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0FCEB" w14:textId="1A0CE1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7,806.50 </w:t>
            </w:r>
          </w:p>
        </w:tc>
      </w:tr>
      <w:tr w:rsidR="00AE7F31" w:rsidRPr="00AE7F31" w14:paraId="340D909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3EB0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D04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67250902" w14:textId="3A573A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D77E73" w14:textId="604DC5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ACAC1" w14:textId="095BE2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14B2B" w14:textId="31899C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78CC56C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157F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74C8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2450D089" w14:textId="11F505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5CCF4B" w14:textId="358595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93A93" w14:textId="202ECD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8FA70" w14:textId="7CD8BA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1E427DE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2A040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A7F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F24799C" w14:textId="2C9071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5A2E50" w14:textId="1FC23D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F8856" w14:textId="15AC6C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DF37A" w14:textId="1E2513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1B1B12F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557B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3F6C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79FF19B7" w14:textId="747F5F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8A7120" w14:textId="560630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2A4FA" w14:textId="1E7D3A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FE82F" w14:textId="10071F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7878329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44B6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E74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0858617" w14:textId="6D8CCC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75E9EF" w14:textId="4DC043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C5DE6" w14:textId="68AAFA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B25DB" w14:textId="537F58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307A72D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9207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E96B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709F55B" w14:textId="61E049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1660FA" w14:textId="70E38E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32426" w14:textId="20950B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E8AA9" w14:textId="00A97E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329E9449"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3E530"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18CC48CB" w14:textId="6D6A14D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70114BDD" w14:textId="59FD361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985F5C" w14:textId="0A2FFAE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8F32DA" w14:textId="6673AFC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074,851.83 </w:t>
            </w:r>
          </w:p>
        </w:tc>
      </w:tr>
      <w:tr w:rsidR="00AE7F31" w:rsidRPr="00AE7F31" w14:paraId="419C2A9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B8C1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AF4F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6304D663" w14:textId="1BFD49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4BA17D50" w14:textId="3D60A7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14EBE" w14:textId="612385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678FD" w14:textId="1A88BE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8,087.15 </w:t>
            </w:r>
          </w:p>
        </w:tc>
      </w:tr>
      <w:tr w:rsidR="00AE7F31" w:rsidRPr="00AE7F31" w14:paraId="7317E6C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AFB4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615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750DF9A1" w14:textId="34D6D2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42E90D2" w14:textId="76575B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6A187" w14:textId="052DF7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F9EB2" w14:textId="4018B3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3,600.00 </w:t>
            </w:r>
          </w:p>
        </w:tc>
      </w:tr>
      <w:tr w:rsidR="00AE7F31" w:rsidRPr="00AE7F31" w14:paraId="65286A0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E6C5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00B9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461A9287" w14:textId="4EDF33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4740EA0" w14:textId="6E21EA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1D1D6" w14:textId="5E668B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BE40C" w14:textId="40627A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9,500.00 </w:t>
            </w:r>
          </w:p>
        </w:tc>
      </w:tr>
      <w:tr w:rsidR="00AE7F31" w:rsidRPr="00AE7F31" w14:paraId="133E093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77E42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7CD8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4314CACC" w14:textId="7D125C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0FB4DFA2" w14:textId="4C7CBD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4166E" w14:textId="06E0AC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D45DD" w14:textId="663985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3,950.00 </w:t>
            </w:r>
          </w:p>
        </w:tc>
      </w:tr>
      <w:tr w:rsidR="00AE7F31" w:rsidRPr="00AE7F31" w14:paraId="0DE779F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3C22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CC0E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3630B96E" w14:textId="7C5F5A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467932" w14:textId="4995F2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42A89" w14:textId="4303C6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0AC87" w14:textId="70F867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0,000.00 </w:t>
            </w:r>
          </w:p>
        </w:tc>
      </w:tr>
      <w:tr w:rsidR="00AE7F31" w:rsidRPr="00AE7F31" w14:paraId="5DE81B7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E675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90F95C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15F1C1F8" w14:textId="095291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76AB164A" w14:textId="48DC88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314DD" w14:textId="02F1E7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41F0D" w14:textId="0D7554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2,723.73 </w:t>
            </w:r>
          </w:p>
        </w:tc>
      </w:tr>
      <w:tr w:rsidR="00AE7F31" w:rsidRPr="00AE7F31" w14:paraId="17ACCB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2E49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799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480AD6E" w14:textId="585366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A5757" w14:textId="3CB9C6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55A2D" w14:textId="733D12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16BAE" w14:textId="75DED5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0,000.00 </w:t>
            </w:r>
          </w:p>
        </w:tc>
      </w:tr>
      <w:tr w:rsidR="00AE7F31" w:rsidRPr="00AE7F31" w14:paraId="3941760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021B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9392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B33DD3" w14:textId="069674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7857B69E" w14:textId="398F65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5CC0D" w14:textId="2B8D61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1E3EA" w14:textId="79C2D4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1,900.00 </w:t>
            </w:r>
          </w:p>
        </w:tc>
      </w:tr>
      <w:tr w:rsidR="00AE7F31" w:rsidRPr="00AE7F31" w14:paraId="4677DF8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8D0B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BD9D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1F0F362" w14:textId="708B35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B5CE1F" w14:textId="31632F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134BC" w14:textId="611314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0CFFC" w14:textId="0DAF9F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3,000.00 </w:t>
            </w:r>
          </w:p>
        </w:tc>
      </w:tr>
      <w:tr w:rsidR="00AE7F31" w:rsidRPr="00AE7F31" w14:paraId="5D06052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6DD9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FAF6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F685862" w14:textId="171299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21138544" w14:textId="0DD3C1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C3722" w14:textId="5AE892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BB404" w14:textId="5881EC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2,090.95 </w:t>
            </w:r>
          </w:p>
        </w:tc>
      </w:tr>
      <w:tr w:rsidR="00AE7F31" w:rsidRPr="00AE7F31" w14:paraId="244AA002"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05AD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67A9FAB7" w14:textId="3EB5FDE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373,5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042E0C" w14:textId="23907DF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676DF4" w14:textId="35980B2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F2238D" w14:textId="638614E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373,599.00 </w:t>
            </w:r>
          </w:p>
        </w:tc>
      </w:tr>
      <w:tr w:rsidR="00AE7F31" w:rsidRPr="00AE7F31" w14:paraId="4F41EE4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920A6"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3967BC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F17B50C" w14:textId="1124A0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5B895DD5" w14:textId="0F499A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1915E" w14:textId="7A022E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28695" w14:textId="298249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2,579.00 </w:t>
            </w:r>
          </w:p>
        </w:tc>
      </w:tr>
      <w:tr w:rsidR="00AE7F31" w:rsidRPr="00AE7F31" w14:paraId="6C2991F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DEB36"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11547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6874B8EB" w14:textId="6E9148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E6F233" w14:textId="5E6A20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67EC6" w14:textId="4F0E9F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A2927" w14:textId="702F6D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5,000.00 </w:t>
            </w:r>
          </w:p>
        </w:tc>
      </w:tr>
      <w:tr w:rsidR="00AE7F31" w:rsidRPr="00AE7F31" w14:paraId="053F2F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26211"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F08E0D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22A6A0ED" w14:textId="655437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6D78717F" w14:textId="42CB8A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70754" w14:textId="22CA0A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0F476" w14:textId="1B1AFA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6,825.00 </w:t>
            </w:r>
          </w:p>
        </w:tc>
      </w:tr>
      <w:tr w:rsidR="00AE7F31" w:rsidRPr="00AE7F31" w14:paraId="0DCE0B4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30861"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93569B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2125BB0C" w14:textId="39C9ED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570DC" w14:textId="2BCACF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775EB" w14:textId="43FA97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3BBF2" w14:textId="45846A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300.00 </w:t>
            </w:r>
          </w:p>
        </w:tc>
      </w:tr>
      <w:tr w:rsidR="00AE7F31" w:rsidRPr="00AE7F31" w14:paraId="7E0D45D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29C5F"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785C7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246FF50" w14:textId="17B599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8BD8BE2" w14:textId="33F7AF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C458C" w14:textId="4BBC27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F51401" w14:textId="270540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9,250.00 </w:t>
            </w:r>
          </w:p>
        </w:tc>
      </w:tr>
      <w:tr w:rsidR="00AE7F31" w:rsidRPr="00AE7F31" w14:paraId="310A0E2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D8DB7"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A7297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19231514" w14:textId="3455F8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1EC6B6A" w14:textId="1B54AF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1C8D5" w14:textId="339560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248A8" w14:textId="1A003F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1,800.00 </w:t>
            </w:r>
          </w:p>
        </w:tc>
      </w:tr>
      <w:tr w:rsidR="00AE7F31" w:rsidRPr="00AE7F31" w14:paraId="0C46F78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CCB32"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09C3AB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34867559" w14:textId="125FA7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2550A795" w14:textId="1178EB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9C736" w14:textId="35F094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C326B" w14:textId="1C6A68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7,100.00 </w:t>
            </w:r>
          </w:p>
        </w:tc>
      </w:tr>
      <w:tr w:rsidR="00AE7F31" w:rsidRPr="00AE7F31" w14:paraId="4F5C39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1F864"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FF2D6B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722401C5" w14:textId="5B68BA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A64D3DB" w14:textId="348109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06AFA" w14:textId="301D47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4BA4F" w14:textId="42FA91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1,100.00 </w:t>
            </w:r>
          </w:p>
        </w:tc>
      </w:tr>
      <w:tr w:rsidR="00AE7F31" w:rsidRPr="00AE7F31" w14:paraId="42531C6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74A1A"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2B28F0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2724DEC0" w14:textId="15913C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4C8226DE" w14:textId="2F6092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9F88D" w14:textId="2C60F0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11442" w14:textId="78F15E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2,050.00 </w:t>
            </w:r>
          </w:p>
        </w:tc>
      </w:tr>
      <w:tr w:rsidR="00AE7F31" w:rsidRPr="00AE7F31" w14:paraId="608B9E4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5F2B1"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CEC1E2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594DC4AA" w14:textId="674961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77E8953" w14:textId="15F873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6E747" w14:textId="39C5DA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37C7D" w14:textId="417626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4,600.00 </w:t>
            </w:r>
          </w:p>
        </w:tc>
      </w:tr>
      <w:tr w:rsidR="00AE7F31" w:rsidRPr="00AE7F31" w14:paraId="01B422B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2EB1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1DC8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2B4D9BE" w14:textId="051DD7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5F120D30" w14:textId="005D25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0C8FF" w14:textId="34904E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BC152" w14:textId="201E95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91,750.00 </w:t>
            </w:r>
          </w:p>
        </w:tc>
      </w:tr>
      <w:tr w:rsidR="00AE7F31" w:rsidRPr="00AE7F31" w14:paraId="333FC3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545C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21D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DF25CEB" w14:textId="2312E9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E38514" w14:textId="60CE68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524B5" w14:textId="00B0C3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E28CB" w14:textId="16CA5E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0,000.00 </w:t>
            </w:r>
          </w:p>
        </w:tc>
      </w:tr>
      <w:tr w:rsidR="00AE7F31" w:rsidRPr="00AE7F31" w14:paraId="030AC37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C574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CCCF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BEF9324" w14:textId="563370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10ECB881" w14:textId="36543C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ED9F8" w14:textId="1760DE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CE646" w14:textId="5A3FEB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78,905.00 </w:t>
            </w:r>
          </w:p>
        </w:tc>
      </w:tr>
      <w:tr w:rsidR="00AE7F31" w:rsidRPr="00AE7F31" w14:paraId="5C59E90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9F41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4F45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EF6981" w14:textId="396B0F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F4BEA" w14:textId="17A382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FFF83" w14:textId="0873D5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A2494" w14:textId="6F5AA4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000.00 </w:t>
            </w:r>
          </w:p>
        </w:tc>
      </w:tr>
      <w:tr w:rsidR="00AE7F31" w:rsidRPr="00AE7F31" w14:paraId="6B4079F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D924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1746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C0A64C3" w14:textId="46837A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15C8658F" w14:textId="4E3FAD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CD4D3" w14:textId="785956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D6D21" w14:textId="50A943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9,200.00 </w:t>
            </w:r>
          </w:p>
        </w:tc>
      </w:tr>
      <w:tr w:rsidR="00AE7F31" w:rsidRPr="00AE7F31" w14:paraId="56155E2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3864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3C07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84A76AE" w14:textId="44E796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3BB7E3ED" w14:textId="0CD61A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FD876" w14:textId="52289A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FE6C8" w14:textId="57D3B5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6,375.00 </w:t>
            </w:r>
          </w:p>
        </w:tc>
      </w:tr>
      <w:tr w:rsidR="00AE7F31" w:rsidRPr="00AE7F31" w14:paraId="0215381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A9DD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540F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4E6A9FCB" w14:textId="7C0BA9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6B811AF1" w14:textId="6690B4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3747A" w14:textId="040ECD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85FEF" w14:textId="5212AB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4,765.00 </w:t>
            </w:r>
          </w:p>
        </w:tc>
      </w:tr>
      <w:tr w:rsidR="00AE7F31" w:rsidRPr="00AE7F31" w14:paraId="123728DA"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153275"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5F3D6827" w14:textId="2A335F0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9,541,240.25 </w:t>
            </w:r>
          </w:p>
        </w:tc>
        <w:tc>
          <w:tcPr>
            <w:tcW w:w="810" w:type="pct"/>
            <w:tcBorders>
              <w:top w:val="nil"/>
              <w:left w:val="nil"/>
              <w:bottom w:val="single" w:sz="4" w:space="0" w:color="000000"/>
              <w:right w:val="single" w:sz="4" w:space="0" w:color="000000"/>
            </w:tcBorders>
            <w:shd w:val="clear" w:color="A5A5A5" w:fill="A5A5A5"/>
            <w:noWrap/>
            <w:vAlign w:val="bottom"/>
            <w:hideMark/>
          </w:tcPr>
          <w:p w14:paraId="51D1931A" w14:textId="2A109DB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0053711" w14:textId="2EC4513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31E733A" w14:textId="2074559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2,618,190.25 </w:t>
            </w:r>
          </w:p>
        </w:tc>
      </w:tr>
      <w:tr w:rsidR="00AE7F31" w:rsidRPr="00AE7F31" w14:paraId="2769035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6F02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15D935BC" w14:textId="3EFBA21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48EF2E09" w14:textId="0352811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C5E6B7" w14:textId="6CF0396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530ACFC" w14:textId="7AAA206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9,563,415.80 </w:t>
            </w:r>
          </w:p>
        </w:tc>
      </w:tr>
      <w:tr w:rsidR="00AE7F31" w:rsidRPr="00AE7F31" w14:paraId="516866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2A2A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6F6C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7E04F6EB" w14:textId="320BC0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1F819E0B" w14:textId="3FDF77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8CB76" w14:textId="46F57F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241EF" w14:textId="1DB01E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86,728.00 </w:t>
            </w:r>
          </w:p>
        </w:tc>
      </w:tr>
      <w:tr w:rsidR="00AE7F31" w:rsidRPr="00AE7F31" w14:paraId="7BB676D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CA16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8EA8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3689E50E" w14:textId="07C9FB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32523C6" w14:textId="46E53D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A4D08" w14:textId="025489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9E72D" w14:textId="32DFED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9,865.16 </w:t>
            </w:r>
          </w:p>
        </w:tc>
      </w:tr>
      <w:tr w:rsidR="00AE7F31" w:rsidRPr="00AE7F31" w14:paraId="01B08EF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94F7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9BD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179E79F4" w14:textId="7AD436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35B952E5" w14:textId="1F0EDB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DD916" w14:textId="21F3C6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DD5D2" w14:textId="0A2ADB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8,781.72 </w:t>
            </w:r>
          </w:p>
        </w:tc>
      </w:tr>
      <w:tr w:rsidR="00AE7F31" w:rsidRPr="00AE7F31" w14:paraId="3925E9E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8691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5C5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61CA4862" w14:textId="397972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2847D495" w14:textId="08111F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6B33111" w14:textId="47CECC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E4A52" w14:textId="02264B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47,712.56 </w:t>
            </w:r>
          </w:p>
        </w:tc>
      </w:tr>
      <w:tr w:rsidR="00AE7F31" w:rsidRPr="00AE7F31" w14:paraId="69443C6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B330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0C9B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13B834CD" w14:textId="5115FF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1CCE477C" w14:textId="78DE8A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0991D90" w14:textId="6F529A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FFC05" w14:textId="3BB7C4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8,186.24 </w:t>
            </w:r>
          </w:p>
        </w:tc>
      </w:tr>
      <w:tr w:rsidR="00AE7F31" w:rsidRPr="00AE7F31" w14:paraId="6B19E3B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F487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BC46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644ADF90" w14:textId="0903AD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276F74FA" w14:textId="0C2085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7503E" w14:textId="24CAF7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E47EB" w14:textId="16764B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022.58 </w:t>
            </w:r>
          </w:p>
        </w:tc>
      </w:tr>
      <w:tr w:rsidR="00AE7F31" w:rsidRPr="00AE7F31" w14:paraId="36CF044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1485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1AE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740FCCAC" w14:textId="0140BF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1D2BC59E" w14:textId="495424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8FDDD" w14:textId="6378ED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FDB5C" w14:textId="5D7DF8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0,297.28 </w:t>
            </w:r>
          </w:p>
        </w:tc>
      </w:tr>
      <w:tr w:rsidR="00AE7F31" w:rsidRPr="00AE7F31" w14:paraId="0C9FA50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3156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981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6FAE3268" w14:textId="2C88AD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08D0BFD6" w14:textId="6FBE3E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C388D" w14:textId="4658C9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261D3" w14:textId="0D08FF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9,450.00 </w:t>
            </w:r>
          </w:p>
        </w:tc>
      </w:tr>
      <w:tr w:rsidR="00AE7F31" w:rsidRPr="00AE7F31" w14:paraId="179357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A10E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712D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045B4A75" w14:textId="526357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3D441763" w14:textId="7A04C4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2033C" w14:textId="4D0C12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2FF93" w14:textId="164CB9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6,033.52 </w:t>
            </w:r>
          </w:p>
        </w:tc>
      </w:tr>
      <w:tr w:rsidR="00AE7F31" w:rsidRPr="00AE7F31" w14:paraId="3179EC2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99D0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9748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4B67285E" w14:textId="1CE065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4F847E22" w14:textId="739E65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7ABFB" w14:textId="1F962E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D768D" w14:textId="5E5EA6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8,021.36 </w:t>
            </w:r>
          </w:p>
        </w:tc>
      </w:tr>
      <w:tr w:rsidR="00AE7F31" w:rsidRPr="00AE7F31" w14:paraId="3C14FEE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60B8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444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7056DC9E" w14:textId="5566B6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4F5A7BDB" w14:textId="0A6295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E4E1C" w14:textId="6EA28A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761F0" w14:textId="02C485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2,221.40 </w:t>
            </w:r>
          </w:p>
        </w:tc>
      </w:tr>
      <w:tr w:rsidR="00AE7F31" w:rsidRPr="00AE7F31" w14:paraId="2F200A8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34E5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12D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3F19B0C7" w14:textId="4042A7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579FA2E0" w14:textId="64FF3A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84A63" w14:textId="23FDEB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A77BA" w14:textId="56F8E0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6,025.44 </w:t>
            </w:r>
          </w:p>
        </w:tc>
      </w:tr>
      <w:tr w:rsidR="00AE7F31" w:rsidRPr="00AE7F31" w14:paraId="188BE55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02BA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7FE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643A7577" w14:textId="1722A6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31B94547" w14:textId="42BCFA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36F9D" w14:textId="332544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DA411" w14:textId="421E89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7,565.64 </w:t>
            </w:r>
          </w:p>
        </w:tc>
      </w:tr>
      <w:tr w:rsidR="00AE7F31" w:rsidRPr="00AE7F31" w14:paraId="48B23CB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9E0D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2A43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5F41C5B7" w14:textId="309E05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794AD61E" w14:textId="5AB6F6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53888" w14:textId="143188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68828" w14:textId="2189A8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7,926.68 </w:t>
            </w:r>
          </w:p>
        </w:tc>
      </w:tr>
      <w:tr w:rsidR="00AE7F31" w:rsidRPr="00AE7F31" w14:paraId="5AECACF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F748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5F5D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64A45B85" w14:textId="0DEBDB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1057DC2E" w14:textId="5D033D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6828B" w14:textId="157986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AB9F5" w14:textId="5698CB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743.04 </w:t>
            </w:r>
          </w:p>
        </w:tc>
      </w:tr>
      <w:tr w:rsidR="00AE7F31" w:rsidRPr="00AE7F31" w14:paraId="0DD079B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46C1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307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016DD581" w14:textId="539625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6DA46D88" w14:textId="2EE252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AF909" w14:textId="1359CB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0B299" w14:textId="69CE54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630.00 </w:t>
            </w:r>
          </w:p>
        </w:tc>
      </w:tr>
      <w:tr w:rsidR="00AE7F31" w:rsidRPr="00AE7F31" w14:paraId="39629D8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B1F8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6408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6DF69937" w14:textId="6EBEBD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2860BDD4" w14:textId="09232C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F48C2" w14:textId="27B456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6ECAE" w14:textId="42BDD1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5,689.80 </w:t>
            </w:r>
          </w:p>
        </w:tc>
      </w:tr>
      <w:tr w:rsidR="00AE7F31" w:rsidRPr="00AE7F31" w14:paraId="638B723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17D5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12DE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7EFB71A0" w14:textId="0E3835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0F42FE7D" w14:textId="27F92C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9C287" w14:textId="75BA67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8629A" w14:textId="5CBF4D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6,515.38 </w:t>
            </w:r>
          </w:p>
        </w:tc>
      </w:tr>
      <w:tr w:rsidR="00AE7F31" w:rsidRPr="00AE7F31" w14:paraId="0627BE99"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920E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E616E2E" w14:textId="28A6CD1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054,12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6ACCB034" w14:textId="5D4E653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909E65" w14:textId="53E3A14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196AEC" w14:textId="7B2B557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054,125.87 </w:t>
            </w:r>
          </w:p>
        </w:tc>
      </w:tr>
      <w:tr w:rsidR="00AE7F31" w:rsidRPr="00AE7F31" w14:paraId="1711055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7A569"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17E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3310B10F" w14:textId="4FA7FC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2265526F" w14:textId="25ED89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838D4" w14:textId="34E67A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048E1F3" w14:textId="79EF70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7,256.42 </w:t>
            </w:r>
          </w:p>
        </w:tc>
      </w:tr>
      <w:tr w:rsidR="00AE7F31" w:rsidRPr="00AE7F31" w14:paraId="77FD5C3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5A655"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ABD4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ECD3C8C" w14:textId="554546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42987DD9" w14:textId="3CEDC8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0C4DC" w14:textId="7CEC84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D17F8" w14:textId="7C3FC7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8,583.16 </w:t>
            </w:r>
          </w:p>
        </w:tc>
      </w:tr>
      <w:tr w:rsidR="00AE7F31" w:rsidRPr="00AE7F31" w14:paraId="231CEC9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84D2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4A5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1C9246B6" w14:textId="0FA97C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32AF8351" w14:textId="662566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D940B" w14:textId="343822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526C3" w14:textId="6342D1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1,553.00 </w:t>
            </w:r>
          </w:p>
        </w:tc>
      </w:tr>
      <w:tr w:rsidR="00AE7F31" w:rsidRPr="00AE7F31" w14:paraId="54ED88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D505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F30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79155F3C" w14:textId="40ACC4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43F3826C" w14:textId="054651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F4C5D" w14:textId="603A7F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17189" w14:textId="038C05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8,933.64 </w:t>
            </w:r>
          </w:p>
        </w:tc>
      </w:tr>
      <w:tr w:rsidR="00AE7F31" w:rsidRPr="00AE7F31" w14:paraId="3D9CC1D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5FBD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BDB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65A0A66" w14:textId="10F160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274DC6FE" w14:textId="2A66AE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7D33D" w14:textId="0CEA5B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FCA9E" w14:textId="49F92E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9,430.00 </w:t>
            </w:r>
          </w:p>
        </w:tc>
      </w:tr>
      <w:tr w:rsidR="00AE7F31" w:rsidRPr="00AE7F31" w14:paraId="6B5D1E9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49ED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F244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72EFA722" w14:textId="396986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BC068" w14:textId="222C9F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135C3" w14:textId="18D295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86DE8" w14:textId="53635B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2,500.00 </w:t>
            </w:r>
          </w:p>
        </w:tc>
      </w:tr>
      <w:tr w:rsidR="00AE7F31" w:rsidRPr="00AE7F31" w14:paraId="3DA6502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C7C3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675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E24F4D8" w14:textId="4BFDB5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1AD1F81C" w14:textId="4C75D4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8048C" w14:textId="30F3A8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30F15" w14:textId="54558A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5,229.29 </w:t>
            </w:r>
          </w:p>
        </w:tc>
      </w:tr>
      <w:tr w:rsidR="00AE7F31" w:rsidRPr="00AE7F31" w14:paraId="6FDF3A8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DB28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5932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263BBB14" w14:textId="7F3CFB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5C84BBAA" w14:textId="450964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05AF2" w14:textId="25CCB2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DEF39" w14:textId="1C4E33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1,106.72 </w:t>
            </w:r>
          </w:p>
        </w:tc>
      </w:tr>
      <w:tr w:rsidR="00AE7F31" w:rsidRPr="00AE7F31" w14:paraId="66A391A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D5C25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E11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4544F930" w14:textId="677B86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0218768A" w14:textId="395D15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84646" w14:textId="31AB42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CE9D6" w14:textId="51460D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2,430.00 </w:t>
            </w:r>
          </w:p>
        </w:tc>
      </w:tr>
      <w:tr w:rsidR="00AE7F31" w:rsidRPr="00AE7F31" w14:paraId="763663B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6B3F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3DD5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54ED959" w14:textId="64965C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6CF512A8" w14:textId="098E96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9A375" w14:textId="5F3607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06CB0" w14:textId="1FDC75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490.94 </w:t>
            </w:r>
          </w:p>
        </w:tc>
      </w:tr>
      <w:tr w:rsidR="00AE7F31" w:rsidRPr="00AE7F31" w14:paraId="2A2B2D8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C642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A418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7D715F7D" w14:textId="78ACC1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01693121" w14:textId="64D697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E7610" w14:textId="461385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40AB2" w14:textId="5463BB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4,660.02 </w:t>
            </w:r>
          </w:p>
        </w:tc>
      </w:tr>
      <w:tr w:rsidR="00AE7F31" w:rsidRPr="00AE7F31" w14:paraId="2F9490D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E45D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B4DD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BF5CBB5" w14:textId="005E97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0F94A4BD" w14:textId="10B0D5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0B329" w14:textId="3CC401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61731" w14:textId="24847E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7,902.68 </w:t>
            </w:r>
          </w:p>
        </w:tc>
      </w:tr>
      <w:tr w:rsidR="00AE7F31" w:rsidRPr="00AE7F31" w14:paraId="2097DDC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53A0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0F37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25D1A63C" w14:textId="2CE515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76E3191F" w14:textId="630ED9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7A57D" w14:textId="548E00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45D31" w14:textId="792F2C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0,050.00 </w:t>
            </w:r>
          </w:p>
        </w:tc>
      </w:tr>
      <w:tr w:rsidR="00AE7F31" w:rsidRPr="00AE7F31" w14:paraId="3C8C76E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4948A"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F6367E1" w14:textId="05E5185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2,074,599.13 </w:t>
            </w:r>
          </w:p>
        </w:tc>
        <w:tc>
          <w:tcPr>
            <w:tcW w:w="810" w:type="pct"/>
            <w:tcBorders>
              <w:top w:val="nil"/>
              <w:left w:val="nil"/>
              <w:bottom w:val="single" w:sz="4" w:space="0" w:color="000000"/>
              <w:right w:val="single" w:sz="4" w:space="0" w:color="000000"/>
            </w:tcBorders>
            <w:shd w:val="clear" w:color="D8D8D8" w:fill="D8D8D8"/>
            <w:noWrap/>
            <w:vAlign w:val="bottom"/>
            <w:hideMark/>
          </w:tcPr>
          <w:p w14:paraId="239520FF" w14:textId="7112B29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1F8CA9" w14:textId="664FC67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6407CF" w14:textId="62814F5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2,124,599.13 </w:t>
            </w:r>
          </w:p>
        </w:tc>
      </w:tr>
      <w:tr w:rsidR="00AE7F31" w:rsidRPr="00AE7F31" w14:paraId="3F58E41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B3D2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535C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3B8D6AB6" w14:textId="2E550A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3B43AA59" w14:textId="5AF51E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AF731" w14:textId="60F7B0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A19EAFE" w14:textId="481DD8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50,692.18 </w:t>
            </w:r>
          </w:p>
        </w:tc>
      </w:tr>
      <w:tr w:rsidR="00AE7F31" w:rsidRPr="00AE7F31" w14:paraId="510B380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3540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C16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2261FA79" w14:textId="5B8B78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23D2B8E5" w14:textId="5FAD89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BE0DC" w14:textId="2FEA18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E568C" w14:textId="1138B5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2,623.68 </w:t>
            </w:r>
          </w:p>
        </w:tc>
      </w:tr>
      <w:tr w:rsidR="00AE7F31" w:rsidRPr="00AE7F31" w14:paraId="6EB116F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0AE5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E3FD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3843DFF7" w14:textId="500502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1EF3DDCD" w14:textId="003163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0B780" w14:textId="485888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C5B8E" w14:textId="7496DE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35,068.94 </w:t>
            </w:r>
          </w:p>
        </w:tc>
      </w:tr>
      <w:tr w:rsidR="00AE7F31" w:rsidRPr="00AE7F31" w14:paraId="27E5A5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A433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268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1FA9088" w14:textId="6A663D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54877D02" w14:textId="237288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39A21" w14:textId="104E6C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CCD1E" w14:textId="0C5642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7,730.00 </w:t>
            </w:r>
          </w:p>
        </w:tc>
      </w:tr>
      <w:tr w:rsidR="00AE7F31" w:rsidRPr="00AE7F31" w14:paraId="1AC3D26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65DE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CE3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43D38441" w14:textId="715C21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24858A8E" w14:textId="0F73EF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1345E" w14:textId="4DB58D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2B844" w14:textId="55F557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7,617.76 </w:t>
            </w:r>
          </w:p>
        </w:tc>
      </w:tr>
      <w:tr w:rsidR="00AE7F31" w:rsidRPr="00AE7F31" w14:paraId="7D406D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CBBF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41C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5C76E4B8" w14:textId="5B4DEF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58314ED8" w14:textId="11342C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A92CD" w14:textId="6D3B9E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EB69D" w14:textId="2F716A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1,620.22 </w:t>
            </w:r>
          </w:p>
        </w:tc>
      </w:tr>
      <w:tr w:rsidR="00AE7F31" w:rsidRPr="00AE7F31" w14:paraId="61F9856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5470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3944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410BC6AD" w14:textId="4E0352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7BD1A9BE" w14:textId="5BCE17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9E87E" w14:textId="496ABE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8F706" w14:textId="523591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7,459.07 </w:t>
            </w:r>
          </w:p>
        </w:tc>
      </w:tr>
      <w:tr w:rsidR="00AE7F31" w:rsidRPr="00AE7F31" w14:paraId="7163941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0CE8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F539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13B716E3" w14:textId="1181E3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71F5B111" w14:textId="5491EB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6D8A0" w14:textId="31D094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17148" w14:textId="45C0FF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7,220.72 </w:t>
            </w:r>
          </w:p>
        </w:tc>
      </w:tr>
      <w:tr w:rsidR="00AE7F31" w:rsidRPr="00AE7F31" w14:paraId="1399A71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46A3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C1E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4C82FA50" w14:textId="1DA6A7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57C9AB73" w14:textId="40725A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33331" w14:textId="4CB03F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FC587" w14:textId="2DB794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8,472.76 </w:t>
            </w:r>
          </w:p>
        </w:tc>
      </w:tr>
      <w:tr w:rsidR="00AE7F31" w:rsidRPr="00AE7F31" w14:paraId="33B655B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B9EB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443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47D10C42" w14:textId="1A8EDC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39D0201C" w14:textId="39B5A9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CADBD" w14:textId="1C8D13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1DDC9" w14:textId="25F984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482.96 </w:t>
            </w:r>
          </w:p>
        </w:tc>
      </w:tr>
      <w:tr w:rsidR="00AE7F31" w:rsidRPr="00AE7F31" w14:paraId="4978281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32FC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D17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2698B3FA" w14:textId="333272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4B3D56FC" w14:textId="4437D6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EE13C" w14:textId="71DF98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36C8E" w14:textId="61FC74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4,596.44 </w:t>
            </w:r>
          </w:p>
        </w:tc>
      </w:tr>
      <w:tr w:rsidR="00AE7F31" w:rsidRPr="00AE7F31" w14:paraId="6D8B891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64C5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BDE4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3F1C265C" w14:textId="3576FD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35F870F6" w14:textId="0B1DB3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26988" w14:textId="0C8805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749EB" w14:textId="78B8A2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2,126.16 </w:t>
            </w:r>
          </w:p>
        </w:tc>
      </w:tr>
      <w:tr w:rsidR="00AE7F31" w:rsidRPr="00AE7F31" w14:paraId="236D373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75DE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AF8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1C9B670B" w14:textId="73F07C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10CCDB1A" w14:textId="541A3E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E4093" w14:textId="061F36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00FDC" w14:textId="0BCFF5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2,312.68 </w:t>
            </w:r>
          </w:p>
        </w:tc>
      </w:tr>
      <w:tr w:rsidR="00AE7F31" w:rsidRPr="00AE7F31" w14:paraId="07D60B9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B75E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7A2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60CC36B5" w14:textId="51281B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155BA130" w14:textId="7AED42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36355" w14:textId="727D83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6BD38" w14:textId="32063F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2,569.16 </w:t>
            </w:r>
          </w:p>
        </w:tc>
      </w:tr>
      <w:tr w:rsidR="00AE7F31" w:rsidRPr="00AE7F31" w14:paraId="1A2AAE0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7C8F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5AA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0ADB23F5" w14:textId="325392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13FF229B" w14:textId="202A3B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F5B6A" w14:textId="614010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2D9CF" w14:textId="2B7566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1,422.48 </w:t>
            </w:r>
          </w:p>
        </w:tc>
      </w:tr>
      <w:tr w:rsidR="00AE7F31" w:rsidRPr="00AE7F31" w14:paraId="610725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3BFA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C33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A0F7FA7" w14:textId="67BDB4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0FA0E34B" w14:textId="7EDD77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C5B83" w14:textId="52EB04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F6AF5" w14:textId="7B1D47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490.06 </w:t>
            </w:r>
          </w:p>
        </w:tc>
      </w:tr>
      <w:tr w:rsidR="00AE7F31" w:rsidRPr="00AE7F31" w14:paraId="46F2A08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7B92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74A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33153D87" w14:textId="598783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50E62022" w14:textId="253239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BAC1E" w14:textId="4DDF14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6C6B9" w14:textId="61A9F2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0,430.04 </w:t>
            </w:r>
          </w:p>
        </w:tc>
      </w:tr>
      <w:tr w:rsidR="00AE7F31" w:rsidRPr="00AE7F31" w14:paraId="4A06465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4C4B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B75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03D2B600" w14:textId="5AD1A2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459CD47A" w14:textId="5B5059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9018D0" w14:textId="24C8C8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4BF93" w14:textId="3C9D01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28,458.20 </w:t>
            </w:r>
          </w:p>
        </w:tc>
      </w:tr>
      <w:tr w:rsidR="00AE7F31" w:rsidRPr="00AE7F31" w14:paraId="24DAA9D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54C9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77C7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310FC691" w14:textId="600509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5416584" w14:textId="307620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065AC" w14:textId="5610B5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966D4" w14:textId="18C97D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4,242.92 </w:t>
            </w:r>
          </w:p>
        </w:tc>
      </w:tr>
      <w:tr w:rsidR="00AE7F31" w:rsidRPr="00AE7F31" w14:paraId="27E5C2D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3246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868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1E122BD8" w14:textId="35C302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3A28C39A" w14:textId="162D26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4C562" w14:textId="158364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523A9" w14:textId="785A86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9,508.88 </w:t>
            </w:r>
          </w:p>
        </w:tc>
      </w:tr>
      <w:tr w:rsidR="00AE7F31" w:rsidRPr="00AE7F31" w14:paraId="05EB26A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F9D2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C90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6679D656" w14:textId="4B9EA2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B20911C" w14:textId="5951AF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BC047" w14:textId="7F162F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C4D37" w14:textId="25277A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2,807.88 </w:t>
            </w:r>
          </w:p>
        </w:tc>
      </w:tr>
      <w:tr w:rsidR="00AE7F31" w:rsidRPr="00AE7F31" w14:paraId="3E3AED4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5945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829F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0DBDCAB6" w14:textId="62590A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958.20 </w:t>
            </w:r>
          </w:p>
        </w:tc>
        <w:tc>
          <w:tcPr>
            <w:tcW w:w="810" w:type="pct"/>
            <w:tcBorders>
              <w:top w:val="nil"/>
              <w:left w:val="nil"/>
              <w:bottom w:val="single" w:sz="4" w:space="0" w:color="000000"/>
              <w:right w:val="single" w:sz="4" w:space="0" w:color="000000"/>
            </w:tcBorders>
            <w:shd w:val="clear" w:color="auto" w:fill="auto"/>
            <w:noWrap/>
            <w:vAlign w:val="bottom"/>
            <w:hideMark/>
          </w:tcPr>
          <w:p w14:paraId="45165885" w14:textId="3892AF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ECD32" w14:textId="32AC37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2B9B3" w14:textId="2D2C7D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958.20 </w:t>
            </w:r>
          </w:p>
        </w:tc>
      </w:tr>
      <w:tr w:rsidR="00AE7F31" w:rsidRPr="00AE7F31" w14:paraId="38B40A8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CBFA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1A9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1512B3D6" w14:textId="758214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0989C6FA" w14:textId="6F3395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31B13" w14:textId="799A3D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2487F" w14:textId="3456DC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9,371.53 </w:t>
            </w:r>
          </w:p>
        </w:tc>
      </w:tr>
      <w:tr w:rsidR="00AE7F31" w:rsidRPr="00AE7F31" w14:paraId="2436DF6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3AC9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0D96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1A0EEE8" w14:textId="60F1B0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35F9ED62" w14:textId="1DE3CB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49DCB" w14:textId="68CDB9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662BE" w14:textId="5616D2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2,045.18 </w:t>
            </w:r>
          </w:p>
        </w:tc>
      </w:tr>
      <w:tr w:rsidR="00AE7F31" w:rsidRPr="00AE7F31" w14:paraId="5204387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4433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43B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38CB1F6B" w14:textId="630736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63812BB4" w14:textId="33500A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67E71" w14:textId="248A0D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D9E06" w14:textId="3AA2E9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91,480.00 </w:t>
            </w:r>
          </w:p>
        </w:tc>
      </w:tr>
      <w:tr w:rsidR="00AE7F31" w:rsidRPr="00AE7F31" w14:paraId="47A7C2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67FC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FB8C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9B05D78" w14:textId="569985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5DFEA0C1" w14:textId="068638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9F5FE" w14:textId="0740C6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EB7A3" w14:textId="432B1E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1,506.28 </w:t>
            </w:r>
          </w:p>
        </w:tc>
      </w:tr>
      <w:tr w:rsidR="00AE7F31" w:rsidRPr="00AE7F31" w14:paraId="2CAAB3D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C64C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23F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598F5DF" w14:textId="32EC31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381D5E21" w14:textId="74B883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0EF6E" w14:textId="5B9D53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E27D3" w14:textId="412A72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9,547.69 </w:t>
            </w:r>
          </w:p>
        </w:tc>
      </w:tr>
      <w:tr w:rsidR="00AE7F31" w:rsidRPr="00AE7F31" w14:paraId="5C5E4DE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18E5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DFCD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6B599327" w14:textId="440850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666F3135" w14:textId="27ABDE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FA9C6" w14:textId="50F6CB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103DF" w14:textId="2A7747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0,780.54 </w:t>
            </w:r>
          </w:p>
        </w:tc>
      </w:tr>
      <w:tr w:rsidR="00AE7F31" w:rsidRPr="00AE7F31" w14:paraId="59A2589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FE3E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7AD6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63031124" w14:textId="1E9085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07B5870C" w14:textId="4B43C1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A793A" w14:textId="3A4777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983CE" w14:textId="70AE7E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7,703.44 </w:t>
            </w:r>
          </w:p>
        </w:tc>
      </w:tr>
      <w:tr w:rsidR="00AE7F31" w:rsidRPr="00AE7F31" w14:paraId="3AA07B7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D822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60D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34A83A1C" w14:textId="25F2F3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34CA12D9" w14:textId="399054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1DE08" w14:textId="61E829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FB285" w14:textId="7325FE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3,816.76 </w:t>
            </w:r>
          </w:p>
        </w:tc>
      </w:tr>
      <w:tr w:rsidR="00AE7F31" w:rsidRPr="00AE7F31" w14:paraId="03EBA52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CAA2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900B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646D8F86" w14:textId="623FEC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5A27EB1C" w14:textId="4871E1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36C6F" w14:textId="0FBC0C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3C14F" w14:textId="27B4FC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81,126.78 </w:t>
            </w:r>
          </w:p>
        </w:tc>
      </w:tr>
      <w:tr w:rsidR="00AE7F31" w:rsidRPr="00AE7F31" w14:paraId="3A38B88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B9E8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CDD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16D3203" w14:textId="095F15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2524457A" w14:textId="75D71E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A2F7C" w14:textId="03C55C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CA3E6" w14:textId="0054CD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7,057.28 </w:t>
            </w:r>
          </w:p>
        </w:tc>
      </w:tr>
      <w:tr w:rsidR="00AE7F31" w:rsidRPr="00AE7F31" w14:paraId="071BC54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AC96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DA2D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EBD59A3" w14:textId="4446DB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0,076.34 </w:t>
            </w:r>
          </w:p>
        </w:tc>
        <w:tc>
          <w:tcPr>
            <w:tcW w:w="810" w:type="pct"/>
            <w:tcBorders>
              <w:top w:val="nil"/>
              <w:left w:val="nil"/>
              <w:bottom w:val="single" w:sz="4" w:space="0" w:color="000000"/>
              <w:right w:val="single" w:sz="4" w:space="0" w:color="000000"/>
            </w:tcBorders>
            <w:shd w:val="clear" w:color="auto" w:fill="auto"/>
            <w:noWrap/>
            <w:vAlign w:val="bottom"/>
            <w:hideMark/>
          </w:tcPr>
          <w:p w14:paraId="4124B741" w14:textId="35DDED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707F7" w14:textId="7FA043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94FEC" w14:textId="7175D1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0,076.34 </w:t>
            </w:r>
          </w:p>
        </w:tc>
      </w:tr>
      <w:tr w:rsidR="00AE7F31" w:rsidRPr="00AE7F31" w14:paraId="5C9F64C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B5B7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143B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19B0A37F" w14:textId="7EE38A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287CFFF4" w14:textId="691260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3EBAF" w14:textId="10C3AC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593AF" w14:textId="4651EF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3,077.76 </w:t>
            </w:r>
          </w:p>
        </w:tc>
      </w:tr>
      <w:tr w:rsidR="00AE7F31" w:rsidRPr="00AE7F31" w14:paraId="1C19B75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94B8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461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6124E512" w14:textId="6EB183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5F74C398" w14:textId="28E578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0992E" w14:textId="663DE2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12FF5" w14:textId="4FFEAB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1,152.72 </w:t>
            </w:r>
          </w:p>
        </w:tc>
      </w:tr>
      <w:tr w:rsidR="00AE7F31" w:rsidRPr="00AE7F31" w14:paraId="3FCC502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AC58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835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6F37A389" w14:textId="548ACB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4489B5FB" w14:textId="1C4B37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737B8" w14:textId="11D73A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1905E" w14:textId="0956C7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0,584.32 </w:t>
            </w:r>
          </w:p>
        </w:tc>
      </w:tr>
      <w:tr w:rsidR="00AE7F31" w:rsidRPr="00AE7F31" w14:paraId="62D1E1C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C82B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FCB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7759393A" w14:textId="55D773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34F55F3B" w14:textId="528E62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32955" w14:textId="40BABD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585FC" w14:textId="5A4388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87,361.12 </w:t>
            </w:r>
          </w:p>
        </w:tc>
      </w:tr>
      <w:tr w:rsidR="00AE7F31" w:rsidRPr="00AE7F31" w14:paraId="5BD4A5F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0335D"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564F51F9" w14:textId="491798F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C089978" w14:textId="47EB7F3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F46C88" w14:textId="578BA4E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F47260" w14:textId="4940D90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332,426.38 </w:t>
            </w:r>
          </w:p>
        </w:tc>
      </w:tr>
      <w:tr w:rsidR="00AE7F31" w:rsidRPr="00AE7F31" w14:paraId="3DB7924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FCD7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96A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1F6D5326" w14:textId="09D9B4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401BA169" w14:textId="46F364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C135B" w14:textId="62D143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F7E93" w14:textId="0FFA6B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77,956.38 </w:t>
            </w:r>
          </w:p>
        </w:tc>
      </w:tr>
      <w:tr w:rsidR="00AE7F31" w:rsidRPr="00AE7F31" w14:paraId="0A7DA4C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2EB6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DD1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2A0E370A" w14:textId="59AE7A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7E623AFE" w14:textId="5A88A3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E239A" w14:textId="074DB9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89234" w14:textId="7C0090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490.00 </w:t>
            </w:r>
          </w:p>
        </w:tc>
      </w:tr>
      <w:tr w:rsidR="00AE7F31" w:rsidRPr="00AE7F31" w14:paraId="508660F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6BEC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2C93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4C9F1249" w14:textId="31DD47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D8D4E4B" w14:textId="5A4D65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14993" w14:textId="561324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033F7" w14:textId="211793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7,980.00 </w:t>
            </w:r>
          </w:p>
        </w:tc>
      </w:tr>
      <w:tr w:rsidR="00AE7F31" w:rsidRPr="00AE7F31" w14:paraId="12E68F7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3186B"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7F0CAEDD" w14:textId="2E71627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249D4701" w14:textId="1543450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B9A870" w14:textId="7E52C3C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7F9792" w14:textId="4D1C4FB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270,241.32 </w:t>
            </w:r>
          </w:p>
        </w:tc>
      </w:tr>
      <w:tr w:rsidR="00AE7F31" w:rsidRPr="00AE7F31" w14:paraId="5156D07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9758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EC4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5295FF8E" w14:textId="564319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5F79D8A7" w14:textId="4AD66D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9785A" w14:textId="0E5DFB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AEDF0" w14:textId="48FE5D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6,151.00 </w:t>
            </w:r>
          </w:p>
        </w:tc>
      </w:tr>
      <w:tr w:rsidR="00AE7F31" w:rsidRPr="00AE7F31" w14:paraId="7EE8323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8AC5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76AA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26D37098" w14:textId="73F4B6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18934E96" w14:textId="282335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AA263" w14:textId="3B35A7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49E42" w14:textId="5F0730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4,226.50 </w:t>
            </w:r>
          </w:p>
        </w:tc>
      </w:tr>
      <w:tr w:rsidR="00AE7F31" w:rsidRPr="00AE7F31" w14:paraId="56C550D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AC1D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B43E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6579A75F" w14:textId="02A1F4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16E445" w14:textId="038C89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FEF1B" w14:textId="0CFED4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48F96" w14:textId="2CB3C1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6,500.00 </w:t>
            </w:r>
          </w:p>
        </w:tc>
      </w:tr>
      <w:tr w:rsidR="00AE7F31" w:rsidRPr="00AE7F31" w14:paraId="53928BE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694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297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E39A5CA" w14:textId="16D5C2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349A365D" w14:textId="06C3A5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44A8E" w14:textId="329220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4CE8F9" w14:textId="261652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3,192.50 </w:t>
            </w:r>
          </w:p>
        </w:tc>
      </w:tr>
      <w:tr w:rsidR="00AE7F31" w:rsidRPr="00AE7F31" w14:paraId="7F2A056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EB30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7DD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0DEBFC6F" w14:textId="052910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313FEAF1" w14:textId="004169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4F75D" w14:textId="435923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2A67E" w14:textId="5121B2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4,420.00 </w:t>
            </w:r>
          </w:p>
        </w:tc>
      </w:tr>
      <w:tr w:rsidR="00AE7F31" w:rsidRPr="00AE7F31" w14:paraId="5A391C6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EA4F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AD86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393D480E" w14:textId="368764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7F0209FD" w14:textId="5F2910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62500" w14:textId="11E683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62EAA" w14:textId="2544D9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2,634.00 </w:t>
            </w:r>
          </w:p>
        </w:tc>
      </w:tr>
      <w:tr w:rsidR="00AE7F31" w:rsidRPr="00AE7F31" w14:paraId="369C39F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383F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99D4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56446A43" w14:textId="219AC4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19AD7DA2" w14:textId="4955B5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97BE8" w14:textId="79A9D1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334C4" w14:textId="40233C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792.50 </w:t>
            </w:r>
          </w:p>
        </w:tc>
      </w:tr>
      <w:tr w:rsidR="00AE7F31" w:rsidRPr="00AE7F31" w14:paraId="72EC70C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88ED3"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C032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952BCF9" w14:textId="158031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6287E50" w14:textId="5B7723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2A571" w14:textId="21F040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1CCDA" w14:textId="31ED53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5,535.00 </w:t>
            </w:r>
          </w:p>
        </w:tc>
      </w:tr>
      <w:tr w:rsidR="00AE7F31" w:rsidRPr="00AE7F31" w14:paraId="068984D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F7B3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740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4D126603" w14:textId="2FA87F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55E05010" w14:textId="3EFA1D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C60E3" w14:textId="50F037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DAD98" w14:textId="50B666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789.82 </w:t>
            </w:r>
          </w:p>
        </w:tc>
      </w:tr>
      <w:tr w:rsidR="00AE7F31" w:rsidRPr="00AE7F31" w14:paraId="64497CDB"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A5092"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5AB1E5C7" w14:textId="1A24692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5C8DCFB" w14:textId="7FFED3E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D27348" w14:textId="0C8E1D2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9D72C9" w14:textId="65D5623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273,381.75 </w:t>
            </w:r>
          </w:p>
        </w:tc>
      </w:tr>
      <w:tr w:rsidR="00AE7F31" w:rsidRPr="00AE7F31" w14:paraId="18BCE56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247D6B7"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49051FAB" w14:textId="1C7C62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49CC041" w14:textId="7D1927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87559" w14:textId="69DBB8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0ABB36" w14:textId="0F37EB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164,288.77 </w:t>
            </w:r>
          </w:p>
        </w:tc>
      </w:tr>
      <w:tr w:rsidR="00AE7F31" w:rsidRPr="00AE7F31" w14:paraId="7C3D46E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971A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976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3754B345" w14:textId="004A0C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476E2792" w14:textId="1AB949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0ED25" w14:textId="3B87EF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68DDE" w14:textId="7A05C1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2,882.44 </w:t>
            </w:r>
          </w:p>
        </w:tc>
      </w:tr>
      <w:tr w:rsidR="00AE7F31" w:rsidRPr="00AE7F31" w14:paraId="3855E89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6E4A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F1D4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4EE23C1A" w14:textId="411101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58288417" w14:textId="4ADF31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04D9C" w14:textId="3B097B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E18AF" w14:textId="72652E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1,057.64 </w:t>
            </w:r>
          </w:p>
        </w:tc>
      </w:tr>
      <w:tr w:rsidR="00AE7F31" w:rsidRPr="00AE7F31" w14:paraId="3091563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7A0D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36C9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1A18E38D" w14:textId="4C581A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47DE48C7" w14:textId="75B332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AC8BE" w14:textId="3DBA3A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401AF" w14:textId="5EA27C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5,213.48 </w:t>
            </w:r>
          </w:p>
        </w:tc>
      </w:tr>
      <w:tr w:rsidR="00AE7F31" w:rsidRPr="00AE7F31" w14:paraId="4720B11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4517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4D54C5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5DF96B5" w14:textId="6DDC39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6DA54816" w14:textId="139E5E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B65E1" w14:textId="463EB1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06C8A" w14:textId="116118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672.72 </w:t>
            </w:r>
          </w:p>
        </w:tc>
      </w:tr>
      <w:tr w:rsidR="00AE7F31" w:rsidRPr="00AE7F31" w14:paraId="462BDF4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699B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403E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4607A45E" w14:textId="64BC2B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2E397AFF" w14:textId="1BA723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306219" w14:textId="7A847F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054A3" w14:textId="062C7E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8,594.62 </w:t>
            </w:r>
          </w:p>
        </w:tc>
      </w:tr>
      <w:tr w:rsidR="00AE7F31" w:rsidRPr="00AE7F31" w14:paraId="0EB988C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1C6D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5FF5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6AB1B99E" w14:textId="0126E5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3F2ADCC2" w14:textId="13B853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6A63C9B4" w14:textId="3F56AC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DE652" w14:textId="1357BB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48,112.24 </w:t>
            </w:r>
          </w:p>
        </w:tc>
      </w:tr>
      <w:tr w:rsidR="00AE7F31" w:rsidRPr="00AE7F31" w14:paraId="2A1D4B8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1A5A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C72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20CFBD3D" w14:textId="781822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C9B9A09" w14:textId="042CC0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71330B" w14:textId="4BA414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01CCB" w14:textId="294BF4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0,626.00 </w:t>
            </w:r>
          </w:p>
        </w:tc>
      </w:tr>
      <w:tr w:rsidR="00AE7F31" w:rsidRPr="00AE7F31" w14:paraId="424CA3C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71AD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E59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44B07C86" w14:textId="67FD43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41A604B6" w14:textId="62848B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F8067" w14:textId="52ED35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DB16F" w14:textId="660CAB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2,096.88 </w:t>
            </w:r>
          </w:p>
        </w:tc>
      </w:tr>
      <w:tr w:rsidR="00AE7F31" w:rsidRPr="00AE7F31" w14:paraId="3CAB396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3C27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8306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A261C89" w14:textId="08D92F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23219F4B" w14:textId="5BE09B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BE8CCE5" w14:textId="590779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9666E" w14:textId="05BFDC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9,532.92 </w:t>
            </w:r>
          </w:p>
        </w:tc>
      </w:tr>
      <w:tr w:rsidR="00AE7F31" w:rsidRPr="00AE7F31" w14:paraId="6CE9B7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58A5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923B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7EBC03D6" w14:textId="40940C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0DEC1937" w14:textId="1595D4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58FF8D2" w14:textId="1CF83D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95FB6" w14:textId="150638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0,690.00 </w:t>
            </w:r>
          </w:p>
        </w:tc>
      </w:tr>
      <w:tr w:rsidR="00AE7F31" w:rsidRPr="00AE7F31" w14:paraId="4A45985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6BF0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C6A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68B941C" w14:textId="383F6E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73BDD7A7" w14:textId="2CB14E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70792" w14:textId="3069E0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A4715" w14:textId="74C98E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33,952.08 </w:t>
            </w:r>
          </w:p>
        </w:tc>
      </w:tr>
      <w:tr w:rsidR="00AE7F31" w:rsidRPr="00AE7F31" w14:paraId="472DEBB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225C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064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3232584B" w14:textId="6EA165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07210CF" w14:textId="5FCF71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BADB1" w14:textId="0C89F5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326A2" w14:textId="18CD6D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7,236.32 </w:t>
            </w:r>
          </w:p>
        </w:tc>
      </w:tr>
      <w:tr w:rsidR="00AE7F31" w:rsidRPr="00AE7F31" w14:paraId="54701BB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7D32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C173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2083A4F3" w14:textId="2C28B5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755BBD70" w14:textId="692E2C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F769C" w14:textId="018D99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62181" w14:textId="3740FF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32,425.64 </w:t>
            </w:r>
          </w:p>
        </w:tc>
      </w:tr>
      <w:tr w:rsidR="00AE7F31" w:rsidRPr="00AE7F31" w14:paraId="4A89ABE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E5259B"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0E0A67D" w14:textId="23E87EE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29,518,575.63 </w:t>
            </w:r>
          </w:p>
        </w:tc>
        <w:tc>
          <w:tcPr>
            <w:tcW w:w="810" w:type="pct"/>
            <w:tcBorders>
              <w:top w:val="nil"/>
              <w:left w:val="nil"/>
              <w:bottom w:val="single" w:sz="4" w:space="0" w:color="000000"/>
              <w:right w:val="single" w:sz="4" w:space="0" w:color="000000"/>
            </w:tcBorders>
            <w:shd w:val="clear" w:color="A5A5A5" w:fill="A5A5A5"/>
            <w:noWrap/>
            <w:vAlign w:val="bottom"/>
            <w:hideMark/>
          </w:tcPr>
          <w:p w14:paraId="555FFAED" w14:textId="7C6BD98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E2A370E" w14:textId="67F9813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48EEF94" w14:textId="186F0E5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30,121,725.63 </w:t>
            </w:r>
          </w:p>
        </w:tc>
      </w:tr>
      <w:tr w:rsidR="00AE7F31" w:rsidRPr="00AE7F31" w14:paraId="03EEB13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56E8E"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65BEEDB0" w14:textId="2F9AD78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6,525,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8B16A4D" w14:textId="2E48183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48055A" w14:textId="07504C2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0257C9" w14:textId="7B652E0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6,803,447.82 </w:t>
            </w:r>
          </w:p>
        </w:tc>
      </w:tr>
      <w:tr w:rsidR="00AE7F31" w:rsidRPr="00AE7F31" w14:paraId="6CC4D3A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1FDE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635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0888CE76" w14:textId="70B7C2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6531D4" w14:textId="18549D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544E4" w14:textId="38F0E7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0C57C" w14:textId="742E6C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00.00 </w:t>
            </w:r>
          </w:p>
        </w:tc>
      </w:tr>
      <w:tr w:rsidR="00AE7F31" w:rsidRPr="00AE7F31" w14:paraId="7A782E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985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118B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39D1391" w14:textId="10FED9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0496A3" w14:textId="51EC9C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3D9CF" w14:textId="6B344E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7B7EE" w14:textId="488CBC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0,000.00 </w:t>
            </w:r>
          </w:p>
        </w:tc>
      </w:tr>
      <w:tr w:rsidR="00AE7F31" w:rsidRPr="00AE7F31" w14:paraId="33F2BF1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FCD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F9A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019C3C8" w14:textId="62E34C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77787B90" w14:textId="4D8BEE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92E16" w14:textId="3164A1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9E354" w14:textId="0AB56A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1,080.00 </w:t>
            </w:r>
          </w:p>
        </w:tc>
      </w:tr>
      <w:tr w:rsidR="00AE7F31" w:rsidRPr="00AE7F31" w14:paraId="10C8426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AC5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B43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7979B7F" w14:textId="3FD4E7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7E351ED5" w14:textId="310328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56ECBBD0" w14:textId="52D6D0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E087B" w14:textId="67A382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0,447.20 </w:t>
            </w:r>
          </w:p>
        </w:tc>
      </w:tr>
      <w:tr w:rsidR="00AE7F31" w:rsidRPr="00AE7F31" w14:paraId="4DFAD2E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957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C6FF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6AAFBEAD" w14:textId="4D4AD8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7332E749" w14:textId="3DBDCE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FBFB4" w14:textId="0B0672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A0A52" w14:textId="211C12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1,656.70 </w:t>
            </w:r>
          </w:p>
        </w:tc>
      </w:tr>
      <w:tr w:rsidR="00AE7F31" w:rsidRPr="00AE7F31" w14:paraId="3BB811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963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2443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3C605012" w14:textId="25BD4E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55EC84B3" w14:textId="76172A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BAFC6" w14:textId="1390E3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33C95" w14:textId="2813A8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67,414.10 </w:t>
            </w:r>
          </w:p>
        </w:tc>
      </w:tr>
      <w:tr w:rsidR="00AE7F31" w:rsidRPr="00AE7F31" w14:paraId="467A10C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4083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CAA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5D57A700" w14:textId="3DDFF1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AEA43D" w14:textId="53D689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F6796" w14:textId="2F6A95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5E4DF" w14:textId="2A8257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00.00 </w:t>
            </w:r>
          </w:p>
        </w:tc>
      </w:tr>
      <w:tr w:rsidR="00AE7F31" w:rsidRPr="00AE7F31" w14:paraId="7C08496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1C2D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C55D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697631F5" w14:textId="193BA9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772D2" w14:textId="090AB6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CD4ED" w14:textId="62AFA2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18500" w14:textId="5A26F6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80,500.00 </w:t>
            </w:r>
          </w:p>
        </w:tc>
      </w:tr>
      <w:tr w:rsidR="00AE7F31" w:rsidRPr="00AE7F31" w14:paraId="4ACAA5B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5171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38E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36EC264A" w14:textId="46A5F0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85C1DF" w14:textId="01C53B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B4B72" w14:textId="490BA6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A4088" w14:textId="0D8E46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77,000.00 </w:t>
            </w:r>
          </w:p>
        </w:tc>
      </w:tr>
      <w:tr w:rsidR="00AE7F31" w:rsidRPr="00AE7F31" w14:paraId="68428A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4C8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81C1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2FEA5295" w14:textId="288FA7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4B6EE8D5" w14:textId="7C2883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710E3" w14:textId="40C87D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FC8AE" w14:textId="000CED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2,100.00 </w:t>
            </w:r>
          </w:p>
        </w:tc>
      </w:tr>
      <w:tr w:rsidR="00AE7F31" w:rsidRPr="00AE7F31" w14:paraId="2189E78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A778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7446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BE77078" w14:textId="0F2EFE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48D271A7" w14:textId="23EA97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EF2A4" w14:textId="7252E7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F4D00" w14:textId="40F627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94,800.00 </w:t>
            </w:r>
          </w:p>
        </w:tc>
      </w:tr>
      <w:tr w:rsidR="00AE7F31" w:rsidRPr="00AE7F31" w14:paraId="683C1D4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3B02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9DC6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025833A8" w14:textId="146B44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622,275.40 </w:t>
            </w:r>
          </w:p>
        </w:tc>
        <w:tc>
          <w:tcPr>
            <w:tcW w:w="810" w:type="pct"/>
            <w:tcBorders>
              <w:top w:val="nil"/>
              <w:left w:val="nil"/>
              <w:bottom w:val="single" w:sz="4" w:space="0" w:color="000000"/>
              <w:right w:val="single" w:sz="4" w:space="0" w:color="000000"/>
            </w:tcBorders>
            <w:shd w:val="clear" w:color="auto" w:fill="auto"/>
            <w:noWrap/>
            <w:vAlign w:val="bottom"/>
            <w:hideMark/>
          </w:tcPr>
          <w:p w14:paraId="0CC27346" w14:textId="349AB0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D0399" w14:textId="546621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FD3C6" w14:textId="1BE42C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622,275.40 </w:t>
            </w:r>
          </w:p>
        </w:tc>
      </w:tr>
      <w:tr w:rsidR="00AE7F31" w:rsidRPr="00AE7F31" w14:paraId="5996080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CBDF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12A1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2C78685" w14:textId="2603E0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808CEF" w14:textId="46BE31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B86E4" w14:textId="6CEB5F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62990A" w14:textId="62A5EF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3,400.00 </w:t>
            </w:r>
          </w:p>
        </w:tc>
      </w:tr>
      <w:tr w:rsidR="00AE7F31" w:rsidRPr="00AE7F31" w14:paraId="1E7719D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E9D8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E2B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6CB4141" w14:textId="6DA030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4E934F0D" w14:textId="57792F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C89E8" w14:textId="5B0A08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33724" w14:textId="1F57BD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9,340.00 </w:t>
            </w:r>
          </w:p>
        </w:tc>
      </w:tr>
      <w:tr w:rsidR="00AE7F31" w:rsidRPr="00AE7F31" w14:paraId="3EE2579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7756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F7C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0DBDE68" w14:textId="248036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1DF012A0" w14:textId="2DD2E3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74B9C" w14:textId="346D12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C5E17" w14:textId="0DE0C3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5,897.42 </w:t>
            </w:r>
          </w:p>
        </w:tc>
      </w:tr>
      <w:tr w:rsidR="00AE7F31" w:rsidRPr="00AE7F31" w14:paraId="68070DA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747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848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5E334E98" w14:textId="67FB12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715AFF86" w14:textId="543D2D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99D82" w14:textId="29E2D8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C585F" w14:textId="5AA038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87,537.00 </w:t>
            </w:r>
          </w:p>
        </w:tc>
      </w:tr>
      <w:tr w:rsidR="00AE7F31" w:rsidRPr="00AE7F31" w14:paraId="6933CDA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48587"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FA38A85" w14:textId="41346FE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755,77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0060188" w14:textId="3C4A9E6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175A9DB" w14:textId="05C5155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01FC2A" w14:textId="32275ED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2,031,173.71 </w:t>
            </w:r>
          </w:p>
        </w:tc>
      </w:tr>
      <w:tr w:rsidR="00AE7F31" w:rsidRPr="00AE7F31" w14:paraId="32A8C72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50C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CA6D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52B99657" w14:textId="4A1D50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34C97AB2" w14:textId="1F1C18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4D881" w14:textId="69B78C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29E8A" w14:textId="20267F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8,984.96 </w:t>
            </w:r>
          </w:p>
        </w:tc>
      </w:tr>
      <w:tr w:rsidR="00AE7F31" w:rsidRPr="00AE7F31" w14:paraId="0D4A0D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D3E1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4F7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7135206E" w14:textId="18EA3E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1E29FCD8" w14:textId="469842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5BF10" w14:textId="35314B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FA56C" w14:textId="461BE7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88,099.20 </w:t>
            </w:r>
          </w:p>
        </w:tc>
      </w:tr>
      <w:tr w:rsidR="00AE7F31" w:rsidRPr="00AE7F31" w14:paraId="1C3A055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6DAF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A785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F286AC4" w14:textId="61FA9E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0C94B906" w14:textId="106560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ACA29" w14:textId="0A577E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A5C77" w14:textId="62683A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3,820.45 </w:t>
            </w:r>
          </w:p>
        </w:tc>
      </w:tr>
      <w:tr w:rsidR="00AE7F31" w:rsidRPr="00AE7F31" w14:paraId="02EDE78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BB8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A23B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3D8F83A" w14:textId="6332B5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5B78D42" w14:textId="2FE3E2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2DBB2" w14:textId="778E42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2F06A" w14:textId="27D650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2,395.00 </w:t>
            </w:r>
          </w:p>
        </w:tc>
      </w:tr>
      <w:tr w:rsidR="00AE7F31" w:rsidRPr="00AE7F31" w14:paraId="7C67E6B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8EC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D5AC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6BBF6B5D" w14:textId="02E12B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86B30A" w14:textId="601917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F61F9" w14:textId="1E5385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E510B" w14:textId="647B4D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0,000.00 </w:t>
            </w:r>
          </w:p>
        </w:tc>
      </w:tr>
      <w:tr w:rsidR="00AE7F31" w:rsidRPr="00AE7F31" w14:paraId="4687415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9EA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393D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232C5B28" w14:textId="5915A9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0,045.00 </w:t>
            </w:r>
          </w:p>
        </w:tc>
        <w:tc>
          <w:tcPr>
            <w:tcW w:w="810" w:type="pct"/>
            <w:tcBorders>
              <w:top w:val="nil"/>
              <w:left w:val="nil"/>
              <w:bottom w:val="single" w:sz="4" w:space="0" w:color="000000"/>
              <w:right w:val="single" w:sz="4" w:space="0" w:color="000000"/>
            </w:tcBorders>
            <w:shd w:val="clear" w:color="auto" w:fill="auto"/>
            <w:noWrap/>
            <w:vAlign w:val="bottom"/>
            <w:hideMark/>
          </w:tcPr>
          <w:p w14:paraId="77B1C726" w14:textId="275653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1F0CA" w14:textId="3522A7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F7C7A" w14:textId="51E07C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0,045.00 </w:t>
            </w:r>
          </w:p>
        </w:tc>
      </w:tr>
      <w:tr w:rsidR="00AE7F31" w:rsidRPr="00AE7F31" w14:paraId="0F728A1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28B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CF41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16FC5E50" w14:textId="061CFE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6ABADBA2" w14:textId="6E97E3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8B503" w14:textId="48C05C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501CB" w14:textId="315302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040.00 </w:t>
            </w:r>
          </w:p>
        </w:tc>
      </w:tr>
      <w:tr w:rsidR="00AE7F31" w:rsidRPr="00AE7F31" w14:paraId="71CA3C2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830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7B06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0597263B" w14:textId="164A75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12A24B93" w14:textId="6B2A45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A0B55" w14:textId="3FCC88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1C048" w14:textId="6A0AF8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6,429.00 </w:t>
            </w:r>
          </w:p>
        </w:tc>
      </w:tr>
      <w:tr w:rsidR="00AE7F31" w:rsidRPr="00AE7F31" w14:paraId="15C2F44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1C4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D456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31DC7B87" w14:textId="05BCE4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7BAE3A" w14:textId="3FFA73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DD7CC27" w14:textId="29122C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FA8FE" w14:textId="3ED719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10,400.00 </w:t>
            </w:r>
          </w:p>
        </w:tc>
      </w:tr>
      <w:tr w:rsidR="00AE7F31" w:rsidRPr="00AE7F31" w14:paraId="0D2D42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270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10D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59AEB432" w14:textId="6EED04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43C8D1" w14:textId="0ABEE0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BCDEC" w14:textId="2AB568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7A1F7" w14:textId="34BB8C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0,000.00 </w:t>
            </w:r>
          </w:p>
        </w:tc>
      </w:tr>
      <w:tr w:rsidR="00AE7F31" w:rsidRPr="00AE7F31" w14:paraId="18C4CE4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50E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E6EF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58928EC1" w14:textId="641391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097B6A58" w14:textId="349EF6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B587B" w14:textId="20BC88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E4E75" w14:textId="19C653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4,250.00 </w:t>
            </w:r>
          </w:p>
        </w:tc>
      </w:tr>
      <w:tr w:rsidR="00AE7F31" w:rsidRPr="00AE7F31" w14:paraId="4733AF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B13B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173E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58E960BA" w14:textId="421044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0C30B5BC" w14:textId="17A9A5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8B1EE" w14:textId="616CC3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EDFFD" w14:textId="2F2747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3,808.10 </w:t>
            </w:r>
          </w:p>
        </w:tc>
      </w:tr>
      <w:tr w:rsidR="00AE7F31" w:rsidRPr="00AE7F31" w14:paraId="61E7220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8CDE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FE1D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5680DE2" w14:textId="5C6CE3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3E97EF4" w14:textId="1486B4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82731" w14:textId="01F883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44064" w14:textId="2124AF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4,350.00 </w:t>
            </w:r>
          </w:p>
        </w:tc>
      </w:tr>
      <w:tr w:rsidR="00AE7F31" w:rsidRPr="00AE7F31" w14:paraId="78FDBDE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06CE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FEE3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09D32C5F" w14:textId="40BA12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0559F150" w14:textId="0401CC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B3166" w14:textId="21EFF2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2FDC2" w14:textId="71C64A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3,487.00 </w:t>
            </w:r>
          </w:p>
        </w:tc>
      </w:tr>
      <w:tr w:rsidR="00AE7F31" w:rsidRPr="00AE7F31" w14:paraId="52C871D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C7E7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BC8B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1A90AEAA" w14:textId="2B7BC9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3B89657B" w14:textId="1B21BE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70297" w14:textId="6AEEA5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B2BB4" w14:textId="7E70E5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5,800.00 </w:t>
            </w:r>
          </w:p>
        </w:tc>
      </w:tr>
      <w:tr w:rsidR="00AE7F31" w:rsidRPr="00AE7F31" w14:paraId="18D360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4B3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0BA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6778FDBD" w14:textId="000BEE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27AB1906" w14:textId="17D3E9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BBB17" w14:textId="1D4AC1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55F3D" w14:textId="692634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1,190.00 </w:t>
            </w:r>
          </w:p>
        </w:tc>
      </w:tr>
      <w:tr w:rsidR="00AE7F31" w:rsidRPr="00AE7F31" w14:paraId="76E6DA4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EE68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F25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514F6901" w14:textId="2CA7C7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E7C3EAD" w14:textId="58CFB5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D6198" w14:textId="49516F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5C9AD" w14:textId="1D389B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8,075.00 </w:t>
            </w:r>
          </w:p>
        </w:tc>
      </w:tr>
      <w:tr w:rsidR="00AE7F31" w:rsidRPr="00AE7F31" w14:paraId="15175B6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1778B"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7D63D28E" w14:textId="0557E57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0,636,390.5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91813A" w14:textId="53BC26A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780C9" w14:textId="702FA99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B47C74" w14:textId="7E460D1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0,636,390.50 </w:t>
            </w:r>
          </w:p>
        </w:tc>
      </w:tr>
      <w:tr w:rsidR="00AE7F31" w:rsidRPr="00AE7F31" w14:paraId="656E5C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19B85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281A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5DF3E004" w14:textId="5DB327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FE5F42F" w14:textId="042903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59D24" w14:textId="2F86D3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A67D7" w14:textId="2B7A38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0,320.00 </w:t>
            </w:r>
          </w:p>
        </w:tc>
      </w:tr>
      <w:tr w:rsidR="00AE7F31" w:rsidRPr="00AE7F31" w14:paraId="4C69AD1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0B8C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EB1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761EF5BE" w14:textId="1E1814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1CC673B6" w14:textId="6040B9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1BFFF" w14:textId="1C3E04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F59ED" w14:textId="70E278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6,820.00 </w:t>
            </w:r>
          </w:p>
        </w:tc>
      </w:tr>
      <w:tr w:rsidR="00AE7F31" w:rsidRPr="00AE7F31" w14:paraId="4CA5DB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23C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8F7D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2298CA79" w14:textId="396613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9C5601" w14:textId="0FC7EA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C3A3B" w14:textId="5FBBF0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2C96B" w14:textId="3C46AE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0,000.00 </w:t>
            </w:r>
          </w:p>
        </w:tc>
      </w:tr>
      <w:tr w:rsidR="00AE7F31" w:rsidRPr="00AE7F31" w14:paraId="0C123EE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277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D6C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5BDBE11A" w14:textId="4114A5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579324" w14:textId="297F68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486BF" w14:textId="76ADA5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22FD7" w14:textId="62AF39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2,000.00 </w:t>
            </w:r>
          </w:p>
        </w:tc>
      </w:tr>
      <w:tr w:rsidR="00AE7F31" w:rsidRPr="00AE7F31" w14:paraId="76A52E9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2BC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636E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6E45D45F" w14:textId="20792A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07F13C26" w14:textId="199E4A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D2631" w14:textId="567C38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EFBF8" w14:textId="4C3462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0,447.75 </w:t>
            </w:r>
          </w:p>
        </w:tc>
      </w:tr>
      <w:tr w:rsidR="00AE7F31" w:rsidRPr="00AE7F31" w14:paraId="4D27EE8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913F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0FF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26E4C682" w14:textId="312B3E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31A0416B" w14:textId="6CD233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A77B1" w14:textId="4AADC1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EA8A2" w14:textId="41A1C2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5,944.00 </w:t>
            </w:r>
          </w:p>
        </w:tc>
      </w:tr>
      <w:tr w:rsidR="00AE7F31" w:rsidRPr="00AE7F31" w14:paraId="0F6B12C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7445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548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11C2AA03" w14:textId="5A734B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7400E44B" w14:textId="5EA8B9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2FBB8" w14:textId="55DB70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FA007" w14:textId="6B6336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68,223.75 </w:t>
            </w:r>
          </w:p>
        </w:tc>
      </w:tr>
      <w:tr w:rsidR="00AE7F31" w:rsidRPr="00AE7F31" w14:paraId="68CA65C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AF9F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329C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3B369CF9" w14:textId="55B75E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30C297" w14:textId="649FEB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5F54C" w14:textId="47378A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0214D" w14:textId="2F51FF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000.00 </w:t>
            </w:r>
          </w:p>
        </w:tc>
      </w:tr>
      <w:tr w:rsidR="00AE7F31" w:rsidRPr="00AE7F31" w14:paraId="7874E36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E94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B6C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62E04D0B" w14:textId="1D2947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88EDD" w14:textId="5F83D6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D9564" w14:textId="0AE966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906C1" w14:textId="3FE685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8,000.00 </w:t>
            </w:r>
          </w:p>
        </w:tc>
      </w:tr>
      <w:tr w:rsidR="00AE7F31" w:rsidRPr="00AE7F31" w14:paraId="5CAE775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465E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5D1B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384A426D" w14:textId="5D79B6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E3223F" w14:textId="180303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58BC7" w14:textId="3461D0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0104E" w14:textId="41F503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0,000.00 </w:t>
            </w:r>
          </w:p>
        </w:tc>
      </w:tr>
      <w:tr w:rsidR="00AE7F31" w:rsidRPr="00AE7F31" w14:paraId="1C63395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46FB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CDE7A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4E15055B" w14:textId="137133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235,467.00 </w:t>
            </w:r>
          </w:p>
        </w:tc>
        <w:tc>
          <w:tcPr>
            <w:tcW w:w="810" w:type="pct"/>
            <w:tcBorders>
              <w:top w:val="nil"/>
              <w:left w:val="nil"/>
              <w:bottom w:val="single" w:sz="4" w:space="0" w:color="000000"/>
              <w:right w:val="single" w:sz="4" w:space="0" w:color="000000"/>
            </w:tcBorders>
            <w:shd w:val="clear" w:color="auto" w:fill="auto"/>
            <w:noWrap/>
            <w:vAlign w:val="bottom"/>
            <w:hideMark/>
          </w:tcPr>
          <w:p w14:paraId="177B4AFA" w14:textId="67110B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82745" w14:textId="12EA24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762BA" w14:textId="5E820D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235,467.00 </w:t>
            </w:r>
          </w:p>
        </w:tc>
      </w:tr>
      <w:tr w:rsidR="00AE7F31" w:rsidRPr="00AE7F31" w14:paraId="51045AC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B61D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49D5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D15DE17" w14:textId="080CD9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3AF5E203" w14:textId="5C8F29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C55C6" w14:textId="0BA81B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347BF" w14:textId="49FB8A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3,298.75 </w:t>
            </w:r>
          </w:p>
        </w:tc>
      </w:tr>
      <w:tr w:rsidR="00AE7F31" w:rsidRPr="00AE7F31" w14:paraId="78C5FE0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B6F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D71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5182DC5" w14:textId="4B82E5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BA0921E" w14:textId="3E8DE6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2618A" w14:textId="77E00C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4C066" w14:textId="686C6E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81,160.00 </w:t>
            </w:r>
          </w:p>
        </w:tc>
      </w:tr>
      <w:tr w:rsidR="00AE7F31" w:rsidRPr="00AE7F31" w14:paraId="5A5BBE2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ECE1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660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223F453D" w14:textId="4E23F3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4FF452" w14:textId="45E389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CF2B6" w14:textId="2CB237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812F2" w14:textId="1D334B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0,000.00 </w:t>
            </w:r>
          </w:p>
        </w:tc>
      </w:tr>
      <w:tr w:rsidR="00AE7F31" w:rsidRPr="00AE7F31" w14:paraId="7734D7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AE2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72D7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3BC7CAC7" w14:textId="0B801F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BB15FF" w14:textId="5F3E0B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7D271" w14:textId="2CEB00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12E2A" w14:textId="2926A0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45,000.00 </w:t>
            </w:r>
          </w:p>
        </w:tc>
      </w:tr>
      <w:tr w:rsidR="00AE7F31" w:rsidRPr="00AE7F31" w14:paraId="7C3EF6F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C25F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92DE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18B2C11A" w14:textId="117343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A6AF2E" w14:textId="0BAC0F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B3C0C" w14:textId="53073C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B6502" w14:textId="577587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2,500.00 </w:t>
            </w:r>
          </w:p>
        </w:tc>
      </w:tr>
      <w:tr w:rsidR="00AE7F31" w:rsidRPr="00AE7F31" w14:paraId="10F3C58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511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5EAB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16CAB20C" w14:textId="284EC6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1D2D21" w14:textId="0A99E2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942B9" w14:textId="696AF2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1973C" w14:textId="207673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00,000.00 </w:t>
            </w:r>
          </w:p>
        </w:tc>
      </w:tr>
      <w:tr w:rsidR="00AE7F31" w:rsidRPr="00AE7F31" w14:paraId="48A011A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D48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B624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2DF703F5" w14:textId="2DDF49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785F9BA0" w14:textId="3F6A3F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25039" w14:textId="7A185E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C615E" w14:textId="5B579C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32,209.25 </w:t>
            </w:r>
          </w:p>
        </w:tc>
      </w:tr>
      <w:tr w:rsidR="00AE7F31" w:rsidRPr="00AE7F31" w14:paraId="66E00493"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186C9"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42CAE6D" w14:textId="16128D0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34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12C6A89" w14:textId="4EAA626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FFC291" w14:textId="4ACB87F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D80260" w14:textId="79418A2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342,143.55 </w:t>
            </w:r>
          </w:p>
        </w:tc>
      </w:tr>
      <w:tr w:rsidR="00AE7F31" w:rsidRPr="00AE7F31" w14:paraId="5045DA3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C643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DE35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046FAB0" w14:textId="63804C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5E0BFE5D" w14:textId="71B91B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2A1A1E" w14:textId="02CBE0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8ACB1" w14:textId="24F212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85,201.95 </w:t>
            </w:r>
          </w:p>
        </w:tc>
      </w:tr>
      <w:tr w:rsidR="00AE7F31" w:rsidRPr="00AE7F31" w14:paraId="3502C85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0661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A37F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47728308" w14:textId="5E30C0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0F19A47F" w14:textId="367A11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866C3" w14:textId="37FBDF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B43BF" w14:textId="5231E9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7,640.00 </w:t>
            </w:r>
          </w:p>
        </w:tc>
      </w:tr>
      <w:tr w:rsidR="00AE7F31" w:rsidRPr="00AE7F31" w14:paraId="2EFF3B3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D405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96DE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0F69B772" w14:textId="40670C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65AF4E4E" w14:textId="070CA3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BE187" w14:textId="77A2F4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E7ADB2" w14:textId="241019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9,079.10 </w:t>
            </w:r>
          </w:p>
        </w:tc>
      </w:tr>
      <w:tr w:rsidR="00AE7F31" w:rsidRPr="00AE7F31" w14:paraId="033EA2F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068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7931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AD23EFB" w14:textId="418E92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7EC6FF6B" w14:textId="27C574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19CB7" w14:textId="1BA7E6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5E13C" w14:textId="65EFC4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052.50 </w:t>
            </w:r>
          </w:p>
        </w:tc>
      </w:tr>
      <w:tr w:rsidR="00AE7F31" w:rsidRPr="00AE7F31" w14:paraId="442E76A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E0A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F58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435B3C4C" w14:textId="61E2FA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03,170.00 </w:t>
            </w:r>
          </w:p>
        </w:tc>
        <w:tc>
          <w:tcPr>
            <w:tcW w:w="810" w:type="pct"/>
            <w:tcBorders>
              <w:top w:val="nil"/>
              <w:left w:val="nil"/>
              <w:bottom w:val="single" w:sz="4" w:space="0" w:color="000000"/>
              <w:right w:val="single" w:sz="4" w:space="0" w:color="000000"/>
            </w:tcBorders>
            <w:shd w:val="clear" w:color="auto" w:fill="auto"/>
            <w:noWrap/>
            <w:vAlign w:val="bottom"/>
            <w:hideMark/>
          </w:tcPr>
          <w:p w14:paraId="1E2504F5" w14:textId="681395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BDA36" w14:textId="6CCDC2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F0DBA" w14:textId="7C0ED8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03,170.00 </w:t>
            </w:r>
          </w:p>
        </w:tc>
      </w:tr>
      <w:tr w:rsidR="00AE7F31" w:rsidRPr="00AE7F31" w14:paraId="157D4D4E"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BD072"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1FC87A16" w14:textId="2EB30C1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8,949,98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9005B35" w14:textId="53BA758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B7E974" w14:textId="3CC913F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83E1E1" w14:textId="1B72CD0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8,999,981.23 </w:t>
            </w:r>
          </w:p>
        </w:tc>
      </w:tr>
      <w:tr w:rsidR="00AE7F31" w:rsidRPr="00AE7F31" w14:paraId="3EF0FE2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B77A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97AE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22EE110C" w14:textId="7AE8F0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2210CB42" w14:textId="28F84A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26AE8" w14:textId="0FC435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C2E81" w14:textId="1FD120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73,220.00 </w:t>
            </w:r>
          </w:p>
        </w:tc>
      </w:tr>
      <w:tr w:rsidR="00AE7F31" w:rsidRPr="00AE7F31" w14:paraId="3918260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3F31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1A5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544D80F" w14:textId="4BEB11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0D217B1D" w14:textId="0BEC7E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CBBD5" w14:textId="0B3911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ED257" w14:textId="4E8FFF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223.05 </w:t>
            </w:r>
          </w:p>
        </w:tc>
      </w:tr>
      <w:tr w:rsidR="00AE7F31" w:rsidRPr="00AE7F31" w14:paraId="34F62FF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7ACE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0723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D9A2AE7" w14:textId="5E4629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6CBCFA" w14:textId="12E591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AC1FA" w14:textId="676BE9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050BD" w14:textId="2C8145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1,500.00 </w:t>
            </w:r>
          </w:p>
        </w:tc>
      </w:tr>
      <w:tr w:rsidR="00AE7F31" w:rsidRPr="00AE7F31" w14:paraId="7797B59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BC1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579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74F8183C" w14:textId="3D3680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C6B493" w14:textId="26CB6A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A5222" w14:textId="7B73BE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D9708" w14:textId="76B2E6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0,000.00 </w:t>
            </w:r>
          </w:p>
        </w:tc>
      </w:tr>
      <w:tr w:rsidR="00AE7F31" w:rsidRPr="00AE7F31" w14:paraId="20D97E8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F529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FCC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3134428D" w14:textId="4CA227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E9F2AA" w14:textId="6F08E4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F3C9F" w14:textId="0E1DCD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589EF" w14:textId="1BE348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80,000.00 </w:t>
            </w:r>
          </w:p>
        </w:tc>
      </w:tr>
      <w:tr w:rsidR="00AE7F31" w:rsidRPr="00AE7F31" w14:paraId="425B8B2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6C4D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9A1B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67CD4211" w14:textId="3352E5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C718C" w14:textId="1B9869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CECDE" w14:textId="579E69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7AE6E" w14:textId="13F6E7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510,000.00 </w:t>
            </w:r>
          </w:p>
        </w:tc>
      </w:tr>
      <w:tr w:rsidR="00AE7F31" w:rsidRPr="00AE7F31" w14:paraId="440AA37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541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769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DE84937" w14:textId="4A7E3E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34D8823" w14:textId="067A86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C99A9" w14:textId="67E4E3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F8E15" w14:textId="495C76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713.92 </w:t>
            </w:r>
          </w:p>
        </w:tc>
      </w:tr>
      <w:tr w:rsidR="00AE7F31" w:rsidRPr="00AE7F31" w14:paraId="0AC8A08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E818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CA5D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11E3C623" w14:textId="4AF417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6A34DEB1" w14:textId="719F5C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00C10" w14:textId="4067F4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B7A88" w14:textId="160BEC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81,633.55 </w:t>
            </w:r>
          </w:p>
        </w:tc>
      </w:tr>
      <w:tr w:rsidR="00AE7F31" w:rsidRPr="00AE7F31" w14:paraId="3139ADA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23A5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4443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68FAB9F0" w14:textId="286BC0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BC2DF6" w14:textId="6A4E8C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C2749" w14:textId="4B19D7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BEB2B" w14:textId="3B140B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25,000.00 </w:t>
            </w:r>
          </w:p>
        </w:tc>
      </w:tr>
      <w:tr w:rsidR="00AE7F31" w:rsidRPr="00AE7F31" w14:paraId="487472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8DCF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24AD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E8D389F" w14:textId="15728D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3AC21FE7" w14:textId="0A69F2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4EA960" w14:textId="667348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49428" w14:textId="1D50E8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08,240.00 </w:t>
            </w:r>
          </w:p>
        </w:tc>
      </w:tr>
      <w:tr w:rsidR="00AE7F31" w:rsidRPr="00AE7F31" w14:paraId="1A67D3B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BC2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BA7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0094B051" w14:textId="0B5CBD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CC181" w14:textId="5F4E9D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866E7" w14:textId="736780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08696" w14:textId="5063C4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0,000.00 </w:t>
            </w:r>
          </w:p>
        </w:tc>
      </w:tr>
      <w:tr w:rsidR="00AE7F31" w:rsidRPr="00AE7F31" w14:paraId="06523F6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258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CDA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00ABD125" w14:textId="26C285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832193" w14:textId="75C530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BF9E3" w14:textId="1E8177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E7DF1" w14:textId="5253BE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0,000.00 </w:t>
            </w:r>
          </w:p>
        </w:tc>
      </w:tr>
      <w:tr w:rsidR="00AE7F31" w:rsidRPr="00AE7F31" w14:paraId="7D7FBB7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7E6E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20F7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8596456" w14:textId="602BF6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86B11FB" w14:textId="46AE3E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DA2C0" w14:textId="6AE100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96E0C" w14:textId="69BB74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5,800.00 </w:t>
            </w:r>
          </w:p>
        </w:tc>
      </w:tr>
      <w:tr w:rsidR="00AE7F31" w:rsidRPr="00AE7F31" w14:paraId="4651145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6CC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7546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7D0DA504" w14:textId="2F9555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80941A" w14:textId="74DFC1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E507B" w14:textId="2B75A9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270DF" w14:textId="4F86F6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0,000.00 </w:t>
            </w:r>
          </w:p>
        </w:tc>
      </w:tr>
      <w:tr w:rsidR="00AE7F31" w:rsidRPr="00AE7F31" w14:paraId="16E0FCD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56A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5781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65EDE905" w14:textId="5635B8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731141A6" w14:textId="2C9036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07F87" w14:textId="2687B7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9528F" w14:textId="319727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34,860.00 </w:t>
            </w:r>
          </w:p>
        </w:tc>
      </w:tr>
      <w:tr w:rsidR="00AE7F31" w:rsidRPr="00AE7F31" w14:paraId="54BED68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F684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FD51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247EABC6" w14:textId="7EE600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2A908B4B" w14:textId="3A3B33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C9737" w14:textId="5C7C30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1B9B9" w14:textId="4568D6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629,020.00 </w:t>
            </w:r>
          </w:p>
        </w:tc>
      </w:tr>
      <w:tr w:rsidR="00AE7F31" w:rsidRPr="00AE7F31" w14:paraId="3623A88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80D1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A4F3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789CFAF7" w14:textId="1B9F6F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3954D2B6" w14:textId="69B231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46910" w14:textId="0F3C77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F2F3A" w14:textId="71140D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4,437.20 </w:t>
            </w:r>
          </w:p>
        </w:tc>
      </w:tr>
      <w:tr w:rsidR="00AE7F31" w:rsidRPr="00AE7F31" w14:paraId="30C8F39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5F2F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64A4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1F9CD5F2" w14:textId="540887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5EC86F51" w14:textId="5AE029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35E6D" w14:textId="6A9359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A59EE" w14:textId="39E032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75,250.00 </w:t>
            </w:r>
          </w:p>
        </w:tc>
      </w:tr>
      <w:tr w:rsidR="00AE7F31" w:rsidRPr="00AE7F31" w14:paraId="1803AF8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6234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332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6FF69946" w14:textId="11607E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2FC14" w14:textId="264BDC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D699B" w14:textId="6E3725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906B9" w14:textId="7D80A0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0,000.00 </w:t>
            </w:r>
          </w:p>
        </w:tc>
      </w:tr>
      <w:tr w:rsidR="00AE7F31" w:rsidRPr="00AE7F31" w14:paraId="571C079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119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430E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6341163" w14:textId="484799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8BE14C" w14:textId="5ABF46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F14BF" w14:textId="2146E7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BD235" w14:textId="454EEC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2,000.00 </w:t>
            </w:r>
          </w:p>
        </w:tc>
      </w:tr>
      <w:tr w:rsidR="00AE7F31" w:rsidRPr="00AE7F31" w14:paraId="46BABA3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CA2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9606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2B540093" w14:textId="411CAF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A6C0DF" w14:textId="4AD0E1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21111" w14:textId="6D2984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57BCA" w14:textId="51B659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1,000.00 </w:t>
            </w:r>
          </w:p>
        </w:tc>
      </w:tr>
      <w:tr w:rsidR="00AE7F31" w:rsidRPr="00AE7F31" w14:paraId="410D549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6B4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71BD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5D532493" w14:textId="39D02D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59AEFAB6" w14:textId="681DBC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4F3C2" w14:textId="23603E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81293" w14:textId="453D60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83,920.00 </w:t>
            </w:r>
          </w:p>
        </w:tc>
      </w:tr>
      <w:tr w:rsidR="00AE7F31" w:rsidRPr="00AE7F31" w14:paraId="4983270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3E24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B9B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7F4C2692" w14:textId="1CC819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2770BD08" w14:textId="5A95BE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0977A" w14:textId="56E194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FE64F" w14:textId="0E0306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61,239.44 </w:t>
            </w:r>
          </w:p>
        </w:tc>
      </w:tr>
      <w:tr w:rsidR="00AE7F31" w:rsidRPr="00AE7F31" w14:paraId="2FC6CAD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C6E6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4A79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46BCE4A0" w14:textId="43F7B1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579BB97F" w14:textId="1A2B00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82225" w14:textId="1A2A9C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29338" w14:textId="20765E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7,804.07 </w:t>
            </w:r>
          </w:p>
        </w:tc>
      </w:tr>
      <w:tr w:rsidR="00AE7F31" w:rsidRPr="00AE7F31" w14:paraId="2FED2EA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1ACD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0C0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27569771" w14:textId="78B6C7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FC9DD2" w14:textId="1A3CC0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F5DF9" w14:textId="03A7B7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50DBE" w14:textId="082898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0,000.00 </w:t>
            </w:r>
          </w:p>
        </w:tc>
      </w:tr>
      <w:tr w:rsidR="00AE7F31" w:rsidRPr="00AE7F31" w14:paraId="019591D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2B3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AD38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2D1E6E5" w14:textId="3188E4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4993948B" w14:textId="397FFF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66F8F" w14:textId="2820A6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295B2" w14:textId="67A734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3,200.00 </w:t>
            </w:r>
          </w:p>
        </w:tc>
      </w:tr>
      <w:tr w:rsidR="00AE7F31" w:rsidRPr="00AE7F31" w14:paraId="4CDBFA6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916E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0C3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2B22C9FC" w14:textId="477FC6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ABA096" w14:textId="2528E3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C84BF" w14:textId="389797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D3661" w14:textId="26FA47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755,000.00 </w:t>
            </w:r>
          </w:p>
        </w:tc>
      </w:tr>
      <w:tr w:rsidR="00AE7F31" w:rsidRPr="00AE7F31" w14:paraId="525961B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270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0D19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3B5FB61" w14:textId="6A0155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17798A96" w14:textId="042F6B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667DF" w14:textId="24AA47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BA583" w14:textId="405311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7,075.00 </w:t>
            </w:r>
          </w:p>
        </w:tc>
      </w:tr>
      <w:tr w:rsidR="00AE7F31" w:rsidRPr="00AE7F31" w14:paraId="0C8D268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67C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4BEE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7DAB7CC0" w14:textId="0E3120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DDC8D0" w14:textId="58B1D1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D9F2A" w14:textId="6F29F8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FF2AA" w14:textId="12B26B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0,000.00 </w:t>
            </w:r>
          </w:p>
        </w:tc>
      </w:tr>
      <w:tr w:rsidR="00AE7F31" w:rsidRPr="00AE7F31" w14:paraId="762C65A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B901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378A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6597922" w14:textId="17A39F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422,405.00 </w:t>
            </w:r>
          </w:p>
        </w:tc>
        <w:tc>
          <w:tcPr>
            <w:tcW w:w="810" w:type="pct"/>
            <w:tcBorders>
              <w:top w:val="nil"/>
              <w:left w:val="nil"/>
              <w:bottom w:val="single" w:sz="4" w:space="0" w:color="000000"/>
              <w:right w:val="single" w:sz="4" w:space="0" w:color="000000"/>
            </w:tcBorders>
            <w:shd w:val="clear" w:color="auto" w:fill="auto"/>
            <w:noWrap/>
            <w:vAlign w:val="bottom"/>
            <w:hideMark/>
          </w:tcPr>
          <w:p w14:paraId="118909F6" w14:textId="44F050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FD877" w14:textId="2E500C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02C9C" w14:textId="551FF3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422,405.00 </w:t>
            </w:r>
          </w:p>
        </w:tc>
      </w:tr>
      <w:tr w:rsidR="00AE7F31" w:rsidRPr="00AE7F31" w14:paraId="296B96E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41FE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93E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5C1D9391" w14:textId="16832C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B319C8" w14:textId="2F9C5B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11460" w14:textId="55893F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7977F" w14:textId="3B5FF6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0,000.00 </w:t>
            </w:r>
          </w:p>
        </w:tc>
      </w:tr>
      <w:tr w:rsidR="00AE7F31" w:rsidRPr="00AE7F31" w14:paraId="12FCAE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9563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C5EB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3F8A157A" w14:textId="1A2133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F66CD5A" w14:textId="397BC0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0BBFB" w14:textId="27E9DF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84E31" w14:textId="7637A0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85,940.00 </w:t>
            </w:r>
          </w:p>
        </w:tc>
      </w:tr>
      <w:tr w:rsidR="00AE7F31" w:rsidRPr="00AE7F31" w14:paraId="5032787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18C5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249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EC07C42" w14:textId="11A5E3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796BCB50" w14:textId="0A5A2E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3A603" w14:textId="1CF1C2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494F0" w14:textId="534FC2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300.00 </w:t>
            </w:r>
          </w:p>
        </w:tc>
      </w:tr>
      <w:tr w:rsidR="00AE7F31" w:rsidRPr="00AE7F31" w14:paraId="763F344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4D07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F22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2BC93F7C" w14:textId="2FDFAE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29542D3" w14:textId="68BBFD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17D22" w14:textId="04F10E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A4B14" w14:textId="648964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31,200.00 </w:t>
            </w:r>
          </w:p>
        </w:tc>
      </w:tr>
      <w:tr w:rsidR="00AE7F31" w:rsidRPr="00AE7F31" w14:paraId="1E66F77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564ED"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CBDCFE9" w14:textId="27C98EB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308,58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8DDE234" w14:textId="39925D6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3BC672" w14:textId="7F763D9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38F049" w14:textId="5B51864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308,588.82 </w:t>
            </w:r>
          </w:p>
        </w:tc>
      </w:tr>
      <w:tr w:rsidR="00AE7F31" w:rsidRPr="00AE7F31" w14:paraId="278651A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F52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EE96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0AFBC7A4" w14:textId="19885B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6A828"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7E0DEE9A"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778795AF" w14:textId="05F32A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00,000.00 </w:t>
            </w:r>
          </w:p>
        </w:tc>
      </w:tr>
      <w:tr w:rsidR="00AE7F31" w:rsidRPr="00AE7F31" w14:paraId="0615604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6A5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4275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14A5AAA5" w14:textId="767129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32902959" w14:textId="040C75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F1804" w14:textId="3BBCE7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945BF" w14:textId="1721C7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596,959.72 </w:t>
            </w:r>
          </w:p>
        </w:tc>
      </w:tr>
      <w:tr w:rsidR="00AE7F31" w:rsidRPr="00AE7F31" w14:paraId="3AB2FC9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AED2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943A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774CD42" w14:textId="24872F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16F33F49" w14:textId="4AB956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F92FD" w14:textId="1116A7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6A19F" w14:textId="6BDF49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7,560.00 </w:t>
            </w:r>
          </w:p>
        </w:tc>
      </w:tr>
      <w:tr w:rsidR="00AE7F31" w:rsidRPr="00AE7F31" w14:paraId="52E593E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137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8B8E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60DB042F" w14:textId="630657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4D3C5FBB" w14:textId="204322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17A61" w14:textId="207F42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08EDE" w14:textId="311D25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3,960.00 </w:t>
            </w:r>
          </w:p>
        </w:tc>
      </w:tr>
      <w:tr w:rsidR="00AE7F31" w:rsidRPr="00AE7F31" w14:paraId="415A98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789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C9D9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6E0621D6" w14:textId="681359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7C4CFE3B" w14:textId="3D828C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2286D" w14:textId="705059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5B557" w14:textId="54439A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7,097.00 </w:t>
            </w:r>
          </w:p>
        </w:tc>
      </w:tr>
      <w:tr w:rsidR="00AE7F31" w:rsidRPr="00AE7F31" w14:paraId="4DC35F6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BAE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08B1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56C592CD" w14:textId="760AEA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749DB64F" w14:textId="01F787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7EDDB" w14:textId="16B2E6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CDFD2" w14:textId="0639BF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1,120.00 </w:t>
            </w:r>
          </w:p>
        </w:tc>
      </w:tr>
      <w:tr w:rsidR="00AE7F31" w:rsidRPr="00AE7F31" w14:paraId="071EE29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F72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96BC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6F899905" w14:textId="37E4B4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0CC05732" w14:textId="3A095B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DCEBD" w14:textId="17C9E3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0FDA1" w14:textId="745943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2,036.10 </w:t>
            </w:r>
          </w:p>
        </w:tc>
      </w:tr>
      <w:tr w:rsidR="00AE7F31" w:rsidRPr="00AE7F31" w14:paraId="2702FE1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7207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D5EAE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8A22A37" w14:textId="109301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103A4897" w14:textId="41DBF5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F7CB5" w14:textId="3A0994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FF9E8" w14:textId="1210C6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1,817.50 </w:t>
            </w:r>
          </w:p>
        </w:tc>
      </w:tr>
      <w:tr w:rsidR="00AE7F31" w:rsidRPr="00AE7F31" w14:paraId="226280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9A2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337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17F5CA3B" w14:textId="4BA952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4B5BFD51" w14:textId="0D7171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1FBFF" w14:textId="534EB4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D2AE0" w14:textId="61A6D8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4,520.00 </w:t>
            </w:r>
          </w:p>
        </w:tc>
      </w:tr>
      <w:tr w:rsidR="00AE7F31" w:rsidRPr="00AE7F31" w14:paraId="497DC5B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AB5B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AA13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4417DCD3" w14:textId="661E70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F71AD" w14:textId="11EC2A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8F0AF" w14:textId="5B80FC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6468F" w14:textId="37509F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00.00 </w:t>
            </w:r>
          </w:p>
        </w:tc>
      </w:tr>
      <w:tr w:rsidR="00AE7F31" w:rsidRPr="00AE7F31" w14:paraId="6CA5FC5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81C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A85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07A453E3" w14:textId="04E91B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57,350.00 </w:t>
            </w:r>
          </w:p>
        </w:tc>
        <w:tc>
          <w:tcPr>
            <w:tcW w:w="810" w:type="pct"/>
            <w:tcBorders>
              <w:top w:val="nil"/>
              <w:left w:val="nil"/>
              <w:bottom w:val="single" w:sz="4" w:space="0" w:color="000000"/>
              <w:right w:val="single" w:sz="4" w:space="0" w:color="000000"/>
            </w:tcBorders>
            <w:shd w:val="clear" w:color="auto" w:fill="auto"/>
            <w:noWrap/>
            <w:vAlign w:val="bottom"/>
            <w:hideMark/>
          </w:tcPr>
          <w:p w14:paraId="4632EFF3" w14:textId="514C79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C17DE" w14:textId="34F857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C6A47" w14:textId="5BE167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57,350.00 </w:t>
            </w:r>
          </w:p>
        </w:tc>
      </w:tr>
      <w:tr w:rsidR="00AE7F31" w:rsidRPr="00AE7F31" w14:paraId="6A8BF0E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E413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8AA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5E8FC095" w14:textId="239C81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DBFF80" w14:textId="79BE33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5B681" w14:textId="2CA749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74701" w14:textId="02274F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80.00 </w:t>
            </w:r>
          </w:p>
        </w:tc>
      </w:tr>
      <w:tr w:rsidR="00AE7F31" w:rsidRPr="00AE7F31" w14:paraId="1E5F798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53AA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84B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65033D63" w14:textId="6EC8B2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4856EB3C" w14:textId="3FD11F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B48B1" w14:textId="7B5002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09DB7" w14:textId="12F435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2,495.00 </w:t>
            </w:r>
          </w:p>
        </w:tc>
      </w:tr>
      <w:tr w:rsidR="00AE7F31" w:rsidRPr="00AE7F31" w14:paraId="15DEC94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525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7FE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39F90E24" w14:textId="56CF9C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A053CC" w14:textId="16ACB2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B6EFB" w14:textId="72077E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D8406" w14:textId="41DDC2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2,000.00 </w:t>
            </w:r>
          </w:p>
        </w:tc>
      </w:tr>
      <w:tr w:rsidR="00AE7F31" w:rsidRPr="00AE7F31" w14:paraId="73AC12B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D50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00E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4F2A14A" w14:textId="6AEBD6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B223693" w14:textId="357EFF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48311" w14:textId="4D0339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4D8C0" w14:textId="3C36A4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8,170.00 </w:t>
            </w:r>
          </w:p>
        </w:tc>
      </w:tr>
      <w:tr w:rsidR="00AE7F31" w:rsidRPr="00AE7F31" w14:paraId="2646D07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6F5E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5AA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3A0F2C3E" w14:textId="411CA5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210CE1" w14:textId="618BA7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80315" w14:textId="67DD5A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B1379" w14:textId="432E9E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0,000.00 </w:t>
            </w:r>
          </w:p>
        </w:tc>
      </w:tr>
      <w:tr w:rsidR="00AE7F31" w:rsidRPr="00AE7F31" w14:paraId="19C01DD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73D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DE3D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4CDA47E8" w14:textId="116AEE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6D056DD7" w14:textId="781AED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3B3CA" w14:textId="435300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50867" w14:textId="1B92D1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0,760.00 </w:t>
            </w:r>
          </w:p>
        </w:tc>
      </w:tr>
      <w:tr w:rsidR="00AE7F31" w:rsidRPr="00AE7F31" w14:paraId="1899A1A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604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9D20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89A9D85" w14:textId="4A00EE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99EED4" w14:textId="70443E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C09FE" w14:textId="77B65E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819FB" w14:textId="651937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3,000.00 </w:t>
            </w:r>
          </w:p>
        </w:tc>
      </w:tr>
      <w:tr w:rsidR="00AE7F31" w:rsidRPr="00AE7F31" w14:paraId="7670BAA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C4E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B75F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30AA3251" w14:textId="24F49F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0C592B3D" w14:textId="171EC8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C8685" w14:textId="4214DC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18178" w14:textId="4E3DFC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4,450.00 </w:t>
            </w:r>
          </w:p>
        </w:tc>
      </w:tr>
      <w:tr w:rsidR="00AE7F31" w:rsidRPr="00AE7F31" w14:paraId="177B5F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64F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F190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20EE612" w14:textId="30DCE9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709D2EE8" w14:textId="46B58C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D6979" w14:textId="0CA271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643613" w14:textId="16154B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40.00 </w:t>
            </w:r>
          </w:p>
        </w:tc>
      </w:tr>
      <w:tr w:rsidR="00AE7F31" w:rsidRPr="00AE7F31" w14:paraId="22AA73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A61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E392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D34160B" w14:textId="52E30B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223E5B4C" w14:textId="3978CC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12808" w14:textId="43676E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9A84D" w14:textId="69F0AC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1,440.00 </w:t>
            </w:r>
          </w:p>
        </w:tc>
      </w:tr>
      <w:tr w:rsidR="00AE7F31" w:rsidRPr="00AE7F31" w14:paraId="322F26E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64F4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D204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DFB2AF2" w14:textId="435EC5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77AB3232" w14:textId="399B2B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18F69" w14:textId="6E1164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7BB0A" w14:textId="729A2A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6,656.00 </w:t>
            </w:r>
          </w:p>
        </w:tc>
      </w:tr>
      <w:tr w:rsidR="00AE7F31" w:rsidRPr="00AE7F31" w14:paraId="513FD8C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4559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379D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3E6D31F" w14:textId="539F99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293E432D" w14:textId="112F02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3D2F0" w14:textId="5FDEFD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026DE" w14:textId="712722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68,549.50 </w:t>
            </w:r>
          </w:p>
        </w:tc>
      </w:tr>
      <w:tr w:rsidR="00AE7F31" w:rsidRPr="00AE7F31" w14:paraId="648E7FE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C4B1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9BAC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40CF1CB7" w14:textId="20C617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648D69B3" w14:textId="785FEA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CF456" w14:textId="12B2EE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647D5" w14:textId="1D0D29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0,519.60 </w:t>
            </w:r>
          </w:p>
        </w:tc>
      </w:tr>
      <w:tr w:rsidR="00AE7F31" w:rsidRPr="00AE7F31" w14:paraId="40CA08C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CE23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EF4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5CCD807D" w14:textId="78B0F9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C72DFA" w14:textId="7F1332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B9F3F" w14:textId="66E7BB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8FC0C" w14:textId="1A99BC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000.00 </w:t>
            </w:r>
          </w:p>
        </w:tc>
      </w:tr>
      <w:tr w:rsidR="00AE7F31" w:rsidRPr="00AE7F31" w14:paraId="2FA77E1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F07B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7E0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587CE78" w14:textId="682FDB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89448" w14:textId="435CB2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D5AF6" w14:textId="06C0EB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749D0" w14:textId="2FA4BD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600.00 </w:t>
            </w:r>
          </w:p>
        </w:tc>
      </w:tr>
      <w:tr w:rsidR="00AE7F31" w:rsidRPr="00AE7F31" w14:paraId="2CBBF8E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E0F4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DE4F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310602CB" w14:textId="277E2A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4EA5F385" w14:textId="01FCD9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C23FC" w14:textId="2E2FC8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D5F40" w14:textId="16546B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5,480.00 </w:t>
            </w:r>
          </w:p>
        </w:tc>
      </w:tr>
      <w:tr w:rsidR="00AE7F31" w:rsidRPr="00AE7F31" w14:paraId="0419876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7DF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FA6E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2940507" w14:textId="21101B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2391AE18" w14:textId="5A9F13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08C50" w14:textId="4F60DA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39861" w14:textId="5D0F85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5,740.00 </w:t>
            </w:r>
          </w:p>
        </w:tc>
      </w:tr>
      <w:tr w:rsidR="00AE7F31" w:rsidRPr="00AE7F31" w14:paraId="37CA6B4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B21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24A5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49EA7DAA" w14:textId="270A37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3B3FB" w14:textId="2BF31A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7C7A21" w14:textId="2BF53A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60493" w14:textId="46CAEA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00.00 </w:t>
            </w:r>
          </w:p>
        </w:tc>
      </w:tr>
      <w:tr w:rsidR="00AE7F31" w:rsidRPr="00AE7F31" w14:paraId="1D38F55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2173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2BC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61BDDB50" w14:textId="56E12E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4B937F14" w14:textId="0231F9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EF522" w14:textId="2EBB9A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F1582" w14:textId="4698EC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5,148.40 </w:t>
            </w:r>
          </w:p>
        </w:tc>
      </w:tr>
      <w:tr w:rsidR="00AE7F31" w:rsidRPr="00AE7F31" w14:paraId="2D077B0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7FD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72A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638F2FE7" w14:textId="36985C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072DA00A" w14:textId="4EAE48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1616B" w14:textId="54E12A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33225" w14:textId="617F48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240.00 </w:t>
            </w:r>
          </w:p>
        </w:tc>
      </w:tr>
      <w:tr w:rsidR="00AE7F31" w:rsidRPr="00AE7F31" w14:paraId="367FDC93"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0871C0"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0085ED" w14:textId="3E87DD0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3,377,757.61 </w:t>
            </w:r>
          </w:p>
        </w:tc>
        <w:tc>
          <w:tcPr>
            <w:tcW w:w="810" w:type="pct"/>
            <w:tcBorders>
              <w:top w:val="nil"/>
              <w:left w:val="nil"/>
              <w:bottom w:val="single" w:sz="4" w:space="0" w:color="000000"/>
              <w:right w:val="single" w:sz="4" w:space="0" w:color="000000"/>
            </w:tcBorders>
            <w:shd w:val="clear" w:color="A5A5A5" w:fill="A5A5A5"/>
            <w:noWrap/>
            <w:vAlign w:val="bottom"/>
            <w:hideMark/>
          </w:tcPr>
          <w:p w14:paraId="1D1EB143" w14:textId="5069BFF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D831ADA" w14:textId="718FD34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9A9E9EB" w14:textId="070374F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3,377,757.61 </w:t>
            </w:r>
          </w:p>
        </w:tc>
      </w:tr>
      <w:tr w:rsidR="00AE7F31" w:rsidRPr="00AE7F31" w14:paraId="1DE8E279"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DC513"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6BE434A" w14:textId="3253D61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6,863,75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7C286278" w14:textId="3531644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5687B6" w14:textId="023746B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A11D2B" w14:textId="4F54E5C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6,863,751.47 </w:t>
            </w:r>
          </w:p>
        </w:tc>
      </w:tr>
      <w:tr w:rsidR="00AE7F31" w:rsidRPr="00AE7F31" w14:paraId="26728A8B"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A450C82"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15FD94D2" w14:textId="39A84F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3C42FB9B" w14:textId="72603A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B2F70" w14:textId="602E39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817DC7D" w14:textId="0E36D7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8,939.12 </w:t>
            </w:r>
          </w:p>
        </w:tc>
      </w:tr>
      <w:tr w:rsidR="00AE7F31" w:rsidRPr="00AE7F31" w14:paraId="12CF4A20" w14:textId="77777777" w:rsidTr="00AE7F3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339B5E3"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3929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2C1A9AFF" w14:textId="0B1F2A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13B8E5B5" w14:textId="58F38C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105A7" w14:textId="02A050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2BAA6" w14:textId="3B144A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6,755.86 </w:t>
            </w:r>
          </w:p>
        </w:tc>
      </w:tr>
      <w:tr w:rsidR="00AE7F31" w:rsidRPr="00AE7F31" w14:paraId="72499A8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B5C9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C7BE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D292AD9" w14:textId="575DF2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F5DA4F1" w14:textId="535095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D90CA" w14:textId="74A7E3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843AF" w14:textId="1C33AF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5,780.00 </w:t>
            </w:r>
          </w:p>
        </w:tc>
      </w:tr>
      <w:tr w:rsidR="00AE7F31" w:rsidRPr="00AE7F31" w14:paraId="119D099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9A33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7C9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DC78B9B" w14:textId="7CB1FA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43AA39" w14:textId="7F1F4E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642A4" w14:textId="64A663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78A2F" w14:textId="0C74AF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6,000.00 </w:t>
            </w:r>
          </w:p>
        </w:tc>
      </w:tr>
      <w:tr w:rsidR="00AE7F31" w:rsidRPr="00AE7F31" w14:paraId="2C6EAFB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68C0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6A0A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D3E7577" w14:textId="1E12D4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89,639.24 </w:t>
            </w:r>
          </w:p>
        </w:tc>
        <w:tc>
          <w:tcPr>
            <w:tcW w:w="810" w:type="pct"/>
            <w:tcBorders>
              <w:top w:val="nil"/>
              <w:left w:val="nil"/>
              <w:bottom w:val="single" w:sz="4" w:space="0" w:color="000000"/>
              <w:right w:val="single" w:sz="4" w:space="0" w:color="000000"/>
            </w:tcBorders>
            <w:shd w:val="clear" w:color="auto" w:fill="auto"/>
            <w:noWrap/>
            <w:vAlign w:val="bottom"/>
            <w:hideMark/>
          </w:tcPr>
          <w:p w14:paraId="602D6305" w14:textId="292FBA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C9C58" w14:textId="344830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6BA87" w14:textId="36ED69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89,639.24 </w:t>
            </w:r>
          </w:p>
        </w:tc>
      </w:tr>
      <w:tr w:rsidR="00AE7F31" w:rsidRPr="00AE7F31" w14:paraId="60BD50F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82E8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D3D6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02A05F1" w14:textId="3324FF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7732C0BE" w14:textId="7E3AC1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94330" w14:textId="18ED5E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3868A" w14:textId="383C5C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3,629.92 </w:t>
            </w:r>
          </w:p>
        </w:tc>
      </w:tr>
      <w:tr w:rsidR="00AE7F31" w:rsidRPr="00AE7F31" w14:paraId="13BD5E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734A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B8AE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45DC045A" w14:textId="1E39DD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8,290.00 </w:t>
            </w:r>
          </w:p>
        </w:tc>
        <w:tc>
          <w:tcPr>
            <w:tcW w:w="810" w:type="pct"/>
            <w:tcBorders>
              <w:top w:val="nil"/>
              <w:left w:val="nil"/>
              <w:bottom w:val="single" w:sz="4" w:space="0" w:color="000000"/>
              <w:right w:val="single" w:sz="4" w:space="0" w:color="000000"/>
            </w:tcBorders>
            <w:shd w:val="clear" w:color="auto" w:fill="auto"/>
            <w:noWrap/>
            <w:vAlign w:val="bottom"/>
            <w:hideMark/>
          </w:tcPr>
          <w:p w14:paraId="249FBB07" w14:textId="213347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6B637" w14:textId="22AFE0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91813" w14:textId="16DA30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8,290.00 </w:t>
            </w:r>
          </w:p>
        </w:tc>
      </w:tr>
      <w:tr w:rsidR="00AE7F31" w:rsidRPr="00AE7F31" w14:paraId="7B86D9A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7A22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4F83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7362BFA6" w14:textId="27C738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2E5F3E90" w14:textId="22E6A8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FEC83" w14:textId="249DBF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11B09" w14:textId="1E9D90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526.05 </w:t>
            </w:r>
          </w:p>
        </w:tc>
      </w:tr>
      <w:tr w:rsidR="00AE7F31" w:rsidRPr="00AE7F31" w14:paraId="307794D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883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0840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5196B878" w14:textId="66A5E6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1E2FB3F5" w14:textId="00C637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778C0" w14:textId="1B170A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020CF" w14:textId="64FA5B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15,510.00 </w:t>
            </w:r>
          </w:p>
        </w:tc>
      </w:tr>
      <w:tr w:rsidR="00AE7F31" w:rsidRPr="00AE7F31" w14:paraId="290F90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5EE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20BE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10BFB1CE" w14:textId="3418AC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2514DC51" w14:textId="4F46E9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4D6E9" w14:textId="5B079F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5670F" w14:textId="360103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3,787.00 </w:t>
            </w:r>
          </w:p>
        </w:tc>
      </w:tr>
      <w:tr w:rsidR="00AE7F31" w:rsidRPr="00AE7F31" w14:paraId="09A5EA6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6284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2FDC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99FD0E1" w14:textId="45C744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131D2A0C" w14:textId="3504D3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2CDD2" w14:textId="10E7BA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EEBB8" w14:textId="1C3299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42,864.32 </w:t>
            </w:r>
          </w:p>
        </w:tc>
      </w:tr>
      <w:tr w:rsidR="00AE7F31" w:rsidRPr="00AE7F31" w14:paraId="5F14966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E554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B235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946CB0B" w14:textId="211054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0BE83F10" w14:textId="2C836A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80906" w14:textId="1BAD1E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F1E93" w14:textId="0F47A2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0,911.86 </w:t>
            </w:r>
          </w:p>
        </w:tc>
      </w:tr>
      <w:tr w:rsidR="00AE7F31" w:rsidRPr="00AE7F31" w14:paraId="69E7CE9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A3B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A1F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29067412" w14:textId="264C16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779FADD4" w14:textId="1D028F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C8F4F" w14:textId="2C5584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295BF" w14:textId="3478C5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86,743.94 </w:t>
            </w:r>
          </w:p>
        </w:tc>
      </w:tr>
      <w:tr w:rsidR="00AE7F31" w:rsidRPr="00AE7F31" w14:paraId="60C0127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DBA7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857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BEA6067" w14:textId="38D19F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80FD20" w14:textId="27FF17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B86D3" w14:textId="77CB2C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00A18" w14:textId="45D30A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5,000.00 </w:t>
            </w:r>
          </w:p>
        </w:tc>
      </w:tr>
      <w:tr w:rsidR="00AE7F31" w:rsidRPr="00AE7F31" w14:paraId="08D8D40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1073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FAF3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138194B8" w14:textId="00DD2C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6D33121C" w14:textId="32A42D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AB002" w14:textId="2BD411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F3609" w14:textId="1C8BC2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89,840.00 </w:t>
            </w:r>
          </w:p>
        </w:tc>
      </w:tr>
      <w:tr w:rsidR="00AE7F31" w:rsidRPr="00AE7F31" w14:paraId="6E403FB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B0BC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089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07B690F" w14:textId="690CE8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697A2569" w14:textId="50AC4D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A197F" w14:textId="48EFC7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0C346" w14:textId="413FB7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7,720.00 </w:t>
            </w:r>
          </w:p>
        </w:tc>
      </w:tr>
      <w:tr w:rsidR="00AE7F31" w:rsidRPr="00AE7F31" w14:paraId="7E5DB64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9A09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332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0EAEA11" w14:textId="63C37F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4F2246E5" w14:textId="01657D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6AC49" w14:textId="7DB222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C63CF" w14:textId="7E0079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06,736.96 </w:t>
            </w:r>
          </w:p>
        </w:tc>
      </w:tr>
      <w:tr w:rsidR="00AE7F31" w:rsidRPr="00AE7F31" w14:paraId="1126C80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646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5D9B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091923A4" w14:textId="799FD8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24791210" w14:textId="5D4CAB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6AE3A" w14:textId="3E759B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6CCAD" w14:textId="6AB641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75,213.86 </w:t>
            </w:r>
          </w:p>
        </w:tc>
      </w:tr>
      <w:tr w:rsidR="00AE7F31" w:rsidRPr="00AE7F31" w14:paraId="68489D3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3F9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D37F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DF9A0DB" w14:textId="1B9594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9CB106" w14:textId="0CB369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0073F" w14:textId="4BD692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2F472" w14:textId="3314C9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3,000.00 </w:t>
            </w:r>
          </w:p>
        </w:tc>
      </w:tr>
      <w:tr w:rsidR="00AE7F31" w:rsidRPr="00AE7F31" w14:paraId="55FA278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4451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B2B5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3DB8ED7" w14:textId="5613E4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0391D8" w14:textId="44F032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EC6BC" w14:textId="40491E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B0E24" w14:textId="4A0E80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7,500.00 </w:t>
            </w:r>
          </w:p>
        </w:tc>
      </w:tr>
      <w:tr w:rsidR="00AE7F31" w:rsidRPr="00AE7F31" w14:paraId="17B6098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A9B6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90EA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4973A163" w14:textId="45F468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33DCF" w14:textId="6F792E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72F27" w14:textId="72E61F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8B5E0" w14:textId="4A931A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4,500.00 </w:t>
            </w:r>
          </w:p>
        </w:tc>
      </w:tr>
      <w:tr w:rsidR="00AE7F31" w:rsidRPr="00AE7F31" w14:paraId="12ADB9F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8278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167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2F503EE8" w14:textId="026607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348A130A" w14:textId="59F021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9286C" w14:textId="5AF073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07D24" w14:textId="0584AA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7,228.92 </w:t>
            </w:r>
          </w:p>
        </w:tc>
      </w:tr>
      <w:tr w:rsidR="00AE7F31" w:rsidRPr="00AE7F31" w14:paraId="3B45230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474E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493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64499C0E" w14:textId="210A14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76F4B27A" w14:textId="279DDC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FFA04" w14:textId="39639F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7437E" w14:textId="7FB014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8,130.00 </w:t>
            </w:r>
          </w:p>
        </w:tc>
      </w:tr>
      <w:tr w:rsidR="00AE7F31" w:rsidRPr="00AE7F31" w14:paraId="276B95E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D668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368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574DB0DA" w14:textId="3C99FE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5A868A16" w14:textId="198E54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C6799" w14:textId="7F3D26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F5138" w14:textId="0275F7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5,140.00 </w:t>
            </w:r>
          </w:p>
        </w:tc>
      </w:tr>
      <w:tr w:rsidR="00AE7F31" w:rsidRPr="00AE7F31" w14:paraId="28B4E31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2A07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32ED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5C1851EE" w14:textId="5040DD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2C0C0C47" w14:textId="5C2695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FBA16" w14:textId="448A29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2C3F8" w14:textId="12D790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8,759.50 </w:t>
            </w:r>
          </w:p>
        </w:tc>
      </w:tr>
      <w:tr w:rsidR="00AE7F31" w:rsidRPr="00AE7F31" w14:paraId="348284A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9266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2FB9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7B3B605E" w14:textId="42056C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CE80A" w14:textId="0F6B71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EA512" w14:textId="734267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F6A6C" w14:textId="6BCB5D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500.00 </w:t>
            </w:r>
          </w:p>
        </w:tc>
      </w:tr>
      <w:tr w:rsidR="00AE7F31" w:rsidRPr="00AE7F31" w14:paraId="4ECC5B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6F4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6333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4266D989" w14:textId="22156F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7EB42479" w14:textId="0C137A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82FA4" w14:textId="5A6BD4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87FD1" w14:textId="209464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28,496.60 </w:t>
            </w:r>
          </w:p>
        </w:tc>
      </w:tr>
      <w:tr w:rsidR="00AE7F31" w:rsidRPr="00AE7F31" w14:paraId="4679A15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210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9D41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D39781A" w14:textId="16251C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C154D0" w14:textId="3F74F0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F8177" w14:textId="4D29FF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653CD" w14:textId="291610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9,500.00 </w:t>
            </w:r>
          </w:p>
        </w:tc>
      </w:tr>
      <w:tr w:rsidR="00AE7F31" w:rsidRPr="00AE7F31" w14:paraId="5683E99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F2D1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2BFA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CE01947" w14:textId="684DEA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2C3692EF" w14:textId="4CCB2F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FA202" w14:textId="7F6D7F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6EFA2" w14:textId="1349D2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4,335.00 </w:t>
            </w:r>
          </w:p>
        </w:tc>
      </w:tr>
      <w:tr w:rsidR="00AE7F31" w:rsidRPr="00AE7F31" w14:paraId="473299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490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5B89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06C7FAB0" w14:textId="619F9E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40E8E663" w14:textId="192D50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B4380" w14:textId="7D4652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94FAF" w14:textId="74CA68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9,964.56 </w:t>
            </w:r>
          </w:p>
        </w:tc>
      </w:tr>
      <w:tr w:rsidR="00AE7F31" w:rsidRPr="00AE7F31" w14:paraId="4D8A5A3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030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F95E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51751AF" w14:textId="135231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AA55CFA" w14:textId="7EF580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CA85C" w14:textId="63CFCF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3741E" w14:textId="4ACE31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7,915.00 </w:t>
            </w:r>
          </w:p>
        </w:tc>
      </w:tr>
      <w:tr w:rsidR="00AE7F31" w:rsidRPr="00AE7F31" w14:paraId="6B10565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30B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2DE56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46AFE5D1" w14:textId="4CC560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5105AE4" w14:textId="664E0B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BC01C" w14:textId="18AD1B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5BF80" w14:textId="04A951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7,391.78 </w:t>
            </w:r>
          </w:p>
        </w:tc>
      </w:tr>
      <w:tr w:rsidR="00AE7F31" w:rsidRPr="00AE7F31" w14:paraId="4C33EF2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DDE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D3D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29E5358" w14:textId="00F89E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47,573.30 </w:t>
            </w:r>
          </w:p>
        </w:tc>
        <w:tc>
          <w:tcPr>
            <w:tcW w:w="810" w:type="pct"/>
            <w:tcBorders>
              <w:top w:val="nil"/>
              <w:left w:val="nil"/>
              <w:bottom w:val="single" w:sz="4" w:space="0" w:color="000000"/>
              <w:right w:val="single" w:sz="4" w:space="0" w:color="000000"/>
            </w:tcBorders>
            <w:shd w:val="clear" w:color="auto" w:fill="auto"/>
            <w:noWrap/>
            <w:vAlign w:val="bottom"/>
            <w:hideMark/>
          </w:tcPr>
          <w:p w14:paraId="7EF0160E" w14:textId="16B880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B150A" w14:textId="0AFC41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30783" w14:textId="78CF48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47,573.30 </w:t>
            </w:r>
          </w:p>
        </w:tc>
      </w:tr>
      <w:tr w:rsidR="00AE7F31" w:rsidRPr="00AE7F31" w14:paraId="2668A6F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983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4424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E9E550F" w14:textId="7F2599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4B32090C" w14:textId="4A2742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20114" w14:textId="716DF3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02F6F" w14:textId="260F08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3,911.48 </w:t>
            </w:r>
          </w:p>
        </w:tc>
      </w:tr>
      <w:tr w:rsidR="00AE7F31" w:rsidRPr="00AE7F31" w14:paraId="512AAF6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B26C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C801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567A77E6" w14:textId="533846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33569D54" w14:textId="3F2465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E7323" w14:textId="6B8DAE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3D478" w14:textId="38B103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50,742.86 </w:t>
            </w:r>
          </w:p>
        </w:tc>
      </w:tr>
      <w:tr w:rsidR="00AE7F31" w:rsidRPr="00AE7F31" w14:paraId="3FFFA2D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7B18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32B5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16237105" w14:textId="4FE277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68B38563" w14:textId="089E19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10620" w14:textId="644CF1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4C754" w14:textId="09D335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8,994.00 </w:t>
            </w:r>
          </w:p>
        </w:tc>
      </w:tr>
      <w:tr w:rsidR="00AE7F31" w:rsidRPr="00AE7F31" w14:paraId="64389EE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76E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4941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A118A12" w14:textId="5161A9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6DEAC754" w14:textId="2FDE8F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DC5D8" w14:textId="173582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BD1B3" w14:textId="494F86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9,628.00 </w:t>
            </w:r>
          </w:p>
        </w:tc>
      </w:tr>
      <w:tr w:rsidR="00AE7F31" w:rsidRPr="00AE7F31" w14:paraId="2C2D705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442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DF8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A70AA86" w14:textId="44C583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6F4A9CA9" w14:textId="3B4C66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8F243" w14:textId="1714C6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2B95A" w14:textId="7F2D2E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08,583.80 </w:t>
            </w:r>
          </w:p>
        </w:tc>
      </w:tr>
      <w:tr w:rsidR="00AE7F31" w:rsidRPr="00AE7F31" w14:paraId="3402660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B676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A25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0A827FC9" w14:textId="29DC65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4B6D03E2" w14:textId="33A380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AC1FB" w14:textId="73AAC9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07B98" w14:textId="3834C4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4,600.00 </w:t>
            </w:r>
          </w:p>
        </w:tc>
      </w:tr>
      <w:tr w:rsidR="00AE7F31" w:rsidRPr="00AE7F31" w14:paraId="2C464A1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05B3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8AD9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F794F4E" w14:textId="3CA2E0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0BE43310" w14:textId="6B5BEE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7AA7A" w14:textId="69598C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3F6F8" w14:textId="46F334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79.64 </w:t>
            </w:r>
          </w:p>
        </w:tc>
      </w:tr>
      <w:tr w:rsidR="00AE7F31" w:rsidRPr="00AE7F31" w14:paraId="386B81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5C8A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E5B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03413CCB" w14:textId="2A03EA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78C5E47A" w14:textId="0333BC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B0705" w14:textId="29559E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92E8C" w14:textId="74A43E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78,275.00 </w:t>
            </w:r>
          </w:p>
        </w:tc>
      </w:tr>
      <w:tr w:rsidR="00AE7F31" w:rsidRPr="00AE7F31" w14:paraId="34A70F6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8F6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F8DA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1B19E090" w14:textId="109528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4AC8C430" w14:textId="4E6B3F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B310B" w14:textId="1EF9F3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5310A" w14:textId="27A81C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1,680.00 </w:t>
            </w:r>
          </w:p>
        </w:tc>
      </w:tr>
      <w:tr w:rsidR="00AE7F31" w:rsidRPr="00AE7F31" w14:paraId="0F29A00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6697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8B0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5D6A0583" w14:textId="100AE6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476248D5" w14:textId="62A4C6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0EFD8" w14:textId="3BDA47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DEA7D" w14:textId="4D5E8F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1,433.90 </w:t>
            </w:r>
          </w:p>
        </w:tc>
      </w:tr>
      <w:tr w:rsidR="00AE7F31" w:rsidRPr="00AE7F31" w14:paraId="34C90975"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C94CA"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114F354" w14:textId="25134C8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5,402,535.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BC7D793" w14:textId="797265E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A5F832" w14:textId="32B5B25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2F6F2F" w14:textId="35CFFF8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5,402,535.82 </w:t>
            </w:r>
          </w:p>
        </w:tc>
      </w:tr>
      <w:tr w:rsidR="00AE7F31" w:rsidRPr="00AE7F31" w14:paraId="6BBC4447" w14:textId="77777777" w:rsidTr="00AE7F3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F7CADDD"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D26C16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22D5E575" w14:textId="579A30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273,503.52 </w:t>
            </w:r>
          </w:p>
        </w:tc>
        <w:tc>
          <w:tcPr>
            <w:tcW w:w="810" w:type="pct"/>
            <w:tcBorders>
              <w:top w:val="nil"/>
              <w:left w:val="nil"/>
              <w:bottom w:val="single" w:sz="4" w:space="0" w:color="000000"/>
              <w:right w:val="single" w:sz="4" w:space="0" w:color="000000"/>
            </w:tcBorders>
            <w:shd w:val="clear" w:color="auto" w:fill="auto"/>
            <w:noWrap/>
            <w:vAlign w:val="bottom"/>
            <w:hideMark/>
          </w:tcPr>
          <w:p w14:paraId="02D081F7" w14:textId="5DEE67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686A6" w14:textId="72C671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F383E56" w14:textId="3F3284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273,503.52 </w:t>
            </w:r>
          </w:p>
        </w:tc>
      </w:tr>
      <w:tr w:rsidR="00AE7F31" w:rsidRPr="00AE7F31" w14:paraId="748464E1" w14:textId="77777777" w:rsidTr="00AE7F3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0944C3C"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443D57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005CB600" w14:textId="29C08F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7FBECF86" w14:textId="253819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C4A5B" w14:textId="37AA26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D64E3" w14:textId="5EA500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2,100.30 </w:t>
            </w:r>
          </w:p>
        </w:tc>
      </w:tr>
      <w:tr w:rsidR="00AE7F31" w:rsidRPr="00AE7F31" w14:paraId="0233161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EF4D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496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112053A5" w14:textId="718826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2035AABF" w14:textId="71A6D5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43801" w14:textId="2E487E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45574D" w14:textId="07340F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553.24 </w:t>
            </w:r>
          </w:p>
        </w:tc>
      </w:tr>
      <w:tr w:rsidR="00AE7F31" w:rsidRPr="00AE7F31" w14:paraId="02DC492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43B0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8D2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F643BCC" w14:textId="658B44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43570270" w14:textId="63646F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549F1" w14:textId="726405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298C9" w14:textId="4900C2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3,039.22 </w:t>
            </w:r>
          </w:p>
        </w:tc>
      </w:tr>
      <w:tr w:rsidR="00AE7F31" w:rsidRPr="00AE7F31" w14:paraId="20E1F4F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E8F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E3A0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1AD6127D" w14:textId="2025D4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2190125D" w14:textId="3360D6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D422B" w14:textId="2F39DE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030EF" w14:textId="4204F7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5,613.80 </w:t>
            </w:r>
          </w:p>
        </w:tc>
      </w:tr>
      <w:tr w:rsidR="00AE7F31" w:rsidRPr="00AE7F31" w14:paraId="65EA0F0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FDE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6EF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1698FAEF" w14:textId="119CA6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05DF4EE3" w14:textId="7A3E45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20672" w14:textId="355500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E3529" w14:textId="3B2EF0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34,355.76 </w:t>
            </w:r>
          </w:p>
        </w:tc>
      </w:tr>
      <w:tr w:rsidR="00AE7F31" w:rsidRPr="00AE7F31" w14:paraId="64055BE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F75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986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4DBBB679" w14:textId="1325A7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35542556" w14:textId="5B8D25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924DD" w14:textId="0CD050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81D35" w14:textId="745DD4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0,478.80 </w:t>
            </w:r>
          </w:p>
        </w:tc>
      </w:tr>
      <w:tr w:rsidR="00AE7F31" w:rsidRPr="00AE7F31" w14:paraId="15B77B1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2E0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C50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3AC33528" w14:textId="654614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6DDB1CAA" w14:textId="2B3D75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79D7F" w14:textId="0668E6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1CECE" w14:textId="40B21C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0,628.62 </w:t>
            </w:r>
          </w:p>
        </w:tc>
      </w:tr>
      <w:tr w:rsidR="00AE7F31" w:rsidRPr="00AE7F31" w14:paraId="4EFD6FF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B16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2563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02036810" w14:textId="6E5AF1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57BBD1A1" w14:textId="1D83A2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5E096" w14:textId="543738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5B5D4" w14:textId="6B7C7E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6,176.10 </w:t>
            </w:r>
          </w:p>
        </w:tc>
      </w:tr>
      <w:tr w:rsidR="00AE7F31" w:rsidRPr="00AE7F31" w14:paraId="136308E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D2A9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72D0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3B286267" w14:textId="53BF24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1753EDF9" w14:textId="45E5CF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D3A29" w14:textId="4ACA5E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CDC10" w14:textId="4FEFC6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805,942.84 </w:t>
            </w:r>
          </w:p>
        </w:tc>
      </w:tr>
      <w:tr w:rsidR="00AE7F31" w:rsidRPr="00AE7F31" w14:paraId="11A1DED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8B3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530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058B2FC8" w14:textId="4ACFD4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1,154.40 </w:t>
            </w:r>
          </w:p>
        </w:tc>
        <w:tc>
          <w:tcPr>
            <w:tcW w:w="810" w:type="pct"/>
            <w:tcBorders>
              <w:top w:val="nil"/>
              <w:left w:val="nil"/>
              <w:bottom w:val="single" w:sz="4" w:space="0" w:color="000000"/>
              <w:right w:val="single" w:sz="4" w:space="0" w:color="000000"/>
            </w:tcBorders>
            <w:shd w:val="clear" w:color="auto" w:fill="auto"/>
            <w:noWrap/>
            <w:vAlign w:val="bottom"/>
            <w:hideMark/>
          </w:tcPr>
          <w:p w14:paraId="47B4C7D3" w14:textId="3FDC6C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2BE05" w14:textId="7247DF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0B3E3" w14:textId="63068B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1,154.40 </w:t>
            </w:r>
          </w:p>
        </w:tc>
      </w:tr>
      <w:tr w:rsidR="00AE7F31" w:rsidRPr="00AE7F31" w14:paraId="2FB6F77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F7E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69A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3522B4B0" w14:textId="137867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0F7A8BA6" w14:textId="7DD19C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C0C42" w14:textId="3C3111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F3F94" w14:textId="4C1681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6,601.62 </w:t>
            </w:r>
          </w:p>
        </w:tc>
      </w:tr>
      <w:tr w:rsidR="00AE7F31" w:rsidRPr="00AE7F31" w14:paraId="455F6FE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177B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B54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050FCB82" w14:textId="5A8436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49FEE7B5" w14:textId="1379EF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BEE68" w14:textId="5B81D2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5FBF4" w14:textId="1EE85D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563.44 </w:t>
            </w:r>
          </w:p>
        </w:tc>
      </w:tr>
      <w:tr w:rsidR="00AE7F31" w:rsidRPr="00AE7F31" w14:paraId="2A7757B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47D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14C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7EE2729D" w14:textId="510B61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5053EF10" w14:textId="6487E7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726BC" w14:textId="766018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5BFAF" w14:textId="7CB6E8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693,664.96 </w:t>
            </w:r>
          </w:p>
        </w:tc>
      </w:tr>
      <w:tr w:rsidR="00AE7F31" w:rsidRPr="00AE7F31" w14:paraId="2B2CA7A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C073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D30E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482AE889" w14:textId="712F57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3127B3F3" w14:textId="14D684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F457F" w14:textId="34A84A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9F945" w14:textId="016F33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76,241.10 </w:t>
            </w:r>
          </w:p>
        </w:tc>
      </w:tr>
      <w:tr w:rsidR="00AE7F31" w:rsidRPr="00AE7F31" w14:paraId="77C7A4C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7A3F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A9B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9BCEDCB" w14:textId="76DFF6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5FFB72AA" w14:textId="5CEE63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ACF94" w14:textId="589F4C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A4937" w14:textId="409197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31,490.36 </w:t>
            </w:r>
          </w:p>
        </w:tc>
      </w:tr>
      <w:tr w:rsidR="00AE7F31" w:rsidRPr="00AE7F31" w14:paraId="6632727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8A84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B902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16469133" w14:textId="4D1C1C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2C3D0142" w14:textId="1D8A8C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60F81" w14:textId="2C4858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D8920" w14:textId="46C645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95,937.72 </w:t>
            </w:r>
          </w:p>
        </w:tc>
      </w:tr>
      <w:tr w:rsidR="00AE7F31" w:rsidRPr="00AE7F31" w14:paraId="5187BCB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EBB1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B419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6D50CD9E" w14:textId="0B0386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039,678.88 </w:t>
            </w:r>
          </w:p>
        </w:tc>
        <w:tc>
          <w:tcPr>
            <w:tcW w:w="810" w:type="pct"/>
            <w:tcBorders>
              <w:top w:val="nil"/>
              <w:left w:val="nil"/>
              <w:bottom w:val="single" w:sz="4" w:space="0" w:color="000000"/>
              <w:right w:val="single" w:sz="4" w:space="0" w:color="000000"/>
            </w:tcBorders>
            <w:shd w:val="clear" w:color="auto" w:fill="auto"/>
            <w:noWrap/>
            <w:vAlign w:val="bottom"/>
            <w:hideMark/>
          </w:tcPr>
          <w:p w14:paraId="4FED1F55" w14:textId="13602C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7E050" w14:textId="485575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52E23" w14:textId="640FC8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039,678.88 </w:t>
            </w:r>
          </w:p>
        </w:tc>
      </w:tr>
      <w:tr w:rsidR="00AE7F31" w:rsidRPr="00AE7F31" w14:paraId="35D7CDC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FCE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01E6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D4AA41D" w14:textId="4C67ED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1386D8F6" w14:textId="2E6E02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E027A" w14:textId="36AD95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1C322" w14:textId="478D99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7,980.94 </w:t>
            </w:r>
          </w:p>
        </w:tc>
      </w:tr>
      <w:tr w:rsidR="00AE7F31" w:rsidRPr="00AE7F31" w14:paraId="2FF601B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D86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0EC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61248DED" w14:textId="57A69D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52659836" w14:textId="0E638F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D24AA" w14:textId="684560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44774" w14:textId="001A21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74,179.86 </w:t>
            </w:r>
          </w:p>
        </w:tc>
      </w:tr>
      <w:tr w:rsidR="00AE7F31" w:rsidRPr="00AE7F31" w14:paraId="5F7CEC6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D65E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B629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19728850" w14:textId="0986C4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29,246.90 </w:t>
            </w:r>
          </w:p>
        </w:tc>
        <w:tc>
          <w:tcPr>
            <w:tcW w:w="810" w:type="pct"/>
            <w:tcBorders>
              <w:top w:val="nil"/>
              <w:left w:val="nil"/>
              <w:bottom w:val="single" w:sz="4" w:space="0" w:color="000000"/>
              <w:right w:val="single" w:sz="4" w:space="0" w:color="000000"/>
            </w:tcBorders>
            <w:shd w:val="clear" w:color="auto" w:fill="auto"/>
            <w:noWrap/>
            <w:vAlign w:val="bottom"/>
            <w:hideMark/>
          </w:tcPr>
          <w:p w14:paraId="59E41AC9" w14:textId="0E6832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473ED" w14:textId="207AC3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01BF2" w14:textId="5515DB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29,246.90 </w:t>
            </w:r>
          </w:p>
        </w:tc>
      </w:tr>
      <w:tr w:rsidR="00AE7F31" w:rsidRPr="00AE7F31" w14:paraId="6AFD9B6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51A6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3DBF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B2A125B" w14:textId="796AFE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480F0A6B" w14:textId="0A4BFB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F914D" w14:textId="0A2D9C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5F60F" w14:textId="7B40F5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626,485.90 </w:t>
            </w:r>
          </w:p>
        </w:tc>
      </w:tr>
      <w:tr w:rsidR="00AE7F31" w:rsidRPr="00AE7F31" w14:paraId="1957AB2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FA53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237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71FF61C7" w14:textId="1A5005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6D56F7F7" w14:textId="456599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3B57E" w14:textId="0121B4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678DE" w14:textId="72A9F7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3,175.22 </w:t>
            </w:r>
          </w:p>
        </w:tc>
      </w:tr>
      <w:tr w:rsidR="00AE7F31" w:rsidRPr="00AE7F31" w14:paraId="7CB6992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E9E9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7A88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E79256D" w14:textId="7DED31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789D8D07" w14:textId="07C586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83BDB" w14:textId="7F99B4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D1335" w14:textId="652E52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05,409.78 </w:t>
            </w:r>
          </w:p>
        </w:tc>
      </w:tr>
      <w:tr w:rsidR="00AE7F31" w:rsidRPr="00AE7F31" w14:paraId="7EE484F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DDF7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25C3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2068026C" w14:textId="5032D3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5131A04E" w14:textId="2F9212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FBD94" w14:textId="7DF68C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8D086" w14:textId="0496C7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41,392.18 </w:t>
            </w:r>
          </w:p>
        </w:tc>
      </w:tr>
      <w:tr w:rsidR="00AE7F31" w:rsidRPr="00AE7F31" w14:paraId="7AC6FA7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DBAD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6A6E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72BD8DA2" w14:textId="20314E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6CEF7603" w14:textId="57F2F5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F3C2A" w14:textId="3463CA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3E076" w14:textId="02E69E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382,897.76 </w:t>
            </w:r>
          </w:p>
        </w:tc>
      </w:tr>
      <w:tr w:rsidR="00AE7F31" w:rsidRPr="00AE7F31" w14:paraId="59C0E2D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37A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9EC2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8B54F0F" w14:textId="7FA178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5EA6E9CF" w14:textId="1A1A37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491AD" w14:textId="2582F3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56DC4" w14:textId="113FE4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80,250.00 </w:t>
            </w:r>
          </w:p>
        </w:tc>
      </w:tr>
      <w:tr w:rsidR="00AE7F31" w:rsidRPr="00AE7F31" w14:paraId="2DCA1C2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AA4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D3E0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0E11B3C" w14:textId="16BD2C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16DEA956" w14:textId="47CE4E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3083A" w14:textId="1C7599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F9DEB" w14:textId="44C2E1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720,467.04 </w:t>
            </w:r>
          </w:p>
        </w:tc>
      </w:tr>
      <w:tr w:rsidR="00AE7F31" w:rsidRPr="00AE7F31" w14:paraId="5A328DD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717E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DC06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17DC13EE" w14:textId="13BB4F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70F54E60" w14:textId="45AEA3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CAC91" w14:textId="112C28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4FB8A" w14:textId="5DBF80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850,785.14 </w:t>
            </w:r>
          </w:p>
        </w:tc>
      </w:tr>
      <w:tr w:rsidR="00AE7F31" w:rsidRPr="00AE7F31" w14:paraId="1D5889B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827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2034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2C41F39" w14:textId="6A74EC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58EE872D" w14:textId="78B425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4AF66" w14:textId="612A0A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9C509" w14:textId="29F810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9,892.54 </w:t>
            </w:r>
          </w:p>
        </w:tc>
      </w:tr>
      <w:tr w:rsidR="00AE7F31" w:rsidRPr="00AE7F31" w14:paraId="2E1026C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8FC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F058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DB41E4E" w14:textId="4B9BF4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71FB5F63" w14:textId="68D23F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75CFD" w14:textId="0B9B21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731DA" w14:textId="29BB02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2,793.56 </w:t>
            </w:r>
          </w:p>
        </w:tc>
      </w:tr>
      <w:tr w:rsidR="00AE7F31" w:rsidRPr="00AE7F31" w14:paraId="71C5CE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D5F9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7F0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170018C8" w14:textId="64CF0F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644,132.62 </w:t>
            </w:r>
          </w:p>
        </w:tc>
        <w:tc>
          <w:tcPr>
            <w:tcW w:w="810" w:type="pct"/>
            <w:tcBorders>
              <w:top w:val="nil"/>
              <w:left w:val="nil"/>
              <w:bottom w:val="single" w:sz="4" w:space="0" w:color="000000"/>
              <w:right w:val="single" w:sz="4" w:space="0" w:color="000000"/>
            </w:tcBorders>
            <w:shd w:val="clear" w:color="auto" w:fill="auto"/>
            <w:noWrap/>
            <w:vAlign w:val="bottom"/>
            <w:hideMark/>
          </w:tcPr>
          <w:p w14:paraId="79C37B22" w14:textId="583FF4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7B652" w14:textId="3C902B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A4214" w14:textId="3C0D9E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644,132.62 </w:t>
            </w:r>
          </w:p>
        </w:tc>
      </w:tr>
      <w:tr w:rsidR="00AE7F31" w:rsidRPr="00AE7F31" w14:paraId="6B5A88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B6CA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32D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F73963A" w14:textId="3209FA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6056EE62" w14:textId="1F5725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4121A" w14:textId="30FEEC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72385" w14:textId="40D647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66,633.60 </w:t>
            </w:r>
          </w:p>
        </w:tc>
      </w:tr>
      <w:tr w:rsidR="00AE7F31" w:rsidRPr="00AE7F31" w14:paraId="7F853B7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E9A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5241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12A5C685" w14:textId="2A9DD8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7CBD9914" w14:textId="62E860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6A062" w14:textId="66DF59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39CDA" w14:textId="66E2D6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6,329.68 </w:t>
            </w:r>
          </w:p>
        </w:tc>
      </w:tr>
      <w:tr w:rsidR="00AE7F31" w:rsidRPr="00AE7F31" w14:paraId="6CDA99A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685F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E30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02F3A4D6" w14:textId="55C963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5807503A" w14:textId="4CAA6E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D9A8A" w14:textId="446279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E65F7" w14:textId="6B3737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42,862.09 </w:t>
            </w:r>
          </w:p>
        </w:tc>
      </w:tr>
      <w:tr w:rsidR="00AE7F31" w:rsidRPr="00AE7F31" w14:paraId="4902B5A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5B59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37F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784E3233" w14:textId="3E436C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6AE8C849" w14:textId="21BF6E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878CD" w14:textId="03BA2F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F3A0D" w14:textId="0E6A9D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2,477.78 </w:t>
            </w:r>
          </w:p>
        </w:tc>
      </w:tr>
      <w:tr w:rsidR="00AE7F31" w:rsidRPr="00AE7F31" w14:paraId="4DB6DDB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F929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7D2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B30ECE0" w14:textId="3C5591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EFC05F3" w14:textId="155824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CF412" w14:textId="112D09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C4A9A" w14:textId="4B5C29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1,899.04 </w:t>
            </w:r>
          </w:p>
        </w:tc>
      </w:tr>
      <w:tr w:rsidR="00AE7F31" w:rsidRPr="00AE7F31" w14:paraId="4992BAF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4CB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506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41319851" w14:textId="46251A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26AD2B4D" w14:textId="0A6A32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2F493" w14:textId="1E8E2C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D8FCE" w14:textId="7BE931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69,167.62 </w:t>
            </w:r>
          </w:p>
        </w:tc>
      </w:tr>
      <w:tr w:rsidR="00AE7F31" w:rsidRPr="00AE7F31" w14:paraId="01F07D8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B43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B72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1890A759" w14:textId="580DA5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0070B137" w14:textId="458F1A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B4113" w14:textId="152063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C7BA7" w14:textId="39C86B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576,583.84 </w:t>
            </w:r>
          </w:p>
        </w:tc>
      </w:tr>
      <w:tr w:rsidR="00AE7F31" w:rsidRPr="00AE7F31" w14:paraId="7D1CDD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C5E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2EE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18987F7A" w14:textId="675763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2D5F2790" w14:textId="679817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D9AA7" w14:textId="67618B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2BC42" w14:textId="359DBE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58,747.56 </w:t>
            </w:r>
          </w:p>
        </w:tc>
      </w:tr>
      <w:tr w:rsidR="00AE7F31" w:rsidRPr="00AE7F31" w14:paraId="4A7A3E3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2F56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DDBE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339A9C3D" w14:textId="4E60C0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4D68B025" w14:textId="0ADFE1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A4911" w14:textId="65634B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1F1E9" w14:textId="1E522E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27,528.04 </w:t>
            </w:r>
          </w:p>
        </w:tc>
      </w:tr>
      <w:tr w:rsidR="00AE7F31" w:rsidRPr="00AE7F31" w14:paraId="7461875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214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AC55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3D12EEA" w14:textId="5BA435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0B01831B" w14:textId="463427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F49D8" w14:textId="53F91D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0D5A8" w14:textId="477693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021,795.62 </w:t>
            </w:r>
          </w:p>
        </w:tc>
      </w:tr>
      <w:tr w:rsidR="00AE7F31" w:rsidRPr="00AE7F31" w14:paraId="51FFBD3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1F15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5783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2F40CFDC" w14:textId="017353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6472FF84" w14:textId="24F28C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14791" w14:textId="1A0225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34CA2" w14:textId="287C4C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679,963.32 </w:t>
            </w:r>
          </w:p>
        </w:tc>
      </w:tr>
      <w:tr w:rsidR="00AE7F31" w:rsidRPr="00AE7F31" w14:paraId="3E13016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AC31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A461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248F647B" w14:textId="4A0376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2C0E75C9" w14:textId="03CAA6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97537" w14:textId="380466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2869C" w14:textId="1C2DF9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95,050.18 </w:t>
            </w:r>
          </w:p>
        </w:tc>
      </w:tr>
      <w:tr w:rsidR="00AE7F31" w:rsidRPr="00AE7F31" w14:paraId="62B2C6F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9105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46426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123218D" w14:textId="298031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1BCB0507" w14:textId="224432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C991C" w14:textId="571063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AB085" w14:textId="328C76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5,612.17 </w:t>
            </w:r>
          </w:p>
        </w:tc>
      </w:tr>
      <w:tr w:rsidR="00AE7F31" w:rsidRPr="00AE7F31" w14:paraId="1EA21F9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8CE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D72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07CE866C" w14:textId="77D38D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1907A29F" w14:textId="783B50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668E1" w14:textId="657E34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265A5" w14:textId="29DC43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91,302.46 </w:t>
            </w:r>
          </w:p>
        </w:tc>
      </w:tr>
      <w:tr w:rsidR="00AE7F31" w:rsidRPr="00AE7F31" w14:paraId="6E1A7F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3BE7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F0C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2116EEF" w14:textId="11E057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51D9A6F5" w14:textId="2D17D9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6E091" w14:textId="46437A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1F32B" w14:textId="77FB02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7,252.14 </w:t>
            </w:r>
          </w:p>
        </w:tc>
      </w:tr>
      <w:tr w:rsidR="00AE7F31" w:rsidRPr="00AE7F31" w14:paraId="1297061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B8A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C7E9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4FC1C5B1" w14:textId="2D984E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57C9F8C8" w14:textId="5D009D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9F68E" w14:textId="77CFCD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4A6FC" w14:textId="2D3AFB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13,472.82 </w:t>
            </w:r>
          </w:p>
        </w:tc>
      </w:tr>
      <w:tr w:rsidR="00AE7F31" w:rsidRPr="00AE7F31" w14:paraId="6141822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058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3B5A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57BDB4B8" w14:textId="6DFD66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031,791.72 </w:t>
            </w:r>
          </w:p>
        </w:tc>
        <w:tc>
          <w:tcPr>
            <w:tcW w:w="810" w:type="pct"/>
            <w:tcBorders>
              <w:top w:val="nil"/>
              <w:left w:val="nil"/>
              <w:bottom w:val="single" w:sz="4" w:space="0" w:color="000000"/>
              <w:right w:val="single" w:sz="4" w:space="0" w:color="000000"/>
            </w:tcBorders>
            <w:shd w:val="clear" w:color="auto" w:fill="auto"/>
            <w:noWrap/>
            <w:vAlign w:val="bottom"/>
            <w:hideMark/>
          </w:tcPr>
          <w:p w14:paraId="23CACEE3" w14:textId="7CED2D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F9E5A" w14:textId="0B4DF2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AABE6" w14:textId="40D15F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031,791.72 </w:t>
            </w:r>
          </w:p>
        </w:tc>
      </w:tr>
      <w:tr w:rsidR="00AE7F31" w:rsidRPr="00AE7F31" w14:paraId="664CF7A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AE5B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B654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492895A1" w14:textId="680C4C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350116AF" w14:textId="58240F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FFF36" w14:textId="420B79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E609C" w14:textId="5AA2B7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12,846.22 </w:t>
            </w:r>
          </w:p>
        </w:tc>
      </w:tr>
      <w:tr w:rsidR="00AE7F31" w:rsidRPr="00AE7F31" w14:paraId="6E7B8DD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6416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7BD9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2C069E0" w14:textId="51045F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7AAA7610" w14:textId="716A52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02CC9" w14:textId="6F156E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3074A" w14:textId="7BB02B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84,821.40 </w:t>
            </w:r>
          </w:p>
        </w:tc>
      </w:tr>
      <w:tr w:rsidR="00AE7F31" w:rsidRPr="00AE7F31" w14:paraId="7790E1F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DDA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75FA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3ADDFF49" w14:textId="786B75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71975707" w14:textId="362837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29AA2" w14:textId="21B205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312B1" w14:textId="472B20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9,659.24 </w:t>
            </w:r>
          </w:p>
        </w:tc>
      </w:tr>
      <w:tr w:rsidR="00AE7F31" w:rsidRPr="00AE7F31" w14:paraId="09CE20B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9E6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9E1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271EA813" w14:textId="3C7616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5E22A8C2" w14:textId="3BCCB0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0FBBB" w14:textId="670285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62C4C" w14:textId="774477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63,498.78 </w:t>
            </w:r>
          </w:p>
        </w:tc>
      </w:tr>
      <w:tr w:rsidR="00AE7F31" w:rsidRPr="00AE7F31" w14:paraId="2DE0783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A2D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20F4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17FCFEF" w14:textId="0E181D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3F58DAD1" w14:textId="3C7891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F5958" w14:textId="28E02B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36182" w14:textId="40A204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95,426.38 </w:t>
            </w:r>
          </w:p>
        </w:tc>
      </w:tr>
      <w:tr w:rsidR="00AE7F31" w:rsidRPr="00AE7F31" w14:paraId="2D52E65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0B47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59C814F1" w14:textId="0C9A73C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D847FA" w14:textId="0B68381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4E2745" w14:textId="6883BAF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45802C" w14:textId="76996B2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826,773.30 </w:t>
            </w:r>
          </w:p>
        </w:tc>
      </w:tr>
      <w:tr w:rsidR="00AE7F31" w:rsidRPr="00AE7F31" w14:paraId="0282A75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C31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4E9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4205DDB3" w14:textId="1BA5F5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616E980" w14:textId="6424BC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8CCA8" w14:textId="314A52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03E4C" w14:textId="5F3B4E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0,118.48 </w:t>
            </w:r>
          </w:p>
        </w:tc>
      </w:tr>
      <w:tr w:rsidR="00AE7F31" w:rsidRPr="00AE7F31" w14:paraId="0C66AB0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AF4F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3CC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326C7FD0" w14:textId="1E5C02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07702183" w14:textId="136CDB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254FC" w14:textId="0EA6EB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342CF" w14:textId="7C83F3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19,714.82 </w:t>
            </w:r>
          </w:p>
        </w:tc>
      </w:tr>
      <w:tr w:rsidR="00AE7F31" w:rsidRPr="00AE7F31" w14:paraId="1F62DC4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C35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56A5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61AE287B" w14:textId="6AD4E6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7153E773" w14:textId="1C6C6D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30EC7" w14:textId="2236B1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AC6A1" w14:textId="40D9D0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96,940.00 </w:t>
            </w:r>
          </w:p>
        </w:tc>
      </w:tr>
      <w:tr w:rsidR="00AE7F31" w:rsidRPr="00AE7F31" w14:paraId="54D71FA8"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8E503"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066626F" w14:textId="68555D8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8,284,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12DAF499" w14:textId="0C28597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E654DD" w14:textId="0B0259F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52A6D5" w14:textId="069BAEB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8,284,697.02 </w:t>
            </w:r>
          </w:p>
        </w:tc>
      </w:tr>
      <w:tr w:rsidR="00AE7F31" w:rsidRPr="00AE7F31" w14:paraId="6EAD2A3B" w14:textId="77777777" w:rsidTr="00AE7F3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BE6478C"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3A5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0085D5B" w14:textId="1232ED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7BF22EAB" w14:textId="344204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54252" w14:textId="2F6F33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FFE025B" w14:textId="0260BA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262,622.13 </w:t>
            </w:r>
          </w:p>
        </w:tc>
      </w:tr>
      <w:tr w:rsidR="00AE7F31" w:rsidRPr="00AE7F31" w14:paraId="6623C33F" w14:textId="77777777" w:rsidTr="00AE7F3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43A1D16"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A8E0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2CA6EBB2" w14:textId="40BEF9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1AACE701" w14:textId="4F820F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6D4F2" w14:textId="04F154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441F9" w14:textId="717870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96,940.00 </w:t>
            </w:r>
          </w:p>
        </w:tc>
      </w:tr>
      <w:tr w:rsidR="00AE7F31" w:rsidRPr="00AE7F31" w14:paraId="421180C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647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8CD7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6A1E9522" w14:textId="0EAA68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4C29D2" w14:textId="374666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D296B" w14:textId="15C338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AB653" w14:textId="047DCD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75,000.00 </w:t>
            </w:r>
          </w:p>
        </w:tc>
      </w:tr>
      <w:tr w:rsidR="00AE7F31" w:rsidRPr="00AE7F31" w14:paraId="5EBC8CA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6C2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2A31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1BC866AE" w14:textId="08B834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7217DE33" w14:textId="28722F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44530" w14:textId="0252EC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F0340" w14:textId="6BF831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819,557.64 </w:t>
            </w:r>
          </w:p>
        </w:tc>
      </w:tr>
      <w:tr w:rsidR="00AE7F31" w:rsidRPr="00AE7F31" w14:paraId="62994B2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D04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49D4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0251F86D" w14:textId="108B62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1DB412FD" w14:textId="1B4CD0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93FE4" w14:textId="165BA9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4DF5A" w14:textId="1CA22C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089,469.32 </w:t>
            </w:r>
          </w:p>
        </w:tc>
      </w:tr>
      <w:tr w:rsidR="00AE7F31" w:rsidRPr="00AE7F31" w14:paraId="2CE41B6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4C7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D93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FCDDC58" w14:textId="263E0E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278AFFB3" w14:textId="4FDB97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046CD" w14:textId="1FD3A5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8F8F8" w14:textId="40956F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0,442.78 </w:t>
            </w:r>
          </w:p>
        </w:tc>
      </w:tr>
      <w:tr w:rsidR="00AE7F31" w:rsidRPr="00AE7F31" w14:paraId="21A3CEC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C52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2094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0F5B4DDA" w14:textId="437E21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3CC66250" w14:textId="64F202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660CB" w14:textId="64E490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C1B64" w14:textId="16ADA4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849,807.18 </w:t>
            </w:r>
          </w:p>
        </w:tc>
      </w:tr>
      <w:tr w:rsidR="00AE7F31" w:rsidRPr="00AE7F31" w14:paraId="47B39FA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F8C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44B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0D8C1C3" w14:textId="7EAEAD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168DFE01" w14:textId="3D7296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62DA0" w14:textId="3D9DDB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1407B" w14:textId="1E8D09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9,972.10 </w:t>
            </w:r>
          </w:p>
        </w:tc>
      </w:tr>
      <w:tr w:rsidR="00AE7F31" w:rsidRPr="00AE7F31" w14:paraId="75B773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1866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D7C4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48E664DF" w14:textId="19B990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49B8A31E" w14:textId="24D0D5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68326" w14:textId="47CBF5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22D0F" w14:textId="70ED54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59,511.48 </w:t>
            </w:r>
          </w:p>
        </w:tc>
      </w:tr>
      <w:tr w:rsidR="00AE7F31" w:rsidRPr="00AE7F31" w14:paraId="645B8C1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C103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75D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A67EAB2" w14:textId="497663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5FA387C1" w14:textId="28DE9B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BCFD5" w14:textId="051882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0D441" w14:textId="1404CA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23,020.85 </w:t>
            </w:r>
          </w:p>
        </w:tc>
      </w:tr>
      <w:tr w:rsidR="00AE7F31" w:rsidRPr="00AE7F31" w14:paraId="0CDF40B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A3D5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F735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9E9AB4C" w14:textId="55F874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D6DC2" w14:textId="68B042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87B94" w14:textId="092143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996EA" w14:textId="6C2EF9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2,500.00 </w:t>
            </w:r>
          </w:p>
        </w:tc>
      </w:tr>
      <w:tr w:rsidR="00AE7F31" w:rsidRPr="00AE7F31" w14:paraId="6839D6F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163D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F5ED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4F86E33B" w14:textId="36C957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04C82907" w14:textId="16F45C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A95D0" w14:textId="2A8B56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1FCBF" w14:textId="3E83AD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0,262.46 </w:t>
            </w:r>
          </w:p>
        </w:tc>
      </w:tr>
      <w:tr w:rsidR="00AE7F31" w:rsidRPr="00AE7F31" w14:paraId="4C87BB9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9C38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F42E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474558A0" w14:textId="6E53FD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4A65D661" w14:textId="4ECC39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E226D" w14:textId="797D67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B8B9C" w14:textId="121CCB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25,987.48 </w:t>
            </w:r>
          </w:p>
        </w:tc>
      </w:tr>
      <w:tr w:rsidR="00AE7F31" w:rsidRPr="00AE7F31" w14:paraId="7588BBF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524A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B80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4513F8D6" w14:textId="2D13AA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2A3E05FB" w14:textId="104EBB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838AA" w14:textId="1375EB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29A5D" w14:textId="6D1ACA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6,143.60 </w:t>
            </w:r>
          </w:p>
        </w:tc>
      </w:tr>
      <w:tr w:rsidR="00AE7F31" w:rsidRPr="00AE7F31" w14:paraId="5FC2950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11A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50F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9CE569C" w14:textId="231938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6BDD7B0E" w14:textId="0544F1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6C6DE" w14:textId="55D2BA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7F304" w14:textId="48323B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792,860.00 </w:t>
            </w:r>
          </w:p>
        </w:tc>
      </w:tr>
      <w:tr w:rsidR="00AE7F31" w:rsidRPr="00AE7F31" w14:paraId="1804B7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D013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39D1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7F2EC249" w14:textId="6F00A2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3FE0748A" w14:textId="29F001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39C17" w14:textId="1CB7AE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7DC8B" w14:textId="75739B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0,600.00 </w:t>
            </w:r>
          </w:p>
        </w:tc>
      </w:tr>
      <w:tr w:rsidR="00AE7F31" w:rsidRPr="00AE7F31" w14:paraId="56838AAA"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02B47B"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AD289C1" w14:textId="500995B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29FB9E5C" w14:textId="03DF648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4F702F8" w14:textId="36F4241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0339ABE1" w14:textId="592FCBE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5,269,988.54 </w:t>
            </w:r>
          </w:p>
        </w:tc>
      </w:tr>
      <w:tr w:rsidR="00AE7F31" w:rsidRPr="00AE7F31" w14:paraId="76E9FED2"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B70E2"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7D63F68" w14:textId="6771976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14B4030" w14:textId="5535753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EA4F40" w14:textId="11DF438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EF0D9D" w14:textId="4FBB6D2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20,827.23 </w:t>
            </w:r>
          </w:p>
        </w:tc>
      </w:tr>
      <w:tr w:rsidR="00AE7F31" w:rsidRPr="00AE7F31" w14:paraId="186BD67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1C6B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1EB4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39FC83A6" w14:textId="49AAC0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27534442" w14:textId="77CF3A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E605C" w14:textId="50F463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36EBB" w14:textId="26DD00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195.44 </w:t>
            </w:r>
          </w:p>
        </w:tc>
      </w:tr>
      <w:tr w:rsidR="00AE7F31" w:rsidRPr="00AE7F31" w14:paraId="6B8F93B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EBD6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64C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272BEA72" w14:textId="0DD7BA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5ACDD168" w14:textId="534812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77340" w14:textId="60C750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D2A60" w14:textId="3FB00D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3.93 </w:t>
            </w:r>
          </w:p>
        </w:tc>
      </w:tr>
      <w:tr w:rsidR="00AE7F31" w:rsidRPr="00AE7F31" w14:paraId="532EDB4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1DFF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8F71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2B4C25C4" w14:textId="00AC06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351A626" w14:textId="09E8C74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FC065" w14:textId="272B50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4AC33" w14:textId="3051C7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7.86 </w:t>
            </w:r>
          </w:p>
        </w:tc>
      </w:tr>
      <w:tr w:rsidR="00AE7F31" w:rsidRPr="00AE7F31" w14:paraId="6B085B66"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ECF7E"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28ADE0E" w14:textId="2833BAB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14758B4A" w14:textId="6A116B0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6D654E" w14:textId="7D0AA9F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BD44FDC" w14:textId="374436A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35,002.72 </w:t>
            </w:r>
          </w:p>
        </w:tc>
      </w:tr>
      <w:tr w:rsidR="00AE7F31" w:rsidRPr="00AE7F31" w14:paraId="161AE6A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745E6"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16D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941FB3A" w14:textId="3EE9A5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434F96FE" w14:textId="56B97B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606D95" w14:textId="3CCD07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158C8C5" w14:textId="306059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0,351.17 </w:t>
            </w:r>
          </w:p>
        </w:tc>
      </w:tr>
      <w:tr w:rsidR="00AE7F31" w:rsidRPr="00AE7F31" w14:paraId="3EFB01B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FCAF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A634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3BF0B806" w14:textId="6BF85D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CD08E6E" w14:textId="022B90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4DA0C" w14:textId="258617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DA7CB" w14:textId="261176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0.70 </w:t>
            </w:r>
          </w:p>
        </w:tc>
      </w:tr>
      <w:tr w:rsidR="00AE7F31" w:rsidRPr="00AE7F31" w14:paraId="6AC9E3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EBE8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0E9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3EEDCF6" w14:textId="4CBC89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D9FBAA8" w14:textId="353EA8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8B172" w14:textId="490DAB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C4A44" w14:textId="337585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0.70 </w:t>
            </w:r>
          </w:p>
        </w:tc>
      </w:tr>
      <w:tr w:rsidR="00AE7F31" w:rsidRPr="00AE7F31" w14:paraId="03485D9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A327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EC6C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07ECF8C5" w14:textId="6BF33E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058B0" w14:textId="5C8EB5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71779" w14:textId="3904DF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3DBC7E5C" w14:textId="240F47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900.00 </w:t>
            </w:r>
          </w:p>
        </w:tc>
      </w:tr>
      <w:tr w:rsidR="00AE7F31" w:rsidRPr="00AE7F31" w14:paraId="362615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A953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A228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5C8BD945" w14:textId="3240F1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7C1B1225" w14:textId="07361B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405D6" w14:textId="6DB179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0A7E8" w14:textId="74034F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9,868.75 </w:t>
            </w:r>
          </w:p>
        </w:tc>
      </w:tr>
      <w:tr w:rsidR="00AE7F31" w:rsidRPr="00AE7F31" w14:paraId="2040B19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3750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DDA8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6360580" w14:textId="2D4123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017DD4D9" w14:textId="30BB42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B3809" w14:textId="0A3F22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19BBE" w14:textId="6F8A64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941.40 </w:t>
            </w:r>
          </w:p>
        </w:tc>
      </w:tr>
      <w:tr w:rsidR="00AE7F31" w:rsidRPr="00AE7F31" w14:paraId="48E34A2B"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A11D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ABC894D" w14:textId="3075EA8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DEC4163" w14:textId="6F53058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955AD1" w14:textId="49A574A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BC9D453" w14:textId="4DE28FD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672,555.24 </w:t>
            </w:r>
          </w:p>
        </w:tc>
      </w:tr>
      <w:tr w:rsidR="00AE7F31" w:rsidRPr="00AE7F31" w14:paraId="3287822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1418A"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C36E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5FB23738" w14:textId="1B9248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52FD453F" w14:textId="566A49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65CEC" w14:textId="129357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37BE2C" w14:textId="678E91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9,499.00 </w:t>
            </w:r>
          </w:p>
        </w:tc>
      </w:tr>
      <w:tr w:rsidR="00AE7F31" w:rsidRPr="00AE7F31" w14:paraId="7E92F68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9597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A7D7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67BA6B5" w14:textId="47A21E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20B72008" w14:textId="588639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4A82D" w14:textId="0E531A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494F3" w14:textId="193FD4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89,625.34 </w:t>
            </w:r>
          </w:p>
        </w:tc>
      </w:tr>
      <w:tr w:rsidR="00AE7F31" w:rsidRPr="00AE7F31" w14:paraId="59839FD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7B6F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2DE3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3F131468" w14:textId="522687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5A02B75E" w14:textId="0D3268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165F8" w14:textId="2C6588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1A640" w14:textId="26A13F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43,423.98 </w:t>
            </w:r>
          </w:p>
        </w:tc>
      </w:tr>
      <w:tr w:rsidR="00AE7F31" w:rsidRPr="00AE7F31" w14:paraId="4FAE51D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7FCF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0148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7B04A7F" w14:textId="77EB4C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126C09C" w14:textId="03D55A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7C550" w14:textId="7683EA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96116" w14:textId="123B1F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7,840.32 </w:t>
            </w:r>
          </w:p>
        </w:tc>
      </w:tr>
      <w:tr w:rsidR="00AE7F31" w:rsidRPr="00AE7F31" w14:paraId="39995D1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5D46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281E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26AF73E2" w14:textId="01D794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3FD7893" w14:textId="1915CC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76038" w14:textId="6E6461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2FC65" w14:textId="579B37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227.86 </w:t>
            </w:r>
          </w:p>
        </w:tc>
      </w:tr>
      <w:tr w:rsidR="00AE7F31" w:rsidRPr="00AE7F31" w14:paraId="712C50E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4661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D3F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580970A7" w14:textId="02D606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D338BB5" w14:textId="33768F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3A52D" w14:textId="010053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48417" w14:textId="7B49E6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31.79 </w:t>
            </w:r>
          </w:p>
        </w:tc>
      </w:tr>
      <w:tr w:rsidR="00AE7F31" w:rsidRPr="00AE7F31" w14:paraId="069844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8932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1DB9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1B711D73" w14:textId="14F945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5D837B19" w14:textId="40AEE6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66260" w14:textId="2DFF3D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8ACC1" w14:textId="5D5F5D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280.00 </w:t>
            </w:r>
          </w:p>
        </w:tc>
      </w:tr>
      <w:tr w:rsidR="00AE7F31" w:rsidRPr="00AE7F31" w14:paraId="3538D70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B9ACA"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DF39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A381C77" w14:textId="2CDE44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5A8C4E4" w14:textId="15FB3E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6397D" w14:textId="78C1F3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8685E" w14:textId="6A1ED0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5,227.86 </w:t>
            </w:r>
          </w:p>
        </w:tc>
      </w:tr>
      <w:tr w:rsidR="00AE7F31" w:rsidRPr="00AE7F31" w14:paraId="76D9924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D411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7EA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753D9960" w14:textId="0BED47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731EA37" w14:textId="17DFE5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32104" w14:textId="0B54B1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6528B" w14:textId="5B6DE2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75.72 </w:t>
            </w:r>
          </w:p>
        </w:tc>
      </w:tr>
      <w:tr w:rsidR="00AE7F31" w:rsidRPr="00AE7F31" w14:paraId="5D9450E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CE03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384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28BF7533" w14:textId="21208C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FF6AC" w14:textId="6F1FD6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719D3" w14:textId="12F92D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2E96785D" w14:textId="0443C0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380.00 </w:t>
            </w:r>
          </w:p>
        </w:tc>
      </w:tr>
      <w:tr w:rsidR="00AE7F31" w:rsidRPr="00AE7F31" w14:paraId="5E97CD8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105A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215E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2DBE4682" w14:textId="664A63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7A3C709" w14:textId="196B6D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78DFE" w14:textId="3C6A84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F2E80" w14:textId="1468C4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7.86 </w:t>
            </w:r>
          </w:p>
        </w:tc>
      </w:tr>
      <w:tr w:rsidR="00AE7F31" w:rsidRPr="00AE7F31" w14:paraId="08A9B1F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5670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E31F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4F108476" w14:textId="18A489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7B68818" w14:textId="6593C3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FE9C5" w14:textId="2FD2BB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6C07F75E" w14:textId="64886B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087.86 </w:t>
            </w:r>
          </w:p>
        </w:tc>
      </w:tr>
      <w:tr w:rsidR="00AE7F31" w:rsidRPr="00AE7F31" w14:paraId="4464D7B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CD18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00E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0C535D8D" w14:textId="140239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538AF61" w14:textId="67CC85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D0F2E" w14:textId="1DFAC9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C23C3" w14:textId="05E9A8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31.79 </w:t>
            </w:r>
          </w:p>
        </w:tc>
      </w:tr>
      <w:tr w:rsidR="00AE7F31" w:rsidRPr="00AE7F31" w14:paraId="1D4FEA5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371D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E2375C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116A85DA" w14:textId="2F2E18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3E9DA9E7" w14:textId="3120F8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BD51D" w14:textId="4811EE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B9D57" w14:textId="6684A0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6,901.93 </w:t>
            </w:r>
          </w:p>
        </w:tc>
      </w:tr>
      <w:tr w:rsidR="00AE7F31" w:rsidRPr="00AE7F31" w14:paraId="30C496B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E26B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FC7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7132426" w14:textId="0320E6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45EA76F" w14:textId="6E535B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A4129" w14:textId="781C2C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2BB34" w14:textId="50813B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3.93 </w:t>
            </w:r>
          </w:p>
        </w:tc>
      </w:tr>
      <w:tr w:rsidR="00AE7F31" w:rsidRPr="00AE7F31" w14:paraId="0738D49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7397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3255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87BBE5D" w14:textId="0893C8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2D996" w14:textId="1DEF45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24D99" w14:textId="65F536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E87B509" w14:textId="51DBBD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300.00 </w:t>
            </w:r>
          </w:p>
        </w:tc>
      </w:tr>
      <w:tr w:rsidR="00AE7F31" w:rsidRPr="00AE7F31" w14:paraId="1E29771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F7E4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CBEE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0F93FAC9" w14:textId="4FCB3B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8AF36" w14:textId="271E25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67B50" w14:textId="68F604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60259DF4" w14:textId="22418D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690.00 </w:t>
            </w:r>
          </w:p>
        </w:tc>
      </w:tr>
      <w:tr w:rsidR="00AE7F31" w:rsidRPr="00AE7F31" w14:paraId="627E46AB"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A0126"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B9AE233" w14:textId="53D1176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FE49EBC" w14:textId="6DE0855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AA74D3" w14:textId="09F924F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650BD64" w14:textId="76CC636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53,999.54 </w:t>
            </w:r>
          </w:p>
        </w:tc>
      </w:tr>
      <w:tr w:rsidR="00AE7F31" w:rsidRPr="00AE7F31" w14:paraId="6281F10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A07CF"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A431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3AC168E" w14:textId="23314B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BEA19BA" w14:textId="51D404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9F41A" w14:textId="34B410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04642EA" w14:textId="4696B2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207.68 </w:t>
            </w:r>
          </w:p>
        </w:tc>
      </w:tr>
      <w:tr w:rsidR="00AE7F31" w:rsidRPr="00AE7F31" w14:paraId="7CB204A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9B56D"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1DC6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21F24CE4" w14:textId="775296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677C9401" w14:textId="4B8448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6C7A6" w14:textId="450F26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60A9E" w14:textId="3081A9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1,210.00 </w:t>
            </w:r>
          </w:p>
        </w:tc>
      </w:tr>
      <w:tr w:rsidR="00AE7F31" w:rsidRPr="00AE7F31" w14:paraId="6DB245B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A19F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21C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5B38E96" w14:textId="144013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5471CC36" w14:textId="2F381D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4048B" w14:textId="078952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11F0292" w14:textId="72B7D2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5,605.00 </w:t>
            </w:r>
          </w:p>
        </w:tc>
      </w:tr>
      <w:tr w:rsidR="00AE7F31" w:rsidRPr="00AE7F31" w14:paraId="46A86C8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A9EC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941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CEE1C67" w14:textId="0A1561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45C4600D" w14:textId="1150DE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5BB40" w14:textId="3D73DC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D48A4" w14:textId="5BB6CB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60,912.86 </w:t>
            </w:r>
          </w:p>
        </w:tc>
      </w:tr>
      <w:tr w:rsidR="00AE7F31" w:rsidRPr="00AE7F31" w14:paraId="6CF1A42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7822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904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0EA1AFFC" w14:textId="40F4DE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6BE90094" w14:textId="4F6814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82A25" w14:textId="5EEACC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5BB5C" w14:textId="5A0FD2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0,854.00 </w:t>
            </w:r>
          </w:p>
        </w:tc>
      </w:tr>
      <w:tr w:rsidR="00AE7F31" w:rsidRPr="00AE7F31" w14:paraId="04960DB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3E74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B76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3310305" w14:textId="2A921E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1A4DC7E3" w14:textId="3E6B51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A069D" w14:textId="0D26C3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C82E2" w14:textId="624661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4,140.00 </w:t>
            </w:r>
          </w:p>
        </w:tc>
      </w:tr>
      <w:tr w:rsidR="00AE7F31" w:rsidRPr="00AE7F31" w14:paraId="4F477FF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9EC6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EA5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6BE74C50" w14:textId="2B502B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236789C2" w14:textId="15948A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C9225" w14:textId="7A0DD3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F77E6" w14:textId="3D1BE1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070.00 </w:t>
            </w:r>
          </w:p>
        </w:tc>
      </w:tr>
      <w:tr w:rsidR="00AE7F31" w:rsidRPr="00AE7F31" w14:paraId="28E63479"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4A5D6"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E5AAF54" w14:textId="3EF28AF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1804DFEB" w14:textId="7EEB705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0EE8E8" w14:textId="5014AFD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D09B809" w14:textId="5E9E935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7,603,082.95 </w:t>
            </w:r>
          </w:p>
        </w:tc>
      </w:tr>
      <w:tr w:rsidR="00AE7F31" w:rsidRPr="00AE7F31" w14:paraId="1121385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7BB88"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2255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E40ACF7" w14:textId="3D1E6E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72385871" w14:textId="16657C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5E9A6" w14:textId="1CA57D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6017638" w14:textId="5FDDA0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256.41 </w:t>
            </w:r>
          </w:p>
        </w:tc>
      </w:tr>
      <w:tr w:rsidR="00AE7F31" w:rsidRPr="00AE7F31" w14:paraId="56DFF96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BD81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EE7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0AA4CC2" w14:textId="5FD4D0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304F8CD0" w14:textId="28AC12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9D556" w14:textId="322CF3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A32EA" w14:textId="7EA9E0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59,825.00 </w:t>
            </w:r>
          </w:p>
        </w:tc>
      </w:tr>
      <w:tr w:rsidR="00AE7F31" w:rsidRPr="00AE7F31" w14:paraId="7DD7A05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089D6"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4BC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3C9781A0" w14:textId="2D68CB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B54B9CF" w14:textId="65B38A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68F625" w14:textId="4AF57D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7A8E9" w14:textId="0C2DC4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3.93 </w:t>
            </w:r>
          </w:p>
        </w:tc>
      </w:tr>
      <w:tr w:rsidR="00AE7F31" w:rsidRPr="00AE7F31" w14:paraId="7E4F982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F6EE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E1BA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2A370AE4" w14:textId="1E2C90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99C08" w14:textId="3D8876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39229" w14:textId="38012F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1C9AEBAA" w14:textId="34BF25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08,500.00 </w:t>
            </w:r>
          </w:p>
        </w:tc>
      </w:tr>
      <w:tr w:rsidR="00AE7F31" w:rsidRPr="00AE7F31" w14:paraId="63DFDC0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CB6E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1B8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52688E1" w14:textId="7E9D11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125E1D3F" w14:textId="06315A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4B6E1" w14:textId="171FE2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8AA08" w14:textId="436456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386,203.80 </w:t>
            </w:r>
          </w:p>
        </w:tc>
      </w:tr>
      <w:tr w:rsidR="00AE7F31" w:rsidRPr="00AE7F31" w14:paraId="7872835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8102C"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11A7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4641F138" w14:textId="2EE18C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6ACFD9F1" w14:textId="6FE9C7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8E245" w14:textId="5EF216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D444F" w14:textId="2516C7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3,956.90 </w:t>
            </w:r>
          </w:p>
        </w:tc>
      </w:tr>
      <w:tr w:rsidR="00AE7F31" w:rsidRPr="00AE7F31" w14:paraId="2813655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53EC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720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0CC7794A" w14:textId="3B9626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5B84B850" w14:textId="0563CB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FCA41" w14:textId="757317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ED663" w14:textId="01A3D2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8,659.86 </w:t>
            </w:r>
          </w:p>
        </w:tc>
      </w:tr>
      <w:tr w:rsidR="00AE7F31" w:rsidRPr="00AE7F31" w14:paraId="6A84F96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37820"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41B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0071E9B7" w14:textId="27D550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2D1FC542" w14:textId="63858F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F3C29" w14:textId="796ED1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3C54E" w14:textId="2E8ECC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7,238.06 </w:t>
            </w:r>
          </w:p>
        </w:tc>
      </w:tr>
      <w:tr w:rsidR="00AE7F31" w:rsidRPr="00AE7F31" w14:paraId="3920A6C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FF95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D8F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1AA7A009" w14:textId="51578E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BB32E05" w14:textId="4FAE7A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94ADD" w14:textId="2ED843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9B9FA" w14:textId="337ED1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87.86 </w:t>
            </w:r>
          </w:p>
        </w:tc>
      </w:tr>
      <w:tr w:rsidR="00AE7F31" w:rsidRPr="00AE7F31" w14:paraId="116ADB4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AFCE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5173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24495987" w14:textId="2A33F7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2CFC45C5" w14:textId="701352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D531B" w14:textId="793876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A2A05" w14:textId="13E5AF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1,811.13 </w:t>
            </w:r>
          </w:p>
        </w:tc>
      </w:tr>
      <w:tr w:rsidR="00AE7F31" w:rsidRPr="00AE7F31" w14:paraId="489B3AE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B2E59"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9DDFA53" w14:textId="758A002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03D934DF" w14:textId="52D3820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CE0602" w14:textId="193CC5B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0C96102" w14:textId="330C06B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784,520.86 </w:t>
            </w:r>
          </w:p>
        </w:tc>
      </w:tr>
      <w:tr w:rsidR="00AE7F31" w:rsidRPr="00AE7F31" w14:paraId="52C74A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EA994"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C37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065C238C" w14:textId="26317A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17CC66FC" w14:textId="1DD0AF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7A312" w14:textId="01D832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F57B4FE" w14:textId="3791B2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767.56 </w:t>
            </w:r>
          </w:p>
        </w:tc>
      </w:tr>
      <w:tr w:rsidR="00AE7F31" w:rsidRPr="00AE7F31" w14:paraId="2A6F737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B2607"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EAD9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5295510B" w14:textId="627F9B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552E3D8" w14:textId="264F74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BAEF0" w14:textId="4AA903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2DC05" w14:textId="20FDC9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75.72 </w:t>
            </w:r>
          </w:p>
        </w:tc>
      </w:tr>
      <w:tr w:rsidR="00AE7F31" w:rsidRPr="00AE7F31" w14:paraId="3B73D7E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CCF2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302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2CDF69C" w14:textId="4ED9AC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A9631" w14:textId="0B2651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08F45" w14:textId="1EAFFD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68E5301E" w14:textId="76E326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59D90AD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D723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3402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E421840" w14:textId="0F6BB2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8A92CB0" w14:textId="3956B6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422D1" w14:textId="5A3B283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8A5AF" w14:textId="570323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75.72 </w:t>
            </w:r>
          </w:p>
        </w:tc>
      </w:tr>
      <w:tr w:rsidR="00AE7F31" w:rsidRPr="00AE7F31" w14:paraId="50E4141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25D21"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BB8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48247D00" w14:textId="585B17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3ADC392D" w14:textId="27AD62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A4B77" w14:textId="6BA883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DDF16" w14:textId="2A7652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0,901.86 </w:t>
            </w:r>
          </w:p>
        </w:tc>
      </w:tr>
      <w:tr w:rsidR="00AE7F31" w:rsidRPr="00AE7F31" w14:paraId="34CB262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308DF"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849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C84A798" w14:textId="4C4986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E4E61" w14:textId="07BDCF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1C91D" w14:textId="4861C7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387D2A43" w14:textId="4B6CF5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7,500.00 </w:t>
            </w:r>
          </w:p>
        </w:tc>
      </w:tr>
      <w:tr w:rsidR="00AE7F31" w:rsidRPr="00AE7F31" w14:paraId="63E172F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848461"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26D77CFE" w14:textId="5015A00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8,352,445.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3E2EA93" w14:textId="0B93E5E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34DDC20" w14:textId="54BC0E3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027F7A" w14:textId="61BB00E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8,352,445.00 </w:t>
            </w:r>
          </w:p>
        </w:tc>
      </w:tr>
      <w:tr w:rsidR="00AE7F31" w:rsidRPr="00AE7F31" w14:paraId="62A43D6F"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358B2"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A6E9A01" w14:textId="04318C1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0,744,138.18 </w:t>
            </w:r>
          </w:p>
        </w:tc>
        <w:tc>
          <w:tcPr>
            <w:tcW w:w="810" w:type="pct"/>
            <w:tcBorders>
              <w:top w:val="nil"/>
              <w:left w:val="nil"/>
              <w:bottom w:val="single" w:sz="4" w:space="0" w:color="000000"/>
              <w:right w:val="single" w:sz="4" w:space="0" w:color="000000"/>
            </w:tcBorders>
            <w:shd w:val="clear" w:color="D8D8D8" w:fill="D8D8D8"/>
            <w:noWrap/>
            <w:vAlign w:val="bottom"/>
            <w:hideMark/>
          </w:tcPr>
          <w:p w14:paraId="7016DD12" w14:textId="6E4026B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2BEB08" w14:textId="2D9486E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E4768A" w14:textId="728273C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0,744,138.18 </w:t>
            </w:r>
          </w:p>
        </w:tc>
      </w:tr>
      <w:tr w:rsidR="00AE7F31" w:rsidRPr="00AE7F31" w14:paraId="46D0C65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5B918"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AAB8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730343C4" w14:textId="515D9C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5F4B9B5B" w14:textId="246097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93D449" w14:textId="15C330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3F9BE" w14:textId="441A16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4,440.00 </w:t>
            </w:r>
          </w:p>
        </w:tc>
      </w:tr>
      <w:tr w:rsidR="00AE7F31" w:rsidRPr="00AE7F31" w14:paraId="0D04431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6BD8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25C9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299686DD" w14:textId="602486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0EC091BF" w14:textId="33F365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40E7A" w14:textId="424C12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C19BE" w14:textId="420D76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6,240.00 </w:t>
            </w:r>
          </w:p>
        </w:tc>
      </w:tr>
      <w:tr w:rsidR="00AE7F31" w:rsidRPr="00AE7F31" w14:paraId="310DCAE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DFA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E2A1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C311782" w14:textId="12BA10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725FB2AF" w14:textId="70D619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6E952" w14:textId="00DC12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1D179" w14:textId="2F6937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33,080.00 </w:t>
            </w:r>
          </w:p>
        </w:tc>
      </w:tr>
      <w:tr w:rsidR="00AE7F31" w:rsidRPr="00AE7F31" w14:paraId="3E511EA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DBF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3E6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58526D4" w14:textId="623996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02F84D6" w14:textId="7F87E6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7B5ED" w14:textId="16E877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AF0B4" w14:textId="24B36B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63,960.00 </w:t>
            </w:r>
          </w:p>
        </w:tc>
      </w:tr>
      <w:tr w:rsidR="00AE7F31" w:rsidRPr="00AE7F31" w14:paraId="45C449F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1D0C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3092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7D040DF6" w14:textId="3C5555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1F9897EC" w14:textId="0828F8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8EE75" w14:textId="0F594E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0E169" w14:textId="2A0874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2,960.00 </w:t>
            </w:r>
          </w:p>
        </w:tc>
      </w:tr>
      <w:tr w:rsidR="00AE7F31" w:rsidRPr="00AE7F31" w14:paraId="5353710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76EB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01DD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DC62231" w14:textId="080719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751A7E26" w14:textId="318F9F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67B88" w14:textId="4C7836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DD078" w14:textId="3D443D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3,560.00 </w:t>
            </w:r>
          </w:p>
        </w:tc>
      </w:tr>
      <w:tr w:rsidR="00AE7F31" w:rsidRPr="00AE7F31" w14:paraId="4EA52DA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4B0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5411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6BBE7E32" w14:textId="4804E9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FC2D98" w14:textId="6E43E4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DC336" w14:textId="26EB67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6C1CA" w14:textId="0C01BC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1,200.00 </w:t>
            </w:r>
          </w:p>
        </w:tc>
      </w:tr>
      <w:tr w:rsidR="00AE7F31" w:rsidRPr="00AE7F31" w14:paraId="26B2AA0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681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1ABD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459A2960" w14:textId="2F1E00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63232A6" w14:textId="5E28F9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DDDEE" w14:textId="5F4502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79BDA" w14:textId="061EDC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480.00 </w:t>
            </w:r>
          </w:p>
        </w:tc>
      </w:tr>
      <w:tr w:rsidR="00AE7F31" w:rsidRPr="00AE7F31" w14:paraId="317CCE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0977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0A0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281A606" w14:textId="1E91DF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02CB131E" w14:textId="20D64C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A91EB2" w14:textId="6607D4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B605E" w14:textId="28FA58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4,132.00 </w:t>
            </w:r>
          </w:p>
        </w:tc>
      </w:tr>
      <w:tr w:rsidR="00AE7F31" w:rsidRPr="00AE7F31" w14:paraId="13A88D7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A712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45DB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7ABAF7C" w14:textId="1208C8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07813DE" w14:textId="0774B5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F1419" w14:textId="2D141D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2E503" w14:textId="3A2827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8,400.00 </w:t>
            </w:r>
          </w:p>
        </w:tc>
      </w:tr>
      <w:tr w:rsidR="00AE7F31" w:rsidRPr="00AE7F31" w14:paraId="35C1978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6EA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F81D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55454F00" w14:textId="02BF5F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EF4A5DD" w14:textId="64A94A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BFA95" w14:textId="45BBFE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9042B" w14:textId="4815E6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3,360.00 </w:t>
            </w:r>
          </w:p>
        </w:tc>
      </w:tr>
      <w:tr w:rsidR="00AE7F31" w:rsidRPr="00AE7F31" w14:paraId="6647441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EC8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D86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38E92CD5" w14:textId="5E7192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6469B05B" w14:textId="1EFE8D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F901D" w14:textId="04F5A0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88872" w14:textId="4764B9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6,114.18 </w:t>
            </w:r>
          </w:p>
        </w:tc>
      </w:tr>
      <w:tr w:rsidR="00AE7F31" w:rsidRPr="00AE7F31" w14:paraId="3B8A786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B4B6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827E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3BFF83F6" w14:textId="0B8D84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476534D" w14:textId="47C817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69021" w14:textId="2D316C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4360E" w14:textId="6CB1CA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8,040.00 </w:t>
            </w:r>
          </w:p>
        </w:tc>
      </w:tr>
      <w:tr w:rsidR="00AE7F31" w:rsidRPr="00AE7F31" w14:paraId="0981522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AB0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10DB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19F7C5ED" w14:textId="27D84E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70E186" w14:textId="3CED92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8B602" w14:textId="1B7057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B4CE3" w14:textId="5B1D45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1,800.00 </w:t>
            </w:r>
          </w:p>
        </w:tc>
      </w:tr>
      <w:tr w:rsidR="00AE7F31" w:rsidRPr="00AE7F31" w14:paraId="19945C2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9195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D8BB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3F35BEBA" w14:textId="1E8112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BE2B7D8" w14:textId="764E8D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39DE2" w14:textId="5AD1D4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C945B" w14:textId="7CC8FC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600.00 </w:t>
            </w:r>
          </w:p>
        </w:tc>
      </w:tr>
      <w:tr w:rsidR="00AE7F31" w:rsidRPr="00AE7F31" w14:paraId="3EC0C92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0DA3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0BF8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0D20A3F1" w14:textId="439D5F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383E1EBB" w14:textId="0F419D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DBF07" w14:textId="505FD3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65A3D" w14:textId="62D8A0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0,280.00 </w:t>
            </w:r>
          </w:p>
        </w:tc>
      </w:tr>
      <w:tr w:rsidR="00AE7F31" w:rsidRPr="00AE7F31" w14:paraId="75B653B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2964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C980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BE0599E" w14:textId="06D779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8DAFAE3" w14:textId="3AFB28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78CF1" w14:textId="400353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6AF0D" w14:textId="2B5F92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0,280.00 </w:t>
            </w:r>
          </w:p>
        </w:tc>
      </w:tr>
      <w:tr w:rsidR="00AE7F31" w:rsidRPr="00AE7F31" w14:paraId="57A3E1F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6BD6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D8A3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7FC1974" w14:textId="4B707D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3D6936E8" w14:textId="3E7714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C2BDD" w14:textId="707225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B7EFF" w14:textId="28233B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6,120.00 </w:t>
            </w:r>
          </w:p>
        </w:tc>
      </w:tr>
      <w:tr w:rsidR="00AE7F31" w:rsidRPr="00AE7F31" w14:paraId="4060E0E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FA43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B4DE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0319AB03" w14:textId="514933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C235C2" w14:textId="2254BD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518A3" w14:textId="6DA83B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F08CA" w14:textId="4B7F38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9,800.00 </w:t>
            </w:r>
          </w:p>
        </w:tc>
      </w:tr>
      <w:tr w:rsidR="00AE7F31" w:rsidRPr="00AE7F31" w14:paraId="7C5630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2097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1EF7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705DD019" w14:textId="37B18B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A053DAD" w14:textId="1F6A38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BF396" w14:textId="75FD1F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C7DE2" w14:textId="6003D9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4,600.00 </w:t>
            </w:r>
          </w:p>
        </w:tc>
      </w:tr>
      <w:tr w:rsidR="00AE7F31" w:rsidRPr="00AE7F31" w14:paraId="1948665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AB4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E8C9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27A3B214" w14:textId="0221DF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4DF37877" w14:textId="7641AC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146D9" w14:textId="3CB5D9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7AF98" w14:textId="0FDFB8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1,840.00 </w:t>
            </w:r>
          </w:p>
        </w:tc>
      </w:tr>
      <w:tr w:rsidR="00AE7F31" w:rsidRPr="00AE7F31" w14:paraId="57ACD35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ABE7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ACC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5B3203BB" w14:textId="4C86D9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28C5F8F3" w14:textId="0F750F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C37DA" w14:textId="5A00A2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77B29" w14:textId="1A3B92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7,680.00 </w:t>
            </w:r>
          </w:p>
        </w:tc>
      </w:tr>
      <w:tr w:rsidR="00AE7F31" w:rsidRPr="00AE7F31" w14:paraId="7A89496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4D6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746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C272FF3" w14:textId="418E7A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66676C9E" w14:textId="474E91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EE675" w14:textId="3579FA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BD00D" w14:textId="6B0434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3,452.00 </w:t>
            </w:r>
          </w:p>
        </w:tc>
      </w:tr>
      <w:tr w:rsidR="00AE7F31" w:rsidRPr="00AE7F31" w14:paraId="2A85A61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0F31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AA61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49921652" w14:textId="7859C0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46F2574" w14:textId="7668BC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C8891" w14:textId="3BB3C9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FE9B6" w14:textId="6B59CB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05,360.00 </w:t>
            </w:r>
          </w:p>
        </w:tc>
      </w:tr>
      <w:tr w:rsidR="00AE7F31" w:rsidRPr="00AE7F31" w14:paraId="08F6A43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171F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DA74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2FC768D9" w14:textId="47DA47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0E11B2" w14:textId="6C598F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98A5F" w14:textId="177741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E1488" w14:textId="45E908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40,000.00 </w:t>
            </w:r>
          </w:p>
        </w:tc>
      </w:tr>
      <w:tr w:rsidR="00AE7F31" w:rsidRPr="00AE7F31" w14:paraId="785EC06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585C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EAE4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454A63F2" w14:textId="2E9D8F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51E90AC9" w14:textId="498F6E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FB2FC" w14:textId="531DC0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251F4" w14:textId="168EE8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7,360.00 </w:t>
            </w:r>
          </w:p>
        </w:tc>
      </w:tr>
      <w:tr w:rsidR="00AE7F31" w:rsidRPr="00AE7F31" w14:paraId="30A748F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803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F25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2EF5CA4B" w14:textId="2017D4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5E6D40" w14:textId="272642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1E71A" w14:textId="46F27C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B826C" w14:textId="57B7F5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9,000.00 </w:t>
            </w:r>
          </w:p>
        </w:tc>
      </w:tr>
      <w:tr w:rsidR="00AE7F31" w:rsidRPr="00AE7F31" w14:paraId="4A014102"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81783"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79AAAE4" w14:textId="435F188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940,89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039AF6C6" w14:textId="1A4C01E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F9CCD7" w14:textId="2000FF2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3435D1" w14:textId="79F2AF8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940,899.18 </w:t>
            </w:r>
          </w:p>
        </w:tc>
      </w:tr>
      <w:tr w:rsidR="00AE7F31" w:rsidRPr="00AE7F31" w14:paraId="66DC1A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7B867"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A16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34A28504" w14:textId="759B66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D5A738" w14:textId="309792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CF518" w14:textId="643646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38D2E" w14:textId="0F7C50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7,000.00 </w:t>
            </w:r>
          </w:p>
        </w:tc>
      </w:tr>
      <w:tr w:rsidR="00AE7F31" w:rsidRPr="00AE7F31" w14:paraId="247D85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031B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FA4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4646A1BC" w14:textId="17476A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1EB77DF8" w14:textId="2EFAE2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85050" w14:textId="79397F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DCFE6" w14:textId="79FEEE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2,200.00 </w:t>
            </w:r>
          </w:p>
        </w:tc>
      </w:tr>
      <w:tr w:rsidR="00AE7F31" w:rsidRPr="00AE7F31" w14:paraId="4E8724A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F75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FEF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53B1E716" w14:textId="693B25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6AFB2762" w14:textId="7DB284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2C620" w14:textId="73976C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78648" w14:textId="32F947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8,080.00 </w:t>
            </w:r>
          </w:p>
        </w:tc>
      </w:tr>
      <w:tr w:rsidR="00AE7F31" w:rsidRPr="00AE7F31" w14:paraId="03183E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663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5F13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54B482E8" w14:textId="6601A3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2C0EDEB7" w14:textId="2A04B9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2E38D" w14:textId="6B0AAB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08698" w14:textId="081E1F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5,520.00 </w:t>
            </w:r>
          </w:p>
        </w:tc>
      </w:tr>
      <w:tr w:rsidR="00AE7F31" w:rsidRPr="00AE7F31" w14:paraId="6DD03B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141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9CD7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41C77DE" w14:textId="1B232F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F627A" w14:textId="64A36B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1D290" w14:textId="117C12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7BBE7" w14:textId="1289DA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9,800.00 </w:t>
            </w:r>
          </w:p>
        </w:tc>
      </w:tr>
      <w:tr w:rsidR="00AE7F31" w:rsidRPr="00AE7F31" w14:paraId="294F01F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29D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EF6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1FD647DC" w14:textId="0A227F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7A8F9078" w14:textId="467779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64BB8" w14:textId="1047BC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3C310" w14:textId="754E8C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4,240.00 </w:t>
            </w:r>
          </w:p>
        </w:tc>
      </w:tr>
      <w:tr w:rsidR="00AE7F31" w:rsidRPr="00AE7F31" w14:paraId="4B04236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B7A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577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5FC9ACE6" w14:textId="6A248C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6FACC32" w14:textId="36593F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86F6E" w14:textId="754FD0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7C3ED" w14:textId="1081BA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960.00 </w:t>
            </w:r>
          </w:p>
        </w:tc>
      </w:tr>
      <w:tr w:rsidR="00AE7F31" w:rsidRPr="00AE7F31" w14:paraId="7C78303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F0B1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A82E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74AC74EA" w14:textId="2F8C6D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70E1A2A" w14:textId="52643E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E7921" w14:textId="25D1E0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99F7C" w14:textId="6B7D79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8,040.00 </w:t>
            </w:r>
          </w:p>
        </w:tc>
      </w:tr>
      <w:tr w:rsidR="00AE7F31" w:rsidRPr="00AE7F31" w14:paraId="06F6D5D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F65F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8358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509A893" w14:textId="4BF1C6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7E94DC0D" w14:textId="535543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AD7F5" w14:textId="2C08A9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BA7F3" w14:textId="23AF2B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6,920.00 </w:t>
            </w:r>
          </w:p>
        </w:tc>
      </w:tr>
      <w:tr w:rsidR="00AE7F31" w:rsidRPr="00AE7F31" w14:paraId="30A5BA0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76F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00C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A13C2DB" w14:textId="06977E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332714EA" w14:textId="6E4029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A282D" w14:textId="486EE5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43805" w14:textId="5FA754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7,560.00 </w:t>
            </w:r>
          </w:p>
        </w:tc>
      </w:tr>
      <w:tr w:rsidR="00AE7F31" w:rsidRPr="00AE7F31" w14:paraId="2E8FAD8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FABA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966E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6C7DBD6D" w14:textId="66C049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ED8F536" w14:textId="0D7E00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3E0C6" w14:textId="129E5B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2E2B2" w14:textId="07C0D4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0,760.00 </w:t>
            </w:r>
          </w:p>
        </w:tc>
      </w:tr>
      <w:tr w:rsidR="00AE7F31" w:rsidRPr="00AE7F31" w14:paraId="6C67AF9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170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3C8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0891A968" w14:textId="0DE575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571CA138" w14:textId="5E17C1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61C228" w14:textId="1A7F0C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21FB8" w14:textId="5AC450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640.00 </w:t>
            </w:r>
          </w:p>
        </w:tc>
      </w:tr>
      <w:tr w:rsidR="00AE7F31" w:rsidRPr="00AE7F31" w14:paraId="69150B2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8CC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42D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28375CB2" w14:textId="763BE8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6EEBDF05" w14:textId="173DB5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7B228" w14:textId="1AFB40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AA5BD" w14:textId="4B9184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4,880.00 </w:t>
            </w:r>
          </w:p>
        </w:tc>
      </w:tr>
      <w:tr w:rsidR="00AE7F31" w:rsidRPr="00AE7F31" w14:paraId="66C5A63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948D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CDF2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0B1A0D6D" w14:textId="788247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0181C6CC" w14:textId="2EB283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43C6D" w14:textId="434235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F03E8" w14:textId="7BC248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2,080.00 </w:t>
            </w:r>
          </w:p>
        </w:tc>
      </w:tr>
      <w:tr w:rsidR="00AE7F31" w:rsidRPr="00AE7F31" w14:paraId="251494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631A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C54F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79C4A4DA" w14:textId="3EF513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7F53B95" w14:textId="2B92FA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FB7B66" w14:textId="58EBC1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9E1B3" w14:textId="707884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0,320.00 </w:t>
            </w:r>
          </w:p>
        </w:tc>
      </w:tr>
      <w:tr w:rsidR="00AE7F31" w:rsidRPr="00AE7F31" w14:paraId="26D0F8B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4B1A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137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7273BA67" w14:textId="39B4DF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5CC2E778" w14:textId="2ED2D0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6CFB8" w14:textId="5B1C9E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B999E" w14:textId="3697EF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19,480.00 </w:t>
            </w:r>
          </w:p>
        </w:tc>
      </w:tr>
      <w:tr w:rsidR="00AE7F31" w:rsidRPr="00AE7F31" w14:paraId="678E8DB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29F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FB1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D4CF0AD" w14:textId="56F2DA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BA2299" w14:textId="18F8A8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E03E5" w14:textId="17F42C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870DC" w14:textId="046A13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40,000.00 </w:t>
            </w:r>
          </w:p>
        </w:tc>
      </w:tr>
      <w:tr w:rsidR="00AE7F31" w:rsidRPr="00AE7F31" w14:paraId="58F813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0D2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494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8C13CDA" w14:textId="1333F3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8484EF1" w14:textId="0FD652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91B90" w14:textId="1B26A0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33D00" w14:textId="73FB64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7,200.00 </w:t>
            </w:r>
          </w:p>
        </w:tc>
      </w:tr>
      <w:tr w:rsidR="00AE7F31" w:rsidRPr="00AE7F31" w14:paraId="29F2565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187B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044F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C223DCE" w14:textId="7C1AA1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18A9B04D" w14:textId="4716C8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D30BF" w14:textId="6F0632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3E0C3" w14:textId="143FA9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5,720.00 </w:t>
            </w:r>
          </w:p>
        </w:tc>
      </w:tr>
      <w:tr w:rsidR="00AE7F31" w:rsidRPr="00AE7F31" w14:paraId="68B37C9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7BF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4BE5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1F63889" w14:textId="6D8D1B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3DE3DD6D" w14:textId="06DFF5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26986" w14:textId="4579AB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72C18" w14:textId="501933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2,840.00 </w:t>
            </w:r>
          </w:p>
        </w:tc>
      </w:tr>
      <w:tr w:rsidR="00AE7F31" w:rsidRPr="00AE7F31" w14:paraId="48E3313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EBD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C077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9368618" w14:textId="79E5DD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2BC30CDA" w14:textId="417AA7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0E1A2" w14:textId="54D929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6CE6E9" w14:textId="7120CC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1,040.00 </w:t>
            </w:r>
          </w:p>
        </w:tc>
      </w:tr>
      <w:tr w:rsidR="00AE7F31" w:rsidRPr="00AE7F31" w14:paraId="5420B59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3EA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A34C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EE79DFE" w14:textId="00778E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46A50219" w14:textId="4F11C9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E576B" w14:textId="4593DAC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C71A6" w14:textId="0BBC7C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5,120.00 </w:t>
            </w:r>
          </w:p>
        </w:tc>
      </w:tr>
      <w:tr w:rsidR="00AE7F31" w:rsidRPr="00AE7F31" w14:paraId="2F87485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406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56F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7223B7DF" w14:textId="213BD3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5F51EA8F" w14:textId="57993F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05639" w14:textId="07A589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8C695" w14:textId="442B96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73,520.00 </w:t>
            </w:r>
          </w:p>
        </w:tc>
      </w:tr>
      <w:tr w:rsidR="00AE7F31" w:rsidRPr="00AE7F31" w14:paraId="423D521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E7E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F59B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0DD26987" w14:textId="0CBD98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5C27068E" w14:textId="35745F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35D5C" w14:textId="5F1E3E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18237" w14:textId="06DA3E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1,400.00 </w:t>
            </w:r>
          </w:p>
        </w:tc>
      </w:tr>
      <w:tr w:rsidR="00AE7F31" w:rsidRPr="00AE7F31" w14:paraId="6C76655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4367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97C5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5E932583" w14:textId="655D7D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4E12F69E" w14:textId="6B9E13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BF80B" w14:textId="473C1D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7A65F" w14:textId="2E3EFA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45,080.00 </w:t>
            </w:r>
          </w:p>
        </w:tc>
      </w:tr>
      <w:tr w:rsidR="00AE7F31" w:rsidRPr="00AE7F31" w14:paraId="77D039C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A00B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92A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0BF473DE" w14:textId="0782BA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0DCBDD" w14:textId="67F1D7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2AA4F" w14:textId="5C2F9F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C8E6A" w14:textId="6964C1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0,000.00 </w:t>
            </w:r>
          </w:p>
        </w:tc>
      </w:tr>
      <w:tr w:rsidR="00AE7F31" w:rsidRPr="00AE7F31" w14:paraId="49A75CB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51C6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03D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3F2E5C93" w14:textId="78ACD6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70A23B1B" w14:textId="634DA5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2747F" w14:textId="1A6080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BDF04" w14:textId="1852E2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4,160.00 </w:t>
            </w:r>
          </w:p>
        </w:tc>
      </w:tr>
      <w:tr w:rsidR="00AE7F31" w:rsidRPr="00AE7F31" w14:paraId="3ECCAFC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DB90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FC00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A074DEC" w14:textId="041122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45452E1A" w14:textId="6A0FF1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66D58" w14:textId="007785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D90E7" w14:textId="1F2B29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42,339.18 </w:t>
            </w:r>
          </w:p>
        </w:tc>
      </w:tr>
      <w:tr w:rsidR="00AE7F31" w:rsidRPr="00AE7F31" w14:paraId="35F9F8C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0588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4FD1412E" w14:textId="2F3C46E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7,819,9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BE7181" w14:textId="526968A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153C01" w14:textId="3E74C9C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ABB98B" w14:textId="3EDA77A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7,819,976.00 </w:t>
            </w:r>
          </w:p>
        </w:tc>
      </w:tr>
      <w:tr w:rsidR="00AE7F31" w:rsidRPr="00AE7F31" w14:paraId="2C2F4DA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94700"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5B60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313E02A" w14:textId="10E3DD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4C8B6DA5" w14:textId="543265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A2A3C" w14:textId="4A6A2A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30AB9" w14:textId="6AE8D2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0,680.00 </w:t>
            </w:r>
          </w:p>
        </w:tc>
      </w:tr>
      <w:tr w:rsidR="00AE7F31" w:rsidRPr="00AE7F31" w14:paraId="294989E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1B49D"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ABB6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17356758" w14:textId="4E96EA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76CA6286" w14:textId="08369C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29A6D" w14:textId="51D7F9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B293B" w14:textId="794DB3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4,280.00 </w:t>
            </w:r>
          </w:p>
        </w:tc>
      </w:tr>
      <w:tr w:rsidR="00AE7F31" w:rsidRPr="00AE7F31" w14:paraId="6D8AF70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C827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4F7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25862983" w14:textId="050E1F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F3580A" w14:textId="098485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53C1E" w14:textId="74B945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0257C" w14:textId="280A16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0,000.00 </w:t>
            </w:r>
          </w:p>
        </w:tc>
      </w:tr>
      <w:tr w:rsidR="00AE7F31" w:rsidRPr="00AE7F31" w14:paraId="66D634A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4112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3BD6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2005A190" w14:textId="2B0E8B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3CB16" w14:textId="009A8C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2C030" w14:textId="2D5E61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3F04A" w14:textId="5EBB2E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15,000.00 </w:t>
            </w:r>
          </w:p>
        </w:tc>
      </w:tr>
      <w:tr w:rsidR="00AE7F31" w:rsidRPr="00AE7F31" w14:paraId="5963A12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EC8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DDA0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33B2BD26" w14:textId="2D7524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6B0F3CE2" w14:textId="6EC2CA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FA163" w14:textId="32D18D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F3367" w14:textId="7A2481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2,074.00 </w:t>
            </w:r>
          </w:p>
        </w:tc>
      </w:tr>
      <w:tr w:rsidR="00AE7F31" w:rsidRPr="00AE7F31" w14:paraId="06FEBCE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936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FA8E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35709990" w14:textId="578133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3BC000C1" w14:textId="7AF2A4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9C4FA" w14:textId="6FA7FB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3694FE" w14:textId="734487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8,742.00 </w:t>
            </w:r>
          </w:p>
        </w:tc>
      </w:tr>
      <w:tr w:rsidR="00AE7F31" w:rsidRPr="00AE7F31" w14:paraId="0864094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0A6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927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58CE0243" w14:textId="71E401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72399ACE" w14:textId="77F8EB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4C234" w14:textId="77B186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B17FD" w14:textId="3663F8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0,480.00 </w:t>
            </w:r>
          </w:p>
        </w:tc>
      </w:tr>
      <w:tr w:rsidR="00AE7F31" w:rsidRPr="00AE7F31" w14:paraId="61AD053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3828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3BB0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5DD9EB28" w14:textId="56262F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1F4203" w14:textId="0D7ADC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436D2" w14:textId="5F92B4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7E5F0" w14:textId="01BCCD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1,800.00 </w:t>
            </w:r>
          </w:p>
        </w:tc>
      </w:tr>
      <w:tr w:rsidR="00AE7F31" w:rsidRPr="00AE7F31" w14:paraId="707646C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F32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718A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75BA3674" w14:textId="41BDA4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03C7F45C" w14:textId="6DAF42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61669" w14:textId="63F671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67B56" w14:textId="37F0C2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5,920.00 </w:t>
            </w:r>
          </w:p>
        </w:tc>
      </w:tr>
      <w:tr w:rsidR="00AE7F31" w:rsidRPr="00AE7F31" w14:paraId="0203226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5B3B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BEC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3C8BB09" w14:textId="17245C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6BC0915" w14:textId="6D393D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54909" w14:textId="36E91B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FD960" w14:textId="507E4B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0,040.00 </w:t>
            </w:r>
          </w:p>
        </w:tc>
      </w:tr>
      <w:tr w:rsidR="00AE7F31" w:rsidRPr="00AE7F31" w14:paraId="76B2028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C6E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0CE2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53628065" w14:textId="6B7339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04E479B0" w14:textId="40AAE7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D03FE" w14:textId="7AFF9A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F03D0" w14:textId="58B312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120.00 </w:t>
            </w:r>
          </w:p>
        </w:tc>
      </w:tr>
      <w:tr w:rsidR="00AE7F31" w:rsidRPr="00AE7F31" w14:paraId="6016835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8B9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9308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18E80B88" w14:textId="718925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90F1B61" w14:textId="4D357C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A09D7" w14:textId="31208B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86062" w14:textId="43968C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3,600.00 </w:t>
            </w:r>
          </w:p>
        </w:tc>
      </w:tr>
      <w:tr w:rsidR="00AE7F31" w:rsidRPr="00AE7F31" w14:paraId="66152A3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A790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2C1A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508B62DB" w14:textId="6B1430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0E5C40D5" w14:textId="1054AE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FD39F" w14:textId="0D4436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61CA1" w14:textId="093BF0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3,840.00 </w:t>
            </w:r>
          </w:p>
        </w:tc>
      </w:tr>
      <w:tr w:rsidR="00AE7F31" w:rsidRPr="00AE7F31" w14:paraId="1DAF5E6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1AF7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52B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0D44E5CA" w14:textId="157016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7302477" w14:textId="24D765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3B7E7" w14:textId="1F159D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30E7B" w14:textId="126125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6,400.00 </w:t>
            </w:r>
          </w:p>
        </w:tc>
      </w:tr>
      <w:tr w:rsidR="00AE7F31" w:rsidRPr="00AE7F31" w14:paraId="7F80F339"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44C9C"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64BBDE4D" w14:textId="0660EBC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64C23E4" w14:textId="47550B4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09953C" w14:textId="1F4E8C7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AEC323" w14:textId="3151D59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847,431.64 </w:t>
            </w:r>
          </w:p>
        </w:tc>
      </w:tr>
      <w:tr w:rsidR="00AE7F31" w:rsidRPr="00AE7F31" w14:paraId="271FB48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FDCE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B36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8F4EF7D" w14:textId="05D798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37943EBD" w14:textId="53AFD8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7B891" w14:textId="307609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07FB2" w14:textId="47BD8C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7,431.64 </w:t>
            </w:r>
          </w:p>
        </w:tc>
      </w:tr>
      <w:tr w:rsidR="00AE7F31" w:rsidRPr="00AE7F31" w14:paraId="515F425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5D18AE"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3C886DD4" w14:textId="32E7FDF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58EA34B5" w14:textId="02A1BE3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BF4E3AA" w14:textId="1F4B005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CCEB76A" w14:textId="71EE5E2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7,724,886.71 </w:t>
            </w:r>
          </w:p>
        </w:tc>
      </w:tr>
      <w:tr w:rsidR="00AE7F31" w:rsidRPr="00AE7F31" w14:paraId="660B9C7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1B024"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604F446B" w14:textId="5BE32D2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5C00B9ED" w14:textId="75DD3DF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E99902" w14:textId="7215BDC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9FA862" w14:textId="30B7659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366,321.42 </w:t>
            </w:r>
          </w:p>
        </w:tc>
      </w:tr>
      <w:tr w:rsidR="00AE7F31" w:rsidRPr="00AE7F31" w14:paraId="2C71A68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DFADC"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DB9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4B893C65" w14:textId="6FB030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DECE99" w14:textId="6DDCF2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8B09B" w14:textId="7AE350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8BE8DF" w14:textId="14AE83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0225495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F57F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EC2C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0D720AAF" w14:textId="636FF9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B108143" w14:textId="2A5C94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BCF30" w14:textId="14A8B6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85B59" w14:textId="2A158D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r>
      <w:tr w:rsidR="00AE7F31" w:rsidRPr="00AE7F31" w14:paraId="7AB31F5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C3B1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2E3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5C108A0A" w14:textId="41538C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8C781B" w14:textId="24911A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84874" w14:textId="487B71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036CC" w14:textId="5F63EF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158B768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5FE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05AC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5A97F350" w14:textId="5F555C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25E2EB0" w14:textId="4A9104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1DB9F" w14:textId="5C59B3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C339C2" w14:textId="32FF8E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6AB5B4F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F1BF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FD2E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3E7AC667" w14:textId="6671E1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071A3922" w14:textId="3EA0E3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E8D6B" w14:textId="569F88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400F7" w14:textId="28B063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602.00 </w:t>
            </w:r>
          </w:p>
        </w:tc>
      </w:tr>
      <w:tr w:rsidR="00AE7F31" w:rsidRPr="00AE7F31" w14:paraId="6851B5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C01C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E1D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7C98D18D" w14:textId="0906A2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DABF6E7" w14:textId="43F9F9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BA5F5" w14:textId="46DCBB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A57A9" w14:textId="5A94B4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r>
      <w:tr w:rsidR="00AE7F31" w:rsidRPr="00AE7F31" w14:paraId="42C5B6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E17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622A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78EC934B" w14:textId="0BCA86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26DBA5A6" w14:textId="76CC1B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E9F74" w14:textId="643982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81049" w14:textId="7DA9C6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50,175.00 </w:t>
            </w:r>
          </w:p>
        </w:tc>
      </w:tr>
      <w:tr w:rsidR="00AE7F31" w:rsidRPr="00AE7F31" w14:paraId="2872AD7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99BB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9A6AD5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A54CCDA" w14:textId="3B0816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243B6C4" w14:textId="1BD6E7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74284" w14:textId="2AE0D6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F761A" w14:textId="3FD67F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r>
      <w:tr w:rsidR="00AE7F31" w:rsidRPr="00AE7F31" w14:paraId="380CC19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5AF4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1489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02DA01D4" w14:textId="017EBF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084CE01" w14:textId="585D82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FA162" w14:textId="693137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EECBB" w14:textId="3F73C7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r>
      <w:tr w:rsidR="00AE7F31" w:rsidRPr="00AE7F31" w14:paraId="47DAE10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BCA5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E81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F0AAFB9" w14:textId="133725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48040B26" w14:textId="6FDF71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C7A75" w14:textId="3B8FB6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2C98C" w14:textId="35731A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6,794.42 </w:t>
            </w:r>
          </w:p>
        </w:tc>
      </w:tr>
      <w:tr w:rsidR="00AE7F31" w:rsidRPr="00AE7F31" w14:paraId="06F388E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82D1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70A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3B8D71DC" w14:textId="7E93C8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C55D146" w14:textId="0CDABB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A47CA" w14:textId="3E97AF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0F6AA" w14:textId="2F2FFC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r>
      <w:tr w:rsidR="00AE7F31" w:rsidRPr="00AE7F31" w14:paraId="36FC2CB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832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5585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69EC1D7C" w14:textId="5648D2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22340A3F" w14:textId="64B9D5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9D174" w14:textId="30C573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51C50" w14:textId="16179B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4,645.00 </w:t>
            </w:r>
          </w:p>
        </w:tc>
      </w:tr>
      <w:tr w:rsidR="00AE7F31" w:rsidRPr="00AE7F31" w14:paraId="1FC58CD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C21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E0E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225FFD27" w14:textId="2983F0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77F7564" w14:textId="0DFCEC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76E52" w14:textId="50D245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01655" w14:textId="556D9F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254FA7E4"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95617"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7928BAD2" w14:textId="7C3D004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2A93FDE8" w14:textId="3157854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806B40" w14:textId="18C6794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9F320A" w14:textId="25D2D97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15,819.37 </w:t>
            </w:r>
          </w:p>
        </w:tc>
      </w:tr>
      <w:tr w:rsidR="00AE7F31" w:rsidRPr="00AE7F31" w14:paraId="0B5F561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88BD9"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A029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69530165" w14:textId="23C94F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0698105" w14:textId="6E0EDE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763EC" w14:textId="7F16A5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13D0A" w14:textId="072176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r>
      <w:tr w:rsidR="00AE7F31" w:rsidRPr="00AE7F31" w14:paraId="4B4955D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77A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7739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423AD7ED" w14:textId="208180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667A7809" w14:textId="457495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BE26A" w14:textId="26BD3C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9BA9F" w14:textId="5516FA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1,503.62 </w:t>
            </w:r>
          </w:p>
        </w:tc>
      </w:tr>
      <w:tr w:rsidR="00AE7F31" w:rsidRPr="00AE7F31" w14:paraId="1F58232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F823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308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7FC2D5D3" w14:textId="12E65E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70920E17" w14:textId="5E745A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36DBC" w14:textId="2E3CFF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59600" w14:textId="74EB7B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1,130.75 </w:t>
            </w:r>
          </w:p>
        </w:tc>
      </w:tr>
      <w:tr w:rsidR="00AE7F31" w:rsidRPr="00AE7F31" w14:paraId="69BEDE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9DF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776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632BAC41" w14:textId="227B47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D7C19D3" w14:textId="7040E6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76FD2" w14:textId="2747DB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99FA8" w14:textId="38F03D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r>
      <w:tr w:rsidR="00AE7F31" w:rsidRPr="00AE7F31" w14:paraId="364BFF4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B5ED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23E4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342D6598" w14:textId="643615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C9F4CAA" w14:textId="3FF1B7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CE46F" w14:textId="07FCCB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44587" w14:textId="5BD8D2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r>
      <w:tr w:rsidR="00AE7F31" w:rsidRPr="00AE7F31" w14:paraId="03B5CBC6"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DC361"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58D1FA2" w14:textId="386A596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12033098" w14:textId="3C9A6D5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BE72D" w14:textId="52D149B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90666B" w14:textId="17621A2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3,709,532.97 </w:t>
            </w:r>
          </w:p>
        </w:tc>
      </w:tr>
      <w:tr w:rsidR="00AE7F31" w:rsidRPr="00AE7F31" w14:paraId="40F5133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7278B"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4FD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0D4AB31" w14:textId="266663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19B84C5F" w14:textId="687DDA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69C9F" w14:textId="13E724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35DDF" w14:textId="354D20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980,082.53 </w:t>
            </w:r>
          </w:p>
        </w:tc>
      </w:tr>
      <w:tr w:rsidR="00AE7F31" w:rsidRPr="00AE7F31" w14:paraId="3BCDF8E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02C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D07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0C33C95A" w14:textId="054BEA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9C03672" w14:textId="3A5166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58876" w14:textId="671E5C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0D08F" w14:textId="72CA2F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r>
      <w:tr w:rsidR="00AE7F31" w:rsidRPr="00AE7F31" w14:paraId="1A8F872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D2B8F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ED00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54F260F" w14:textId="486106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873E9EA" w14:textId="6D6B2C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16F07" w14:textId="6E510B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D4227" w14:textId="4D131E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6EAD916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05A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A92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205903E1" w14:textId="0B187B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11F6A0CA" w14:textId="1A74EE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314E3" w14:textId="17AB1B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52872" w14:textId="51A4D2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7,865.00 </w:t>
            </w:r>
          </w:p>
        </w:tc>
      </w:tr>
      <w:tr w:rsidR="00AE7F31" w:rsidRPr="00AE7F31" w14:paraId="1C3D05E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FFD2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F87D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5A5A8E81" w14:textId="65E147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5F19D76F" w14:textId="7FCD44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A9EBA" w14:textId="09FEBE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84ADD" w14:textId="0AAE11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5,197.44 </w:t>
            </w:r>
          </w:p>
        </w:tc>
      </w:tr>
      <w:tr w:rsidR="00AE7F31" w:rsidRPr="00AE7F31" w14:paraId="6656DC0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783D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9E0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2A83DEAF" w14:textId="3DC694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002A243" w14:textId="157E52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7B125" w14:textId="5A38D3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392E3" w14:textId="744B28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1FB6866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35F3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8B20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EC353DF" w14:textId="16E3E6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6755FDC" w14:textId="2169A1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B708F" w14:textId="5B7EDE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9FE88" w14:textId="571213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3787B42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F76A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714C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683597D2" w14:textId="061397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B0E3897" w14:textId="4A2C11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DE8E0" w14:textId="424DA1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FBA222" w14:textId="7F1D95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780.00 </w:t>
            </w:r>
          </w:p>
        </w:tc>
      </w:tr>
      <w:tr w:rsidR="00AE7F31" w:rsidRPr="00AE7F31" w14:paraId="7F7C1A4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68EF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8457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790CEF77" w14:textId="5CE6E9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04BAC42" w14:textId="15022A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C158C" w14:textId="5EC7A0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39732" w14:textId="259901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0A28C2D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8E9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AD5B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30E69FB5" w14:textId="29A303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A89B9C0" w14:textId="7DDD00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7A9CE" w14:textId="462131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A2060" w14:textId="0E3CE2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r>
      <w:tr w:rsidR="00AE7F31" w:rsidRPr="00AE7F31" w14:paraId="5138D34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876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13F4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2656D39" w14:textId="3414FC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081BE2CD" w14:textId="7F8098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883B4" w14:textId="63BDFA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167D2" w14:textId="122CE9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64,965.00 </w:t>
            </w:r>
          </w:p>
        </w:tc>
      </w:tr>
      <w:tr w:rsidR="00AE7F31" w:rsidRPr="00AE7F31" w14:paraId="7CAEFAF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DD68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CF34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623DE7FF" w14:textId="261756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FA0F7A" w14:textId="6CC223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0C676" w14:textId="51250D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A828C" w14:textId="3690CE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49A13B4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FBC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7754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2739D7A4" w14:textId="2C24E8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71127BAD" w14:textId="665946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F9887" w14:textId="245CB5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B5678" w14:textId="01BC59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354,293.00 </w:t>
            </w:r>
          </w:p>
        </w:tc>
      </w:tr>
      <w:tr w:rsidR="00AE7F31" w:rsidRPr="00AE7F31" w14:paraId="0F4E21C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C96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DAF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1EDB6A88" w14:textId="2B5364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92B5D3" w14:textId="463AFD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6585D" w14:textId="0BBF48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8B329" w14:textId="4F1B7C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1073478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1DE9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58C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729F641B" w14:textId="493ACB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7D04530" w14:textId="646C28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B2A10" w14:textId="56906A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989AC" w14:textId="3DF18E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r>
      <w:tr w:rsidR="00AE7F31" w:rsidRPr="00AE7F31" w14:paraId="11CD42D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AE64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1C18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165B5D86" w14:textId="36AE28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1F9799" w14:textId="2B3161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7B215" w14:textId="79E2DA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79FE0" w14:textId="3839ED7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2388331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9423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EF0B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E261638" w14:textId="24D41E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662F257A" w14:textId="06E001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DAFEF" w14:textId="5DB676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32BE8" w14:textId="304E9D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6,930.00 </w:t>
            </w:r>
          </w:p>
        </w:tc>
      </w:tr>
      <w:tr w:rsidR="00AE7F31" w:rsidRPr="00AE7F31" w14:paraId="0B453E4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C714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1FFD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1231AA0A" w14:textId="0C9799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654F290" w14:textId="203EAA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A493D" w14:textId="048B28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89B93" w14:textId="262A07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1,465.00 </w:t>
            </w:r>
          </w:p>
        </w:tc>
      </w:tr>
      <w:tr w:rsidR="00AE7F31" w:rsidRPr="00AE7F31" w14:paraId="01F674F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214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68D1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301032BB" w14:textId="02DD31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76F550" w14:textId="3107DB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E05E9" w14:textId="1A2493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57B42" w14:textId="3CC4E5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063C77BF"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2B180"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790600F" w14:textId="713504C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8C1E0C9" w14:textId="0804666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967D8" w14:textId="2D89F0A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71A7BB" w14:textId="214A43C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194,550.00 </w:t>
            </w:r>
          </w:p>
        </w:tc>
      </w:tr>
      <w:tr w:rsidR="00AE7F31" w:rsidRPr="00AE7F31" w14:paraId="31C5B79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A8073"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EA0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25410DF7" w14:textId="36ABBD4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BC194C5" w14:textId="618297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533D0" w14:textId="445ED4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1A222" w14:textId="5AE7D0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48D92A7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0C9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D4C6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63F958CB" w14:textId="6711AF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FD05F3A" w14:textId="6E89E2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21B19" w14:textId="20218E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65EA2" w14:textId="05A2E1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07FDF0E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E16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ACA1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626C89D" w14:textId="0B2660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8EB1218" w14:textId="673BDA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1DB24" w14:textId="415A0E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0C54D" w14:textId="1CC283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5928123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027F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9D1D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155391E" w14:textId="0D1791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7D1D52" w14:textId="390C6C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AC26F" w14:textId="0CE6B5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1E8AD" w14:textId="438FD0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56A551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F618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D75E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5581BE91" w14:textId="53F3FA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D78A6BA" w14:textId="7ABA18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1168B" w14:textId="74AA77E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ABEC4" w14:textId="1A859F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6980D8F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51B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CDB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35908FAF" w14:textId="0BDF20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5E4F3AF" w14:textId="46BC18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54283" w14:textId="1AC1B7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56F6F" w14:textId="1CEDDF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560172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0DE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7668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F3521FB" w14:textId="342980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64658B53" w14:textId="053A6D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ED3C8" w14:textId="066BE8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F7753" w14:textId="54116B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67,440.00 </w:t>
            </w:r>
          </w:p>
        </w:tc>
      </w:tr>
      <w:tr w:rsidR="00AE7F31" w:rsidRPr="00AE7F31" w14:paraId="6C0A4D3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4B5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DBD3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0E2032AF" w14:textId="746911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451F4C" w14:textId="41702C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E512B" w14:textId="1964AB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CBF0F" w14:textId="3D3E04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4EC5F17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1C5C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D01C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54A7972" w14:textId="55C41B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220D2A" w14:textId="087453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FDCC0" w14:textId="053E38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47914" w14:textId="190E2E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202B3E6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D76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58B7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220439D6" w14:textId="030936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2B85E9" w14:textId="4203A8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CF3D6" w14:textId="53E2B8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361CA" w14:textId="3D6762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6A157DA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5BB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46A2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6568E003" w14:textId="31A886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366B360" w14:textId="5CBDBF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C2D03" w14:textId="30D009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79C58" w14:textId="1E5F96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327608F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398B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74F4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45F9D8C5" w14:textId="31B1E6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CFDE652" w14:textId="5F8019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988B7" w14:textId="74473B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EC5C5" w14:textId="5E2CA9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7338FB9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36D1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DA28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4115A2E" w14:textId="10F9FF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8BD6C94" w14:textId="4E74CD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B49C0" w14:textId="6787EC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91860" w14:textId="2D1D73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1CB31B6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9564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ED9A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0BC08DA6" w14:textId="59C5F9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06D2B2" w14:textId="39C079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DFC1D" w14:textId="69E63C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DAB57" w14:textId="7260C8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805,000.00 </w:t>
            </w:r>
          </w:p>
        </w:tc>
      </w:tr>
      <w:tr w:rsidR="00AE7F31" w:rsidRPr="00AE7F31" w14:paraId="10C75E0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ED60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55FF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65CFAB59" w14:textId="62275D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ED51A4" w14:textId="63F6C1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1F864" w14:textId="2183E6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2D8E4" w14:textId="19FD5A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198CF6D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ED2B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580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037D2003" w14:textId="0D72D2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241CD75" w14:textId="5FA391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3EE73" w14:textId="706A9A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F8FD0" w14:textId="43D30C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7D5F27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5FBC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9F10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3A0F95B" w14:textId="16A765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18AE10B" w14:textId="2635D5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81354" w14:textId="63D567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A3710" w14:textId="64924F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4F0BF9C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A0B72"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3160122" w14:textId="7710B1D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664B3" w14:textId="348C612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C1D75B" w14:textId="1BCBA79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6F9DF8" w14:textId="3F392F0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338,662.95 </w:t>
            </w:r>
          </w:p>
        </w:tc>
      </w:tr>
      <w:tr w:rsidR="00AE7F31" w:rsidRPr="00AE7F31" w14:paraId="3CBE11C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91F9B"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E438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5C31005C" w14:textId="1E7922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5EE7A85B" w14:textId="775B75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28A37" w14:textId="0AF8AC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D540B" w14:textId="3EEBE4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946,703.95 </w:t>
            </w:r>
          </w:p>
        </w:tc>
      </w:tr>
      <w:tr w:rsidR="00AE7F31" w:rsidRPr="00AE7F31" w14:paraId="39B78BC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CA25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D7D8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0FB6C47F" w14:textId="56B59E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19D0530" w14:textId="22B975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D0676" w14:textId="75B8BB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DB8CE" w14:textId="3936F1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4,395.00 </w:t>
            </w:r>
          </w:p>
        </w:tc>
      </w:tr>
      <w:tr w:rsidR="00AE7F31" w:rsidRPr="00AE7F31" w14:paraId="3B75D6E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B36E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6FAC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6400D9CC" w14:textId="62267A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B05808" w14:textId="241F4A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DD41D" w14:textId="59C533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F58FE" w14:textId="16A9EB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53B35A5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1179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3730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63514FC0" w14:textId="1CF1E2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16D6206" w14:textId="46985F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661E4" w14:textId="62D213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615E9" w14:textId="04849B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01256F5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CCA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4258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29C068D0" w14:textId="7E714D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581B307" w14:textId="363CEF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BDE79C" w14:textId="310755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B443B" w14:textId="734127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47383F3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C2E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0E0C0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7BF15687" w14:textId="140F58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4916EC1" w14:textId="5F4234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2C9BE" w14:textId="218F7F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23998" w14:textId="777560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0683923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D969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608F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71F4140C" w14:textId="44DC09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3BB2027A" w14:textId="08F11A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5CE60" w14:textId="48DCC8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AFA5C" w14:textId="4845DC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0,789.00 </w:t>
            </w:r>
          </w:p>
        </w:tc>
      </w:tr>
      <w:tr w:rsidR="00AE7F31" w:rsidRPr="00AE7F31" w14:paraId="5DB6EB2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BEB1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6BF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6DA4CC2D" w14:textId="29570C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639C754" w14:textId="7A6C9B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0D62E" w14:textId="16E681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5756F" w14:textId="785EA2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8,570.00 </w:t>
            </w:r>
          </w:p>
        </w:tc>
      </w:tr>
      <w:tr w:rsidR="00AE7F31" w:rsidRPr="00AE7F31" w14:paraId="7260CA4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924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C0F1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2A9BCCC2" w14:textId="7FF863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60AFB6E" w14:textId="3E7AA1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C7357" w14:textId="5FDBAD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1BC48" w14:textId="01EC51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490D0CE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DFC5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7302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15CF6D76" w14:textId="760084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A7162B" w14:textId="186840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A4258" w14:textId="795928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FF1D4" w14:textId="2B8B66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0F345E9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517A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8D5F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2515CB23" w14:textId="2FA156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01EC619" w14:textId="1FC95A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28965" w14:textId="4142D9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DB924" w14:textId="099D76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2D9C85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C94E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92C8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F7ECD66" w14:textId="162911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E9ABA64" w14:textId="411054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D5D60" w14:textId="2B2DC5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41DEB" w14:textId="763617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2959B53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5BF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681A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059564A" w14:textId="13B99A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1E500E35" w14:textId="098F34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DB903" w14:textId="226969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F4C94" w14:textId="6CAEEF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85,700.00 </w:t>
            </w:r>
          </w:p>
        </w:tc>
      </w:tr>
      <w:tr w:rsidR="00AE7F31" w:rsidRPr="00AE7F31" w14:paraId="3F3B48B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9D2F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F8C0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055C904A" w14:textId="6E89C3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B1817E3" w14:textId="6A5959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9315C" w14:textId="42CA53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784B7" w14:textId="2DCCAD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678CF55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114A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14C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3AB79622" w14:textId="5DBDF0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3007707E" w14:textId="7D9180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358F5" w14:textId="5F9D5D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877E8" w14:textId="623D61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684,045.00 </w:t>
            </w:r>
          </w:p>
        </w:tc>
      </w:tr>
      <w:tr w:rsidR="00AE7F31" w:rsidRPr="00AE7F31" w14:paraId="601435F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DFB2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9D9F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297CCDA6" w14:textId="651A17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3EA341E" w14:textId="2DB2EE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E426F" w14:textId="2761BD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76680" w14:textId="0989CB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346AD7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6E2C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6BF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43CD42C3" w14:textId="3F5D0C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486F9A6" w14:textId="319879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421BB" w14:textId="77A692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EE743" w14:textId="47ACAB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11F286E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9FB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017D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71FFE03" w14:textId="0C9D53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11606E38" w14:textId="1DD374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10581" w14:textId="0C28D1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CF150" w14:textId="59E874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1,980.00 </w:t>
            </w:r>
          </w:p>
        </w:tc>
      </w:tr>
      <w:tr w:rsidR="00AE7F31" w:rsidRPr="00AE7F31" w14:paraId="75E89BC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DCA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872E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A1DC996" w14:textId="3587A0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3CB5105" w14:textId="3B5E6B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FD1E8" w14:textId="67CE79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487BF" w14:textId="732594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5,780.00 </w:t>
            </w:r>
          </w:p>
        </w:tc>
      </w:tr>
      <w:tr w:rsidR="00AE7F31" w:rsidRPr="00AE7F31" w14:paraId="0926E07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C0E3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9F2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78B6CA3C" w14:textId="3428B0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7795BE2" w14:textId="709CCE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698C9" w14:textId="6EFD5D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02CE3" w14:textId="3F72B2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518EA43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D69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1752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03381FC1" w14:textId="6F3250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1B26E6CA" w14:textId="393B7B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0854A" w14:textId="50FB1E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B6314F" w14:textId="142281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6,930.00 </w:t>
            </w:r>
          </w:p>
        </w:tc>
      </w:tr>
      <w:tr w:rsidR="00AE7F31" w:rsidRPr="00AE7F31" w14:paraId="290B5C3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E262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A4FA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4DF91D0" w14:textId="48B1E3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E9BCF7" w14:textId="2195F3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338DB" w14:textId="68DFBF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8FD53" w14:textId="435F08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5,350.00 </w:t>
            </w:r>
          </w:p>
        </w:tc>
      </w:tr>
      <w:tr w:rsidR="00AE7F31" w:rsidRPr="00AE7F31" w14:paraId="185A021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D04E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17C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56D063F9" w14:textId="75EAB7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982738" w14:textId="16B994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54810" w14:textId="3E3A91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A7AE8" w14:textId="369BB6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1,000.00 </w:t>
            </w:r>
          </w:p>
        </w:tc>
      </w:tr>
      <w:tr w:rsidR="00AE7F31" w:rsidRPr="00AE7F31" w14:paraId="7743D05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0F87E5"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7EDD3DF8" w14:textId="73B11E8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089F54E0" w14:textId="2C16421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387B990" w14:textId="1B696FA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8E6BF3F" w14:textId="35949DA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1,396,915.79 </w:t>
            </w:r>
          </w:p>
        </w:tc>
      </w:tr>
      <w:tr w:rsidR="00AE7F31" w:rsidRPr="00AE7F31" w14:paraId="6AF736F8"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C8E7D"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4135F66" w14:textId="782879A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663FADFC" w14:textId="16B2542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0285E6" w14:textId="1134849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D78ADD" w14:textId="18E4DE8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476,474.66 </w:t>
            </w:r>
          </w:p>
        </w:tc>
      </w:tr>
      <w:tr w:rsidR="00AE7F31" w:rsidRPr="00AE7F31" w14:paraId="2A84EE3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4BD82"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6EFF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77913C28" w14:textId="4D1374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9BDD1C8" w14:textId="2880FD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593E4" w14:textId="372DDC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74814" w14:textId="11D5521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9,630.00 </w:t>
            </w:r>
          </w:p>
        </w:tc>
      </w:tr>
      <w:tr w:rsidR="00AE7F31" w:rsidRPr="00AE7F31" w14:paraId="62B47D4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3DB1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81DA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1C56609" w14:textId="1A0628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0CE811C2" w14:textId="6683809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DF295" w14:textId="782070D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003F4" w14:textId="3800FA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56,096.53 </w:t>
            </w:r>
          </w:p>
        </w:tc>
      </w:tr>
      <w:tr w:rsidR="00AE7F31" w:rsidRPr="00AE7F31" w14:paraId="2BC5EDC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724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3DB9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C8B4FA7" w14:textId="5C2F7E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77B6473" w14:textId="2FB5B3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9851E" w14:textId="05D758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4949B" w14:textId="04C138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4,206.65 </w:t>
            </w:r>
          </w:p>
        </w:tc>
      </w:tr>
      <w:tr w:rsidR="00AE7F31" w:rsidRPr="00AE7F31" w14:paraId="6490D97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0B61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6DB1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6A60AEF1" w14:textId="3A8ED6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1A24315D" w14:textId="214ADF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68024" w14:textId="0ED60E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EF098" w14:textId="7C8379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3,966.82 </w:t>
            </w:r>
          </w:p>
        </w:tc>
      </w:tr>
      <w:tr w:rsidR="00AE7F31" w:rsidRPr="00AE7F31" w14:paraId="0FB65BC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2EFA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0186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5151F9A" w14:textId="410354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766A3E45" w14:textId="31FF00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3C969" w14:textId="7CB46A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2B42A" w14:textId="351B1F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6,364.71 </w:t>
            </w:r>
          </w:p>
        </w:tc>
      </w:tr>
      <w:tr w:rsidR="00AE7F31" w:rsidRPr="00AE7F31" w14:paraId="21AC78F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B43F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C66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201AE66B" w14:textId="41595C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430650DE" w14:textId="6E5216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91EC0" w14:textId="0B06AA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D9E3D" w14:textId="6DC3B2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6,370.00 </w:t>
            </w:r>
          </w:p>
        </w:tc>
      </w:tr>
      <w:tr w:rsidR="00AE7F31" w:rsidRPr="00AE7F31" w14:paraId="6FB65B3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A01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6E24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3422E873" w14:textId="4CE5D0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3A3C61E3" w14:textId="31305A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420B3" w14:textId="36E0D6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747B3" w14:textId="41E149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8,283.89 </w:t>
            </w:r>
          </w:p>
        </w:tc>
      </w:tr>
      <w:tr w:rsidR="00AE7F31" w:rsidRPr="00AE7F31" w14:paraId="551A1C6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742B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78D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5A7D557A" w14:textId="55C724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15451E23" w14:textId="731320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1DF03" w14:textId="7ADF2E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535B4" w14:textId="10C699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3,458.80 </w:t>
            </w:r>
          </w:p>
        </w:tc>
      </w:tr>
      <w:tr w:rsidR="00AE7F31" w:rsidRPr="00AE7F31" w14:paraId="677EABD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03F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E144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379CDEDB" w14:textId="1E5B2A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181E4317" w14:textId="14C322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0806D" w14:textId="329646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BC2D9" w14:textId="6A85C4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3,379.32 </w:t>
            </w:r>
          </w:p>
        </w:tc>
      </w:tr>
      <w:tr w:rsidR="00AE7F31" w:rsidRPr="00AE7F31" w14:paraId="78FC639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41D7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C4D4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66E7DB4" w14:textId="32A5D7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37D95BF6" w14:textId="020607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9CE60" w14:textId="5D3336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F02D5" w14:textId="430472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9,492.94 </w:t>
            </w:r>
          </w:p>
        </w:tc>
      </w:tr>
      <w:tr w:rsidR="00AE7F31" w:rsidRPr="00AE7F31" w14:paraId="5CB6E74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4A8B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A264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30AABCBF" w14:textId="3F5B23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2117AE26" w14:textId="1DF132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0BB94" w14:textId="7291AA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8D316" w14:textId="621706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5,225.00 </w:t>
            </w:r>
          </w:p>
        </w:tc>
      </w:tr>
      <w:tr w:rsidR="00AE7F31" w:rsidRPr="00AE7F31" w14:paraId="24F8B00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38B65"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197A485" w14:textId="6C30102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18F3B7C" w14:textId="488E641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E9F496" w14:textId="788C854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5917F3" w14:textId="65CF8BA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860,151.85 </w:t>
            </w:r>
          </w:p>
        </w:tc>
      </w:tr>
      <w:tr w:rsidR="00AE7F31" w:rsidRPr="00AE7F31" w14:paraId="375DC58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6B66A"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0FC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0B6FEE7" w14:textId="59A93B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775DB9C8" w14:textId="561C7F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D3400" w14:textId="1DA206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0D810" w14:textId="345B6D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46,090.42 </w:t>
            </w:r>
          </w:p>
        </w:tc>
      </w:tr>
      <w:tr w:rsidR="00AE7F31" w:rsidRPr="00AE7F31" w14:paraId="246D0E2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F1B6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B8F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37473F60" w14:textId="6F8C0A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43571260" w14:textId="603A5F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8D82B" w14:textId="173593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9EE06" w14:textId="152937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25,523.95 </w:t>
            </w:r>
          </w:p>
        </w:tc>
      </w:tr>
      <w:tr w:rsidR="00AE7F31" w:rsidRPr="00AE7F31" w14:paraId="5D7DCBB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4F4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C99F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60B85D3" w14:textId="0992AE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4319DB79" w14:textId="5B0ADE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59968" w14:textId="052E7A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B0C90" w14:textId="5D9AB0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0,830.18 </w:t>
            </w:r>
          </w:p>
        </w:tc>
      </w:tr>
      <w:tr w:rsidR="00AE7F31" w:rsidRPr="00AE7F31" w14:paraId="516CFAF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D69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6C03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26F83A9F" w14:textId="50D174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1BEDB44A" w14:textId="1B1A02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A3C26" w14:textId="1D543E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2394C" w14:textId="39868A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86,846.54 </w:t>
            </w:r>
          </w:p>
        </w:tc>
      </w:tr>
      <w:tr w:rsidR="00AE7F31" w:rsidRPr="00AE7F31" w14:paraId="3EC52F8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5A8B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5F7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3B7C86F6" w14:textId="7B9E1E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33526BCD" w14:textId="4610DC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E688B" w14:textId="7B1ABA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D8ADD" w14:textId="124543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77,159.32 </w:t>
            </w:r>
          </w:p>
        </w:tc>
      </w:tr>
      <w:tr w:rsidR="00AE7F31" w:rsidRPr="00AE7F31" w14:paraId="6547028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E2A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9FC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4115837" w14:textId="64E643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8721E81" w14:textId="2336EC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9239C" w14:textId="2DFFEF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81553" w14:textId="586DC3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9,368.82 </w:t>
            </w:r>
          </w:p>
        </w:tc>
      </w:tr>
      <w:tr w:rsidR="00AE7F31" w:rsidRPr="00AE7F31" w14:paraId="5020C7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87B5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075F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B1AA24E" w14:textId="792792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27D163CD" w14:textId="69F207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E84AB" w14:textId="452B89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45BC1" w14:textId="3EF941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918,705.15 </w:t>
            </w:r>
          </w:p>
        </w:tc>
      </w:tr>
      <w:tr w:rsidR="00AE7F31" w:rsidRPr="00AE7F31" w14:paraId="55535B5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0FD9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D70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0A39FDE" w14:textId="5E8BC6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038E77C" w14:textId="58FF0E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53FBC" w14:textId="168BDD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AF846" w14:textId="209828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4,206.65 </w:t>
            </w:r>
          </w:p>
        </w:tc>
      </w:tr>
      <w:tr w:rsidR="00AE7F31" w:rsidRPr="00AE7F31" w14:paraId="50F8A2D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3DE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DD4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44FFA17" w14:textId="653E9B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7B3A00BF" w14:textId="4D4405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B88A8" w14:textId="7A7CE2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69D2D" w14:textId="7D9740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7,487.08 </w:t>
            </w:r>
          </w:p>
        </w:tc>
      </w:tr>
      <w:tr w:rsidR="00AE7F31" w:rsidRPr="00AE7F31" w14:paraId="7A0CEA0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BBD4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8A5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0C14C614" w14:textId="55DADC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13FF98E0" w14:textId="100E35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89846" w14:textId="76FF85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69989" w14:textId="3B483B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41,502.54 </w:t>
            </w:r>
          </w:p>
        </w:tc>
      </w:tr>
      <w:tr w:rsidR="00AE7F31" w:rsidRPr="00AE7F31" w14:paraId="759D96E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AA61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1DBE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419D0A53" w14:textId="0358A1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40A1E5D9" w14:textId="746CB1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B8B8D" w14:textId="2B016D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57245" w14:textId="6F7A18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2,431.20 </w:t>
            </w:r>
          </w:p>
        </w:tc>
      </w:tr>
      <w:tr w:rsidR="00AE7F31" w:rsidRPr="00AE7F31" w14:paraId="1BF0B816"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42EC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07488E6" w14:textId="7E35CDA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21B4C742" w14:textId="7E26523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4CF170" w14:textId="258C2D9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5D733F3" w14:textId="274B0E7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3,669,625.49 </w:t>
            </w:r>
          </w:p>
        </w:tc>
      </w:tr>
      <w:tr w:rsidR="00AE7F31" w:rsidRPr="00AE7F31" w14:paraId="5D72693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2F06A"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E1D3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C930FC3" w14:textId="373EF2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00D06457" w14:textId="74FBC2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60F6F" w14:textId="7776AF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AE725" w14:textId="71B39C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5,619.99 </w:t>
            </w:r>
          </w:p>
        </w:tc>
      </w:tr>
      <w:tr w:rsidR="00AE7F31" w:rsidRPr="00AE7F31" w14:paraId="1A7DCA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BE0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A7AF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DBD6087" w14:textId="0CB928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752CF75A" w14:textId="416E4A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A2F81" w14:textId="18E9BB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D52C9" w14:textId="2ECE0C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507,198.99 </w:t>
            </w:r>
          </w:p>
        </w:tc>
      </w:tr>
      <w:tr w:rsidR="00AE7F31" w:rsidRPr="00AE7F31" w14:paraId="32B4806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156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792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59E62EC8" w14:textId="1582C3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6E9D8F50" w14:textId="245E34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FD60B" w14:textId="7F048E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31FB8" w14:textId="2AB97C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85,545.86 </w:t>
            </w:r>
          </w:p>
        </w:tc>
      </w:tr>
      <w:tr w:rsidR="00AE7F31" w:rsidRPr="00AE7F31" w14:paraId="727899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ECF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8C6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08B2A5E" w14:textId="54683C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55E5482A" w14:textId="3A20E2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E624D" w14:textId="41FFEC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E0528" w14:textId="05C5BC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74,842.95 </w:t>
            </w:r>
          </w:p>
        </w:tc>
      </w:tr>
      <w:tr w:rsidR="00AE7F31" w:rsidRPr="00AE7F31" w14:paraId="4B151F5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7EE7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4649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2C44878B" w14:textId="07B013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5C10B54A" w14:textId="6FDD68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7B0E7" w14:textId="723071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A394E" w14:textId="2036FD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6,420.00 </w:t>
            </w:r>
          </w:p>
        </w:tc>
      </w:tr>
      <w:tr w:rsidR="00AE7F31" w:rsidRPr="00AE7F31" w14:paraId="3FA72AC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FC9F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494A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B58794E" w14:textId="319888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2C32719D" w14:textId="54083C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D6A6E" w14:textId="62FF6A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8C200" w14:textId="5D278C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81,816.30 </w:t>
            </w:r>
          </w:p>
        </w:tc>
      </w:tr>
      <w:tr w:rsidR="00AE7F31" w:rsidRPr="00AE7F31" w14:paraId="50C1A71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0F7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96F9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6CCB27AE" w14:textId="6C2D23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48BE3C04" w14:textId="5252C3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13E65" w14:textId="6D4B3D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37378" w14:textId="61817C4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0,104.18 </w:t>
            </w:r>
          </w:p>
        </w:tc>
      </w:tr>
      <w:tr w:rsidR="00AE7F31" w:rsidRPr="00AE7F31" w14:paraId="5A4A2EA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34DA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60F8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23FD7E90" w14:textId="20F540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4EED24B7" w14:textId="3AE9CE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6687A" w14:textId="0566F0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31504" w14:textId="56C563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17,826.07 </w:t>
            </w:r>
          </w:p>
        </w:tc>
      </w:tr>
      <w:tr w:rsidR="00AE7F31" w:rsidRPr="00AE7F31" w14:paraId="02F878B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D256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074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40398084" w14:textId="1A2EC3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79040EAF" w14:textId="03EB25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43B66" w14:textId="160DFA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77A38" w14:textId="0AAC1C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0,251.15 </w:t>
            </w:r>
          </w:p>
        </w:tc>
      </w:tr>
      <w:tr w:rsidR="00AE7F31" w:rsidRPr="00AE7F31" w14:paraId="3FCF8AB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C753A"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769FD00" w14:textId="5805963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BCC0F" w14:textId="13A844A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7013DE" w14:textId="12C6E12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B7233C" w14:textId="3DEED1A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1,620,642.25 </w:t>
            </w:r>
          </w:p>
        </w:tc>
      </w:tr>
      <w:tr w:rsidR="00AE7F31" w:rsidRPr="00AE7F31" w14:paraId="09745E23"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0A5B9D"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0695F8A" w14:textId="36DF3D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4583123D" w14:textId="02639D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F9795" w14:textId="4E0F56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E471EC5" w14:textId="7CCF1B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6,442,703.84 </w:t>
            </w:r>
          </w:p>
        </w:tc>
      </w:tr>
      <w:tr w:rsidR="00AE7F31" w:rsidRPr="00AE7F31" w14:paraId="1B2E9FB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C0DDA"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C335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1F09A370" w14:textId="1EEEC62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4FCFC093" w14:textId="0663FB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BACC7" w14:textId="2FCE3A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04547" w14:textId="75CE75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46,698.41 </w:t>
            </w:r>
          </w:p>
        </w:tc>
      </w:tr>
      <w:tr w:rsidR="00AE7F31" w:rsidRPr="00AE7F31" w14:paraId="0AD0A15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211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7530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43486CE3" w14:textId="0D704E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C860F4A" w14:textId="1BB383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56705" w14:textId="628440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DFC30" w14:textId="6BEF00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030.00 </w:t>
            </w:r>
          </w:p>
        </w:tc>
      </w:tr>
      <w:tr w:rsidR="00AE7F31" w:rsidRPr="00AE7F31" w14:paraId="610BF1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97F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1F2B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3FE6A329" w14:textId="14CD39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0E0E2793" w14:textId="52A9D98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0F769" w14:textId="4AE020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05C26" w14:textId="1467AE6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030.00 </w:t>
            </w:r>
          </w:p>
        </w:tc>
      </w:tr>
      <w:tr w:rsidR="00AE7F31" w:rsidRPr="00AE7F31" w14:paraId="66795C8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DD07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25EB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73392A69" w14:textId="1975FC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31CEF5C" w14:textId="77D016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787F2" w14:textId="0F96B7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71B90" w14:textId="7D2B8E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883,180.00 </w:t>
            </w:r>
          </w:p>
        </w:tc>
      </w:tr>
      <w:tr w:rsidR="00AE7F31" w:rsidRPr="00AE7F31" w14:paraId="0C5FB797"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03CCD"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D896B6D" w14:textId="64B0D6D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0BEAFE1B" w14:textId="7CD0175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230C8D" w14:textId="20FE571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A566A6" w14:textId="259502A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770,021.54 </w:t>
            </w:r>
          </w:p>
        </w:tc>
      </w:tr>
      <w:tr w:rsidR="00AE7F31" w:rsidRPr="00AE7F31" w14:paraId="1F86BB7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2C1B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D991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4206CF83" w14:textId="5AAA5D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1A53AB5C" w14:textId="34E6B9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1A8F0" w14:textId="617C09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AC1B9" w14:textId="70F230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491,606.38 </w:t>
            </w:r>
          </w:p>
        </w:tc>
      </w:tr>
      <w:tr w:rsidR="00AE7F31" w:rsidRPr="00AE7F31" w14:paraId="039EFEB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17A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081A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8BAAA8" w14:textId="478C29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251EBC96" w14:textId="1EAB83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579E5" w14:textId="4F90C8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9210E5" w14:textId="21EADF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57,515.16 </w:t>
            </w:r>
          </w:p>
        </w:tc>
      </w:tr>
      <w:tr w:rsidR="00AE7F31" w:rsidRPr="00AE7F31" w14:paraId="5F75363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E0D3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ED2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599BCB2" w14:textId="543E13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75E8B14F" w14:textId="6808C1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709D3" w14:textId="134BD4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0D3AC" w14:textId="60B76B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20,900.00 </w:t>
            </w:r>
          </w:p>
        </w:tc>
      </w:tr>
      <w:tr w:rsidR="00AE7F31" w:rsidRPr="00AE7F31" w14:paraId="5BDE4C22"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AEAA50"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7DC884F8" w14:textId="2A8992D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0A209FE" w14:textId="150C467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3661E54" w14:textId="4F82F69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A65A2C" w14:textId="4C02D70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9,683,663.00 </w:t>
            </w:r>
          </w:p>
        </w:tc>
      </w:tr>
      <w:tr w:rsidR="00AE7F31" w:rsidRPr="00AE7F31" w14:paraId="5446CD99"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BA1D2"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11BDD98" w14:textId="106206D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10BDB3" w14:textId="5D97D5F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4A5FAF" w14:textId="5CA720B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458688" w14:textId="6C7EE15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0,382,900.00 </w:t>
            </w:r>
          </w:p>
        </w:tc>
      </w:tr>
      <w:tr w:rsidR="00AE7F31" w:rsidRPr="00AE7F31" w14:paraId="2AA37F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A3748"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790B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53B66702" w14:textId="1CD876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AA4FA" w14:textId="316FB6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7B7DB" w14:textId="425DDF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50666" w14:textId="2AC375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600.00 </w:t>
            </w:r>
          </w:p>
        </w:tc>
      </w:tr>
      <w:tr w:rsidR="00AE7F31" w:rsidRPr="00AE7F31" w14:paraId="7C584EE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061B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1C4E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30CAE14D" w14:textId="143E7F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322096" w14:textId="3C752C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8FDA0" w14:textId="78538F8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6A297" w14:textId="1D873B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4D47B7B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8AC4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69D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6ED6B355" w14:textId="5F7CEF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AAB47F" w14:textId="631A59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B4646" w14:textId="1858FE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3D8F9" w14:textId="5DF431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747DE1C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02A5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6432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418ACAF7" w14:textId="7F8181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4994E7C" w14:textId="5773BF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49BFB" w14:textId="692CB9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090C0" w14:textId="73F330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600.00 </w:t>
            </w:r>
          </w:p>
        </w:tc>
      </w:tr>
      <w:tr w:rsidR="00AE7F31" w:rsidRPr="00AE7F31" w14:paraId="5D3CA9C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C5D5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509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2E71FBFC" w14:textId="6FD53B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DCB1DC" w14:textId="11069C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0316B" w14:textId="57E996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4B04F" w14:textId="2D7061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24FC044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92FE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F5B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6530B73C" w14:textId="37A87F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F25FC0" w14:textId="6FC748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01242" w14:textId="41B9D2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928B9" w14:textId="4B8539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768D523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C945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3E68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47FE544" w14:textId="1DD23C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8B5743" w14:textId="65011E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FA565" w14:textId="233AA6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8D76E" w14:textId="034E8B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52F108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86EE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3B39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7A6D849D" w14:textId="57BD18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85764B" w14:textId="03378B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7ED71" w14:textId="5F074A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CEBDC" w14:textId="0949BF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0,500.00 </w:t>
            </w:r>
          </w:p>
        </w:tc>
      </w:tr>
      <w:tr w:rsidR="00AE7F31" w:rsidRPr="00AE7F31" w14:paraId="5D3497E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840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9700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2BB59EA" w14:textId="2571BF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7547A4" w14:textId="24F56E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A2C0E" w14:textId="3BCCF2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8E7E1" w14:textId="5EF8FE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35099E7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53C3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49B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7B51A47F" w14:textId="4BCDD9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620A137" w14:textId="6E104B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55EDF" w14:textId="287FD6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56B14" w14:textId="130C38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600.00 </w:t>
            </w:r>
          </w:p>
        </w:tc>
      </w:tr>
      <w:tr w:rsidR="00AE7F31" w:rsidRPr="00AE7F31" w14:paraId="4D1B98E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1A1B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592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180C6C9" w14:textId="707E0D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456C18C" w14:textId="72CE04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BD7FF" w14:textId="1E9204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A3E0E" w14:textId="7B7295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5,600.00 </w:t>
            </w:r>
          </w:p>
        </w:tc>
      </w:tr>
      <w:tr w:rsidR="00AE7F31" w:rsidRPr="00AE7F31" w14:paraId="2DE3FB6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656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8D7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725D5A97" w14:textId="5F1F6A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693E3B" w14:textId="7B780C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51C27" w14:textId="53FC91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5B8EB" w14:textId="5151C5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69A77D5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10F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9C97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751EEB6" w14:textId="3AFE65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F7CDA" w14:textId="06EBB86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5B500" w14:textId="3BAB86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D99F0" w14:textId="5493F4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75DC48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FE42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037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782EF493" w14:textId="11C10A7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69AF94" w14:textId="73962E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18420" w14:textId="15E8C1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6A4C8" w14:textId="053EDA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00,000.00 </w:t>
            </w:r>
          </w:p>
        </w:tc>
      </w:tr>
      <w:tr w:rsidR="00AE7F31" w:rsidRPr="00AE7F31" w14:paraId="40883B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15B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B818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4658292" w14:textId="73FFFF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EE30C" w14:textId="2B667B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90C31" w14:textId="4FB6AF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57C8E" w14:textId="7ED0B6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4D7C0EF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887B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B71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BA6F13D" w14:textId="616EDA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818F92" w14:textId="14A005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DA8C9" w14:textId="737FB2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0EB33" w14:textId="679FB98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1D94172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71B4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E75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70A1CE8E" w14:textId="6B2E5E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7E18EC" w14:textId="003C5F0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EC89D" w14:textId="511E44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2EF53" w14:textId="77C0CE5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3888AA2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8D80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492D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6CD1CCBE" w14:textId="3262A6B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88D49" w14:textId="799EC7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0F187" w14:textId="0C94F1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E90DF" w14:textId="048E8A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0,000.00 </w:t>
            </w:r>
          </w:p>
        </w:tc>
      </w:tr>
      <w:tr w:rsidR="00AE7F31" w:rsidRPr="00AE7F31" w14:paraId="45AE2D9A"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39C23"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35B9D6FD" w14:textId="68B3A43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796D85" w14:textId="7D869F0E"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6B5758" w14:textId="5020A2D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027E25" w14:textId="7AAD203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557,100.00 </w:t>
            </w:r>
          </w:p>
        </w:tc>
      </w:tr>
      <w:tr w:rsidR="00AE7F31" w:rsidRPr="00AE7F31" w14:paraId="137AE2E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856D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783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6FA0A4B" w14:textId="1D69DD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69B0EB" w14:textId="6A2EF7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B500C3" w14:textId="3D7B82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0EB0711" w14:textId="53AEAC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75,000.00 </w:t>
            </w:r>
          </w:p>
        </w:tc>
      </w:tr>
      <w:tr w:rsidR="00AE7F31" w:rsidRPr="00AE7F31" w14:paraId="7084088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0907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1F99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2E202AA2" w14:textId="3C3B3D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3106577" w14:textId="2F919B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14D30" w14:textId="187CA3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B04CC" w14:textId="734A34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r>
      <w:tr w:rsidR="00AE7F31" w:rsidRPr="00AE7F31" w14:paraId="484F129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938E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9DA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72DA8B01" w14:textId="61FA2D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139D2C" w14:textId="75E83D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18BE9" w14:textId="4C0CAA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124D7" w14:textId="6B7949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r>
      <w:tr w:rsidR="00AE7F31" w:rsidRPr="00AE7F31" w14:paraId="50F0528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9E7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44A1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60EB3503" w14:textId="3E6A81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A5D9A38" w14:textId="24F825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21FED" w14:textId="78C8B2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BF88CF" w14:textId="00EB32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r>
      <w:tr w:rsidR="00AE7F31" w:rsidRPr="00AE7F31" w14:paraId="1EF070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9E8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9FEF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20385DD2" w14:textId="000319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D740B52" w14:textId="0D5FD3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30DF2" w14:textId="620A2C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AEFDB" w14:textId="5E22D9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r>
      <w:tr w:rsidR="00AE7F31" w:rsidRPr="00AE7F31" w14:paraId="1A48621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738C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A294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643F1DE0" w14:textId="653738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646A0F56" w14:textId="0793E6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B44D6" w14:textId="064F10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CA37B" w14:textId="40A18F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65,300.00 </w:t>
            </w:r>
          </w:p>
        </w:tc>
      </w:tr>
      <w:tr w:rsidR="00AE7F31" w:rsidRPr="00AE7F31" w14:paraId="6278D6E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75C2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80C0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50834988" w14:textId="35C6DD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7A8B528" w14:textId="44313F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A95B2" w14:textId="208507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DC986" w14:textId="69C8B1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r>
      <w:tr w:rsidR="00AE7F31" w:rsidRPr="00AE7F31" w14:paraId="4F1E29B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8F86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DEF1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78937BE" w14:textId="7AA5BEE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2C4252" w14:textId="633E4D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93CE0" w14:textId="130033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1253B" w14:textId="506BE4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02,800.00 </w:t>
            </w:r>
          </w:p>
        </w:tc>
      </w:tr>
      <w:tr w:rsidR="00AE7F31" w:rsidRPr="00AE7F31" w14:paraId="1101906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23C4C"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9401703" w14:textId="235C327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BF9B0B" w14:textId="5282A72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ABBD60" w14:textId="32185CD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8CF78C" w14:textId="0BB2027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2,802,113.00 </w:t>
            </w:r>
          </w:p>
        </w:tc>
      </w:tr>
      <w:tr w:rsidR="00AE7F31" w:rsidRPr="00AE7F31" w14:paraId="65C298A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C768A"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C406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55B0B3EC" w14:textId="086878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F3373A" w14:textId="4A686B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AABBF" w14:textId="511A66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7BBAC02" w14:textId="642E5A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00,000.00 </w:t>
            </w:r>
          </w:p>
        </w:tc>
      </w:tr>
      <w:tr w:rsidR="00AE7F31" w:rsidRPr="00AE7F31" w14:paraId="171DEFF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7F76A"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BA4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782555BD" w14:textId="6C234E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B57313D" w14:textId="3D039BA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8DB7B" w14:textId="656993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8F438" w14:textId="4E7FA5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9,950.00 </w:t>
            </w:r>
          </w:p>
        </w:tc>
      </w:tr>
      <w:tr w:rsidR="00AE7F31" w:rsidRPr="00AE7F31" w14:paraId="13E1ADB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BDE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4F2A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220E03E7" w14:textId="2DCD7F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B88BEA" w14:textId="4A3807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C3F10" w14:textId="6719E1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C255A" w14:textId="5CDF2F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31,800.00 </w:t>
            </w:r>
          </w:p>
        </w:tc>
      </w:tr>
      <w:tr w:rsidR="00AE7F31" w:rsidRPr="00AE7F31" w14:paraId="3568C82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0F1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CA82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0D8C1353" w14:textId="6F74A4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CE163E" w14:textId="6522EC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8201D" w14:textId="483BAA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4DF57" w14:textId="10C724B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64,350.00 </w:t>
            </w:r>
          </w:p>
        </w:tc>
      </w:tr>
      <w:tr w:rsidR="00AE7F31" w:rsidRPr="00AE7F31" w14:paraId="20EB5DD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4295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28A8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68CA39E8" w14:textId="0241B77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11C6EB2" w14:textId="1CA358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F6E58" w14:textId="23D758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8EAFA" w14:textId="482B34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9,350.00 </w:t>
            </w:r>
          </w:p>
        </w:tc>
      </w:tr>
      <w:tr w:rsidR="00AE7F31" w:rsidRPr="00AE7F31" w14:paraId="447EA3F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B3B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1DA4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4C0F8F1D" w14:textId="7354B1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BF22F28" w14:textId="70E012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7C4A1" w14:textId="7F9935E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F500B" w14:textId="75CFCC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9,950.00 </w:t>
            </w:r>
          </w:p>
        </w:tc>
      </w:tr>
      <w:tr w:rsidR="00AE7F31" w:rsidRPr="00AE7F31" w14:paraId="1A7A087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613A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BBE7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19978154" w14:textId="2078D9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4924BE" w14:textId="50062E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373D3" w14:textId="26F03A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F4796" w14:textId="75760D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9,350.00 </w:t>
            </w:r>
          </w:p>
        </w:tc>
      </w:tr>
      <w:tr w:rsidR="00AE7F31" w:rsidRPr="00AE7F31" w14:paraId="12BF450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418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FBEF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242DB26B" w14:textId="6D126D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08227EA1" w14:textId="5E92FD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08C1B" w14:textId="5A9989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BA254" w14:textId="349482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4,650.00 </w:t>
            </w:r>
          </w:p>
        </w:tc>
      </w:tr>
      <w:tr w:rsidR="00AE7F31" w:rsidRPr="00AE7F31" w14:paraId="5E06B68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83FE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8BF1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48D788FB" w14:textId="50A107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AEE4DF" w14:textId="3BD54D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EF0C4" w14:textId="78E12E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75A0E" w14:textId="0EFE99B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74,900.00 </w:t>
            </w:r>
          </w:p>
        </w:tc>
      </w:tr>
      <w:tr w:rsidR="00AE7F31" w:rsidRPr="00AE7F31" w14:paraId="61DA2E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56B6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5384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6F8C3BE0" w14:textId="5E09FAC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1E202F9" w14:textId="6C676F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8FB61" w14:textId="7342DD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06186" w14:textId="3BE131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9,950.00 </w:t>
            </w:r>
          </w:p>
        </w:tc>
      </w:tr>
      <w:tr w:rsidR="00AE7F31" w:rsidRPr="00AE7F31" w14:paraId="5F65D60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FF96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0B2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59E075EA" w14:textId="32C716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13188626" w14:textId="2C6E0D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F281D" w14:textId="2745B8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29EE0" w14:textId="66ABE2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58,563.00 </w:t>
            </w:r>
          </w:p>
        </w:tc>
      </w:tr>
      <w:tr w:rsidR="00AE7F31" w:rsidRPr="00AE7F31" w14:paraId="47458AF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FF46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EE51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60656A7" w14:textId="5FDC30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C371538" w14:textId="7B0334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5C2F0" w14:textId="311956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43082" w14:textId="444A005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9,350.00 </w:t>
            </w:r>
          </w:p>
        </w:tc>
      </w:tr>
      <w:tr w:rsidR="00AE7F31" w:rsidRPr="00AE7F31" w14:paraId="72EC5DD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233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E4E6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7B335C00" w14:textId="36573E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C5D52E0" w14:textId="5872E3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1445A" w14:textId="69048C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7F69B" w14:textId="10AC18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39,950.00 </w:t>
            </w:r>
          </w:p>
        </w:tc>
      </w:tr>
      <w:tr w:rsidR="00AE7F31" w:rsidRPr="00AE7F31" w14:paraId="565CCBAB"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8F085"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4D90226A" w14:textId="3902B5A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851F57" w14:textId="2E0E311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10167C" w14:textId="7F5396F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3B70A1" w14:textId="34A4CB4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916,050.00 </w:t>
            </w:r>
          </w:p>
        </w:tc>
      </w:tr>
      <w:tr w:rsidR="00AE7F31" w:rsidRPr="00AE7F31" w14:paraId="11EC632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E50A3"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85E2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79F19978" w14:textId="432FB0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499888E" w14:textId="5C89DC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88215" w14:textId="63A29F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338F2" w14:textId="7BC7EC5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5CFCE04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55ED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4E98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53EF9E15" w14:textId="5146CC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A9074C1" w14:textId="5825FF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BE3E3" w14:textId="571A5E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231CA" w14:textId="4DCE57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4A2855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623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DCE4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0B08CFB" w14:textId="64148B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01D62C3" w14:textId="5F92CB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283B2" w14:textId="0802B4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307A0" w14:textId="6BA256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22E6D61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D2C1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11BE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0348A446" w14:textId="445069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2B0D4" w14:textId="289FDD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66C9D" w14:textId="5854F1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1AB56" w14:textId="239EC6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676A6C0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FEDA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CC3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A15DFCA" w14:textId="258CF4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4372152" w14:textId="2F37B5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637EF" w14:textId="51CFDD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C8A17" w14:textId="4C2B83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6869558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F00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675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0B5A5935" w14:textId="22FC77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41D0BF0" w14:textId="041D7D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FCD2F" w14:textId="7DFD94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F3321" w14:textId="1D1D95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85,500.00 </w:t>
            </w:r>
          </w:p>
        </w:tc>
      </w:tr>
      <w:tr w:rsidR="00AE7F31" w:rsidRPr="00AE7F31" w14:paraId="5757B60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02DC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FFD6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5468C10A" w14:textId="26ACB0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1C2830F" w14:textId="42BC8F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ABBE7" w14:textId="45EF20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76483" w14:textId="6C3D41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81,550.00 </w:t>
            </w:r>
          </w:p>
        </w:tc>
      </w:tr>
      <w:tr w:rsidR="00AE7F31" w:rsidRPr="00AE7F31" w14:paraId="0C6806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F0C7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FBE674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68E0402" w14:textId="483A78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13CB769" w14:textId="7E6CBC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52C8F" w14:textId="4C4455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9B35B3" w14:textId="2AE6CB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4859E4F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925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4382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4F0B9705" w14:textId="682B0E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AAD8D16" w14:textId="79C4C5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A388B" w14:textId="088E7F8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80524" w14:textId="100A28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14,900.00 </w:t>
            </w:r>
          </w:p>
        </w:tc>
      </w:tr>
      <w:tr w:rsidR="00AE7F31" w:rsidRPr="00AE7F31" w14:paraId="2AA6F3B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2662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5880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5D409F01" w14:textId="58C119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320CC1F" w14:textId="54EF8F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3842C" w14:textId="2401B4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26DB0" w14:textId="170BDB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1530D70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1B52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ED5E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27901499" w14:textId="59AFC83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2EEB9" w14:textId="46C44E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D1171" w14:textId="636A75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2D48C" w14:textId="1BFCDC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3AF854C8" w14:textId="77777777" w:rsidTr="00AE7F31">
        <w:trPr>
          <w:trHeight w:val="20"/>
        </w:trPr>
        <w:tc>
          <w:tcPr>
            <w:tcW w:w="80" w:type="pct"/>
            <w:tcBorders>
              <w:top w:val="nil"/>
              <w:left w:val="single" w:sz="4" w:space="0" w:color="000000"/>
              <w:bottom w:val="nil"/>
              <w:right w:val="nil"/>
            </w:tcBorders>
            <w:shd w:val="clear" w:color="auto" w:fill="auto"/>
            <w:vAlign w:val="center"/>
            <w:hideMark/>
          </w:tcPr>
          <w:p w14:paraId="0DB6DF8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3BAABED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20676AA3" w14:textId="5E6CFD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2BBB8" w14:textId="3CAE51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846C7" w14:textId="236C03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01E55" w14:textId="3B00E3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4,900.00 </w:t>
            </w:r>
          </w:p>
        </w:tc>
      </w:tr>
      <w:tr w:rsidR="00AE7F31" w:rsidRPr="00AE7F31" w14:paraId="6B2C287C" w14:textId="77777777" w:rsidTr="00AE7F31">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63D9557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3AFD99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2C3C6F1F" w14:textId="69062C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257FC13E" w14:textId="17CB2D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31253E37" w14:textId="34A8F9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7CD0A3E3" w14:textId="1F0671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500.00 </w:t>
            </w:r>
          </w:p>
        </w:tc>
      </w:tr>
      <w:tr w:rsidR="00AE7F31" w:rsidRPr="00AE7F31" w14:paraId="11BDBEAF"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1A01FA"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38CAA112" w14:textId="062A549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7,649,06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509213CB" w14:textId="3E8F585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F0E2DF0" w14:textId="3A9115E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E0505D6" w14:textId="381DEA6C"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60,614,669.75 </w:t>
            </w:r>
          </w:p>
        </w:tc>
      </w:tr>
      <w:tr w:rsidR="00AE7F31" w:rsidRPr="00AE7F31" w14:paraId="3C41872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8EE2E"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3E633CE" w14:textId="68FAEB6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15E1830" w14:textId="4BEE780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D2C5AE" w14:textId="6E209CAB"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F64854" w14:textId="5BABF73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6,544,679.38 </w:t>
            </w:r>
          </w:p>
        </w:tc>
      </w:tr>
      <w:tr w:rsidR="00AE7F31" w:rsidRPr="00AE7F31" w14:paraId="76EF252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9A17B"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4B0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15E3B2C" w14:textId="2E6860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7710FD71" w14:textId="0EEB525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7DEEC" w14:textId="3C6CBE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8FDBC7" w14:textId="3533A46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82,476.25 </w:t>
            </w:r>
          </w:p>
        </w:tc>
      </w:tr>
      <w:tr w:rsidR="00AE7F31" w:rsidRPr="00AE7F31" w14:paraId="514A9D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21EE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8E2A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DBD07BA" w14:textId="72DB25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77DE2E3A" w14:textId="39B0B2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06819" w14:textId="753A8D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658D5" w14:textId="4D3381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287,352.00 </w:t>
            </w:r>
          </w:p>
        </w:tc>
      </w:tr>
      <w:tr w:rsidR="00AE7F31" w:rsidRPr="00AE7F31" w14:paraId="68FCBA7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435F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7AA5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BED8784" w14:textId="3E56F1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1274C599" w14:textId="2B9E6B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D2EC3" w14:textId="0BD7FF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7C0CF" w14:textId="71F23D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1,423.63 </w:t>
            </w:r>
          </w:p>
        </w:tc>
      </w:tr>
      <w:tr w:rsidR="00AE7F31" w:rsidRPr="00AE7F31" w14:paraId="32C81D0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A250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C119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1FB3AE5" w14:textId="3FAAD1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4E0F651E" w14:textId="3513A3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7088A" w14:textId="7ED5E0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F6B68" w14:textId="4738DD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9,766.25 </w:t>
            </w:r>
          </w:p>
        </w:tc>
      </w:tr>
      <w:tr w:rsidR="00AE7F31" w:rsidRPr="00AE7F31" w14:paraId="0098865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E110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0D71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0B38967A" w14:textId="3A5761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14F1893C" w14:textId="6C5056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A7E25" w14:textId="0AE2950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5FF86" w14:textId="47CCC44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98,800.75 </w:t>
            </w:r>
          </w:p>
        </w:tc>
      </w:tr>
      <w:tr w:rsidR="00AE7F31" w:rsidRPr="00AE7F31" w14:paraId="5ACA61C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7204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D5D9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4C0C5886" w14:textId="7B6926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10ACF176" w14:textId="46111B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7FB1B" w14:textId="7C0346A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92057" w14:textId="2AA940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125,472.50 </w:t>
            </w:r>
          </w:p>
        </w:tc>
      </w:tr>
      <w:tr w:rsidR="00AE7F31" w:rsidRPr="00AE7F31" w14:paraId="1FA1B93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6D82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F327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38F031C9" w14:textId="0E1815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71B2C016" w14:textId="507C00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0048D" w14:textId="2094E3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B791A" w14:textId="25999C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23,850.00 </w:t>
            </w:r>
          </w:p>
        </w:tc>
      </w:tr>
      <w:tr w:rsidR="00AE7F31" w:rsidRPr="00AE7F31" w14:paraId="0EF9B3B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BDDA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34BF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7067669" w14:textId="0C6FC5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3DF963CD" w14:textId="5A16B6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67828" w14:textId="640992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C515A" w14:textId="02913A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968,565.56 </w:t>
            </w:r>
          </w:p>
        </w:tc>
      </w:tr>
      <w:tr w:rsidR="00AE7F31" w:rsidRPr="00AE7F31" w14:paraId="7F5BD7B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0ABB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8F18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1FD5FA7F" w14:textId="63C64F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6EF78DAF" w14:textId="775DA70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37194" w14:textId="3C9B4C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9101B" w14:textId="09754C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8,072.44 </w:t>
            </w:r>
          </w:p>
        </w:tc>
      </w:tr>
      <w:tr w:rsidR="00AE7F31" w:rsidRPr="00AE7F31" w14:paraId="2C62D81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058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1EE8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5558E3F9" w14:textId="23FCEB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EA378" w14:textId="253D63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20E87" w14:textId="6B06B1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44C5F" w14:textId="12B17F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8,900.00 </w:t>
            </w:r>
          </w:p>
        </w:tc>
      </w:tr>
      <w:tr w:rsidR="00AE7F31" w:rsidRPr="00AE7F31" w14:paraId="1AAB6D8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9B743"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AC8604D" w14:textId="63F0AAD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4235771" w14:textId="6F2DE4D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DE726E" w14:textId="434D6DA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89A7D" w14:textId="30DD282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748,685.25 </w:t>
            </w:r>
          </w:p>
        </w:tc>
      </w:tr>
      <w:tr w:rsidR="00AE7F31" w:rsidRPr="00AE7F31" w14:paraId="46BE550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68048"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41DA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BB16A4D" w14:textId="3D7633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1047EA63" w14:textId="44C5DA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78659" w14:textId="16B66D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9C883" w14:textId="6B5053B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9,532.50 </w:t>
            </w:r>
          </w:p>
        </w:tc>
      </w:tr>
      <w:tr w:rsidR="00AE7F31" w:rsidRPr="00AE7F31" w14:paraId="5E52C0B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0EF1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147B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4D9ACE0" w14:textId="7FAA37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DC9BBFA" w14:textId="1D189C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D70C6" w14:textId="7F0C95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C4368" w14:textId="685B3ED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97,195.00 </w:t>
            </w:r>
          </w:p>
        </w:tc>
      </w:tr>
      <w:tr w:rsidR="00AE7F31" w:rsidRPr="00AE7F31" w14:paraId="3EB20C6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77D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C35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D7794AF" w14:textId="2E7734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6F8FF95A" w14:textId="03E52B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DF499" w14:textId="22F859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D51A6" w14:textId="236EBA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22,520.25 </w:t>
            </w:r>
          </w:p>
        </w:tc>
      </w:tr>
      <w:tr w:rsidR="00AE7F31" w:rsidRPr="00AE7F31" w14:paraId="3C6A020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261C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E2B2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4389FD16" w14:textId="18D846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1FBF1C3F" w14:textId="0E7FAF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B5BE8" w14:textId="10F0BD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17D8B" w14:textId="7547C8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2,943.75 </w:t>
            </w:r>
          </w:p>
        </w:tc>
      </w:tr>
      <w:tr w:rsidR="00AE7F31" w:rsidRPr="00AE7F31" w14:paraId="51563AB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DCBA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A5CB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024E321" w14:textId="775800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22A375D" w14:textId="3C723D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AC47A" w14:textId="4731A9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0400E" w14:textId="411FA1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831.25 </w:t>
            </w:r>
          </w:p>
        </w:tc>
      </w:tr>
      <w:tr w:rsidR="00AE7F31" w:rsidRPr="00AE7F31" w14:paraId="103B751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7725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986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30FCF765" w14:textId="246AFE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3AB9B6E" w14:textId="0B1C4C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6BE94" w14:textId="60C39B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9F1BA" w14:textId="54423B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831.25 </w:t>
            </w:r>
          </w:p>
        </w:tc>
      </w:tr>
      <w:tr w:rsidR="00AE7F31" w:rsidRPr="00AE7F31" w14:paraId="2056AE6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7CB6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2CBF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4E26A5C1" w14:textId="3F11566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BB1C8B6" w14:textId="333F12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DC1AA" w14:textId="59FB8D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B5E8A" w14:textId="31D99D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8,831.25 </w:t>
            </w:r>
          </w:p>
        </w:tc>
      </w:tr>
      <w:tr w:rsidR="00AE7F31" w:rsidRPr="00AE7F31" w14:paraId="4F0AAA45"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E3A5B"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7C175B8" w14:textId="3B07D7C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53CE0AAE" w14:textId="71C93B0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C9259" w14:textId="0957C5E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00731B5" w14:textId="6B324C8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8,361,942.88 </w:t>
            </w:r>
          </w:p>
        </w:tc>
      </w:tr>
      <w:tr w:rsidR="00AE7F31" w:rsidRPr="00AE7F31" w14:paraId="77F60AF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2F7C6"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8578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D236FEC" w14:textId="1C2D1D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3899750" w14:textId="505244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EA517" w14:textId="0D2DCC8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032B5" w14:textId="3C8D019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3,854.63 </w:t>
            </w:r>
          </w:p>
        </w:tc>
      </w:tr>
      <w:tr w:rsidR="00AE7F31" w:rsidRPr="00AE7F31" w14:paraId="1B5E13B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E9A7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7A14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33027ABB" w14:textId="7EC3A1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012B2749" w14:textId="70CF485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EDCB4" w14:textId="73A84A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5E6A4" w14:textId="73442C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24,143.75 </w:t>
            </w:r>
          </w:p>
        </w:tc>
      </w:tr>
      <w:tr w:rsidR="00AE7F31" w:rsidRPr="00AE7F31" w14:paraId="69632BB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65FA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FF7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5353E64" w14:textId="5AF236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56A748AF" w14:textId="613762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C50EA" w14:textId="4C0923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91E11" w14:textId="15FAA6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2,435.00 </w:t>
            </w:r>
          </w:p>
        </w:tc>
      </w:tr>
      <w:tr w:rsidR="00AE7F31" w:rsidRPr="00AE7F31" w14:paraId="6A2683E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11ED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9E92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4251D049" w14:textId="1D956E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7B061ED" w14:textId="41B2D8A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9A009" w14:textId="795182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D3211" w14:textId="21D10A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581,299.38 </w:t>
            </w:r>
          </w:p>
        </w:tc>
      </w:tr>
      <w:tr w:rsidR="00AE7F31" w:rsidRPr="00AE7F31" w14:paraId="1B9FCC3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E10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B91B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56726AD4" w14:textId="4ABE2E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E79342F" w14:textId="03CC08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3E1DE" w14:textId="51A326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CBF9C" w14:textId="1A64E0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940.00 </w:t>
            </w:r>
          </w:p>
        </w:tc>
      </w:tr>
      <w:tr w:rsidR="00AE7F31" w:rsidRPr="00AE7F31" w14:paraId="3D72D98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94BD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F61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D96A943" w14:textId="43ACAA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7E85AF0" w14:textId="6FCC34A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57CBC" w14:textId="305627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F0014" w14:textId="058C0F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8,900.00 </w:t>
            </w:r>
          </w:p>
        </w:tc>
      </w:tr>
      <w:tr w:rsidR="00AE7F31" w:rsidRPr="00AE7F31" w14:paraId="022686B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0F1B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56D6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0C13726C" w14:textId="01A303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11956E6" w14:textId="6D6082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7A234" w14:textId="5058A22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666E8" w14:textId="0F2911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940.00 </w:t>
            </w:r>
          </w:p>
        </w:tc>
      </w:tr>
      <w:tr w:rsidR="00AE7F31" w:rsidRPr="00AE7F31" w14:paraId="0E547C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B93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52CC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7B339206" w14:textId="049C9F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0475F82E" w14:textId="04C259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EA3E6" w14:textId="0FD364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28851" w14:textId="140ACA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2,545.63 </w:t>
            </w:r>
          </w:p>
        </w:tc>
      </w:tr>
      <w:tr w:rsidR="00AE7F31" w:rsidRPr="00AE7F31" w14:paraId="782F7E2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8CB5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E5D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20ABDEAE" w14:textId="2448EB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7C8A73CD" w14:textId="23F175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98152" w14:textId="061F64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31EC0" w14:textId="05DA5B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40,265.00 </w:t>
            </w:r>
          </w:p>
        </w:tc>
      </w:tr>
      <w:tr w:rsidR="00AE7F31" w:rsidRPr="00AE7F31" w14:paraId="1BE61F5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8305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2F85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386DAB59" w14:textId="7D8D832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62534055" w14:textId="00AE97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7F644" w14:textId="6079C6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F4C12" w14:textId="11F4DD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06,377.70 </w:t>
            </w:r>
          </w:p>
        </w:tc>
      </w:tr>
      <w:tr w:rsidR="00AE7F31" w:rsidRPr="00AE7F31" w14:paraId="45EB847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C128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0D14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618E4F5" w14:textId="251DC1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414813E" w14:textId="0F624A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EF347" w14:textId="4F935C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7B6C4" w14:textId="0926AC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1,025.00 </w:t>
            </w:r>
          </w:p>
        </w:tc>
      </w:tr>
      <w:tr w:rsidR="00AE7F31" w:rsidRPr="00AE7F31" w14:paraId="28CACDD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5045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58D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EC3CB96" w14:textId="7FC7E2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0865ED7F" w14:textId="1437BF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4D6DC" w14:textId="7EEED81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398D3" w14:textId="217580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41,025.00 </w:t>
            </w:r>
          </w:p>
        </w:tc>
      </w:tr>
      <w:tr w:rsidR="00AE7F31" w:rsidRPr="00AE7F31" w14:paraId="041D9CE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870C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A4A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8B9ED8B" w14:textId="185860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3FDAE036" w14:textId="27557A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86071" w14:textId="0833C0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8AD4F" w14:textId="407070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15,653.75 </w:t>
            </w:r>
          </w:p>
        </w:tc>
      </w:tr>
      <w:tr w:rsidR="00AE7F31" w:rsidRPr="00AE7F31" w14:paraId="593E092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7E3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D24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5DB8FB0" w14:textId="57192A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3240B6E" w14:textId="1E4F5B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77984" w14:textId="4FF411C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D8EDA" w14:textId="3A7BAE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940.00 </w:t>
            </w:r>
          </w:p>
        </w:tc>
      </w:tr>
      <w:tr w:rsidR="00AE7F31" w:rsidRPr="00AE7F31" w14:paraId="383DBB8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0F8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7901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39AEEA51" w14:textId="49613A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065FEEDC" w14:textId="5BB3B4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B21B3" w14:textId="09A890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89736" w14:textId="7525B4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06,226.30 </w:t>
            </w:r>
          </w:p>
        </w:tc>
      </w:tr>
      <w:tr w:rsidR="00AE7F31" w:rsidRPr="00AE7F31" w14:paraId="3CC365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FD368"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DFA7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E2DD40F" w14:textId="325332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4F2D2BD3" w14:textId="3B057A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71878" w14:textId="4F6F23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26CC4" w14:textId="177DD5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30,198.75 </w:t>
            </w:r>
          </w:p>
        </w:tc>
      </w:tr>
      <w:tr w:rsidR="00AE7F31" w:rsidRPr="00AE7F31" w14:paraId="27CAFF6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533B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D1E5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432A271" w14:textId="7DE3ED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58E758F" w14:textId="3352151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0C4BD" w14:textId="384AE1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8860B" w14:textId="4A3040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25,940.00 </w:t>
            </w:r>
          </w:p>
        </w:tc>
      </w:tr>
      <w:tr w:rsidR="00AE7F31" w:rsidRPr="00AE7F31" w14:paraId="5F7423A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40C9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41F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D3D4F37" w14:textId="4895F74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2414B9D0" w14:textId="5A5E7A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92951" w14:textId="0C82CC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2F094" w14:textId="710FC0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93,655.49 </w:t>
            </w:r>
          </w:p>
        </w:tc>
      </w:tr>
      <w:tr w:rsidR="00AE7F31" w:rsidRPr="00AE7F31" w14:paraId="2DD7E4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9696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C9DA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2A5913B1" w14:textId="3597A0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54917" w14:textId="35819FE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0E1BE64" w14:textId="0F73C8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1BD4B" w14:textId="55E5DC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5,600.00 </w:t>
            </w:r>
          </w:p>
        </w:tc>
      </w:tr>
      <w:tr w:rsidR="00AE7F31" w:rsidRPr="00AE7F31" w14:paraId="1737468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8CA3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2B8F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01F71F1" w14:textId="1C279D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1162EE97" w14:textId="63FD89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7C7A3" w14:textId="38A2E6F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27534" w14:textId="42ED14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74,977.50 </w:t>
            </w:r>
          </w:p>
        </w:tc>
      </w:tr>
      <w:tr w:rsidR="00AE7F31" w:rsidRPr="00AE7F31" w14:paraId="3AEBAE11"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A5009"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0FD47AE" w14:textId="37747A7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9,909,36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FB3B2F4" w14:textId="6D3EEE9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E52530" w14:textId="628389E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D08784" w14:textId="571D9E7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1,959,362.24 </w:t>
            </w:r>
          </w:p>
        </w:tc>
      </w:tr>
      <w:tr w:rsidR="00AE7F31" w:rsidRPr="00AE7F31" w14:paraId="5B6429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1973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31F6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3288729" w14:textId="22DFDE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04D61A72" w14:textId="5B7251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14622" w14:textId="330B6B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C3B1A" w14:textId="74E72E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05,012.91 </w:t>
            </w:r>
          </w:p>
        </w:tc>
      </w:tr>
      <w:tr w:rsidR="00AE7F31" w:rsidRPr="00AE7F31" w14:paraId="5505456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8807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550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22621E0D" w14:textId="788B8B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9279FAE" w14:textId="3010B2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5B092" w14:textId="55C641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3D37D" w14:textId="72B409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98,900.00 </w:t>
            </w:r>
          </w:p>
        </w:tc>
      </w:tr>
      <w:tr w:rsidR="00AE7F31" w:rsidRPr="00AE7F31" w14:paraId="1185E74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3E53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D71A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3FBE0B7B" w14:textId="042114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78CB322A" w14:textId="61D23F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07636" w14:textId="19D36F1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3C051" w14:textId="2789519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672,643.80 </w:t>
            </w:r>
          </w:p>
        </w:tc>
      </w:tr>
      <w:tr w:rsidR="00AE7F31" w:rsidRPr="00AE7F31" w14:paraId="12AD81B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742D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B67E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12EECFAF" w14:textId="72DE5A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6EA22538" w14:textId="49EF37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ABB78" w14:textId="6C4B5D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6DA9D" w14:textId="0E5098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53,673.19 </w:t>
            </w:r>
          </w:p>
        </w:tc>
      </w:tr>
      <w:tr w:rsidR="00AE7F31" w:rsidRPr="00AE7F31" w14:paraId="20C6FA9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62AA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F85C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69AC5B8A" w14:textId="7F48B4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440B027" w14:textId="46F6DC3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274AE" w14:textId="0F93F4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2E6A4" w14:textId="4046D4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355.00 </w:t>
            </w:r>
          </w:p>
        </w:tc>
      </w:tr>
      <w:tr w:rsidR="00AE7F31" w:rsidRPr="00AE7F31" w14:paraId="10AC640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86A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C661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7654A77" w14:textId="36AAB5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53E65CFE" w14:textId="66C2B5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6B18" w14:textId="56B114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B43FF" w14:textId="43FDB7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48,917.08 </w:t>
            </w:r>
          </w:p>
        </w:tc>
      </w:tr>
      <w:tr w:rsidR="00AE7F31" w:rsidRPr="00AE7F31" w14:paraId="3CCADE5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64A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5D6B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443A27A8" w14:textId="691818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06102C7B" w14:textId="322778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712FF" w14:textId="66E1B8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08FD7" w14:textId="1D0CEE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57,593.13 </w:t>
            </w:r>
          </w:p>
        </w:tc>
      </w:tr>
      <w:tr w:rsidR="00AE7F31" w:rsidRPr="00AE7F31" w14:paraId="379563D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12C3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913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AF20BE6" w14:textId="70057B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62BF733C" w14:textId="03B81B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4A83A" w14:textId="57913D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69455" w14:textId="075E3D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03,785.50 </w:t>
            </w:r>
          </w:p>
        </w:tc>
      </w:tr>
      <w:tr w:rsidR="00AE7F31" w:rsidRPr="00AE7F31" w14:paraId="2048A6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4C6B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9160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12FDFA02" w14:textId="0B7A38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46CE9CE" w14:textId="37E4F9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25DD3" w14:textId="216464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64742" w14:textId="2CA07E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2,710.00 </w:t>
            </w:r>
          </w:p>
        </w:tc>
      </w:tr>
      <w:tr w:rsidR="00AE7F31" w:rsidRPr="00AE7F31" w14:paraId="5FDB631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7D86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9A512A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4CCA3FFA" w14:textId="5F465B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06053E74" w14:textId="468FAF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99972" w14:textId="213A791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071D2" w14:textId="3954E7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29,988.13 </w:t>
            </w:r>
          </w:p>
        </w:tc>
      </w:tr>
      <w:tr w:rsidR="00AE7F31" w:rsidRPr="00AE7F31" w14:paraId="425FEF0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59F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086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3AC77A24" w14:textId="15DBF1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1A595F1" w14:textId="071007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5FBD8" w14:textId="107596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B5747" w14:textId="3E23AF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94,150.33 </w:t>
            </w:r>
          </w:p>
        </w:tc>
      </w:tr>
      <w:tr w:rsidR="00AE7F31" w:rsidRPr="00AE7F31" w14:paraId="23BBF43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2784C"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DF83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6183284" w14:textId="5A5DA7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1956D84F" w14:textId="4269F8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506F9" w14:textId="09D5387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941BE" w14:textId="4C22D9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08,576.31 </w:t>
            </w:r>
          </w:p>
        </w:tc>
      </w:tr>
      <w:tr w:rsidR="00AE7F31" w:rsidRPr="00AE7F31" w14:paraId="230E127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47B74"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1080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AAEBEC1" w14:textId="7023EC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CD8B866" w14:textId="7B855F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26E310" w14:textId="074419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1DDFC" w14:textId="022D91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3,924,585.00 </w:t>
            </w:r>
          </w:p>
        </w:tc>
      </w:tr>
      <w:tr w:rsidR="00AE7F31" w:rsidRPr="00AE7F31" w14:paraId="01043E3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669AA"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09F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6A97B4CC" w14:textId="16E58A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8FFF76F" w14:textId="597740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44ACB" w14:textId="0AE7F61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6360B" w14:textId="578E641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355.00 </w:t>
            </w:r>
          </w:p>
        </w:tc>
      </w:tr>
      <w:tr w:rsidR="00AE7F31" w:rsidRPr="00AE7F31" w14:paraId="04755C0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3349F"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6888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3100CDC5" w14:textId="41A6E3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6E2C02C" w14:textId="717133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2F94A" w14:textId="366629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26EE6" w14:textId="0BF392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82,395.00 </w:t>
            </w:r>
          </w:p>
        </w:tc>
      </w:tr>
      <w:tr w:rsidR="00AE7F31" w:rsidRPr="00AE7F31" w14:paraId="69EDF58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73BCD"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DEC1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2B77B056" w14:textId="148C57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29B495A1" w14:textId="38622F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D18C8" w14:textId="595DBD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C7B96" w14:textId="5E08ED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13,721.86 </w:t>
            </w:r>
          </w:p>
        </w:tc>
      </w:tr>
      <w:tr w:rsidR="00AE7F31" w:rsidRPr="00AE7F31" w14:paraId="67054F2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F1BD5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CF9CFBC" w14:textId="0EFC493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36A30EF4" w14:textId="3B9F15F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8816E33" w14:textId="5FC7626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086D5FEA" w14:textId="2DE2C48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96,115,159.60 </w:t>
            </w:r>
          </w:p>
        </w:tc>
      </w:tr>
      <w:tr w:rsidR="00AE7F31" w:rsidRPr="00AE7F31" w14:paraId="031C531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96487"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50526A15" w14:textId="04711FD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BC75B5" w14:textId="080D506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FC5E92" w14:textId="54828A6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8C4DB43" w14:textId="60C88D0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22,411,548.90 </w:t>
            </w:r>
          </w:p>
        </w:tc>
      </w:tr>
      <w:tr w:rsidR="00AE7F31" w:rsidRPr="00AE7F31" w14:paraId="4C7DFD5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D34BB"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CE8C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330B6BB8" w14:textId="5D3BFC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58303F9E" w14:textId="6BFA57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57F11" w14:textId="500794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893E1" w14:textId="305EC9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082,689.06 </w:t>
            </w:r>
          </w:p>
        </w:tc>
      </w:tr>
      <w:tr w:rsidR="00AE7F31" w:rsidRPr="00AE7F31" w14:paraId="41E678A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E0F2A"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8761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63E6C377" w14:textId="78E8EA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26E5A325" w14:textId="54355A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08008" w14:textId="4758E7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C9895" w14:textId="797049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68,748.24 </w:t>
            </w:r>
          </w:p>
        </w:tc>
      </w:tr>
      <w:tr w:rsidR="00AE7F31" w:rsidRPr="00AE7F31" w14:paraId="118D449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E6C90"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7B35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FF8FBEE" w14:textId="5E3356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0DE5D10D" w14:textId="6157681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18F4D" w14:textId="6D349EE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363ED" w14:textId="40A6D4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3,117.44 </w:t>
            </w:r>
          </w:p>
        </w:tc>
      </w:tr>
      <w:tr w:rsidR="00AE7F31" w:rsidRPr="00AE7F31" w14:paraId="6B05CB3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DA90D"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B412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0B1F182A" w14:textId="30D313B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42EEB011" w14:textId="337543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5477A" w14:textId="34645F7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40237" w14:textId="02BC8B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5,651.60 </w:t>
            </w:r>
          </w:p>
        </w:tc>
      </w:tr>
      <w:tr w:rsidR="00AE7F31" w:rsidRPr="00AE7F31" w14:paraId="3B93463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2425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7EE8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1F16929A" w14:textId="56351CA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4002E474" w14:textId="1413331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30D0F" w14:textId="5D84AF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8C6E5" w14:textId="1F56B60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669.26 </w:t>
            </w:r>
          </w:p>
        </w:tc>
      </w:tr>
      <w:tr w:rsidR="00AE7F31" w:rsidRPr="00AE7F31" w14:paraId="31D363E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96BB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747F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E80B6CF" w14:textId="2CFECB3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AF1E223" w14:textId="38B828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D48BC" w14:textId="484247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C1D0D" w14:textId="629100D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7,793.72 </w:t>
            </w:r>
          </w:p>
        </w:tc>
      </w:tr>
      <w:tr w:rsidR="00AE7F31" w:rsidRPr="00AE7F31" w14:paraId="005FA68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B4E49"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70C0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5C63E25" w14:textId="3552584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414AC8BD" w14:textId="4770566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3D672" w14:textId="30C5603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6C0CF" w14:textId="317899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70,089.27 </w:t>
            </w:r>
          </w:p>
        </w:tc>
      </w:tr>
      <w:tr w:rsidR="00AE7F31" w:rsidRPr="00AE7F31" w14:paraId="543E39E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4875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A2AC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3588988" w14:textId="077C30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56A113CD" w14:textId="7F950A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180CD" w14:textId="69FA2B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736CE" w14:textId="182C6B6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002,785.90 </w:t>
            </w:r>
          </w:p>
        </w:tc>
      </w:tr>
      <w:tr w:rsidR="00AE7F31" w:rsidRPr="00AE7F31" w14:paraId="7A6D015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02E2E"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87DB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493AC731" w14:textId="233972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6EF87F1C" w14:textId="61CA70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14CFB" w14:textId="0E8F19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3241B" w14:textId="5AECCB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49,086.88 </w:t>
            </w:r>
          </w:p>
        </w:tc>
      </w:tr>
      <w:tr w:rsidR="00AE7F31" w:rsidRPr="00AE7F31" w14:paraId="6A9FB80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A39A8"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2B90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CE0F099" w14:textId="4B6646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1C7AFA1F" w14:textId="303FD1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A3740" w14:textId="107CC0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670BC" w14:textId="611C03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42,680.18 </w:t>
            </w:r>
          </w:p>
        </w:tc>
      </w:tr>
      <w:tr w:rsidR="00AE7F31" w:rsidRPr="00AE7F31" w14:paraId="6346CE5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30B28"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FBC9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46E3F75A" w14:textId="4938D9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32951E80" w14:textId="3DF8E0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FD012" w14:textId="22A900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629E0586" w14:textId="43E0ABD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28,956.98 </w:t>
            </w:r>
          </w:p>
        </w:tc>
      </w:tr>
      <w:tr w:rsidR="00AE7F31" w:rsidRPr="00AE7F31" w14:paraId="7177AD1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74962"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703A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2FD3E959" w14:textId="6FF0A0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6FABC057" w14:textId="3586F4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EAE9C" w14:textId="14E83B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D6AD2" w14:textId="0340A08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13,662.32 </w:t>
            </w:r>
          </w:p>
        </w:tc>
      </w:tr>
      <w:tr w:rsidR="00AE7F31" w:rsidRPr="00AE7F31" w14:paraId="023A191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82B0B"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7F6D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5824CE79" w14:textId="5F6DA5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1711DF49" w14:textId="69A036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FB981" w14:textId="4686F5B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C565E" w14:textId="6E1357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5,346.88 </w:t>
            </w:r>
          </w:p>
        </w:tc>
      </w:tr>
      <w:tr w:rsidR="00AE7F31" w:rsidRPr="00AE7F31" w14:paraId="1682823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118AB"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C0A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009977F8" w14:textId="190950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A9C09A0" w14:textId="48550E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9F483" w14:textId="581BF2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627D2" w14:textId="4CD41C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26,812.84 </w:t>
            </w:r>
          </w:p>
        </w:tc>
      </w:tr>
      <w:tr w:rsidR="00AE7F31" w:rsidRPr="00AE7F31" w14:paraId="40EB8EE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AA3DE"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D495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46F3C308" w14:textId="41EE7E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108DF2BC" w14:textId="405B96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5CE32" w14:textId="5BC0E8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41AF8" w14:textId="396A16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5,266.20 </w:t>
            </w:r>
          </w:p>
        </w:tc>
      </w:tr>
      <w:tr w:rsidR="00AE7F31" w:rsidRPr="00AE7F31" w14:paraId="38898A6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5586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E561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12A94CA" w14:textId="40A1869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199AE5B2" w14:textId="2CC4A8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AAF1C" w14:textId="611258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CB006" w14:textId="738337B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88,961.28 </w:t>
            </w:r>
          </w:p>
        </w:tc>
      </w:tr>
      <w:tr w:rsidR="00AE7F31" w:rsidRPr="00AE7F31" w14:paraId="1950116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F826A"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ACCB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5ADB4DE8" w14:textId="41C803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2A48B28C" w14:textId="444DA9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6629A" w14:textId="5215169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17B33" w14:textId="418BEA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37,696.38 </w:t>
            </w:r>
          </w:p>
        </w:tc>
      </w:tr>
      <w:tr w:rsidR="00AE7F31" w:rsidRPr="00AE7F31" w14:paraId="6739C79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9110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0487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7678B2CD" w14:textId="406E34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0F705DCF" w14:textId="5F1791B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B8113" w14:textId="6430B60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39C8D" w14:textId="254511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74,330.58 </w:t>
            </w:r>
          </w:p>
        </w:tc>
      </w:tr>
      <w:tr w:rsidR="00AE7F31" w:rsidRPr="00AE7F31" w14:paraId="6FE0BA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A6A6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1EC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CA860CD" w14:textId="6E44CC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4296911B" w14:textId="469DBF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9A395" w14:textId="24A020E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55EC0" w14:textId="4ECBE3B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5,349.16 </w:t>
            </w:r>
          </w:p>
        </w:tc>
      </w:tr>
      <w:tr w:rsidR="00AE7F31" w:rsidRPr="00AE7F31" w14:paraId="0A9688F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F96AC"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3F3C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274B7148" w14:textId="4E3A004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1445B126" w14:textId="290E1D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9B80D" w14:textId="20BE5D8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69BDF" w14:textId="5288529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49,156.40 </w:t>
            </w:r>
          </w:p>
        </w:tc>
      </w:tr>
      <w:tr w:rsidR="00AE7F31" w:rsidRPr="00AE7F31" w14:paraId="065BB26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2169E"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A9AE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5150174" w14:textId="07E13A3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1E5BD3E" w14:textId="05EC55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9E844" w14:textId="707CC6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02C2E" w14:textId="0C4C8BA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388.00 </w:t>
            </w:r>
          </w:p>
        </w:tc>
      </w:tr>
      <w:tr w:rsidR="00AE7F31" w:rsidRPr="00AE7F31" w14:paraId="13DB5D5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732F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C088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66EE241" w14:textId="48CD17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36EAA397" w14:textId="6672107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6292B8BC" w14:textId="1745DB8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5FF2E" w14:textId="12E098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88,140.38 </w:t>
            </w:r>
          </w:p>
        </w:tc>
      </w:tr>
      <w:tr w:rsidR="00AE7F31" w:rsidRPr="00AE7F31" w14:paraId="1E1BDD4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9372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513B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831BFFF" w14:textId="6BD496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579F9125" w14:textId="0E6336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902DC8" w14:textId="7FADD9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9165D" w14:textId="613BFE7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78,946.11 </w:t>
            </w:r>
          </w:p>
        </w:tc>
      </w:tr>
      <w:tr w:rsidR="00AE7F31" w:rsidRPr="00AE7F31" w14:paraId="1184245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4D16C"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2F3E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62B3AC53" w14:textId="58F9E9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21E6C9F7" w14:textId="28C53CE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ECC18" w14:textId="6A698F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87382" w14:textId="6A2D89B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3,990.76 </w:t>
            </w:r>
          </w:p>
        </w:tc>
      </w:tr>
      <w:tr w:rsidR="00AE7F31" w:rsidRPr="00AE7F31" w14:paraId="10AC075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1BBA0"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7A3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C7C863D" w14:textId="2EDFF8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10369A2B" w14:textId="749D36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52C74" w14:textId="0A0237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726E6" w14:textId="009526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61,289.62 </w:t>
            </w:r>
          </w:p>
        </w:tc>
      </w:tr>
      <w:tr w:rsidR="00AE7F31" w:rsidRPr="00AE7F31" w14:paraId="1697176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280E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6FD4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1B9F2F7D" w14:textId="3A2916F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44ED85B5" w14:textId="341E30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F4C8A" w14:textId="5AB9555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83788" w14:textId="1D934F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37,458.46 </w:t>
            </w:r>
          </w:p>
        </w:tc>
      </w:tr>
      <w:tr w:rsidR="00AE7F31" w:rsidRPr="00AE7F31" w14:paraId="475AC54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895D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93C6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449E6F4A" w14:textId="12DE2E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0D20551C" w14:textId="3E83FFF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DC3E0" w14:textId="739CA74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044C4" w14:textId="015A62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73,485.00 </w:t>
            </w:r>
          </w:p>
        </w:tc>
      </w:tr>
      <w:tr w:rsidR="00AE7F31" w:rsidRPr="00AE7F31" w14:paraId="57C8F74F"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E355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53612591" w14:textId="34782A0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50EB1926" w14:textId="15BB138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309720" w14:textId="3843260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229C09" w14:textId="44C7FF78"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177,049.92 </w:t>
            </w:r>
          </w:p>
        </w:tc>
      </w:tr>
      <w:tr w:rsidR="00AE7F31" w:rsidRPr="00AE7F31" w14:paraId="3F34CD2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47D3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4C04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35517C6C" w14:textId="45F6FB4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121F1527" w14:textId="31B025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B2B72" w14:textId="2FF7CB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E89B0" w14:textId="5BACD0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30,669.26 </w:t>
            </w:r>
          </w:p>
        </w:tc>
      </w:tr>
      <w:tr w:rsidR="00AE7F31" w:rsidRPr="00AE7F31" w14:paraId="0BDF51A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FFF9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CAE8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43EF4741" w14:textId="49CC0A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4D8D71E3" w14:textId="42E2575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6F32C" w14:textId="5C559F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BB36F" w14:textId="25C7C4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51,336.16 </w:t>
            </w:r>
          </w:p>
        </w:tc>
      </w:tr>
      <w:tr w:rsidR="00AE7F31" w:rsidRPr="00AE7F31" w14:paraId="4C4667A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BA96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F212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3F968564" w14:textId="1C930B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0C883316" w14:textId="6CD2A7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C79BA" w14:textId="25F423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6D140" w14:textId="6CC658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42,376.00 </w:t>
            </w:r>
          </w:p>
        </w:tc>
      </w:tr>
      <w:tr w:rsidR="00AE7F31" w:rsidRPr="00AE7F31" w14:paraId="151B343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45979"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959E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142C2402" w14:textId="7491C1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7C6E0FB4" w14:textId="0FDEA6E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D6853" w14:textId="0896BC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7FC6A" w14:textId="15EB63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67,556.68 </w:t>
            </w:r>
          </w:p>
        </w:tc>
      </w:tr>
      <w:tr w:rsidR="00AE7F31" w:rsidRPr="00AE7F31" w14:paraId="0E8ABF4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E12C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3CB2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665E6CB" w14:textId="52C1092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6E53E018" w14:textId="0028542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8FD92" w14:textId="1D50E49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B47F77" w14:textId="150620F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19,854.07 </w:t>
            </w:r>
          </w:p>
        </w:tc>
      </w:tr>
      <w:tr w:rsidR="00AE7F31" w:rsidRPr="00AE7F31" w14:paraId="420A19E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84EAB"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EF47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5404C335" w14:textId="54CAD5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55C1A384" w14:textId="5D9044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AE1F0" w14:textId="3845F1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A65A4" w14:textId="1A75CBC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05,233.75 </w:t>
            </w:r>
          </w:p>
        </w:tc>
      </w:tr>
      <w:tr w:rsidR="00AE7F31" w:rsidRPr="00AE7F31" w14:paraId="3462016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153C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768A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086E8CC" w14:textId="78FD14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129DA5F1" w14:textId="62B581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3BB22" w14:textId="692A9D0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EE41D" w14:textId="236F67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60,024.00 </w:t>
            </w:r>
          </w:p>
        </w:tc>
      </w:tr>
      <w:tr w:rsidR="00AE7F31" w:rsidRPr="00AE7F31" w14:paraId="031A1D6E"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DAB15"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08F92178" w14:textId="2A858BF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885AE17" w14:textId="0B94759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749CB9" w14:textId="521BB4B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63AD1C0D" w14:textId="23BE0B2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40,114,142.94 </w:t>
            </w:r>
          </w:p>
        </w:tc>
      </w:tr>
      <w:tr w:rsidR="00AE7F31" w:rsidRPr="00AE7F31" w14:paraId="2BC89DA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7BE5C"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E882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539D12E" w14:textId="1351EAE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361A8E1B" w14:textId="3DA6F79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A64B8" w14:textId="37D81E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6C88C" w14:textId="05B0047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6,987.54 </w:t>
            </w:r>
          </w:p>
        </w:tc>
      </w:tr>
      <w:tr w:rsidR="00AE7F31" w:rsidRPr="00AE7F31" w14:paraId="52639B6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577D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47C2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7CC635" w14:textId="14CEA5F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28CC9C66" w14:textId="5D8502D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8B0EC" w14:textId="760EF5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18C82C99" w14:textId="4207343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8,933,844.81 </w:t>
            </w:r>
          </w:p>
        </w:tc>
      </w:tr>
      <w:tr w:rsidR="00AE7F31" w:rsidRPr="00AE7F31" w14:paraId="54BAD45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DDCF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2D70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23A1206F" w14:textId="79ABDB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77660ED3" w14:textId="602937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39FF4" w14:textId="493FBF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C0B51" w14:textId="4168B90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744,108.90 </w:t>
            </w:r>
          </w:p>
        </w:tc>
      </w:tr>
      <w:tr w:rsidR="00AE7F31" w:rsidRPr="00AE7F31" w14:paraId="3F7CD2F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0734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45A8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51124CDA" w14:textId="454F08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461B368A" w14:textId="4BB429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822D4" w14:textId="55EFE2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CD88F" w14:textId="1B7B15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19,056.00 </w:t>
            </w:r>
          </w:p>
        </w:tc>
      </w:tr>
      <w:tr w:rsidR="00AE7F31" w:rsidRPr="00AE7F31" w14:paraId="5D082B4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658F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F287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6140FE74" w14:textId="596F97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156E8714" w14:textId="32703B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0C310" w14:textId="20B5BBD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6B880A83" w14:textId="5CA4C7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069,167.38 </w:t>
            </w:r>
          </w:p>
        </w:tc>
      </w:tr>
      <w:tr w:rsidR="00AE7F31" w:rsidRPr="00AE7F31" w14:paraId="1003803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19EB6"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2640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4A23B443" w14:textId="1D9F2DE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56C73AC4" w14:textId="63458E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34265588" w14:textId="1618C37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3DAC2490" w14:textId="525B634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012,588.35 </w:t>
            </w:r>
          </w:p>
        </w:tc>
      </w:tr>
      <w:tr w:rsidR="00AE7F31" w:rsidRPr="00AE7F31" w14:paraId="78F00AD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A273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EC75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852192B" w14:textId="54035C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709C41D0" w14:textId="37B9C1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3595B56F" w14:textId="57CC86A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E3A51" w14:textId="7347E5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66,028.24 </w:t>
            </w:r>
          </w:p>
        </w:tc>
      </w:tr>
      <w:tr w:rsidR="00AE7F31" w:rsidRPr="00AE7F31" w14:paraId="5C20D26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CDD02"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755C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41430BD6" w14:textId="1182B4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4429E855" w14:textId="7C3115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2EBAF" w14:textId="05762F1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85424" w14:textId="423C4A7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73,132.58 </w:t>
            </w:r>
          </w:p>
        </w:tc>
      </w:tr>
      <w:tr w:rsidR="00AE7F31" w:rsidRPr="00AE7F31" w14:paraId="4EF382C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5884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9B5C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117E7C2A" w14:textId="67E4EC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3C6E22F0" w14:textId="56D705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F1632" w14:textId="3B1371E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3612B" w14:textId="649F9B9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98,656.00 </w:t>
            </w:r>
          </w:p>
        </w:tc>
      </w:tr>
      <w:tr w:rsidR="00AE7F31" w:rsidRPr="00AE7F31" w14:paraId="5D4C9A9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C725E"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C5FD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A254692" w14:textId="1D59544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731120EF" w14:textId="44C923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95F1E" w14:textId="03BD329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2EA20" w14:textId="384013D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592,474.84 </w:t>
            </w:r>
          </w:p>
        </w:tc>
      </w:tr>
      <w:tr w:rsidR="00AE7F31" w:rsidRPr="00AE7F31" w14:paraId="7325E9D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2E82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0BF1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6F50960C" w14:textId="027BF7F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01993463" w14:textId="24A13E8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B6E56" w14:textId="2B9EA01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4D82C" w14:textId="10798B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977,575.12 </w:t>
            </w:r>
          </w:p>
        </w:tc>
      </w:tr>
      <w:tr w:rsidR="00AE7F31" w:rsidRPr="00AE7F31" w14:paraId="4480FE8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81554"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6EAB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51866476" w14:textId="5BB5DD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2BC8ECBE" w14:textId="0E7D02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F01C0" w14:textId="0BDBCA4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2FC96" w14:textId="48C450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1,696.50 </w:t>
            </w:r>
          </w:p>
        </w:tc>
      </w:tr>
      <w:tr w:rsidR="00AE7F31" w:rsidRPr="00AE7F31" w14:paraId="0B76DB5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15A6F"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5E7228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6F2546F9" w14:textId="4B38EBA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0420B0CD" w14:textId="54A431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2B6323" w14:textId="78F9FB4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73E89" w14:textId="4D45C1B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119,686.28 </w:t>
            </w:r>
          </w:p>
        </w:tc>
      </w:tr>
      <w:tr w:rsidR="00AE7F31" w:rsidRPr="00AE7F31" w14:paraId="302549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8B28D"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6BC4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0D224066" w14:textId="563823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760D308A" w14:textId="6AB6505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C13C4" w14:textId="6B33C42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F4D4D" w14:textId="2128C9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9,140.40 </w:t>
            </w:r>
          </w:p>
        </w:tc>
      </w:tr>
      <w:tr w:rsidR="00AE7F31" w:rsidRPr="00AE7F31" w14:paraId="1E31F105"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68A5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4176182D" w14:textId="1C12BD6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6A8A57C1" w14:textId="20CD169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55660C" w14:textId="69631DE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38B984" w14:textId="30D7879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9,237,569.63 </w:t>
            </w:r>
          </w:p>
        </w:tc>
      </w:tr>
      <w:tr w:rsidR="00AE7F31" w:rsidRPr="00AE7F31" w14:paraId="206B874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80E2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3D6F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C9BAC9B" w14:textId="7626608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B39AA73" w14:textId="09AA82C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CC63B" w14:textId="6949D26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DB813" w14:textId="29A746B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4,162.16 </w:t>
            </w:r>
          </w:p>
        </w:tc>
      </w:tr>
      <w:tr w:rsidR="00AE7F31" w:rsidRPr="00AE7F31" w14:paraId="02C21E8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232A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DBB1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78EF7FC" w14:textId="3473260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32CC52D8" w14:textId="405A343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2E934" w14:textId="3F804C4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96DB3" w14:textId="3D0E14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2,371.21 </w:t>
            </w:r>
          </w:p>
        </w:tc>
      </w:tr>
      <w:tr w:rsidR="00AE7F31" w:rsidRPr="00AE7F31" w14:paraId="0ECFC78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A0B3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D259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6507A58F" w14:textId="763A992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71675662" w14:textId="20F312E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9DBF9" w14:textId="52BAE41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8A85E" w14:textId="2A486B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36,264.25 </w:t>
            </w:r>
          </w:p>
        </w:tc>
      </w:tr>
      <w:tr w:rsidR="00AE7F31" w:rsidRPr="00AE7F31" w14:paraId="0D688EE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5AA4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16C4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05A3085B" w14:textId="11F4BB7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5A843F82" w14:textId="03104BF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53DC3" w14:textId="194B1DA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9F2C04" w14:textId="011C69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90,654.84 </w:t>
            </w:r>
          </w:p>
        </w:tc>
      </w:tr>
      <w:tr w:rsidR="00AE7F31" w:rsidRPr="00AE7F31" w14:paraId="0D45414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F6B6A"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8BB7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D0D9F86" w14:textId="0115E0F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1EADADD9" w14:textId="258AA6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33354" w14:textId="3D64453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4DAA9" w14:textId="763D59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553,187.18 </w:t>
            </w:r>
          </w:p>
        </w:tc>
      </w:tr>
      <w:tr w:rsidR="00AE7F31" w:rsidRPr="00AE7F31" w14:paraId="38CCBA21"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5863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A2AB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7225A6AA" w14:textId="2E6433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2977AF16" w14:textId="10EF1E4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4A50C" w14:textId="7CD0820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BCB731" w14:textId="38AF400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48,144.00 </w:t>
            </w:r>
          </w:p>
        </w:tc>
      </w:tr>
      <w:tr w:rsidR="00AE7F31" w:rsidRPr="00AE7F31" w14:paraId="0906890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D49F9"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BA1F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25E11F4E" w14:textId="7D4A19F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487AAB02" w14:textId="39FC23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F43FE" w14:textId="40EE79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04010" w14:textId="35A00B3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201,968.63 </w:t>
            </w:r>
          </w:p>
        </w:tc>
      </w:tr>
      <w:tr w:rsidR="00AE7F31" w:rsidRPr="00AE7F31" w14:paraId="52049E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34B2C"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7C65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3DF05B35" w14:textId="1711CED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48E7E029" w14:textId="20DA6E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F71EB" w14:textId="5A70600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202DC" w14:textId="147FAF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420,494.68 </w:t>
            </w:r>
          </w:p>
        </w:tc>
      </w:tr>
      <w:tr w:rsidR="00AE7F31" w:rsidRPr="00AE7F31" w14:paraId="7F24FF77"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14030"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820F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4A249D89" w14:textId="27DA4D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79BC5E64" w14:textId="7FE454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E296C" w14:textId="5EFC232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80141" w14:textId="237189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11,695.00 </w:t>
            </w:r>
          </w:p>
        </w:tc>
      </w:tr>
      <w:tr w:rsidR="00AE7F31" w:rsidRPr="00AE7F31" w14:paraId="6187D1B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964CD"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CED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01518F8C" w14:textId="780848D5"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30FCA289" w14:textId="24CDC8CC"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F42FD8" w14:textId="40087224"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0DC6126" w14:textId="2FAD11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87,427.68 </w:t>
            </w:r>
          </w:p>
        </w:tc>
      </w:tr>
      <w:tr w:rsidR="00AE7F31" w:rsidRPr="00AE7F31" w14:paraId="7AE749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503F7"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5F432"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7DA5F75B" w14:textId="7E4CBE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F4C0D" w14:textId="3E347F8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58170" w14:textId="3F3067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3830C" w14:textId="3A3FEA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51,200.00 </w:t>
            </w:r>
          </w:p>
        </w:tc>
      </w:tr>
      <w:tr w:rsidR="00AE7F31" w:rsidRPr="00AE7F31" w14:paraId="1C1C2625"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0C9C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74ACAB7" w14:textId="496C9BE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B4F9104" w14:textId="236F8ACA"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7B2BAE" w14:textId="176F409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479B42" w14:textId="7415CE9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3,598,325.95 </w:t>
            </w:r>
          </w:p>
        </w:tc>
      </w:tr>
      <w:tr w:rsidR="00AE7F31" w:rsidRPr="00AE7F31" w14:paraId="24059D7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013F5"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A98E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208121B" w14:textId="47C121D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3AAB8740" w14:textId="326714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07C63" w14:textId="2425775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0CF83" w14:textId="18CFD12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03,477.44 </w:t>
            </w:r>
          </w:p>
        </w:tc>
      </w:tr>
      <w:tr w:rsidR="00AE7F31" w:rsidRPr="00AE7F31" w14:paraId="0EAB2FB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7E0DD"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A3B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7DDAC5EB" w14:textId="460EF1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4CE7D71C" w14:textId="79F14B2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4280F" w14:textId="7E7991C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1ADF3" w14:textId="0477BE0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21,153.36 </w:t>
            </w:r>
          </w:p>
        </w:tc>
      </w:tr>
      <w:tr w:rsidR="00AE7F31" w:rsidRPr="00AE7F31" w14:paraId="6B3A17F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1B992"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9042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5632595D" w14:textId="0466A61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649B19E7" w14:textId="12E2EF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D99F2" w14:textId="31AF5FC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7A963" w14:textId="37F4F8C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917,822.56 </w:t>
            </w:r>
          </w:p>
        </w:tc>
      </w:tr>
      <w:tr w:rsidR="00AE7F31" w:rsidRPr="00AE7F31" w14:paraId="47B1D313"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5AF1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A580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6DFBC24" w14:textId="604B602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7041825F" w14:textId="5F0376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379CA" w14:textId="0D9E6BF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3F6D9" w14:textId="6795892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2,195,522.86 </w:t>
            </w:r>
          </w:p>
        </w:tc>
      </w:tr>
      <w:tr w:rsidR="00AE7F31" w:rsidRPr="00AE7F31" w14:paraId="183913B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B5DA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418F8"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07ECB5E" w14:textId="46F6E0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7B4CB6DA" w14:textId="5BA41F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FC401" w14:textId="55D3E6C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DF291C" w14:textId="20698BE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8,269.08 </w:t>
            </w:r>
          </w:p>
        </w:tc>
      </w:tr>
      <w:tr w:rsidR="00AE7F31" w:rsidRPr="00AE7F31" w14:paraId="1CFF1F5C"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5B608"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5425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689F2A52" w14:textId="488582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3D276B66" w14:textId="177DEDA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FF934" w14:textId="01FF07A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80EDE" w14:textId="398AC05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763,821.34 </w:t>
            </w:r>
          </w:p>
        </w:tc>
      </w:tr>
      <w:tr w:rsidR="00AE7F31" w:rsidRPr="00AE7F31" w14:paraId="04D1C09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2D58E"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766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452190DD" w14:textId="073EB8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33BF4CB2" w14:textId="5D83A5B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E1D68" w14:textId="260C0B0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B0954" w14:textId="0CFFD96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693,329.16 </w:t>
            </w:r>
          </w:p>
        </w:tc>
      </w:tr>
      <w:tr w:rsidR="00AE7F31" w:rsidRPr="00AE7F31" w14:paraId="14F8207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66254" w14:textId="77777777" w:rsidR="00AE7F31" w:rsidRPr="00AE7F31" w:rsidRDefault="00AE7F31" w:rsidP="00AE7F31">
            <w:pPr>
              <w:spacing w:after="0" w:line="240" w:lineRule="auto"/>
              <w:ind w:right="57"/>
              <w:contextualSpacing/>
              <w:jc w:val="right"/>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72BE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70ACDCDD" w14:textId="749AC5A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32A20C36" w14:textId="5F26767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B4C43" w14:textId="05F986C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9553E" w14:textId="6C21DE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4,754,930.15 </w:t>
            </w:r>
          </w:p>
        </w:tc>
      </w:tr>
      <w:tr w:rsidR="00AE7F31" w:rsidRPr="00AE7F31" w14:paraId="2D12B630"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323A5"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297B2851" w14:textId="27EE8D7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74C667D1" w14:textId="464B804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89A632" w14:textId="59DD01E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B9D450" w14:textId="606C91D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5,576,522.26 </w:t>
            </w:r>
          </w:p>
        </w:tc>
      </w:tr>
      <w:tr w:rsidR="00AE7F31" w:rsidRPr="00AE7F31" w14:paraId="24886F09"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420F6"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48D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62E376C1" w14:textId="3D814CF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4B4FBB7B" w14:textId="4A0BDBE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830B4" w14:textId="0C00B9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14D1F" w14:textId="3F66A4C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99,833.60 </w:t>
            </w:r>
          </w:p>
        </w:tc>
      </w:tr>
      <w:tr w:rsidR="00AE7F31" w:rsidRPr="00AE7F31" w14:paraId="32C951D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87EC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3FE8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5107FB93" w14:textId="62FD9C5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3A4B0647" w14:textId="00D9D4E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C9D65" w14:textId="404D51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6F1019" w14:textId="2EF1A12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377,152.40 </w:t>
            </w:r>
          </w:p>
        </w:tc>
      </w:tr>
      <w:tr w:rsidR="00AE7F31" w:rsidRPr="00AE7F31" w14:paraId="259B67D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59F3C"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AC3D9"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0C829D5" w14:textId="3E7D2D6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59F9AD97" w14:textId="257E7CB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55232" w14:textId="7DE55EC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F27EC" w14:textId="127490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5,592.00 </w:t>
            </w:r>
          </w:p>
        </w:tc>
      </w:tr>
      <w:tr w:rsidR="00AE7F31" w:rsidRPr="00AE7F31" w14:paraId="3F9D254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AAA05"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96DA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013FEEAB" w14:textId="33EB65D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0CB3D18B" w14:textId="52D20CC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A768B" w14:textId="6CEF64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2AEEB" w14:textId="793D059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75,826.24 </w:t>
            </w:r>
          </w:p>
        </w:tc>
      </w:tr>
      <w:tr w:rsidR="00AE7F31" w:rsidRPr="00AE7F31" w14:paraId="0C6000E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B8EE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4F3C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759E3CD" w14:textId="2AE106B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2E8511B4" w14:textId="609E86F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50540" w14:textId="013E85F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74071" w14:textId="080290F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3,980.00 </w:t>
            </w:r>
          </w:p>
        </w:tc>
      </w:tr>
      <w:tr w:rsidR="00AE7F31" w:rsidRPr="00AE7F31" w14:paraId="1A4E4D8B"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E5256"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9999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3E06025C" w14:textId="7C5812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0795486F" w14:textId="5A4ED30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888F8" w14:textId="335052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B3FE0" w14:textId="31CD06C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1,243,197.26 </w:t>
            </w:r>
          </w:p>
        </w:tc>
      </w:tr>
      <w:tr w:rsidR="00AE7F31" w:rsidRPr="00AE7F31" w14:paraId="4FFF506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186D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DD80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475E8D9" w14:textId="21BFDF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6A72B847" w14:textId="133115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467EA" w14:textId="3E9E656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359F7" w14:textId="6DF601D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66,949.20 </w:t>
            </w:r>
          </w:p>
        </w:tc>
      </w:tr>
      <w:tr w:rsidR="00AE7F31" w:rsidRPr="00AE7F31" w14:paraId="02EDF8F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BE951"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28BD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5AEC630B" w14:textId="0ABACB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39A07AF5" w14:textId="574C1C1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9DA4D" w14:textId="5676D0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898E3" w14:textId="468105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840,606.00 </w:t>
            </w:r>
          </w:p>
        </w:tc>
      </w:tr>
      <w:tr w:rsidR="00AE7F31" w:rsidRPr="00AE7F31" w14:paraId="383E701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3B2B3" w14:textId="7777777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B80F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63AFE2A4" w14:textId="30DF29A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6D969607" w14:textId="54D4472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66C53" w14:textId="7144A10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687A4" w14:textId="00A7FA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43,385.56 </w:t>
            </w:r>
          </w:p>
        </w:tc>
      </w:tr>
      <w:tr w:rsidR="00AE7F31" w:rsidRPr="00AE7F31" w14:paraId="615B698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5F60E6"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C152E06" w14:textId="5E0F39D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13936730" w14:textId="26A141F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8EA4919" w14:textId="422FD289"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030172" w14:textId="63CC411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913,738.94 </w:t>
            </w:r>
          </w:p>
        </w:tc>
      </w:tr>
      <w:tr w:rsidR="00AE7F31" w:rsidRPr="00AE7F31" w14:paraId="52F54CCC"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D18D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4DFE3E6" w14:textId="70A07505"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C36D3EE" w14:textId="5034D07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6D4873" w14:textId="589E7D4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812857" w14:textId="3FFE12F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1,679,180.94 </w:t>
            </w:r>
          </w:p>
        </w:tc>
      </w:tr>
      <w:tr w:rsidR="00AE7F31" w:rsidRPr="00AE7F31" w14:paraId="384CE2E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01AFC"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7F19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54AB0E1C" w14:textId="7FFD283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149181F" w14:textId="557E25B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F2FD6" w14:textId="450E9EF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ADEAA" w14:textId="7C08C4C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28,750.84 </w:t>
            </w:r>
          </w:p>
        </w:tc>
      </w:tr>
      <w:tr w:rsidR="00AE7F31" w:rsidRPr="00AE7F31" w14:paraId="3C7AE0FF"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93B70"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A262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1075B64E" w14:textId="2D033E1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0EDF7A8C" w14:textId="11F9E6D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D06C8" w14:textId="276F095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9E9CB" w14:textId="192D05A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12,012.22 </w:t>
            </w:r>
          </w:p>
        </w:tc>
      </w:tr>
      <w:tr w:rsidR="00AE7F31" w:rsidRPr="00AE7F31" w14:paraId="07933FA2"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65EB8"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C88A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4752E693" w14:textId="48790A5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2647DED" w14:textId="2DD3794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FD5D8" w14:textId="148E29D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BBD1F" w14:textId="4838E49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9,122.92 </w:t>
            </w:r>
          </w:p>
        </w:tc>
      </w:tr>
      <w:tr w:rsidR="00AE7F31" w:rsidRPr="00AE7F31" w14:paraId="2A9C9765"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CD682"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E1CF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4469B3C7" w14:textId="6E2C68D6"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2622ABCA" w14:textId="39D7B50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53DB3" w14:textId="6137DFC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CC348" w14:textId="48A7A96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4,897.50 </w:t>
            </w:r>
          </w:p>
        </w:tc>
      </w:tr>
      <w:tr w:rsidR="00AE7F31" w:rsidRPr="00AE7F31" w14:paraId="0F9C575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8C971"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4E66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7E076B35" w14:textId="3AE617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7DA8CB22" w14:textId="4A18598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5D35B" w14:textId="1E3F5B8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A3B93" w14:textId="572E0E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44,397.46 </w:t>
            </w:r>
          </w:p>
        </w:tc>
      </w:tr>
      <w:tr w:rsidR="00AE7F31" w:rsidRPr="00AE7F31" w14:paraId="6678F6DD"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03FE8"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F309F2A" w14:textId="5393785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570014" w14:textId="7E93425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AAAF72" w14:textId="5421E076"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197A63" w14:textId="61E43E17"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222,000.00 </w:t>
            </w:r>
          </w:p>
        </w:tc>
      </w:tr>
      <w:tr w:rsidR="00AE7F31" w:rsidRPr="00AE7F31" w14:paraId="2F7B4688"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36064" w14:textId="77777777" w:rsidR="00AE7F31" w:rsidRPr="00AE7F31" w:rsidRDefault="00AE7F31" w:rsidP="00AE7F31">
            <w:pPr>
              <w:spacing w:after="0" w:line="240" w:lineRule="auto"/>
              <w:ind w:right="57"/>
              <w:contextualSpacing/>
              <w:rPr>
                <w:rFonts w:ascii="Arial Narrow" w:hAnsi="Arial Narrow"/>
                <w:color w:val="000000"/>
                <w:sz w:val="20"/>
                <w:szCs w:val="20"/>
              </w:rPr>
            </w:pPr>
            <w:r w:rsidRPr="00AE7F3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5A995"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23377706" w14:textId="1C2D553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DDD602" w14:textId="6508653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7C060" w14:textId="73805AA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4BFECF" w14:textId="7F08C7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222,000.00 </w:t>
            </w:r>
          </w:p>
        </w:tc>
      </w:tr>
      <w:tr w:rsidR="00AE7F31" w:rsidRPr="00AE7F31" w14:paraId="7C5F4B43"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DA87F"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6945E8DA" w14:textId="7B16E43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02CF6F" w14:textId="0AF6C322"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DC9FCE" w14:textId="4048ADB1"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EB6A71" w14:textId="7276B943"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0,920.00 </w:t>
            </w:r>
          </w:p>
        </w:tc>
      </w:tr>
      <w:tr w:rsidR="00AE7F31" w:rsidRPr="00AE7F31" w14:paraId="32332900"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73DDA"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CBF6B"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30F84304" w14:textId="53851B7F"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F2FAD72" w14:textId="09BFE2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DC2B6" w14:textId="72BD866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380DB" w14:textId="2B1E2FF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6.00 </w:t>
            </w:r>
          </w:p>
        </w:tc>
      </w:tr>
      <w:tr w:rsidR="00AE7F31" w:rsidRPr="00AE7F31" w14:paraId="7032709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8BDD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8B17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6E9CBE2D" w14:textId="0899D92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0E38BB0A" w14:textId="1B484E60"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C1752" w14:textId="2EB1999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77078" w14:textId="77EA916E"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4,368.00 </w:t>
            </w:r>
          </w:p>
        </w:tc>
      </w:tr>
      <w:tr w:rsidR="00AE7F31" w:rsidRPr="00AE7F31" w14:paraId="20BC97E4"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6A8F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C466C"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19067667" w14:textId="30D7B5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7F906BD" w14:textId="0C61D1E4"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458C7" w14:textId="3A10E19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E9525" w14:textId="34049C6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6.00 </w:t>
            </w:r>
          </w:p>
        </w:tc>
      </w:tr>
      <w:tr w:rsidR="00AE7F31" w:rsidRPr="00AE7F31" w14:paraId="4A3E061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BCB6F"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857B7"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5729BAA8" w14:textId="6CB5127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6EA9B31" w14:textId="573B008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090AD" w14:textId="3354399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B09A7" w14:textId="31CDC38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6.00 </w:t>
            </w:r>
          </w:p>
        </w:tc>
      </w:tr>
      <w:tr w:rsidR="00AE7F31" w:rsidRPr="00AE7F31" w14:paraId="56F4584A"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D5416"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FA9C3"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72F0422D" w14:textId="48DD7BDB"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627BC3A" w14:textId="675B8F6C"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CA48F" w14:textId="0BF7FF5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1D13A" w14:textId="72A4BCD7"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546.00 </w:t>
            </w:r>
          </w:p>
        </w:tc>
      </w:tr>
      <w:tr w:rsidR="00AE7F31" w:rsidRPr="00AE7F31" w14:paraId="7D48B456"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BEDE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229F4"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57E065A8" w14:textId="38761999"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6A8CD13" w14:textId="0D1F377D"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03316" w14:textId="62B1B2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49D05" w14:textId="3FD9028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092.00 </w:t>
            </w:r>
          </w:p>
        </w:tc>
      </w:tr>
      <w:tr w:rsidR="00AE7F31" w:rsidRPr="00AE7F31" w14:paraId="0DC9692E"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B3A2E"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3E921"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0283587B" w14:textId="6EB4A831"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03E610B9" w14:textId="559F635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C38DE" w14:textId="4118BB2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E54D6" w14:textId="1DE7051A"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3,276.00 </w:t>
            </w:r>
          </w:p>
        </w:tc>
      </w:tr>
      <w:tr w:rsidR="00AE7F31" w:rsidRPr="00AE7F31" w14:paraId="6260AB92" w14:textId="77777777" w:rsidTr="00AE7F3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4B3D3" w14:textId="77777777" w:rsidR="00AE7F31" w:rsidRPr="00AE7F31" w:rsidRDefault="00AE7F31" w:rsidP="00AE7F31">
            <w:pPr>
              <w:spacing w:after="0" w:line="240" w:lineRule="auto"/>
              <w:ind w:right="57"/>
              <w:contextualSpacing/>
              <w:rPr>
                <w:rFonts w:ascii="Arial Narrow" w:hAnsi="Arial Narrow"/>
                <w:b/>
                <w:bCs/>
                <w:color w:val="000000"/>
                <w:sz w:val="20"/>
                <w:szCs w:val="20"/>
              </w:rPr>
            </w:pPr>
            <w:r w:rsidRPr="00AE7F31">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35035C47" w14:textId="69045C60"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F7D33B" w14:textId="35A26184"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F5B32" w14:textId="6283B7AF"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0A6210" w14:textId="36F38ADD" w:rsidR="00AE7F31" w:rsidRPr="00AE7F31" w:rsidRDefault="00AE7F31" w:rsidP="00AE7F31">
            <w:pPr>
              <w:spacing w:after="0" w:line="240" w:lineRule="auto"/>
              <w:ind w:right="57"/>
              <w:contextualSpacing/>
              <w:jc w:val="right"/>
              <w:rPr>
                <w:rFonts w:ascii="Arial Narrow" w:hAnsi="Arial Narrow"/>
                <w:b/>
                <w:bCs/>
                <w:color w:val="000000"/>
                <w:sz w:val="20"/>
                <w:szCs w:val="20"/>
              </w:rPr>
            </w:pPr>
            <w:r w:rsidRPr="00AE7F31">
              <w:rPr>
                <w:rFonts w:ascii="Arial Narrow" w:hAnsi="Arial Narrow"/>
                <w:b/>
                <w:bCs/>
                <w:color w:val="000000"/>
                <w:sz w:val="20"/>
                <w:szCs w:val="20"/>
              </w:rPr>
              <w:t xml:space="preserve">1,638.00 </w:t>
            </w:r>
          </w:p>
        </w:tc>
      </w:tr>
      <w:tr w:rsidR="00AE7F31" w:rsidRPr="00AE7F31" w14:paraId="0EE4258D" w14:textId="77777777" w:rsidTr="00AE7F3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2DCE0"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0593D" w14:textId="77777777" w:rsidR="00AE7F31" w:rsidRPr="00AE7F31" w:rsidRDefault="00AE7F31" w:rsidP="00AE7F31">
            <w:pPr>
              <w:spacing w:after="0" w:line="240" w:lineRule="auto"/>
              <w:ind w:right="57"/>
              <w:contextualSpacing/>
              <w:rPr>
                <w:rFonts w:ascii="Arial Narrow" w:hAnsi="Arial Narrow"/>
                <w:i/>
                <w:iCs/>
                <w:color w:val="000000"/>
                <w:sz w:val="20"/>
                <w:szCs w:val="20"/>
              </w:rPr>
            </w:pPr>
            <w:r w:rsidRPr="00AE7F31">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386C4729" w14:textId="57686D55"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2CF2CD1B" w14:textId="3701B532"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35D25" w14:textId="52E1E533"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95A8F" w14:textId="6B7812A8" w:rsidR="00AE7F31" w:rsidRPr="00AE7F31" w:rsidRDefault="00AE7F31" w:rsidP="00AE7F31">
            <w:pPr>
              <w:spacing w:after="0" w:line="240" w:lineRule="auto"/>
              <w:ind w:right="57"/>
              <w:contextualSpacing/>
              <w:jc w:val="right"/>
              <w:rPr>
                <w:rFonts w:ascii="Arial Narrow" w:hAnsi="Arial Narrow"/>
                <w:i/>
                <w:iCs/>
                <w:color w:val="000000"/>
                <w:sz w:val="20"/>
                <w:szCs w:val="20"/>
              </w:rPr>
            </w:pPr>
            <w:r w:rsidRPr="00AE7F31">
              <w:rPr>
                <w:rFonts w:ascii="Arial Narrow" w:hAnsi="Arial Narrow"/>
                <w:i/>
                <w:iCs/>
                <w:color w:val="000000"/>
                <w:sz w:val="20"/>
                <w:szCs w:val="20"/>
              </w:rPr>
              <w:t xml:space="preserve"> 1,638.00 </w:t>
            </w:r>
          </w:p>
        </w:tc>
      </w:tr>
    </w:tbl>
    <w:p w14:paraId="06EF34B8" w14:textId="0C81791E"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F4348F"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266D66C8" w14:textId="2A6BC7D3" w:rsidR="002F406E" w:rsidRDefault="002F406E" w:rsidP="00D72392">
      <w:pPr>
        <w:spacing w:after="0" w:line="240" w:lineRule="auto"/>
        <w:contextualSpacing/>
        <w:rPr>
          <w:rFonts w:ascii="Arial" w:eastAsia="Arial" w:hAnsi="Arial" w:cs="Arial"/>
          <w:b/>
          <w:color w:val="002060"/>
          <w:sz w:val="28"/>
          <w:szCs w:val="28"/>
        </w:rPr>
      </w:pPr>
    </w:p>
    <w:p w14:paraId="03DDA513" w14:textId="77777777" w:rsidR="002F406E" w:rsidRDefault="002F406E" w:rsidP="00D72392">
      <w:pPr>
        <w:spacing w:after="0" w:line="240" w:lineRule="auto"/>
        <w:contextualSpacing/>
        <w:rPr>
          <w:rFonts w:ascii="Arial" w:eastAsia="Arial" w:hAnsi="Arial" w:cs="Arial"/>
          <w:b/>
          <w:color w:val="002060"/>
          <w:sz w:val="28"/>
          <w:szCs w:val="28"/>
        </w:rPr>
      </w:pPr>
    </w:p>
    <w:p w14:paraId="7D3FF591" w14:textId="22F769AC"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5420B47A"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94169B" w:rsidRPr="0094169B">
        <w:rPr>
          <w:rFonts w:ascii="Arial" w:eastAsia="Times New Roman" w:hAnsi="Arial" w:cs="Arial"/>
          <w:b/>
          <w:bCs/>
          <w:color w:val="0070C0"/>
          <w:sz w:val="24"/>
          <w:szCs w:val="24"/>
          <w:lang w:eastAsia="en-US"/>
        </w:rPr>
        <w:t>716,426,885.82</w:t>
      </w:r>
      <w:r w:rsidR="0094169B">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6AAF5480" w:rsidR="00D72392" w:rsidRPr="00A630F5" w:rsidRDefault="00D72392" w:rsidP="00D72392">
      <w:pPr>
        <w:spacing w:after="0" w:line="240" w:lineRule="auto"/>
        <w:ind w:left="360"/>
        <w:contextualSpacing/>
        <w:jc w:val="both"/>
        <w:rPr>
          <w:rFonts w:ascii="Arial" w:eastAsia="Times New Roman" w:hAnsi="Arial" w:cs="Arial"/>
          <w:sz w:val="24"/>
          <w:szCs w:val="24"/>
          <w:lang w:val="en-US" w:eastAsia="en-US"/>
        </w:rPr>
      </w:pPr>
      <w:r w:rsidRPr="00A630F5">
        <w:rPr>
          <w:rFonts w:ascii="Arial" w:eastAsia="Times New Roman" w:hAnsi="Arial" w:cs="Arial"/>
          <w:sz w:val="24"/>
          <w:szCs w:val="24"/>
          <w:lang w:val="en-US" w:eastAsia="en-US"/>
        </w:rPr>
        <w:t xml:space="preserve">A total of </w:t>
      </w:r>
      <w:r w:rsidRPr="00A630F5">
        <w:rPr>
          <w:rFonts w:ascii="Arial" w:eastAsia="Times New Roman" w:hAnsi="Arial" w:cs="Arial"/>
          <w:b/>
          <w:sz w:val="24"/>
          <w:szCs w:val="24"/>
          <w:lang w:val="en-US" w:eastAsia="en-US"/>
        </w:rPr>
        <w:t>₱</w:t>
      </w:r>
      <w:r w:rsidR="00CE7B6E" w:rsidRPr="00A630F5">
        <w:rPr>
          <w:rFonts w:ascii="Arial" w:eastAsia="Times New Roman" w:hAnsi="Arial" w:cs="Arial"/>
          <w:b/>
          <w:bCs/>
          <w:sz w:val="24"/>
          <w:szCs w:val="24"/>
          <w:lang w:eastAsia="en-US"/>
        </w:rPr>
        <w:t xml:space="preserve">121,093,861.63 </w:t>
      </w:r>
      <w:r w:rsidRPr="00A630F5">
        <w:rPr>
          <w:rFonts w:ascii="Arial" w:eastAsia="Times New Roman" w:hAnsi="Arial" w:cs="Arial"/>
          <w:b/>
          <w:sz w:val="24"/>
          <w:szCs w:val="24"/>
          <w:lang w:val="en-US" w:eastAsia="en-US"/>
        </w:rPr>
        <w:t>standby funds</w:t>
      </w:r>
      <w:r w:rsidRPr="00A630F5">
        <w:rPr>
          <w:rFonts w:ascii="Arial" w:eastAsia="Times New Roman" w:hAnsi="Arial" w:cs="Arial"/>
          <w:sz w:val="24"/>
          <w:szCs w:val="24"/>
          <w:lang w:val="en-US" w:eastAsia="en-US"/>
        </w:rPr>
        <w:t xml:space="preserve"> in the CO and FOs. Of the said amount </w:t>
      </w:r>
      <w:r w:rsidRPr="00A630F5">
        <w:rPr>
          <w:rFonts w:ascii="Arial" w:eastAsia="Times New Roman" w:hAnsi="Arial" w:cs="Arial"/>
          <w:b/>
          <w:sz w:val="24"/>
          <w:szCs w:val="24"/>
          <w:lang w:val="en-US" w:eastAsia="en-US"/>
        </w:rPr>
        <w:t xml:space="preserve">₱74,407,324.94 </w:t>
      </w:r>
      <w:r w:rsidRPr="00A630F5">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61851B18"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94169B" w:rsidRPr="0094169B">
        <w:rPr>
          <w:rFonts w:ascii="Arial" w:eastAsia="Times New Roman" w:hAnsi="Arial" w:cs="Arial"/>
          <w:b/>
          <w:bCs/>
          <w:color w:val="0070C0"/>
          <w:sz w:val="24"/>
          <w:szCs w:val="24"/>
          <w:lang w:eastAsia="en-US"/>
        </w:rPr>
        <w:t xml:space="preserve">158,195 </w:t>
      </w:r>
      <w:r w:rsidRPr="0094169B">
        <w:rPr>
          <w:rFonts w:ascii="Arial" w:eastAsia="Times New Roman" w:hAnsi="Arial" w:cs="Arial"/>
          <w:b/>
          <w:color w:val="0070C0"/>
          <w:sz w:val="24"/>
          <w:szCs w:val="24"/>
          <w:lang w:val="en-US" w:eastAsia="en-US"/>
        </w:rPr>
        <w:t>family food packs (FFPs)</w:t>
      </w:r>
      <w:r w:rsidRPr="0094169B">
        <w:rPr>
          <w:rFonts w:ascii="Arial" w:eastAsia="Times New Roman" w:hAnsi="Arial" w:cs="Arial"/>
          <w:color w:val="0070C0"/>
          <w:sz w:val="24"/>
          <w:szCs w:val="24"/>
          <w:lang w:val="en-US" w:eastAsia="en-US"/>
        </w:rPr>
        <w:t xml:space="preserve"> </w:t>
      </w:r>
      <w:r w:rsidRPr="002F406E">
        <w:rPr>
          <w:rFonts w:ascii="Arial" w:eastAsia="Times New Roman" w:hAnsi="Arial" w:cs="Arial"/>
          <w:sz w:val="24"/>
          <w:szCs w:val="24"/>
          <w:lang w:val="en-US" w:eastAsia="en-US"/>
        </w:rPr>
        <w:t xml:space="preserve">amounting to </w:t>
      </w:r>
      <w:r w:rsidRPr="0094169B">
        <w:rPr>
          <w:rFonts w:ascii="Arial" w:eastAsia="Times New Roman" w:hAnsi="Arial" w:cs="Arial"/>
          <w:b/>
          <w:color w:val="0070C0"/>
          <w:sz w:val="24"/>
          <w:szCs w:val="24"/>
          <w:lang w:val="en-US" w:eastAsia="en-US"/>
        </w:rPr>
        <w:t>₱</w:t>
      </w:r>
      <w:r w:rsidR="0094169B" w:rsidRPr="0094169B">
        <w:rPr>
          <w:rFonts w:ascii="Arial" w:eastAsia="Times New Roman" w:hAnsi="Arial" w:cs="Arial"/>
          <w:b/>
          <w:bCs/>
          <w:color w:val="0070C0"/>
          <w:sz w:val="24"/>
          <w:szCs w:val="24"/>
          <w:lang w:eastAsia="en-US"/>
        </w:rPr>
        <w:t>75,792,683.62</w:t>
      </w:r>
      <w:r w:rsidRPr="0094169B">
        <w:rPr>
          <w:rFonts w:ascii="Arial" w:eastAsia="Times New Roman" w:hAnsi="Arial" w:cs="Arial"/>
          <w:color w:val="0070C0"/>
          <w:sz w:val="24"/>
          <w:szCs w:val="24"/>
          <w:lang w:val="en-US" w:eastAsia="en-US"/>
        </w:rPr>
        <w:t xml:space="preserve">, </w:t>
      </w:r>
      <w:r w:rsidRPr="0094169B">
        <w:rPr>
          <w:rFonts w:ascii="Arial" w:eastAsia="Times New Roman" w:hAnsi="Arial" w:cs="Arial"/>
          <w:b/>
          <w:color w:val="0070C0"/>
          <w:sz w:val="24"/>
          <w:szCs w:val="24"/>
          <w:lang w:val="en-US" w:eastAsia="en-US"/>
        </w:rPr>
        <w:t>other food items</w:t>
      </w:r>
      <w:r w:rsidRPr="0094169B">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94169B" w:rsidRPr="0094169B">
        <w:rPr>
          <w:rFonts w:ascii="Arial" w:eastAsia="Times New Roman" w:hAnsi="Arial" w:cs="Arial"/>
          <w:b/>
          <w:color w:val="0070C0"/>
          <w:sz w:val="24"/>
          <w:szCs w:val="24"/>
          <w:lang w:val="en-US" w:eastAsia="en-US"/>
        </w:rPr>
        <w:t>201,404,309.66</w:t>
      </w:r>
      <w:r w:rsidR="0094169B">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94169B" w:rsidRPr="0094169B">
        <w:rPr>
          <w:rFonts w:ascii="Arial" w:eastAsia="Times New Roman" w:hAnsi="Arial" w:cs="Arial"/>
          <w:b/>
          <w:bCs/>
          <w:color w:val="0070C0"/>
          <w:sz w:val="24"/>
          <w:szCs w:val="24"/>
          <w:lang w:eastAsia="en-US"/>
        </w:rPr>
        <w:t>318,136,030.91</w:t>
      </w:r>
      <w:r w:rsidR="0094169B">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98"/>
        <w:gridCol w:w="1288"/>
        <w:gridCol w:w="986"/>
        <w:gridCol w:w="1197"/>
        <w:gridCol w:w="1288"/>
        <w:gridCol w:w="1470"/>
        <w:gridCol w:w="1770"/>
      </w:tblGrid>
      <w:tr w:rsidR="0094169B" w:rsidRPr="0094169B" w14:paraId="0354BA60" w14:textId="77777777" w:rsidTr="0094169B">
        <w:trPr>
          <w:trHeight w:val="20"/>
        </w:trPr>
        <w:tc>
          <w:tcPr>
            <w:tcW w:w="78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160A14"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color w:val="000000"/>
                <w:sz w:val="20"/>
                <w:szCs w:val="20"/>
              </w:rPr>
            </w:pPr>
            <w:r w:rsidRPr="0094169B">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8D9208"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sz w:val="20"/>
                <w:szCs w:val="20"/>
              </w:rPr>
            </w:pPr>
            <w:r w:rsidRPr="0094169B">
              <w:rPr>
                <w:rFonts w:ascii="Arial Narrow" w:eastAsia="Times New Roman" w:hAnsi="Arial Narrow"/>
                <w:b/>
                <w:bCs/>
                <w:sz w:val="20"/>
                <w:szCs w:val="20"/>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2824E9"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sz w:val="20"/>
                <w:szCs w:val="20"/>
              </w:rPr>
            </w:pPr>
            <w:r w:rsidRPr="0094169B">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1CB69D"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sz w:val="20"/>
                <w:szCs w:val="20"/>
              </w:rPr>
            </w:pPr>
            <w:r w:rsidRPr="0094169B">
              <w:rPr>
                <w:rFonts w:ascii="Arial Narrow" w:eastAsia="Times New Roman" w:hAnsi="Arial Narrow"/>
                <w:b/>
                <w:bCs/>
                <w:sz w:val="20"/>
                <w:szCs w:val="20"/>
              </w:rPr>
              <w:t>OTHER FOOD ITEMS</w:t>
            </w:r>
          </w:p>
        </w:tc>
        <w:tc>
          <w:tcPr>
            <w:tcW w:w="77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96992C"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sz w:val="20"/>
                <w:szCs w:val="20"/>
              </w:rPr>
            </w:pPr>
            <w:r w:rsidRPr="0094169B">
              <w:rPr>
                <w:rFonts w:ascii="Arial Narrow" w:eastAsia="Times New Roman" w:hAnsi="Arial Narrow"/>
                <w:b/>
                <w:bCs/>
                <w:sz w:val="20"/>
                <w:szCs w:val="20"/>
              </w:rPr>
              <w:t>NON-FOOD RELIEF ITEMS</w:t>
            </w:r>
          </w:p>
        </w:tc>
        <w:tc>
          <w:tcPr>
            <w:tcW w:w="93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7F1BA8"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sz w:val="20"/>
                <w:szCs w:val="20"/>
              </w:rPr>
            </w:pPr>
            <w:r w:rsidRPr="0094169B">
              <w:rPr>
                <w:rFonts w:ascii="Arial Narrow" w:eastAsia="Times New Roman" w:hAnsi="Arial Narrow"/>
                <w:b/>
                <w:bCs/>
                <w:sz w:val="20"/>
                <w:szCs w:val="20"/>
              </w:rPr>
              <w:t>TOTAL STANDBY FUNDS &amp; STOCKPILE</w:t>
            </w:r>
          </w:p>
        </w:tc>
      </w:tr>
      <w:tr w:rsidR="0094169B" w:rsidRPr="0094169B" w14:paraId="5BD53A25" w14:textId="77777777" w:rsidTr="0094169B">
        <w:trPr>
          <w:trHeight w:val="20"/>
        </w:trPr>
        <w:tc>
          <w:tcPr>
            <w:tcW w:w="789" w:type="pct"/>
            <w:vMerge/>
            <w:tcBorders>
              <w:top w:val="single" w:sz="6" w:space="0" w:color="000000"/>
              <w:left w:val="single" w:sz="6" w:space="0" w:color="000000"/>
              <w:bottom w:val="single" w:sz="6" w:space="0" w:color="000000"/>
              <w:right w:val="single" w:sz="6" w:space="0" w:color="000000"/>
            </w:tcBorders>
            <w:vAlign w:val="center"/>
            <w:hideMark/>
          </w:tcPr>
          <w:p w14:paraId="647EAD25" w14:textId="77777777" w:rsidR="0094169B" w:rsidRPr="0094169B" w:rsidRDefault="0094169B" w:rsidP="0094169B">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6AC54E17" w14:textId="77777777" w:rsidR="0094169B" w:rsidRPr="0094169B" w:rsidRDefault="0094169B" w:rsidP="0094169B">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51BD8B"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color w:val="000000"/>
                <w:sz w:val="20"/>
                <w:szCs w:val="20"/>
              </w:rPr>
            </w:pPr>
            <w:r w:rsidRPr="0094169B">
              <w:rPr>
                <w:rFonts w:ascii="Arial Narrow" w:eastAsia="Times New Roman" w:hAnsi="Arial Narrow"/>
                <w:b/>
                <w:bCs/>
                <w:color w:val="000000"/>
                <w:sz w:val="20"/>
                <w:szCs w:val="20"/>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E15AA3"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sz w:val="20"/>
                <w:szCs w:val="20"/>
              </w:rPr>
            </w:pPr>
            <w:r w:rsidRPr="0094169B">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05ECA3A"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sz w:val="20"/>
                <w:szCs w:val="20"/>
              </w:rPr>
            </w:pPr>
            <w:r w:rsidRPr="0094169B">
              <w:rPr>
                <w:rFonts w:ascii="Arial Narrow" w:eastAsia="Times New Roman" w:hAnsi="Arial Narrow"/>
                <w:b/>
                <w:bCs/>
                <w:sz w:val="20"/>
                <w:szCs w:val="20"/>
              </w:rPr>
              <w:t>TOTAL COST</w:t>
            </w:r>
          </w:p>
        </w:tc>
        <w:tc>
          <w:tcPr>
            <w:tcW w:w="77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80D096"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sz w:val="20"/>
                <w:szCs w:val="20"/>
              </w:rPr>
            </w:pPr>
            <w:r w:rsidRPr="0094169B">
              <w:rPr>
                <w:rFonts w:ascii="Arial Narrow" w:eastAsia="Times New Roman" w:hAnsi="Arial Narrow"/>
                <w:b/>
                <w:bCs/>
                <w:sz w:val="20"/>
                <w:szCs w:val="20"/>
              </w:rPr>
              <w:t>TOTAL COST</w:t>
            </w:r>
          </w:p>
        </w:tc>
        <w:tc>
          <w:tcPr>
            <w:tcW w:w="932" w:type="pct"/>
            <w:vMerge/>
            <w:tcBorders>
              <w:top w:val="single" w:sz="6" w:space="0" w:color="000000"/>
              <w:left w:val="single" w:sz="6" w:space="0" w:color="CCCCCC"/>
              <w:bottom w:val="single" w:sz="6" w:space="0" w:color="000000"/>
              <w:right w:val="single" w:sz="6" w:space="0" w:color="000000"/>
            </w:tcBorders>
            <w:vAlign w:val="center"/>
            <w:hideMark/>
          </w:tcPr>
          <w:p w14:paraId="4BCEE933" w14:textId="77777777" w:rsidR="0094169B" w:rsidRPr="0094169B" w:rsidRDefault="0094169B" w:rsidP="0094169B">
            <w:pPr>
              <w:widowControl/>
              <w:spacing w:after="0" w:line="240" w:lineRule="auto"/>
              <w:ind w:right="57"/>
              <w:contextualSpacing/>
              <w:rPr>
                <w:rFonts w:ascii="Arial Narrow" w:eastAsia="Times New Roman" w:hAnsi="Arial Narrow"/>
                <w:b/>
                <w:bCs/>
                <w:sz w:val="20"/>
                <w:szCs w:val="20"/>
              </w:rPr>
            </w:pPr>
          </w:p>
        </w:tc>
      </w:tr>
      <w:tr w:rsidR="0094169B" w:rsidRPr="0094169B" w14:paraId="20EC3515"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E247782" w14:textId="77777777" w:rsidR="0094169B" w:rsidRPr="0094169B" w:rsidRDefault="0094169B" w:rsidP="0094169B">
            <w:pPr>
              <w:widowControl/>
              <w:spacing w:after="0" w:line="240" w:lineRule="auto"/>
              <w:ind w:right="57"/>
              <w:contextualSpacing/>
              <w:jc w:val="center"/>
              <w:rPr>
                <w:rFonts w:ascii="Arial Narrow" w:eastAsia="Times New Roman" w:hAnsi="Arial Narrow"/>
                <w:b/>
                <w:bCs/>
                <w:color w:val="000000"/>
                <w:sz w:val="20"/>
                <w:szCs w:val="20"/>
              </w:rPr>
            </w:pPr>
            <w:r w:rsidRPr="0094169B">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8097670" w14:textId="77777777" w:rsidR="0094169B" w:rsidRPr="0094169B" w:rsidRDefault="0094169B" w:rsidP="0094169B">
            <w:pPr>
              <w:widowControl/>
              <w:spacing w:after="0" w:line="240" w:lineRule="auto"/>
              <w:ind w:right="57"/>
              <w:contextualSpacing/>
              <w:jc w:val="right"/>
              <w:rPr>
                <w:rFonts w:ascii="Arial Narrow" w:eastAsia="Times New Roman" w:hAnsi="Arial Narrow"/>
                <w:b/>
                <w:bCs/>
                <w:color w:val="000000"/>
                <w:sz w:val="20"/>
                <w:szCs w:val="20"/>
              </w:rPr>
            </w:pPr>
            <w:r w:rsidRPr="0094169B">
              <w:rPr>
                <w:rFonts w:ascii="Arial Narrow" w:eastAsia="Times New Roman" w:hAnsi="Arial Narrow"/>
                <w:b/>
                <w:bCs/>
                <w:color w:val="000000"/>
                <w:sz w:val="20"/>
                <w:szCs w:val="20"/>
              </w:rPr>
              <w:t>121,093,86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E119A14" w14:textId="77777777" w:rsidR="0094169B" w:rsidRPr="0094169B" w:rsidRDefault="0094169B" w:rsidP="0094169B">
            <w:pPr>
              <w:widowControl/>
              <w:spacing w:after="0" w:line="240" w:lineRule="auto"/>
              <w:ind w:right="57"/>
              <w:contextualSpacing/>
              <w:jc w:val="right"/>
              <w:rPr>
                <w:rFonts w:ascii="Arial Narrow" w:eastAsia="Times New Roman" w:hAnsi="Arial Narrow"/>
                <w:b/>
                <w:bCs/>
                <w:color w:val="000000"/>
                <w:sz w:val="20"/>
                <w:szCs w:val="20"/>
              </w:rPr>
            </w:pPr>
            <w:r w:rsidRPr="0094169B">
              <w:rPr>
                <w:rFonts w:ascii="Arial Narrow" w:eastAsia="Times New Roman" w:hAnsi="Arial Narrow"/>
                <w:b/>
                <w:bCs/>
                <w:color w:val="000000"/>
                <w:sz w:val="20"/>
                <w:szCs w:val="20"/>
              </w:rPr>
              <w:t>158,195</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50C09E" w14:textId="77777777" w:rsidR="0094169B" w:rsidRPr="0094169B" w:rsidRDefault="0094169B" w:rsidP="0094169B">
            <w:pPr>
              <w:widowControl/>
              <w:spacing w:after="0" w:line="240" w:lineRule="auto"/>
              <w:ind w:right="57"/>
              <w:contextualSpacing/>
              <w:jc w:val="right"/>
              <w:rPr>
                <w:rFonts w:ascii="Arial Narrow" w:eastAsia="Times New Roman" w:hAnsi="Arial Narrow"/>
                <w:b/>
                <w:bCs/>
                <w:color w:val="000000"/>
                <w:sz w:val="20"/>
                <w:szCs w:val="20"/>
              </w:rPr>
            </w:pPr>
            <w:r w:rsidRPr="0094169B">
              <w:rPr>
                <w:rFonts w:ascii="Arial Narrow" w:eastAsia="Times New Roman" w:hAnsi="Arial Narrow"/>
                <w:b/>
                <w:bCs/>
                <w:color w:val="000000"/>
                <w:sz w:val="20"/>
                <w:szCs w:val="20"/>
              </w:rPr>
              <w:t>75,792,683.62</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8FA2E96" w14:textId="77777777" w:rsidR="0094169B" w:rsidRPr="0094169B" w:rsidRDefault="0094169B" w:rsidP="0094169B">
            <w:pPr>
              <w:widowControl/>
              <w:spacing w:after="0" w:line="240" w:lineRule="auto"/>
              <w:ind w:right="57"/>
              <w:contextualSpacing/>
              <w:jc w:val="right"/>
              <w:rPr>
                <w:rFonts w:ascii="Arial Narrow" w:eastAsia="Times New Roman" w:hAnsi="Arial Narrow"/>
                <w:b/>
                <w:bCs/>
                <w:color w:val="000000"/>
                <w:sz w:val="20"/>
                <w:szCs w:val="20"/>
              </w:rPr>
            </w:pPr>
            <w:r w:rsidRPr="0094169B">
              <w:rPr>
                <w:rFonts w:ascii="Arial Narrow" w:eastAsia="Times New Roman" w:hAnsi="Arial Narrow"/>
                <w:b/>
                <w:bCs/>
                <w:color w:val="000000"/>
                <w:sz w:val="20"/>
                <w:szCs w:val="20"/>
              </w:rPr>
              <w:t>201,404,309.66</w:t>
            </w:r>
          </w:p>
        </w:tc>
        <w:tc>
          <w:tcPr>
            <w:tcW w:w="77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DA0B61" w14:textId="3CBFADB8" w:rsidR="0094169B" w:rsidRPr="0094169B" w:rsidRDefault="0094169B" w:rsidP="0094169B">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318,136,030.91</w:t>
            </w:r>
          </w:p>
        </w:tc>
        <w:tc>
          <w:tcPr>
            <w:tcW w:w="93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F36EBE" w14:textId="10D810D1" w:rsidR="0094169B" w:rsidRPr="0094169B" w:rsidRDefault="0094169B" w:rsidP="0094169B">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716,426,885.82</w:t>
            </w:r>
          </w:p>
        </w:tc>
      </w:tr>
      <w:tr w:rsidR="0094169B" w:rsidRPr="0094169B" w14:paraId="54B3E891"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BD3A1A"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6AB843" w14:textId="3EAD0D8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74</w:t>
            </w:r>
            <w:r>
              <w:rPr>
                <w:rFonts w:ascii="Arial Narrow" w:eastAsia="Times New Roman" w:hAnsi="Arial Narrow"/>
                <w:sz w:val="20"/>
                <w:szCs w:val="20"/>
              </w:rPr>
              <w:t>,</w:t>
            </w:r>
            <w:r w:rsidRPr="0094169B">
              <w:rPr>
                <w:rFonts w:ascii="Arial Narrow" w:eastAsia="Times New Roman" w:hAnsi="Arial Narrow"/>
                <w:sz w:val="20"/>
                <w:szCs w:val="20"/>
              </w:rPr>
              <w:t>407</w:t>
            </w:r>
            <w:r>
              <w:rPr>
                <w:rFonts w:ascii="Arial Narrow" w:eastAsia="Times New Roman" w:hAnsi="Arial Narrow"/>
                <w:sz w:val="20"/>
                <w:szCs w:val="20"/>
              </w:rPr>
              <w:t>,</w:t>
            </w:r>
            <w:r w:rsidRPr="0094169B">
              <w:rPr>
                <w:rFonts w:ascii="Arial Narrow" w:eastAsia="Times New Roman" w:hAnsi="Arial Narrow"/>
                <w:sz w:val="20"/>
                <w:szCs w:val="20"/>
              </w:rPr>
              <w:t>32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B9A6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 </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E9CB5"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EB64D" w14:textId="42521011"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848D33" w14:textId="3D65C58B"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9C69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74,407,324.94 </w:t>
            </w:r>
          </w:p>
        </w:tc>
      </w:tr>
      <w:tr w:rsidR="0094169B" w:rsidRPr="0094169B" w14:paraId="2331D216"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EDE37C"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CD99A" w14:textId="1567531C"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49C5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70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ECD09"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435,60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2CAFC9"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49,200,952.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05982"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26,664,025.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69F7F"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76,300,580.12 </w:t>
            </w:r>
          </w:p>
        </w:tc>
      </w:tr>
      <w:tr w:rsidR="0094169B" w:rsidRPr="0094169B" w14:paraId="182AEEC3"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554EB6"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98936" w14:textId="3DD8FA04"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1C87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35922"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5,183,447.5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F757F"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0,307,46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B64A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114,737.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01FA6"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8,605,645.95 </w:t>
            </w:r>
          </w:p>
        </w:tc>
      </w:tr>
      <w:tr w:rsidR="0094169B" w:rsidRPr="0094169B" w14:paraId="1DDEB762"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165EF2"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534E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BEE6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0,47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5560E"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5,306,043.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834E38"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867,146.3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CB33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8,116,500.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3AB48"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39,289,690.63 </w:t>
            </w:r>
          </w:p>
        </w:tc>
      </w:tr>
      <w:tr w:rsidR="0094169B" w:rsidRPr="0094169B" w14:paraId="1DB34381"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2DF65C"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0CD08"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6B327"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6,17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3B3C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2,928,412.8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41C7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547,354.8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4551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9,742,652.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17A7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8,218,420.21 </w:t>
            </w:r>
          </w:p>
        </w:tc>
      </w:tr>
      <w:tr w:rsidR="0094169B" w:rsidRPr="0094169B" w14:paraId="5143A9DA"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3176DF"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9F5AB"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4284D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7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F7B6F"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867,582.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F1BCD"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730,985.8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BA767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6,025,869.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5EA74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1,929,466.51 </w:t>
            </w:r>
          </w:p>
        </w:tc>
      </w:tr>
      <w:tr w:rsidR="0094169B" w:rsidRPr="0094169B" w14:paraId="47D08095"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D7FB58"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22F12"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47FAE"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95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3349E"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437,9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6555B"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6,999,452.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57A99"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980,373.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D00B2"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4,417,775.37 </w:t>
            </w:r>
          </w:p>
        </w:tc>
      </w:tr>
      <w:tr w:rsidR="0094169B" w:rsidRPr="0094169B" w14:paraId="66DA4986"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E1BEC1"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5FB7CD"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AE41B"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1,90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AD8EDD"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9,855,4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4E90D2"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061,63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6AEA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6,029,105.4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36A810"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0,946,189.40 </w:t>
            </w:r>
          </w:p>
        </w:tc>
      </w:tr>
      <w:tr w:rsidR="0094169B" w:rsidRPr="0094169B" w14:paraId="4EA16995"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43801B"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6714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3EEEF"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0,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72074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4,598,791.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D7746"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5,567,218.95</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257B6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7,125,279.9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C85B0"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30,291,290.61 </w:t>
            </w:r>
          </w:p>
        </w:tc>
      </w:tr>
      <w:tr w:rsidR="0094169B" w:rsidRPr="0094169B" w14:paraId="64C92281"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5C5F42"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F308E"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69FA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0,68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17FBC6"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9,403,655.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2AB8D"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55,257,674.34</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1C2B25"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9,470,572.1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00C00"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77,131,902.08 </w:t>
            </w:r>
          </w:p>
        </w:tc>
      </w:tr>
      <w:tr w:rsidR="0094169B" w:rsidRPr="0094169B" w14:paraId="492270CD"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3DAC25"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1D5E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776C7D"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28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89B705"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427,23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F4330"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6,286,080.27</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1526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7,884,718.2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2AAE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8,598,033.50 </w:t>
            </w:r>
          </w:p>
        </w:tc>
      </w:tr>
      <w:tr w:rsidR="0094169B" w:rsidRPr="0094169B" w14:paraId="7E6C99DB"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4E3400"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DC16F"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62AC9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3306F"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714,31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E5F29B"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5,132,799.9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90DD0"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9,239,402.9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38E7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30,281,057.85 </w:t>
            </w:r>
          </w:p>
        </w:tc>
      </w:tr>
      <w:tr w:rsidR="0094169B" w:rsidRPr="0094169B" w14:paraId="06EC4B22"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575CB9"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CE9E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6A58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4,19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80420"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289,793.1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33DA7"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1,395,968.8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1348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0,866,180.11</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2887BE"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5,121,942.02 </w:t>
            </w:r>
          </w:p>
        </w:tc>
      </w:tr>
      <w:tr w:rsidR="0094169B" w:rsidRPr="0094169B" w14:paraId="5F4289B1"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0B194A"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5FFB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C0663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E8906"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5,360,278.6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7B8FBD"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1,330,547.6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5EFFE"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7,509,355.7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4D52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47,200,906.40 </w:t>
            </w:r>
          </w:p>
        </w:tc>
      </w:tr>
      <w:tr w:rsidR="0094169B" w:rsidRPr="0094169B" w14:paraId="32745863"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A9388D"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EB2640"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76BD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6,7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039D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495,551.3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701BB"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593,75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2A57F9"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6,794,873.47</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DBACE"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5,884,174.77 </w:t>
            </w:r>
          </w:p>
        </w:tc>
      </w:tr>
      <w:tr w:rsidR="0094169B" w:rsidRPr="0094169B" w14:paraId="1BBCF83B"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6FA8DB"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D99B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E2E16"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2,31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6AD576"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275,4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BF70B"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1,203,37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13F68"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4,433,691.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A4D87"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9,913,026.10 </w:t>
            </w:r>
          </w:p>
        </w:tc>
      </w:tr>
      <w:tr w:rsidR="0094169B" w:rsidRPr="0094169B" w14:paraId="1AFD7B3A"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8BAE26"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4C2E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6866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7,83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F70A4"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4,017,107.9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C11F2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4,335,245.12</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D48091"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4,509,518.9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552872"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5,862,612.58 </w:t>
            </w:r>
          </w:p>
        </w:tc>
      </w:tr>
      <w:tr w:rsidR="0094169B" w:rsidRPr="0094169B" w14:paraId="23E62FAA"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6D236F"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5181D"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AF29D"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A685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F0F23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634,667.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8945C7"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5,741,232.7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46D1A9"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10,068,576.78 </w:t>
            </w:r>
          </w:p>
        </w:tc>
      </w:tr>
      <w:tr w:rsidR="0094169B" w:rsidRPr="0094169B" w14:paraId="341B586F" w14:textId="77777777" w:rsidTr="0094169B">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BF5C7B" w14:textId="77777777" w:rsidR="0094169B" w:rsidRPr="0094169B" w:rsidRDefault="0094169B" w:rsidP="0094169B">
            <w:pPr>
              <w:widowControl/>
              <w:spacing w:after="0" w:line="240" w:lineRule="auto"/>
              <w:ind w:right="57"/>
              <w:contextualSpacing/>
              <w:rPr>
                <w:rFonts w:ascii="Arial Narrow" w:eastAsia="Times New Roman" w:hAnsi="Arial Narrow"/>
                <w:sz w:val="20"/>
                <w:szCs w:val="20"/>
              </w:rPr>
            </w:pPr>
            <w:r w:rsidRPr="0094169B">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BBEB6"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038C3"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1,91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E7936"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6,503,901.9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D0DDF"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952,000.11</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9E43A"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10,887,940.8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55219" w14:textId="77777777" w:rsidR="0094169B" w:rsidRPr="0094169B" w:rsidRDefault="0094169B" w:rsidP="0094169B">
            <w:pPr>
              <w:widowControl/>
              <w:spacing w:after="0" w:line="240" w:lineRule="auto"/>
              <w:ind w:right="57"/>
              <w:contextualSpacing/>
              <w:jc w:val="right"/>
              <w:rPr>
                <w:rFonts w:ascii="Arial Narrow" w:eastAsia="Times New Roman" w:hAnsi="Arial Narrow"/>
                <w:sz w:val="20"/>
                <w:szCs w:val="20"/>
              </w:rPr>
            </w:pPr>
            <w:r w:rsidRPr="0094169B">
              <w:rPr>
                <w:rFonts w:ascii="Arial Narrow" w:eastAsia="Times New Roman" w:hAnsi="Arial Narrow"/>
                <w:sz w:val="20"/>
                <w:szCs w:val="20"/>
              </w:rPr>
              <w:t xml:space="preserve">21,958,270.00 </w:t>
            </w:r>
          </w:p>
        </w:tc>
      </w:tr>
    </w:tbl>
    <w:p w14:paraId="3A58A2DA" w14:textId="370887E8"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7F19E6">
        <w:rPr>
          <w:rFonts w:ascii="Arial" w:eastAsia="Arial" w:hAnsi="Arial" w:cs="Arial"/>
          <w:i/>
          <w:sz w:val="16"/>
          <w:szCs w:val="16"/>
        </w:rPr>
        <w:t>8</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4169B">
        <w:rPr>
          <w:rFonts w:ascii="Arial" w:eastAsia="Arial" w:hAnsi="Arial" w:cs="Arial"/>
          <w:i/>
          <w:sz w:val="16"/>
          <w:szCs w:val="16"/>
        </w:rPr>
        <w:t>4PM</w:t>
      </w:r>
      <w:r>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C255A5A" w14:textId="77777777" w:rsidR="00C062A8" w:rsidRPr="00C062A8" w:rsidRDefault="00C062A8" w:rsidP="00C062A8">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CAC6D06" w:rsidR="000C011D" w:rsidRPr="00D42B1F" w:rsidRDefault="000E0F23"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B221B">
              <w:rPr>
                <w:rFonts w:ascii="Arial" w:eastAsia="Arial" w:hAnsi="Arial" w:cs="Arial"/>
                <w:sz w:val="20"/>
                <w:szCs w:val="20"/>
              </w:rPr>
              <w:t>8</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59C7B50" w14:textId="77777777" w:rsidR="00C062A8" w:rsidRDefault="00C062A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4D6638C3"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633C73A" w:rsidR="000C011D" w:rsidRPr="00D42B1F" w:rsidRDefault="00C062A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8</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1C34C9C" w:rsidR="000C011D" w:rsidRPr="00126684" w:rsidRDefault="00CC0CF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7</w:t>
            </w:r>
            <w:r w:rsidR="008A6C17">
              <w:rPr>
                <w:rFonts w:ascii="Arial" w:eastAsia="Arial" w:hAnsi="Arial" w:cs="Arial"/>
                <w:sz w:val="20"/>
                <w:szCs w:val="20"/>
              </w:rPr>
              <w:t xml:space="preserve"> January </w:t>
            </w:r>
            <w:r w:rsidR="008A6C17" w:rsidRPr="00D42B1F">
              <w:rPr>
                <w:rFonts w:ascii="Arial" w:eastAsia="Arial" w:hAnsi="Arial" w:cs="Arial"/>
                <w:sz w:val="20"/>
                <w:szCs w:val="20"/>
              </w:rPr>
              <w:t>202</w:t>
            </w:r>
            <w:r w:rsidR="008A6C17">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13D72B16" w14:textId="0241AA79" w:rsidR="00162F5B" w:rsidRDefault="00162F5B" w:rsidP="000C011D">
      <w:pPr>
        <w:widowControl/>
        <w:spacing w:after="0" w:line="240" w:lineRule="auto"/>
        <w:contextualSpacing/>
        <w:rPr>
          <w:rFonts w:ascii="Arial" w:eastAsia="Arial" w:hAnsi="Arial" w:cs="Arial"/>
          <w:b/>
          <w:sz w:val="24"/>
          <w:szCs w:val="24"/>
        </w:rPr>
      </w:pPr>
    </w:p>
    <w:p w14:paraId="0C245C6E" w14:textId="7A07AF26"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E14B245" w:rsidR="000C011D" w:rsidRPr="00162F5B" w:rsidRDefault="00781E4D" w:rsidP="00CA39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162F5B">
              <w:rPr>
                <w:rFonts w:ascii="Arial" w:eastAsia="Arial" w:hAnsi="Arial" w:cs="Arial"/>
                <w:sz w:val="20"/>
                <w:szCs w:val="19"/>
              </w:rPr>
              <w:t>0</w:t>
            </w:r>
            <w:r w:rsidR="00CA39F9" w:rsidRPr="00162F5B">
              <w:rPr>
                <w:rFonts w:ascii="Arial" w:eastAsia="Arial" w:hAnsi="Arial" w:cs="Arial"/>
                <w:sz w:val="20"/>
                <w:szCs w:val="19"/>
              </w:rPr>
              <w:t>7</w:t>
            </w:r>
            <w:r w:rsidRPr="00162F5B">
              <w:rPr>
                <w:rFonts w:ascii="Arial" w:eastAsia="Arial" w:hAnsi="Arial" w:cs="Arial"/>
                <w:sz w:val="20"/>
                <w:szCs w:val="19"/>
              </w:rPr>
              <w:t xml:space="preserve"> January</w:t>
            </w:r>
            <w:r w:rsidR="000C011D" w:rsidRPr="00162F5B">
              <w:rPr>
                <w:rFonts w:ascii="Arial" w:eastAsia="Arial" w:hAnsi="Arial" w:cs="Arial"/>
                <w:sz w:val="20"/>
                <w:szCs w:val="19"/>
              </w:rPr>
              <w:t xml:space="preserve"> 202</w:t>
            </w:r>
            <w:r w:rsidRPr="00162F5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5F3CEE08" w:rsidR="000C011D" w:rsidRPr="00162F5B" w:rsidRDefault="000C011D" w:rsidP="006162E5">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0D09C97E" w:rsidR="000C011D" w:rsidRPr="00162F5B" w:rsidRDefault="000C011D" w:rsidP="001C6402">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A total of 1</w:t>
            </w:r>
            <w:r w:rsidR="00CA39F9" w:rsidRPr="00162F5B">
              <w:rPr>
                <w:rFonts w:ascii="Arial" w:eastAsia="Arial" w:hAnsi="Arial" w:cs="Arial"/>
                <w:sz w:val="20"/>
                <w:szCs w:val="19"/>
              </w:rPr>
              <w:t>44</w:t>
            </w:r>
            <w:r w:rsidRPr="00162F5B">
              <w:rPr>
                <w:rFonts w:ascii="Arial" w:eastAsia="Arial" w:hAnsi="Arial" w:cs="Arial"/>
                <w:sz w:val="20"/>
                <w:szCs w:val="19"/>
              </w:rPr>
              <w:t xml:space="preserve"> personnel are on-duty/deployed region-wide to conduct response operation and to monitor and execute SAP implementation in the Region</w:t>
            </w:r>
          </w:p>
          <w:p w14:paraId="75B7A80A" w14:textId="77777777" w:rsidR="0060145D" w:rsidRPr="00162F5B" w:rsidRDefault="0060145D" w:rsidP="0060145D">
            <w:pPr>
              <w:spacing w:after="0" w:line="240" w:lineRule="auto"/>
              <w:jc w:val="both"/>
              <w:rPr>
                <w:rFonts w:ascii="Arial" w:eastAsia="Arial" w:hAnsi="Arial" w:cs="Arial"/>
                <w:sz w:val="20"/>
                <w:szCs w:val="19"/>
              </w:rPr>
            </w:pPr>
          </w:p>
          <w:p w14:paraId="4651D949" w14:textId="77777777" w:rsidR="000C011D" w:rsidRPr="00162F5B" w:rsidRDefault="000C011D" w:rsidP="006162E5">
            <w:pPr>
              <w:spacing w:after="0" w:line="240" w:lineRule="auto"/>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4D099AF0" w14:textId="77777777" w:rsidR="000C011D" w:rsidRPr="00162F5B" w:rsidRDefault="000C011D" w:rsidP="006162E5">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 xml:space="preserve">A total of </w:t>
            </w:r>
            <w:r w:rsidRPr="00162F5B">
              <w:rPr>
                <w:rFonts w:ascii="Arial" w:eastAsia="Arial" w:hAnsi="Arial" w:cs="Arial"/>
                <w:b/>
                <w:sz w:val="20"/>
                <w:szCs w:val="19"/>
              </w:rPr>
              <w:t>₱</w:t>
            </w:r>
            <w:r w:rsidRPr="00162F5B">
              <w:rPr>
                <w:rFonts w:ascii="Arial" w:eastAsia="Arial" w:hAnsi="Arial" w:cs="Arial"/>
                <w:b/>
                <w:sz w:val="20"/>
                <w:szCs w:val="19"/>
                <w:lang w:val="en-US"/>
              </w:rPr>
              <w:t xml:space="preserve">4,270,871,000.00 </w:t>
            </w:r>
            <w:r w:rsidRPr="00162F5B">
              <w:rPr>
                <w:rFonts w:ascii="Arial" w:eastAsia="Arial" w:hAnsi="Arial" w:cs="Arial"/>
                <w:sz w:val="20"/>
                <w:szCs w:val="19"/>
              </w:rPr>
              <w:t xml:space="preserve">was paid to </w:t>
            </w:r>
            <w:r w:rsidRPr="00162F5B">
              <w:rPr>
                <w:rFonts w:ascii="Arial" w:eastAsia="Arial" w:hAnsi="Arial" w:cs="Arial"/>
                <w:b/>
                <w:bCs/>
                <w:sz w:val="20"/>
                <w:szCs w:val="19"/>
                <w:lang w:val="en-US"/>
              </w:rPr>
              <w:t>776,522 beneficiaries</w:t>
            </w:r>
            <w:r w:rsidRPr="00162F5B">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162F5B" w:rsidRDefault="000C011D" w:rsidP="006162E5">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 xml:space="preserve">A total amount of </w:t>
            </w:r>
            <w:r w:rsidRPr="00162F5B">
              <w:rPr>
                <w:rFonts w:ascii="Arial" w:eastAsia="Arial" w:hAnsi="Arial" w:cs="Arial"/>
                <w:b/>
                <w:bCs/>
                <w:sz w:val="20"/>
                <w:szCs w:val="19"/>
              </w:rPr>
              <w:t>₱513,724,350.00</w:t>
            </w:r>
            <w:r w:rsidRPr="00162F5B">
              <w:rPr>
                <w:rFonts w:ascii="Arial" w:eastAsia="Arial" w:hAnsi="Arial" w:cs="Arial"/>
                <w:sz w:val="20"/>
                <w:szCs w:val="19"/>
              </w:rPr>
              <w:t xml:space="preserve"> were paid through direct payout and cash cards to </w:t>
            </w:r>
            <w:r w:rsidRPr="00162F5B">
              <w:rPr>
                <w:rFonts w:ascii="Arial" w:eastAsia="Arial" w:hAnsi="Arial" w:cs="Arial"/>
                <w:b/>
                <w:bCs/>
                <w:sz w:val="20"/>
                <w:szCs w:val="19"/>
              </w:rPr>
              <w:t>123,789</w:t>
            </w:r>
            <w:r w:rsidRPr="00162F5B">
              <w:rPr>
                <w:rFonts w:ascii="Arial" w:eastAsia="Arial" w:hAnsi="Arial" w:cs="Arial"/>
                <w:sz w:val="20"/>
                <w:szCs w:val="19"/>
              </w:rPr>
              <w:t xml:space="preserve"> </w:t>
            </w:r>
            <w:r w:rsidRPr="00162F5B">
              <w:rPr>
                <w:rFonts w:ascii="Arial" w:eastAsia="Arial" w:hAnsi="Arial" w:cs="Arial"/>
                <w:b/>
                <w:sz w:val="20"/>
                <w:szCs w:val="19"/>
              </w:rPr>
              <w:t>4Ps beneficiaries</w:t>
            </w:r>
            <w:r w:rsidRPr="00162F5B">
              <w:rPr>
                <w:rFonts w:ascii="Arial" w:eastAsia="Arial" w:hAnsi="Arial" w:cs="Arial"/>
                <w:sz w:val="20"/>
                <w:szCs w:val="19"/>
              </w:rPr>
              <w:t xml:space="preserve"> while a total amount of </w:t>
            </w:r>
            <w:r w:rsidRPr="00162F5B">
              <w:rPr>
                <w:rFonts w:ascii="Arial" w:eastAsia="Arial" w:hAnsi="Arial" w:cs="Arial"/>
                <w:b/>
                <w:sz w:val="20"/>
                <w:szCs w:val="19"/>
              </w:rPr>
              <w:t>₱</w:t>
            </w:r>
            <w:r w:rsidRPr="00162F5B">
              <w:rPr>
                <w:rFonts w:ascii="Arial" w:eastAsia="Arial" w:hAnsi="Arial" w:cs="Arial"/>
                <w:b/>
                <w:sz w:val="20"/>
                <w:szCs w:val="19"/>
                <w:lang w:val="en-US"/>
              </w:rPr>
              <w:t xml:space="preserve">2,259,829,000.00 </w:t>
            </w:r>
            <w:r w:rsidRPr="00162F5B">
              <w:rPr>
                <w:rFonts w:ascii="Arial" w:eastAsia="Arial" w:hAnsi="Arial" w:cs="Arial"/>
                <w:sz w:val="20"/>
                <w:szCs w:val="19"/>
              </w:rPr>
              <w:t xml:space="preserve">were paid through financial service providers (FSPs) to </w:t>
            </w:r>
            <w:r w:rsidRPr="00162F5B">
              <w:rPr>
                <w:rFonts w:ascii="Arial" w:eastAsia="Arial" w:hAnsi="Arial" w:cs="Arial"/>
                <w:b/>
                <w:sz w:val="20"/>
                <w:szCs w:val="19"/>
                <w:lang w:val="en-US"/>
              </w:rPr>
              <w:t xml:space="preserve">410,878 </w:t>
            </w:r>
            <w:r w:rsidRPr="00162F5B">
              <w:rPr>
                <w:rFonts w:ascii="Arial" w:eastAsia="Arial" w:hAnsi="Arial" w:cs="Arial"/>
                <w:b/>
                <w:sz w:val="20"/>
                <w:szCs w:val="19"/>
              </w:rPr>
              <w:t>non-4Ps beneficiaries</w:t>
            </w:r>
            <w:r w:rsidRPr="00162F5B">
              <w:rPr>
                <w:rFonts w:ascii="Arial" w:eastAsia="Arial" w:hAnsi="Arial" w:cs="Arial"/>
                <w:sz w:val="20"/>
                <w:szCs w:val="19"/>
              </w:rPr>
              <w:t xml:space="preserve"> in Pangasinan for the second tranche implementation.</w:t>
            </w:r>
          </w:p>
          <w:p w14:paraId="3473308F" w14:textId="77777777" w:rsidR="000C011D" w:rsidRPr="00162F5B" w:rsidRDefault="000C011D" w:rsidP="006162E5">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A total amount of</w:t>
            </w:r>
            <w:r w:rsidRPr="00162F5B">
              <w:rPr>
                <w:rFonts w:ascii="Arial" w:eastAsia="Arial" w:hAnsi="Arial" w:cs="Arial"/>
                <w:b/>
                <w:sz w:val="20"/>
                <w:szCs w:val="19"/>
              </w:rPr>
              <w:t xml:space="preserve"> ₱265,446,500.00 </w:t>
            </w:r>
            <w:r w:rsidRPr="00162F5B">
              <w:rPr>
                <w:rFonts w:ascii="Arial" w:eastAsia="Arial" w:hAnsi="Arial" w:cs="Arial"/>
                <w:sz w:val="20"/>
                <w:szCs w:val="19"/>
              </w:rPr>
              <w:t>were</w:t>
            </w:r>
            <w:r w:rsidRPr="00162F5B">
              <w:rPr>
                <w:rFonts w:ascii="Arial" w:eastAsia="Arial" w:hAnsi="Arial" w:cs="Arial"/>
                <w:b/>
                <w:sz w:val="20"/>
                <w:szCs w:val="19"/>
              </w:rPr>
              <w:t xml:space="preserve"> </w:t>
            </w:r>
            <w:r w:rsidRPr="00162F5B">
              <w:rPr>
                <w:rFonts w:ascii="Arial" w:eastAsia="Arial" w:hAnsi="Arial" w:cs="Arial"/>
                <w:sz w:val="20"/>
                <w:szCs w:val="19"/>
              </w:rPr>
              <w:t xml:space="preserve">paid to </w:t>
            </w:r>
            <w:r w:rsidRPr="00162F5B">
              <w:rPr>
                <w:rFonts w:ascii="Arial" w:eastAsia="Arial" w:hAnsi="Arial" w:cs="Arial"/>
                <w:b/>
                <w:sz w:val="20"/>
                <w:szCs w:val="19"/>
              </w:rPr>
              <w:t>48,263 waitlisted beneficiaries</w:t>
            </w:r>
            <w:r w:rsidRPr="00162F5B">
              <w:rPr>
                <w:rFonts w:ascii="Arial" w:eastAsia="Arial" w:hAnsi="Arial" w:cs="Arial"/>
                <w:sz w:val="20"/>
                <w:szCs w:val="19"/>
              </w:rPr>
              <w:t xml:space="preserve"> in the Region.</w:t>
            </w:r>
          </w:p>
          <w:p w14:paraId="421ABC6F" w14:textId="77777777" w:rsidR="000C011D" w:rsidRPr="00162F5B" w:rsidRDefault="000C011D" w:rsidP="006162E5">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 xml:space="preserve">A total amount of </w:t>
            </w:r>
            <w:r w:rsidRPr="00162F5B">
              <w:rPr>
                <w:rFonts w:ascii="Arial" w:eastAsia="Arial" w:hAnsi="Arial" w:cs="Arial"/>
                <w:b/>
                <w:sz w:val="20"/>
                <w:szCs w:val="19"/>
              </w:rPr>
              <w:t>₱</w:t>
            </w:r>
            <w:r w:rsidRPr="00162F5B">
              <w:rPr>
                <w:rFonts w:ascii="Arial" w:eastAsia="Arial" w:hAnsi="Arial" w:cs="Arial"/>
                <w:b/>
                <w:sz w:val="20"/>
                <w:szCs w:val="19"/>
                <w:lang w:val="en-US"/>
              </w:rPr>
              <w:t xml:space="preserve">15,130,500.00 </w:t>
            </w:r>
            <w:r w:rsidRPr="00162F5B">
              <w:rPr>
                <w:rFonts w:ascii="Arial" w:eastAsia="Arial" w:hAnsi="Arial" w:cs="Arial"/>
                <w:sz w:val="20"/>
                <w:szCs w:val="19"/>
              </w:rPr>
              <w:t xml:space="preserve">were paid to </w:t>
            </w:r>
            <w:r w:rsidRPr="00162F5B">
              <w:rPr>
                <w:rFonts w:ascii="Arial" w:eastAsia="Arial" w:hAnsi="Arial" w:cs="Arial"/>
                <w:b/>
                <w:sz w:val="20"/>
                <w:szCs w:val="19"/>
              </w:rPr>
              <w:t xml:space="preserve">1,887 </w:t>
            </w:r>
            <w:r w:rsidRPr="00162F5B">
              <w:rPr>
                <w:rFonts w:ascii="Arial" w:eastAsia="Arial" w:hAnsi="Arial" w:cs="Arial"/>
                <w:b/>
                <w:bCs/>
                <w:sz w:val="20"/>
                <w:szCs w:val="19"/>
              </w:rPr>
              <w:t>TNVS/PUV drivers</w:t>
            </w:r>
            <w:r w:rsidRPr="00162F5B">
              <w:rPr>
                <w:rFonts w:ascii="Arial" w:eastAsia="Arial" w:hAnsi="Arial" w:cs="Arial"/>
                <w:sz w:val="20"/>
                <w:szCs w:val="19"/>
              </w:rPr>
              <w:t xml:space="preserve"> in the Region.</w:t>
            </w:r>
          </w:p>
          <w:p w14:paraId="16BBCA0A" w14:textId="77777777" w:rsidR="000C011D" w:rsidRPr="00162F5B" w:rsidRDefault="000C011D" w:rsidP="006162E5">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162F5B" w:rsidRDefault="000C011D" w:rsidP="006162E5">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162F5B" w:rsidRDefault="000C011D" w:rsidP="006162E5">
            <w:pPr>
              <w:pStyle w:val="ListParagraph"/>
              <w:numPr>
                <w:ilvl w:val="0"/>
                <w:numId w:val="7"/>
              </w:numPr>
              <w:spacing w:after="0" w:line="240" w:lineRule="auto"/>
              <w:jc w:val="both"/>
              <w:rPr>
                <w:rFonts w:ascii="Arial" w:eastAsia="Arial" w:hAnsi="Arial" w:cs="Arial"/>
                <w:sz w:val="20"/>
                <w:szCs w:val="19"/>
              </w:rPr>
            </w:pPr>
            <w:r w:rsidRPr="00162F5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8EAA99" w:rsidR="000C011D" w:rsidRPr="00312CBA" w:rsidRDefault="00D243F3"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312CBA">
              <w:rPr>
                <w:rFonts w:ascii="Arial" w:eastAsia="Arial" w:hAnsi="Arial" w:cs="Arial"/>
                <w:color w:val="0070C0"/>
                <w:sz w:val="20"/>
                <w:szCs w:val="20"/>
              </w:rPr>
              <w:t>0</w:t>
            </w:r>
            <w:r w:rsidR="00312CBA">
              <w:rPr>
                <w:rFonts w:ascii="Arial" w:eastAsia="Arial" w:hAnsi="Arial" w:cs="Arial"/>
                <w:color w:val="0070C0"/>
                <w:sz w:val="20"/>
                <w:szCs w:val="20"/>
              </w:rPr>
              <w:t>8</w:t>
            </w:r>
            <w:r w:rsidR="000E0F23" w:rsidRPr="00312CBA">
              <w:rPr>
                <w:rFonts w:ascii="Arial" w:eastAsia="Arial" w:hAnsi="Arial" w:cs="Arial"/>
                <w:color w:val="0070C0"/>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3433179A" w:rsidR="000C011D" w:rsidRPr="00312CBA" w:rsidRDefault="000C011D" w:rsidP="00312CB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12CBA">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12CBA" w:rsidRPr="00312CBA">
              <w:rPr>
                <w:rFonts w:ascii="Arial" w:eastAsia="Arial" w:hAnsi="Arial" w:cs="Arial"/>
                <w:b/>
                <w:color w:val="0070C0"/>
                <w:sz w:val="20"/>
                <w:szCs w:val="19"/>
                <w:lang w:bidi="en-US"/>
              </w:rPr>
              <w:t xml:space="preserve">60,419 </w:t>
            </w:r>
            <w:r w:rsidRPr="00312CBA">
              <w:rPr>
                <w:rFonts w:ascii="Arial" w:eastAsia="Arial" w:hAnsi="Arial" w:cs="Arial"/>
                <w:b/>
                <w:color w:val="0070C0"/>
                <w:sz w:val="20"/>
                <w:szCs w:val="19"/>
                <w:lang w:bidi="en-US"/>
              </w:rPr>
              <w:t>clients</w:t>
            </w:r>
            <w:r w:rsidRPr="00312CBA">
              <w:rPr>
                <w:rFonts w:ascii="Arial" w:eastAsia="Arial" w:hAnsi="Arial" w:cs="Arial"/>
                <w:color w:val="0070C0"/>
                <w:sz w:val="20"/>
                <w:szCs w:val="19"/>
                <w:lang w:bidi="en-US"/>
              </w:rPr>
              <w:t xml:space="preserve"> were served and provided with assistance amounting to </w:t>
            </w:r>
            <w:r w:rsidR="00312CBA" w:rsidRPr="00312CBA">
              <w:rPr>
                <w:rFonts w:ascii="Arial" w:eastAsia="Arial" w:hAnsi="Arial" w:cs="Arial"/>
                <w:b/>
                <w:color w:val="0070C0"/>
                <w:sz w:val="20"/>
                <w:szCs w:val="19"/>
                <w:lang w:bidi="en-US"/>
              </w:rPr>
              <w:t xml:space="preserve">₱178,599,775.56 </w:t>
            </w:r>
            <w:r w:rsidRPr="00312CBA">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312C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12CBA">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312CBA">
              <w:rPr>
                <w:rFonts w:ascii="Arial" w:eastAsia="Arial" w:hAnsi="Arial" w:cs="Arial"/>
                <w:b/>
                <w:color w:val="0070C0"/>
                <w:sz w:val="20"/>
                <w:szCs w:val="19"/>
                <w:lang w:bidi="en-US"/>
              </w:rPr>
              <w:t>₱50,031,597.20</w:t>
            </w:r>
            <w:r w:rsidRPr="00312CBA">
              <w:rPr>
                <w:rFonts w:ascii="Arial" w:eastAsia="Arial" w:hAnsi="Arial" w:cs="Arial"/>
                <w:color w:val="0070C0"/>
                <w:sz w:val="20"/>
                <w:szCs w:val="19"/>
                <w:lang w:bidi="en-US"/>
              </w:rPr>
              <w:t xml:space="preserve"> to </w:t>
            </w:r>
            <w:r w:rsidRPr="00312CBA">
              <w:rPr>
                <w:rFonts w:ascii="Arial" w:eastAsia="Arial" w:hAnsi="Arial" w:cs="Arial"/>
                <w:b/>
                <w:color w:val="0070C0"/>
                <w:sz w:val="20"/>
                <w:szCs w:val="19"/>
                <w:lang w:bidi="en-US"/>
              </w:rPr>
              <w:t xml:space="preserve">5,991 </w:t>
            </w:r>
            <w:r w:rsidRPr="00312CBA">
              <w:rPr>
                <w:rFonts w:ascii="Arial" w:eastAsia="Arial" w:hAnsi="Arial" w:cs="Arial"/>
                <w:color w:val="0070C0"/>
                <w:sz w:val="20"/>
                <w:szCs w:val="19"/>
                <w:lang w:bidi="en-US"/>
              </w:rPr>
              <w:t>beneficiaries.</w:t>
            </w:r>
          </w:p>
          <w:p w14:paraId="710F8097" w14:textId="77777777" w:rsidR="000C011D" w:rsidRPr="00312C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12CBA">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312CBA"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12CBA">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312CBA"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312CB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312CBA">
              <w:rPr>
                <w:rFonts w:ascii="Arial" w:eastAsia="Arial" w:hAnsi="Arial" w:cs="Arial"/>
                <w:b/>
                <w:color w:val="0070C0"/>
                <w:sz w:val="20"/>
                <w:szCs w:val="19"/>
              </w:rPr>
              <w:t>Social Amelioration Program (SAP)</w:t>
            </w:r>
          </w:p>
          <w:p w14:paraId="0EBDF5DC" w14:textId="42CF1C49" w:rsidR="000C011D" w:rsidRPr="00312CBA"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312CBA">
              <w:rPr>
                <w:rFonts w:ascii="Arial" w:eastAsia="Arial" w:hAnsi="Arial" w:cs="Arial"/>
                <w:color w:val="0070C0"/>
                <w:sz w:val="20"/>
                <w:szCs w:val="19"/>
                <w:lang w:bidi="en-US"/>
              </w:rPr>
              <w:t>DSWD-FO II has ongoing Social Amelioration Program (SAP) payout under the implementation of Bayanihan 2.</w:t>
            </w:r>
          </w:p>
          <w:p w14:paraId="442A2A31" w14:textId="33ADD6D5" w:rsidR="000C011D" w:rsidRPr="00312CBA" w:rsidRDefault="0060145D" w:rsidP="00350BA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12CBA">
              <w:rPr>
                <w:rFonts w:ascii="Arial" w:eastAsia="Arial" w:hAnsi="Arial" w:cs="Arial"/>
                <w:color w:val="0070C0"/>
                <w:sz w:val="20"/>
                <w:szCs w:val="19"/>
                <w:lang w:bidi="en-US"/>
              </w:rPr>
              <w:t>DSWD-FO II conducted pay</w:t>
            </w:r>
            <w:r w:rsidR="000C011D" w:rsidRPr="00312CBA">
              <w:rPr>
                <w:rFonts w:ascii="Arial" w:eastAsia="Arial" w:hAnsi="Arial" w:cs="Arial"/>
                <w:color w:val="0070C0"/>
                <w:sz w:val="20"/>
                <w:szCs w:val="19"/>
                <w:lang w:bidi="en-US"/>
              </w:rPr>
              <w:t xml:space="preserve">out to </w:t>
            </w:r>
            <w:r w:rsidR="00350BA2" w:rsidRPr="00312CBA">
              <w:rPr>
                <w:rFonts w:ascii="Arial" w:eastAsia="Arial" w:hAnsi="Arial" w:cs="Arial"/>
                <w:b/>
                <w:color w:val="0070C0"/>
                <w:sz w:val="20"/>
                <w:szCs w:val="19"/>
                <w:lang w:bidi="en-US"/>
              </w:rPr>
              <w:t xml:space="preserve">19,210 </w:t>
            </w:r>
            <w:r w:rsidR="000C011D" w:rsidRPr="00312CBA">
              <w:rPr>
                <w:rFonts w:ascii="Arial" w:eastAsia="Arial" w:hAnsi="Arial" w:cs="Arial"/>
                <w:b/>
                <w:color w:val="0070C0"/>
                <w:sz w:val="20"/>
                <w:szCs w:val="19"/>
                <w:lang w:bidi="en-US"/>
              </w:rPr>
              <w:t>beneficiaries</w:t>
            </w:r>
            <w:r w:rsidR="000C011D" w:rsidRPr="00312CBA">
              <w:rPr>
                <w:rFonts w:ascii="Arial" w:eastAsia="Arial" w:hAnsi="Arial" w:cs="Arial"/>
                <w:color w:val="0070C0"/>
                <w:sz w:val="20"/>
                <w:szCs w:val="19"/>
                <w:lang w:bidi="en-US"/>
              </w:rPr>
              <w:t xml:space="preserve"> of the Bay</w:t>
            </w:r>
            <w:r w:rsidR="00350BA2" w:rsidRPr="00312CBA">
              <w:rPr>
                <w:rFonts w:ascii="Arial" w:eastAsia="Arial" w:hAnsi="Arial" w:cs="Arial"/>
                <w:color w:val="0070C0"/>
                <w:sz w:val="20"/>
                <w:szCs w:val="19"/>
                <w:lang w:bidi="en-US"/>
              </w:rPr>
              <w:t>anihan 2 with a total amount of</w:t>
            </w:r>
            <w:r w:rsidR="00350BA2" w:rsidRPr="00312CBA">
              <w:rPr>
                <w:color w:val="0070C0"/>
              </w:rPr>
              <w:t xml:space="preserve"> </w:t>
            </w:r>
            <w:r w:rsidR="00350BA2" w:rsidRPr="00312CBA">
              <w:rPr>
                <w:rFonts w:ascii="Arial" w:eastAsia="Arial" w:hAnsi="Arial" w:cs="Arial"/>
                <w:b/>
                <w:bCs/>
                <w:color w:val="0070C0"/>
                <w:sz w:val="20"/>
                <w:szCs w:val="19"/>
                <w:lang w:bidi="en-US"/>
              </w:rPr>
              <w:t>₱105,655,000.00.</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94B1611" w:rsidR="000C011D" w:rsidRPr="00887824" w:rsidRDefault="00C062A8"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062A8">
              <w:rPr>
                <w:rFonts w:ascii="Arial" w:eastAsia="Arial" w:hAnsi="Arial" w:cs="Arial"/>
                <w:sz w:val="20"/>
                <w:szCs w:val="20"/>
              </w:rPr>
              <w:t>08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lastRenderedPageBreak/>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791FFF50" w14:textId="77777777" w:rsidR="007B6204" w:rsidRDefault="007B6204" w:rsidP="000C011D">
      <w:pPr>
        <w:widowControl/>
        <w:spacing w:after="0" w:line="240" w:lineRule="auto"/>
        <w:ind w:right="57"/>
        <w:contextualSpacing/>
        <w:rPr>
          <w:rFonts w:ascii="Arial" w:eastAsia="Arial" w:hAnsi="Arial" w:cs="Arial"/>
          <w:b/>
          <w:sz w:val="24"/>
          <w:szCs w:val="24"/>
        </w:rPr>
      </w:pPr>
    </w:p>
    <w:p w14:paraId="0364F984" w14:textId="5C8BC561"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644CE0F6" w:rsidR="000C011D" w:rsidRPr="00C062A8" w:rsidRDefault="001F077B"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color w:val="0070C0"/>
                <w:sz w:val="20"/>
                <w:szCs w:val="20"/>
              </w:rPr>
            </w:pPr>
            <w:r w:rsidRPr="00C062A8">
              <w:rPr>
                <w:rFonts w:ascii="Arial" w:eastAsia="Arial" w:hAnsi="Arial" w:cs="Arial"/>
                <w:color w:val="0070C0"/>
                <w:sz w:val="20"/>
                <w:szCs w:val="20"/>
              </w:rPr>
              <w:t>0</w:t>
            </w:r>
            <w:r w:rsidR="00C062A8" w:rsidRPr="00C062A8">
              <w:rPr>
                <w:rFonts w:ascii="Arial" w:eastAsia="Arial" w:hAnsi="Arial" w:cs="Arial"/>
                <w:color w:val="0070C0"/>
                <w:sz w:val="20"/>
                <w:szCs w:val="20"/>
              </w:rPr>
              <w:t>8</w:t>
            </w:r>
            <w:r w:rsidR="000C011D" w:rsidRPr="00C062A8">
              <w:rPr>
                <w:rFonts w:ascii="Arial" w:eastAsia="Arial" w:hAnsi="Arial" w:cs="Arial"/>
                <w:color w:val="0070C0"/>
                <w:sz w:val="20"/>
                <w:szCs w:val="20"/>
              </w:rPr>
              <w:t xml:space="preserve"> </w:t>
            </w:r>
            <w:r w:rsidRPr="00C062A8">
              <w:rPr>
                <w:rFonts w:ascii="Arial" w:eastAsia="Arial" w:hAnsi="Arial" w:cs="Arial"/>
                <w:color w:val="0070C0"/>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C062A8" w:rsidRDefault="000C011D" w:rsidP="00B479D3">
            <w:pPr>
              <w:pStyle w:val="ListParagraph"/>
              <w:numPr>
                <w:ilvl w:val="0"/>
                <w:numId w:val="4"/>
              </w:numPr>
              <w:spacing w:after="0" w:line="240" w:lineRule="auto"/>
              <w:ind w:right="57"/>
              <w:jc w:val="both"/>
              <w:rPr>
                <w:rFonts w:ascii="Arial" w:eastAsia="Arial" w:hAnsi="Arial" w:cs="Arial"/>
                <w:color w:val="0070C0"/>
                <w:sz w:val="20"/>
                <w:szCs w:val="19"/>
              </w:rPr>
            </w:pPr>
            <w:r w:rsidRPr="00C062A8">
              <w:rPr>
                <w:rFonts w:ascii="Arial" w:eastAsia="Arial" w:hAnsi="Arial" w:cs="Arial"/>
                <w:color w:val="0070C0"/>
                <w:sz w:val="20"/>
                <w:szCs w:val="19"/>
              </w:rPr>
              <w:t xml:space="preserve">DSWD-FO MIMAROPA provided </w:t>
            </w:r>
            <w:r w:rsidRPr="00C062A8">
              <w:rPr>
                <w:rFonts w:ascii="Arial" w:eastAsia="Arial" w:hAnsi="Arial" w:cs="Arial"/>
                <w:b/>
                <w:color w:val="0070C0"/>
                <w:sz w:val="20"/>
                <w:szCs w:val="19"/>
              </w:rPr>
              <w:t>4,</w:t>
            </w:r>
            <w:r w:rsidR="001F077B" w:rsidRPr="00C062A8">
              <w:rPr>
                <w:rFonts w:ascii="Arial" w:eastAsia="Arial" w:hAnsi="Arial" w:cs="Arial"/>
                <w:b/>
                <w:color w:val="0070C0"/>
                <w:sz w:val="20"/>
                <w:szCs w:val="19"/>
              </w:rPr>
              <w:t>3</w:t>
            </w:r>
            <w:r w:rsidR="00B479D3" w:rsidRPr="00C062A8">
              <w:rPr>
                <w:rFonts w:ascii="Arial" w:eastAsia="Arial" w:hAnsi="Arial" w:cs="Arial"/>
                <w:b/>
                <w:color w:val="0070C0"/>
                <w:sz w:val="20"/>
                <w:szCs w:val="19"/>
              </w:rPr>
              <w:t>81</w:t>
            </w:r>
            <w:r w:rsidRPr="00C062A8">
              <w:rPr>
                <w:rFonts w:ascii="Arial" w:eastAsia="Arial" w:hAnsi="Arial" w:cs="Arial"/>
                <w:b/>
                <w:color w:val="0070C0"/>
                <w:sz w:val="20"/>
                <w:szCs w:val="19"/>
              </w:rPr>
              <w:t xml:space="preserve"> FFPs </w:t>
            </w:r>
            <w:r w:rsidRPr="00C062A8">
              <w:rPr>
                <w:rFonts w:ascii="Arial" w:eastAsia="Arial" w:hAnsi="Arial" w:cs="Arial"/>
                <w:color w:val="0070C0"/>
                <w:sz w:val="20"/>
                <w:szCs w:val="19"/>
              </w:rPr>
              <w:t xml:space="preserve">with a total amount of </w:t>
            </w:r>
            <w:r w:rsidRPr="00C062A8">
              <w:rPr>
                <w:rFonts w:ascii="Arial" w:eastAsia="Arial" w:hAnsi="Arial" w:cs="Arial"/>
                <w:b/>
                <w:color w:val="0070C0"/>
                <w:sz w:val="20"/>
                <w:szCs w:val="19"/>
              </w:rPr>
              <w:t>₱</w:t>
            </w:r>
            <w:r w:rsidR="00B479D3" w:rsidRPr="00C062A8">
              <w:rPr>
                <w:rFonts w:ascii="Arial" w:eastAsia="Arial" w:hAnsi="Arial" w:cs="Arial"/>
                <w:b/>
                <w:color w:val="0070C0"/>
                <w:sz w:val="20"/>
                <w:szCs w:val="19"/>
              </w:rPr>
              <w:t xml:space="preserve">1,971,450.00 </w:t>
            </w:r>
            <w:r w:rsidRPr="00C062A8">
              <w:rPr>
                <w:rFonts w:ascii="Arial" w:eastAsia="Arial" w:hAnsi="Arial" w:cs="Arial"/>
                <w:color w:val="0070C0"/>
                <w:sz w:val="20"/>
                <w:szCs w:val="19"/>
              </w:rPr>
              <w:t xml:space="preserve">to </w:t>
            </w:r>
            <w:r w:rsidRPr="00C062A8">
              <w:rPr>
                <w:rFonts w:ascii="Arial" w:eastAsia="Arial" w:hAnsi="Arial" w:cs="Arial"/>
                <w:b/>
                <w:color w:val="0070C0"/>
                <w:sz w:val="20"/>
                <w:szCs w:val="19"/>
              </w:rPr>
              <w:t>4,</w:t>
            </w:r>
            <w:r w:rsidR="00B479D3" w:rsidRPr="00C062A8">
              <w:rPr>
                <w:rFonts w:ascii="Arial" w:eastAsia="Arial" w:hAnsi="Arial" w:cs="Arial"/>
                <w:b/>
                <w:color w:val="0070C0"/>
                <w:sz w:val="20"/>
                <w:szCs w:val="19"/>
              </w:rPr>
              <w:t>353</w:t>
            </w:r>
            <w:r w:rsidRPr="00C062A8">
              <w:rPr>
                <w:rFonts w:ascii="Arial" w:eastAsia="Arial" w:hAnsi="Arial" w:cs="Arial"/>
                <w:b/>
                <w:color w:val="0070C0"/>
                <w:sz w:val="20"/>
                <w:szCs w:val="19"/>
              </w:rPr>
              <w:t xml:space="preserve"> Locally Stranded Individuals (LSIs) </w:t>
            </w:r>
            <w:r w:rsidRPr="00C062A8">
              <w:rPr>
                <w:rFonts w:ascii="Arial" w:eastAsia="Arial" w:hAnsi="Arial" w:cs="Arial"/>
                <w:color w:val="0070C0"/>
                <w:sz w:val="20"/>
                <w:szCs w:val="19"/>
              </w:rPr>
              <w:t>through the Region/SWADTs Crisis Intervention Units (CIU) as of 0</w:t>
            </w:r>
            <w:r w:rsidR="00C062A8" w:rsidRPr="00C062A8">
              <w:rPr>
                <w:rFonts w:ascii="Arial" w:eastAsia="Arial" w:hAnsi="Arial" w:cs="Arial"/>
                <w:color w:val="0070C0"/>
                <w:sz w:val="20"/>
                <w:szCs w:val="19"/>
              </w:rPr>
              <w:t>5 January</w:t>
            </w:r>
            <w:r w:rsidRPr="00C062A8">
              <w:rPr>
                <w:rFonts w:ascii="Arial" w:eastAsia="Arial" w:hAnsi="Arial" w:cs="Arial"/>
                <w:color w:val="0070C0"/>
                <w:sz w:val="20"/>
                <w:szCs w:val="19"/>
              </w:rPr>
              <w:t xml:space="preserve"> 2020, 1PM.</w:t>
            </w:r>
          </w:p>
          <w:p w14:paraId="6C5366C6" w14:textId="0AB78454" w:rsidR="000C011D" w:rsidRPr="00C062A8" w:rsidRDefault="000C011D" w:rsidP="006826F8">
            <w:pPr>
              <w:pStyle w:val="ListParagraph"/>
              <w:numPr>
                <w:ilvl w:val="0"/>
                <w:numId w:val="4"/>
              </w:numPr>
              <w:spacing w:after="0" w:line="240" w:lineRule="auto"/>
              <w:ind w:right="57"/>
              <w:jc w:val="both"/>
              <w:rPr>
                <w:rFonts w:ascii="Arial" w:eastAsia="Arial" w:hAnsi="Arial" w:cs="Arial"/>
                <w:color w:val="0070C0"/>
                <w:sz w:val="20"/>
                <w:szCs w:val="19"/>
              </w:rPr>
            </w:pPr>
            <w:r w:rsidRPr="00C062A8">
              <w:rPr>
                <w:rFonts w:ascii="Arial" w:eastAsia="Arial" w:hAnsi="Arial" w:cs="Arial"/>
                <w:color w:val="0070C0"/>
                <w:sz w:val="20"/>
                <w:szCs w:val="19"/>
              </w:rPr>
              <w:t xml:space="preserve">DSWD-FO MIMAROPA, through the NCIP provided </w:t>
            </w:r>
            <w:r w:rsidRPr="00C062A8">
              <w:rPr>
                <w:rFonts w:ascii="Arial" w:eastAsia="Arial" w:hAnsi="Arial" w:cs="Arial"/>
                <w:b/>
                <w:bCs/>
                <w:color w:val="0070C0"/>
                <w:sz w:val="20"/>
                <w:szCs w:val="19"/>
              </w:rPr>
              <w:t>3,</w:t>
            </w:r>
            <w:r w:rsidR="006826F8" w:rsidRPr="00C062A8">
              <w:rPr>
                <w:rFonts w:ascii="Arial" w:eastAsia="Arial" w:hAnsi="Arial" w:cs="Arial"/>
                <w:b/>
                <w:bCs/>
                <w:color w:val="0070C0"/>
                <w:sz w:val="20"/>
                <w:szCs w:val="19"/>
              </w:rPr>
              <w:t>414</w:t>
            </w:r>
            <w:r w:rsidRPr="00C062A8">
              <w:rPr>
                <w:rFonts w:ascii="Arial" w:eastAsia="Arial" w:hAnsi="Arial" w:cs="Arial"/>
                <w:b/>
                <w:bCs/>
                <w:color w:val="0070C0"/>
                <w:sz w:val="20"/>
                <w:szCs w:val="19"/>
              </w:rPr>
              <w:t xml:space="preserve"> hygiene kits</w:t>
            </w:r>
            <w:r w:rsidRPr="00C062A8">
              <w:rPr>
                <w:rFonts w:ascii="Arial" w:eastAsia="Arial" w:hAnsi="Arial" w:cs="Arial"/>
                <w:color w:val="0070C0"/>
                <w:sz w:val="20"/>
                <w:szCs w:val="19"/>
              </w:rPr>
              <w:t xml:space="preserve"> to </w:t>
            </w:r>
            <w:r w:rsidRPr="00C062A8">
              <w:rPr>
                <w:rFonts w:ascii="Arial" w:eastAsia="Arial" w:hAnsi="Arial" w:cs="Arial"/>
                <w:b/>
                <w:color w:val="0070C0"/>
                <w:sz w:val="20"/>
                <w:szCs w:val="19"/>
              </w:rPr>
              <w:t>3,</w:t>
            </w:r>
            <w:r w:rsidR="006826F8" w:rsidRPr="00C062A8">
              <w:rPr>
                <w:rFonts w:ascii="Arial" w:eastAsia="Arial" w:hAnsi="Arial" w:cs="Arial"/>
                <w:b/>
                <w:color w:val="0070C0"/>
                <w:sz w:val="20"/>
                <w:szCs w:val="19"/>
              </w:rPr>
              <w:t>404</w:t>
            </w:r>
            <w:r w:rsidRPr="00C062A8">
              <w:rPr>
                <w:rFonts w:ascii="Arial" w:eastAsia="Arial" w:hAnsi="Arial" w:cs="Arial"/>
                <w:b/>
                <w:color w:val="0070C0"/>
                <w:sz w:val="20"/>
                <w:szCs w:val="19"/>
              </w:rPr>
              <w:t xml:space="preserve"> </w:t>
            </w:r>
            <w:r w:rsidRPr="00C062A8">
              <w:rPr>
                <w:rFonts w:ascii="Arial" w:eastAsia="Arial" w:hAnsi="Arial" w:cs="Arial"/>
                <w:b/>
                <w:bCs/>
                <w:color w:val="0070C0"/>
                <w:sz w:val="20"/>
                <w:szCs w:val="19"/>
              </w:rPr>
              <w:t>Indigenous Peoples</w:t>
            </w:r>
            <w:r w:rsidRPr="00C062A8">
              <w:rPr>
                <w:rFonts w:ascii="Arial" w:eastAsia="Arial" w:hAnsi="Arial" w:cs="Arial"/>
                <w:color w:val="0070C0"/>
                <w:sz w:val="20"/>
                <w:szCs w:val="19"/>
              </w:rPr>
              <w:t xml:space="preserve"> in the region amounting to </w:t>
            </w:r>
            <w:r w:rsidRPr="00C062A8">
              <w:rPr>
                <w:rFonts w:ascii="Arial" w:eastAsia="Arial" w:hAnsi="Arial" w:cs="Arial"/>
                <w:b/>
                <w:bCs/>
                <w:color w:val="0070C0"/>
                <w:sz w:val="20"/>
                <w:szCs w:val="19"/>
              </w:rPr>
              <w:t>₱</w:t>
            </w:r>
            <w:r w:rsidR="006826F8" w:rsidRPr="00C062A8">
              <w:rPr>
                <w:rFonts w:ascii="Arial" w:eastAsia="Arial" w:hAnsi="Arial" w:cs="Arial"/>
                <w:b/>
                <w:bCs/>
                <w:color w:val="0070C0"/>
                <w:sz w:val="20"/>
                <w:szCs w:val="19"/>
              </w:rPr>
              <w:t xml:space="preserve">5,779,481.40 </w:t>
            </w:r>
            <w:r w:rsidRPr="00C062A8">
              <w:rPr>
                <w:rFonts w:ascii="Arial" w:eastAsia="Arial" w:hAnsi="Arial" w:cs="Arial"/>
                <w:color w:val="0070C0"/>
                <w:sz w:val="20"/>
                <w:szCs w:val="19"/>
              </w:rPr>
              <w:t xml:space="preserve">as of </w:t>
            </w:r>
            <w:r w:rsidR="006826F8" w:rsidRPr="00C062A8">
              <w:rPr>
                <w:rFonts w:ascii="Arial" w:eastAsia="Arial" w:hAnsi="Arial" w:cs="Arial"/>
                <w:color w:val="0070C0"/>
                <w:sz w:val="20"/>
                <w:szCs w:val="19"/>
              </w:rPr>
              <w:t>04</w:t>
            </w:r>
            <w:r w:rsidRPr="00C062A8">
              <w:rPr>
                <w:rFonts w:ascii="Arial" w:eastAsia="Arial" w:hAnsi="Arial" w:cs="Arial"/>
                <w:color w:val="0070C0"/>
                <w:sz w:val="20"/>
                <w:szCs w:val="19"/>
              </w:rPr>
              <w:t xml:space="preserve"> </w:t>
            </w:r>
            <w:r w:rsidR="006826F8" w:rsidRPr="00C062A8">
              <w:rPr>
                <w:rFonts w:ascii="Arial" w:eastAsia="Arial" w:hAnsi="Arial" w:cs="Arial"/>
                <w:color w:val="0070C0"/>
                <w:sz w:val="20"/>
                <w:szCs w:val="19"/>
              </w:rPr>
              <w:t>January</w:t>
            </w:r>
            <w:r w:rsidRPr="00C062A8">
              <w:rPr>
                <w:rFonts w:ascii="Arial" w:eastAsia="Arial" w:hAnsi="Arial" w:cs="Arial"/>
                <w:color w:val="0070C0"/>
                <w:sz w:val="20"/>
                <w:szCs w:val="19"/>
              </w:rPr>
              <w:t xml:space="preserve"> </w:t>
            </w:r>
            <w:r w:rsidRPr="00C062A8">
              <w:rPr>
                <w:rFonts w:ascii="Arial" w:eastAsia="Arial" w:hAnsi="Arial" w:cs="Arial"/>
                <w:color w:val="0070C0"/>
                <w:sz w:val="20"/>
                <w:szCs w:val="19"/>
              </w:rPr>
              <w:lastRenderedPageBreak/>
              <w:t>202</w:t>
            </w:r>
            <w:r w:rsidR="006826F8" w:rsidRPr="00C062A8">
              <w:rPr>
                <w:rFonts w:ascii="Arial" w:eastAsia="Arial" w:hAnsi="Arial" w:cs="Arial"/>
                <w:color w:val="0070C0"/>
                <w:sz w:val="20"/>
                <w:szCs w:val="19"/>
              </w:rPr>
              <w:t>1</w:t>
            </w:r>
            <w:r w:rsidRPr="00C062A8">
              <w:rPr>
                <w:rFonts w:ascii="Arial" w:eastAsia="Arial" w:hAnsi="Arial" w:cs="Arial"/>
                <w:color w:val="0070C0"/>
                <w:sz w:val="20"/>
                <w:szCs w:val="19"/>
              </w:rPr>
              <w:t>, 11AM.</w:t>
            </w:r>
          </w:p>
          <w:p w14:paraId="569ABBDB" w14:textId="77777777" w:rsidR="000C011D" w:rsidRPr="00C062A8"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C062A8">
              <w:rPr>
                <w:rFonts w:ascii="Arial" w:eastAsia="Arial" w:hAnsi="Arial" w:cs="Arial"/>
                <w:color w:val="0070C0"/>
                <w:sz w:val="20"/>
                <w:szCs w:val="19"/>
              </w:rPr>
              <w:t xml:space="preserve">DSWD-FO MIMAROPA provided </w:t>
            </w:r>
            <w:r w:rsidRPr="00C062A8">
              <w:rPr>
                <w:rFonts w:ascii="Arial" w:eastAsia="Arial" w:hAnsi="Arial" w:cs="Arial"/>
                <w:b/>
                <w:bCs/>
                <w:color w:val="0070C0"/>
                <w:sz w:val="20"/>
                <w:szCs w:val="19"/>
              </w:rPr>
              <w:t>1,029 NFIs</w:t>
            </w:r>
            <w:r w:rsidRPr="00C062A8">
              <w:rPr>
                <w:rFonts w:ascii="Arial" w:eastAsia="Arial" w:hAnsi="Arial" w:cs="Arial"/>
                <w:color w:val="0070C0"/>
                <w:sz w:val="20"/>
                <w:szCs w:val="19"/>
              </w:rPr>
              <w:t xml:space="preserve"> </w:t>
            </w:r>
            <w:r w:rsidRPr="00C062A8">
              <w:rPr>
                <w:rFonts w:ascii="Arial" w:eastAsia="Arial" w:hAnsi="Arial" w:cs="Arial"/>
                <w:bCs/>
                <w:color w:val="0070C0"/>
                <w:sz w:val="20"/>
                <w:szCs w:val="19"/>
              </w:rPr>
              <w:t xml:space="preserve">to </w:t>
            </w:r>
            <w:r w:rsidRPr="00C062A8">
              <w:rPr>
                <w:rFonts w:ascii="Arial" w:eastAsia="Arial" w:hAnsi="Arial" w:cs="Arial"/>
                <w:b/>
                <w:color w:val="0070C0"/>
                <w:sz w:val="20"/>
                <w:szCs w:val="19"/>
              </w:rPr>
              <w:t>LSIs</w:t>
            </w:r>
            <w:r w:rsidRPr="00C062A8">
              <w:rPr>
                <w:rFonts w:ascii="Arial" w:eastAsia="Arial" w:hAnsi="Arial" w:cs="Arial"/>
                <w:bCs/>
                <w:color w:val="0070C0"/>
                <w:sz w:val="20"/>
                <w:szCs w:val="19"/>
              </w:rPr>
              <w:t xml:space="preserve"> in the region </w:t>
            </w:r>
            <w:r w:rsidRPr="00C062A8">
              <w:rPr>
                <w:rFonts w:ascii="Arial" w:eastAsia="Arial" w:hAnsi="Arial" w:cs="Arial"/>
                <w:color w:val="0070C0"/>
                <w:sz w:val="20"/>
                <w:szCs w:val="19"/>
              </w:rPr>
              <w:t xml:space="preserve">amounting to </w:t>
            </w:r>
            <w:r w:rsidRPr="00C062A8">
              <w:rPr>
                <w:rFonts w:ascii="Arial" w:eastAsia="Arial" w:hAnsi="Arial" w:cs="Arial"/>
                <w:b/>
                <w:color w:val="0070C0"/>
                <w:sz w:val="20"/>
                <w:szCs w:val="19"/>
              </w:rPr>
              <w:t xml:space="preserve">₱1,269,768.93 </w:t>
            </w:r>
            <w:r w:rsidRPr="00C062A8">
              <w:rPr>
                <w:rFonts w:ascii="Arial" w:eastAsia="Arial" w:hAnsi="Arial" w:cs="Arial"/>
                <w:bCs/>
                <w:color w:val="0070C0"/>
                <w:sz w:val="20"/>
                <w:szCs w:val="19"/>
              </w:rPr>
              <w:t>as of 11 December 2020, 11AM.</w:t>
            </w:r>
          </w:p>
          <w:p w14:paraId="0925A497" w14:textId="77777777" w:rsidR="000C011D" w:rsidRPr="00C062A8"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C062A8">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8077CF4" w:rsidR="000C011D" w:rsidRPr="00162F5B" w:rsidRDefault="001B221B"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62F5B">
              <w:rPr>
                <w:rFonts w:ascii="Arial" w:eastAsia="Arial" w:hAnsi="Arial" w:cs="Arial"/>
                <w:sz w:val="20"/>
                <w:szCs w:val="19"/>
              </w:rPr>
              <w:t>07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DSWD-FO V is continuously providing FFPs to LGUs with request for augmentation.</w:t>
            </w:r>
          </w:p>
          <w:p w14:paraId="2ACDE923"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The Regional Resource Operation Section (RROS) of DSWD-FO V ensures the availability of FFPs and NFIs as need arises.</w:t>
            </w:r>
          </w:p>
          <w:p w14:paraId="175A893F" w14:textId="77777777" w:rsidR="000C011D" w:rsidRPr="00162F5B"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162F5B" w:rsidRDefault="000C011D" w:rsidP="006162E5">
            <w:pPr>
              <w:widowControl/>
              <w:spacing w:after="0" w:line="240" w:lineRule="auto"/>
              <w:ind w:right="113"/>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1E81F46D" w14:textId="77777777" w:rsidR="000C011D" w:rsidRPr="00162F5B" w:rsidRDefault="000C011D" w:rsidP="006162E5">
            <w:pPr>
              <w:pStyle w:val="ListParagraph"/>
              <w:numPr>
                <w:ilvl w:val="0"/>
                <w:numId w:val="6"/>
              </w:numPr>
              <w:spacing w:after="0" w:line="240" w:lineRule="auto"/>
              <w:jc w:val="both"/>
              <w:rPr>
                <w:rFonts w:ascii="Arial" w:eastAsia="Arial" w:hAnsi="Arial" w:cs="Arial"/>
                <w:sz w:val="20"/>
                <w:szCs w:val="19"/>
              </w:rPr>
            </w:pPr>
            <w:r w:rsidRPr="00162F5B">
              <w:rPr>
                <w:rFonts w:ascii="Arial" w:eastAsia="Arial" w:hAnsi="Arial" w:cs="Arial"/>
                <w:sz w:val="20"/>
                <w:szCs w:val="19"/>
              </w:rPr>
              <w:t xml:space="preserve">DSWD-FO V was able to pay </w:t>
            </w:r>
            <w:r w:rsidRPr="00162F5B">
              <w:rPr>
                <w:rFonts w:ascii="Arial" w:eastAsia="Arial" w:hAnsi="Arial" w:cs="Arial"/>
                <w:b/>
                <w:sz w:val="20"/>
                <w:szCs w:val="19"/>
              </w:rPr>
              <w:t>772,287 non-4Ps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3,861,435,000.00</w:t>
            </w:r>
            <w:r w:rsidRPr="00162F5B">
              <w:rPr>
                <w:rFonts w:ascii="Arial" w:eastAsia="Arial" w:hAnsi="Arial" w:cs="Arial"/>
                <w:sz w:val="20"/>
                <w:szCs w:val="19"/>
              </w:rPr>
              <w:t xml:space="preserve"> and </w:t>
            </w:r>
            <w:r w:rsidRPr="00162F5B">
              <w:rPr>
                <w:rFonts w:ascii="Arial" w:eastAsia="Arial" w:hAnsi="Arial" w:cs="Arial"/>
                <w:b/>
                <w:sz w:val="20"/>
                <w:szCs w:val="19"/>
              </w:rPr>
              <w:t xml:space="preserve">357,374 </w:t>
            </w:r>
            <w:r w:rsidRPr="00162F5B">
              <w:rPr>
                <w:rFonts w:ascii="Arial" w:eastAsia="Arial" w:hAnsi="Arial" w:cs="Arial"/>
                <w:sz w:val="20"/>
                <w:szCs w:val="19"/>
              </w:rPr>
              <w:t>or</w:t>
            </w:r>
            <w:r w:rsidRPr="00162F5B">
              <w:rPr>
                <w:rFonts w:ascii="Arial" w:eastAsia="Arial" w:hAnsi="Arial" w:cs="Arial"/>
                <w:b/>
                <w:sz w:val="20"/>
                <w:szCs w:val="19"/>
              </w:rPr>
              <w:t xml:space="preserve"> 4Ps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1,227,049,700.00</w:t>
            </w:r>
            <w:r w:rsidRPr="00162F5B">
              <w:rPr>
                <w:rFonts w:ascii="Arial" w:eastAsia="Arial" w:hAnsi="Arial" w:cs="Arial"/>
                <w:sz w:val="20"/>
                <w:szCs w:val="19"/>
              </w:rPr>
              <w:t xml:space="preserve"> as of 14 July 2020, 3PM.</w:t>
            </w:r>
          </w:p>
          <w:p w14:paraId="7A8AC3B3" w14:textId="77777777" w:rsidR="000C011D" w:rsidRPr="00162F5B" w:rsidRDefault="000C011D" w:rsidP="006162E5">
            <w:pPr>
              <w:pStyle w:val="ListParagraph"/>
              <w:numPr>
                <w:ilvl w:val="0"/>
                <w:numId w:val="6"/>
              </w:numPr>
              <w:spacing w:after="0" w:line="240" w:lineRule="auto"/>
              <w:jc w:val="both"/>
              <w:rPr>
                <w:rFonts w:ascii="Arial" w:eastAsia="Arial" w:hAnsi="Arial" w:cs="Arial"/>
                <w:sz w:val="20"/>
                <w:szCs w:val="19"/>
              </w:rPr>
            </w:pPr>
            <w:r w:rsidRPr="00162F5B">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083E91DD" w:rsidR="000C011D" w:rsidRPr="00162F5B"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162F5B">
              <w:rPr>
                <w:rFonts w:ascii="Arial" w:eastAsia="Arial" w:hAnsi="Arial" w:cs="Arial"/>
                <w:color w:val="0070C0"/>
                <w:sz w:val="20"/>
                <w:szCs w:val="20"/>
              </w:rPr>
              <w:t>0</w:t>
            </w:r>
            <w:r w:rsidR="00162F5B" w:rsidRPr="00162F5B">
              <w:rPr>
                <w:rFonts w:ascii="Arial" w:eastAsia="Arial" w:hAnsi="Arial" w:cs="Arial"/>
                <w:color w:val="0070C0"/>
                <w:sz w:val="20"/>
                <w:szCs w:val="20"/>
              </w:rPr>
              <w:t>8</w:t>
            </w:r>
            <w:r w:rsidRPr="00162F5B">
              <w:rPr>
                <w:rFonts w:ascii="Arial" w:eastAsia="Arial" w:hAnsi="Arial" w:cs="Arial"/>
                <w:color w:val="0070C0"/>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6F9F5141" w:rsidR="00CC0CFD" w:rsidRPr="00162F5B" w:rsidRDefault="00162F5B" w:rsidP="00162F5B">
            <w:pPr>
              <w:pStyle w:val="ListParagraph"/>
              <w:numPr>
                <w:ilvl w:val="0"/>
                <w:numId w:val="6"/>
              </w:numPr>
              <w:spacing w:after="0" w:line="240" w:lineRule="auto"/>
              <w:jc w:val="both"/>
              <w:rPr>
                <w:rFonts w:ascii="Arial" w:eastAsia="Times New Roman" w:hAnsi="Arial" w:cs="Arial"/>
                <w:color w:val="0070C0"/>
                <w:sz w:val="20"/>
                <w:szCs w:val="20"/>
              </w:rPr>
            </w:pPr>
            <w:r>
              <w:rPr>
                <w:rFonts w:ascii="Arial" w:eastAsia="Times New Roman" w:hAnsi="Arial" w:cs="Arial"/>
                <w:color w:val="0070C0"/>
                <w:sz w:val="20"/>
                <w:szCs w:val="20"/>
              </w:rPr>
              <w:t xml:space="preserve">DSWD-FO VI </w:t>
            </w:r>
            <w:r w:rsidRPr="00162F5B">
              <w:rPr>
                <w:rFonts w:ascii="Arial" w:eastAsia="Times New Roman" w:hAnsi="Arial" w:cs="Arial"/>
                <w:color w:val="0070C0"/>
                <w:sz w:val="20"/>
                <w:szCs w:val="20"/>
              </w:rPr>
              <w:t>released 1,000 FFPs to LGU Sibunag, Guimaras for COVID-19 affected communities.</w:t>
            </w:r>
          </w:p>
          <w:p w14:paraId="1990458E" w14:textId="1E92E087" w:rsidR="000C011D" w:rsidRPr="00162F5B" w:rsidRDefault="000C011D" w:rsidP="00CC0CFD">
            <w:pPr>
              <w:pStyle w:val="ListParagraph"/>
              <w:numPr>
                <w:ilvl w:val="0"/>
                <w:numId w:val="6"/>
              </w:numPr>
              <w:spacing w:after="0" w:line="240" w:lineRule="auto"/>
              <w:jc w:val="both"/>
              <w:rPr>
                <w:rFonts w:ascii="Arial" w:eastAsia="Times New Roman" w:hAnsi="Arial" w:cs="Arial"/>
                <w:color w:val="0070C0"/>
                <w:sz w:val="20"/>
                <w:szCs w:val="20"/>
              </w:rPr>
            </w:pPr>
            <w:r w:rsidRPr="00162F5B">
              <w:rPr>
                <w:rFonts w:ascii="Arial" w:eastAsia="Times New Roman" w:hAnsi="Arial" w:cs="Arial"/>
                <w:color w:val="0070C0"/>
                <w:sz w:val="20"/>
                <w:szCs w:val="20"/>
              </w:rPr>
              <w:t>DSWD-FO VI is continuously repacking FFPs at the DSWD Regional Warehouse.</w:t>
            </w:r>
          </w:p>
          <w:p w14:paraId="11427A9A" w14:textId="69E3D5A2" w:rsidR="000C011D" w:rsidRPr="00162F5B" w:rsidRDefault="000C011D" w:rsidP="00CC0CFD">
            <w:pPr>
              <w:pStyle w:val="ListParagraph"/>
              <w:numPr>
                <w:ilvl w:val="0"/>
                <w:numId w:val="6"/>
              </w:numPr>
              <w:spacing w:after="0" w:line="240" w:lineRule="auto"/>
              <w:jc w:val="both"/>
              <w:rPr>
                <w:rFonts w:ascii="Arial" w:eastAsia="Times New Roman" w:hAnsi="Arial" w:cs="Arial"/>
                <w:color w:val="0070C0"/>
                <w:sz w:val="20"/>
                <w:szCs w:val="20"/>
              </w:rPr>
            </w:pPr>
            <w:r w:rsidRPr="00162F5B">
              <w:rPr>
                <w:rFonts w:ascii="Arial" w:eastAsia="Times New Roman" w:hAnsi="Arial" w:cs="Arial"/>
                <w:color w:val="0070C0"/>
                <w:sz w:val="20"/>
                <w:szCs w:val="20"/>
              </w:rPr>
              <w:t xml:space="preserve">DSWD-FO VI provided </w:t>
            </w:r>
            <w:r w:rsidR="00CC0CFD" w:rsidRPr="00162F5B">
              <w:rPr>
                <w:rFonts w:ascii="Arial" w:eastAsia="Times New Roman" w:hAnsi="Arial" w:cs="Arial"/>
                <w:b/>
                <w:bCs/>
                <w:color w:val="0070C0"/>
                <w:sz w:val="20"/>
                <w:szCs w:val="20"/>
              </w:rPr>
              <w:t xml:space="preserve">₱271,388,445.20 </w:t>
            </w:r>
            <w:r w:rsidRPr="00162F5B">
              <w:rPr>
                <w:rFonts w:ascii="Arial" w:eastAsia="Times New Roman" w:hAnsi="Arial" w:cs="Arial"/>
                <w:color w:val="0070C0"/>
                <w:sz w:val="20"/>
                <w:szCs w:val="20"/>
              </w:rPr>
              <w:t xml:space="preserve">worth of assistance to </w:t>
            </w:r>
            <w:r w:rsidR="000E0F23" w:rsidRPr="00162F5B">
              <w:rPr>
                <w:rFonts w:ascii="Arial" w:eastAsia="Times New Roman" w:hAnsi="Arial" w:cs="Arial"/>
                <w:b/>
                <w:bCs/>
                <w:color w:val="0070C0"/>
                <w:sz w:val="20"/>
                <w:szCs w:val="20"/>
              </w:rPr>
              <w:t>85,</w:t>
            </w:r>
            <w:r w:rsidR="006826F8" w:rsidRPr="00162F5B">
              <w:rPr>
                <w:rFonts w:ascii="Arial" w:eastAsia="Times New Roman" w:hAnsi="Arial" w:cs="Arial"/>
                <w:b/>
                <w:bCs/>
                <w:color w:val="0070C0"/>
                <w:sz w:val="20"/>
                <w:szCs w:val="20"/>
              </w:rPr>
              <w:t>089</w:t>
            </w:r>
            <w:r w:rsidR="000E0F23" w:rsidRPr="00162F5B">
              <w:rPr>
                <w:rFonts w:ascii="Arial" w:eastAsia="Times New Roman" w:hAnsi="Arial" w:cs="Arial"/>
                <w:b/>
                <w:bCs/>
                <w:color w:val="0070C0"/>
                <w:sz w:val="20"/>
                <w:szCs w:val="20"/>
              </w:rPr>
              <w:t xml:space="preserve"> </w:t>
            </w:r>
            <w:r w:rsidRPr="00162F5B">
              <w:rPr>
                <w:rFonts w:ascii="Arial" w:eastAsia="Times New Roman" w:hAnsi="Arial" w:cs="Arial"/>
                <w:b/>
                <w:bCs/>
                <w:color w:val="0070C0"/>
                <w:sz w:val="20"/>
                <w:szCs w:val="20"/>
              </w:rPr>
              <w:t>individuals</w:t>
            </w:r>
            <w:r w:rsidRPr="00162F5B">
              <w:rPr>
                <w:rFonts w:ascii="Arial" w:eastAsia="Times New Roman" w:hAnsi="Arial" w:cs="Arial"/>
                <w:color w:val="0070C0"/>
                <w:sz w:val="20"/>
                <w:szCs w:val="20"/>
              </w:rPr>
              <w:t xml:space="preserve"> under </w:t>
            </w:r>
            <w:r w:rsidRPr="00162F5B">
              <w:rPr>
                <w:rFonts w:ascii="Arial" w:eastAsia="Times New Roman" w:hAnsi="Arial" w:cs="Arial"/>
                <w:b/>
                <w:bCs/>
                <w:color w:val="0070C0"/>
                <w:sz w:val="20"/>
                <w:szCs w:val="20"/>
              </w:rPr>
              <w:t>Assistance to Individuals in Crisis Situation (AICS)</w:t>
            </w:r>
            <w:r w:rsidRPr="00162F5B">
              <w:rPr>
                <w:rFonts w:ascii="Arial" w:eastAsia="Times New Roman" w:hAnsi="Arial" w:cs="Arial"/>
                <w:color w:val="0070C0"/>
                <w:sz w:val="20"/>
                <w:szCs w:val="20"/>
              </w:rPr>
              <w:t xml:space="preserve"> from 09 March to 21 December 2020.</w:t>
            </w:r>
          </w:p>
          <w:p w14:paraId="5B064275" w14:textId="77777777" w:rsidR="00CC0CFD" w:rsidRPr="00162F5B" w:rsidRDefault="00CC0CFD" w:rsidP="00CC0CFD">
            <w:pPr>
              <w:pStyle w:val="ListParagraph"/>
              <w:spacing w:after="0" w:line="240" w:lineRule="auto"/>
              <w:ind w:left="360"/>
              <w:jc w:val="both"/>
              <w:rPr>
                <w:rFonts w:ascii="Arial" w:eastAsia="Times New Roman" w:hAnsi="Arial" w:cs="Arial"/>
                <w:color w:val="0070C0"/>
                <w:sz w:val="20"/>
                <w:szCs w:val="20"/>
              </w:rPr>
            </w:pPr>
          </w:p>
          <w:p w14:paraId="3E661573" w14:textId="77777777" w:rsidR="000C011D" w:rsidRPr="00162F5B"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162F5B">
              <w:rPr>
                <w:rFonts w:ascii="Arial" w:eastAsia="Times New Roman" w:hAnsi="Arial" w:cs="Arial"/>
                <w:b/>
                <w:bCs/>
                <w:color w:val="0070C0"/>
                <w:sz w:val="20"/>
                <w:szCs w:val="20"/>
              </w:rPr>
              <w:t>Social Amelioration Program (SAP)</w:t>
            </w:r>
          </w:p>
          <w:p w14:paraId="6D51BCC2" w14:textId="77777777" w:rsidR="000C011D" w:rsidRPr="00162F5B" w:rsidRDefault="000C011D" w:rsidP="006162E5">
            <w:pPr>
              <w:pStyle w:val="ListParagraph"/>
              <w:numPr>
                <w:ilvl w:val="0"/>
                <w:numId w:val="6"/>
              </w:numPr>
              <w:spacing w:after="0" w:line="240" w:lineRule="auto"/>
              <w:jc w:val="both"/>
              <w:rPr>
                <w:rFonts w:eastAsia="Times New Roman"/>
                <w:color w:val="0070C0"/>
              </w:rPr>
            </w:pPr>
            <w:r w:rsidRPr="00162F5B">
              <w:rPr>
                <w:rFonts w:ascii="Arial" w:eastAsia="Times New Roman" w:hAnsi="Arial" w:cs="Arial"/>
                <w:color w:val="0070C0"/>
                <w:sz w:val="20"/>
                <w:szCs w:val="20"/>
              </w:rPr>
              <w:t>To date, a total of</w:t>
            </w:r>
            <w:r w:rsidRPr="00162F5B">
              <w:rPr>
                <w:rFonts w:ascii="Arial" w:eastAsia="Times New Roman" w:hAnsi="Arial" w:cs="Arial"/>
                <w:b/>
                <w:bCs/>
                <w:color w:val="0070C0"/>
                <w:sz w:val="20"/>
                <w:szCs w:val="20"/>
              </w:rPr>
              <w:t xml:space="preserve"> ₱1,496,509,500.00 </w:t>
            </w:r>
            <w:r w:rsidRPr="00162F5B">
              <w:rPr>
                <w:rFonts w:ascii="Arial" w:eastAsia="Times New Roman" w:hAnsi="Arial" w:cs="Arial"/>
                <w:color w:val="0070C0"/>
                <w:sz w:val="20"/>
                <w:szCs w:val="20"/>
              </w:rPr>
              <w:t xml:space="preserve">was provided to </w:t>
            </w:r>
            <w:r w:rsidRPr="00162F5B">
              <w:rPr>
                <w:rFonts w:ascii="Arial" w:eastAsia="Times New Roman" w:hAnsi="Arial" w:cs="Arial"/>
                <w:b/>
                <w:bCs/>
                <w:color w:val="0070C0"/>
                <w:sz w:val="20"/>
                <w:szCs w:val="20"/>
              </w:rPr>
              <w:t xml:space="preserve">321,830 4Ps beneficiaries </w:t>
            </w:r>
            <w:r w:rsidRPr="00162F5B">
              <w:rPr>
                <w:rFonts w:ascii="Arial" w:eastAsia="Times New Roman" w:hAnsi="Arial" w:cs="Arial"/>
                <w:color w:val="0070C0"/>
                <w:sz w:val="20"/>
                <w:szCs w:val="20"/>
              </w:rPr>
              <w:t xml:space="preserve">and </w:t>
            </w:r>
            <w:r w:rsidRPr="00162F5B">
              <w:rPr>
                <w:rFonts w:ascii="Arial" w:eastAsia="Times New Roman" w:hAnsi="Arial" w:cs="Arial"/>
                <w:b/>
                <w:bCs/>
                <w:color w:val="0070C0"/>
                <w:sz w:val="20"/>
                <w:szCs w:val="20"/>
              </w:rPr>
              <w:t xml:space="preserve">₱6,788,214,000.00 </w:t>
            </w:r>
            <w:r w:rsidRPr="00162F5B">
              <w:rPr>
                <w:rFonts w:ascii="Arial" w:eastAsia="Times New Roman" w:hAnsi="Arial" w:cs="Arial"/>
                <w:color w:val="0070C0"/>
                <w:sz w:val="20"/>
                <w:szCs w:val="20"/>
              </w:rPr>
              <w:t>was provided</w:t>
            </w:r>
            <w:r w:rsidRPr="00162F5B">
              <w:rPr>
                <w:rFonts w:ascii="Arial" w:eastAsia="Times New Roman" w:hAnsi="Arial" w:cs="Arial"/>
                <w:b/>
                <w:bCs/>
                <w:color w:val="0070C0"/>
                <w:sz w:val="20"/>
                <w:szCs w:val="20"/>
              </w:rPr>
              <w:t xml:space="preserve"> </w:t>
            </w:r>
            <w:r w:rsidRPr="00162F5B">
              <w:rPr>
                <w:rFonts w:ascii="Arial" w:eastAsia="Times New Roman" w:hAnsi="Arial" w:cs="Arial"/>
                <w:color w:val="0070C0"/>
                <w:sz w:val="20"/>
                <w:szCs w:val="20"/>
              </w:rPr>
              <w:t>to</w:t>
            </w:r>
            <w:r w:rsidRPr="00162F5B">
              <w:rPr>
                <w:rFonts w:ascii="Arial" w:eastAsia="Times New Roman" w:hAnsi="Arial" w:cs="Arial"/>
                <w:b/>
                <w:bCs/>
                <w:color w:val="0070C0"/>
                <w:sz w:val="20"/>
                <w:szCs w:val="20"/>
              </w:rPr>
              <w:t xml:space="preserve"> 1,131,369 Non-4Ps beneficiaries </w:t>
            </w:r>
            <w:r w:rsidRPr="00162F5B">
              <w:rPr>
                <w:rFonts w:ascii="Arial" w:eastAsia="Times New Roman" w:hAnsi="Arial" w:cs="Arial"/>
                <w:color w:val="0070C0"/>
                <w:sz w:val="20"/>
                <w:szCs w:val="20"/>
              </w:rPr>
              <w:t>for the first tranche.</w:t>
            </w:r>
          </w:p>
          <w:p w14:paraId="73C35276" w14:textId="77777777" w:rsidR="000C011D" w:rsidRPr="00162F5B" w:rsidRDefault="000C011D" w:rsidP="006162E5">
            <w:pPr>
              <w:pStyle w:val="ListParagraph"/>
              <w:numPr>
                <w:ilvl w:val="0"/>
                <w:numId w:val="6"/>
              </w:numPr>
              <w:spacing w:after="0" w:line="240" w:lineRule="auto"/>
              <w:jc w:val="both"/>
              <w:rPr>
                <w:rFonts w:eastAsia="Times New Roman"/>
                <w:color w:val="0070C0"/>
              </w:rPr>
            </w:pPr>
            <w:r w:rsidRPr="00162F5B">
              <w:rPr>
                <w:rFonts w:ascii="Arial" w:eastAsia="Times New Roman" w:hAnsi="Arial" w:cs="Arial"/>
                <w:color w:val="0070C0"/>
                <w:sz w:val="20"/>
                <w:szCs w:val="20"/>
              </w:rPr>
              <w:t xml:space="preserve">DSWD-FO VI has served </w:t>
            </w:r>
            <w:r w:rsidRPr="00162F5B">
              <w:rPr>
                <w:rFonts w:ascii="Arial" w:eastAsia="Times New Roman" w:hAnsi="Arial" w:cs="Arial"/>
                <w:b/>
                <w:bCs/>
                <w:color w:val="0070C0"/>
                <w:sz w:val="20"/>
                <w:szCs w:val="20"/>
              </w:rPr>
              <w:t>103,608 4Ps beneficiaries</w:t>
            </w:r>
            <w:r w:rsidRPr="00162F5B">
              <w:rPr>
                <w:rFonts w:ascii="Arial" w:eastAsia="Times New Roman" w:hAnsi="Arial" w:cs="Arial"/>
                <w:color w:val="0070C0"/>
                <w:sz w:val="20"/>
                <w:szCs w:val="20"/>
              </w:rPr>
              <w:t xml:space="preserve"> amounting to </w:t>
            </w:r>
            <w:r w:rsidRPr="00162F5B">
              <w:rPr>
                <w:rFonts w:ascii="Arial" w:eastAsia="Times New Roman" w:hAnsi="Arial" w:cs="Arial"/>
                <w:b/>
                <w:bCs/>
                <w:color w:val="0070C0"/>
                <w:sz w:val="20"/>
                <w:szCs w:val="20"/>
              </w:rPr>
              <w:t xml:space="preserve">₱481,777,200.00 </w:t>
            </w:r>
            <w:r w:rsidRPr="00162F5B">
              <w:rPr>
                <w:rFonts w:ascii="Arial" w:eastAsia="Times New Roman" w:hAnsi="Arial" w:cs="Arial"/>
                <w:color w:val="0070C0"/>
                <w:sz w:val="20"/>
                <w:szCs w:val="20"/>
              </w:rPr>
              <w:t xml:space="preserve">and </w:t>
            </w:r>
            <w:r w:rsidRPr="00162F5B">
              <w:rPr>
                <w:rFonts w:ascii="Arial" w:eastAsia="Times New Roman" w:hAnsi="Arial" w:cs="Arial"/>
                <w:b/>
                <w:bCs/>
                <w:color w:val="0070C0"/>
                <w:sz w:val="20"/>
                <w:szCs w:val="20"/>
              </w:rPr>
              <w:t>440,802 Non-4Ps beneficiaries</w:t>
            </w:r>
            <w:r w:rsidRPr="00162F5B">
              <w:rPr>
                <w:rFonts w:ascii="Arial" w:eastAsia="Times New Roman" w:hAnsi="Arial" w:cs="Arial"/>
                <w:color w:val="0070C0"/>
                <w:sz w:val="20"/>
                <w:szCs w:val="20"/>
              </w:rPr>
              <w:t xml:space="preserve"> amounting to</w:t>
            </w:r>
            <w:r w:rsidRPr="00162F5B">
              <w:rPr>
                <w:rFonts w:eastAsia="Times New Roman"/>
                <w:color w:val="0070C0"/>
              </w:rPr>
              <w:t xml:space="preserve"> </w:t>
            </w:r>
            <w:r w:rsidRPr="00162F5B">
              <w:rPr>
                <w:rFonts w:ascii="Arial" w:eastAsia="Times New Roman" w:hAnsi="Arial" w:cs="Arial"/>
                <w:b/>
                <w:bCs/>
                <w:color w:val="0070C0"/>
                <w:sz w:val="20"/>
                <w:szCs w:val="20"/>
              </w:rPr>
              <w:t xml:space="preserve">₱2,644,812,000.00 </w:t>
            </w:r>
            <w:r w:rsidRPr="00162F5B">
              <w:rPr>
                <w:rFonts w:ascii="Arial" w:eastAsia="Times New Roman" w:hAnsi="Arial" w:cs="Arial"/>
                <w:color w:val="0070C0"/>
                <w:sz w:val="20"/>
                <w:szCs w:val="20"/>
              </w:rPr>
              <w:t xml:space="preserve">for the second tranche, and </w:t>
            </w:r>
            <w:r w:rsidRPr="00162F5B">
              <w:rPr>
                <w:rFonts w:ascii="Arial" w:eastAsia="Times New Roman" w:hAnsi="Arial" w:cs="Arial"/>
                <w:b/>
                <w:bCs/>
                <w:color w:val="0070C0"/>
                <w:sz w:val="20"/>
                <w:szCs w:val="20"/>
              </w:rPr>
              <w:t>190,738 left-out/waitlisted</w:t>
            </w:r>
            <w:r w:rsidRPr="00162F5B">
              <w:rPr>
                <w:rFonts w:ascii="Arial" w:eastAsia="Times New Roman" w:hAnsi="Arial" w:cs="Arial"/>
                <w:color w:val="0070C0"/>
                <w:sz w:val="20"/>
                <w:szCs w:val="20"/>
              </w:rPr>
              <w:t xml:space="preserve"> </w:t>
            </w:r>
            <w:r w:rsidRPr="00162F5B">
              <w:rPr>
                <w:rFonts w:ascii="Arial" w:eastAsia="Times New Roman" w:hAnsi="Arial" w:cs="Arial"/>
                <w:b/>
                <w:bCs/>
                <w:color w:val="0070C0"/>
                <w:sz w:val="20"/>
                <w:szCs w:val="20"/>
              </w:rPr>
              <w:t>beneficiaries</w:t>
            </w:r>
            <w:r w:rsidRPr="00162F5B">
              <w:rPr>
                <w:rFonts w:ascii="Arial" w:eastAsia="Times New Roman" w:hAnsi="Arial" w:cs="Arial"/>
                <w:color w:val="0070C0"/>
                <w:sz w:val="20"/>
                <w:szCs w:val="20"/>
              </w:rPr>
              <w:t xml:space="preserve"> amounting to </w:t>
            </w:r>
            <w:r w:rsidRPr="00162F5B">
              <w:rPr>
                <w:rFonts w:ascii="Arial" w:eastAsia="Times New Roman" w:hAnsi="Arial" w:cs="Arial"/>
                <w:b/>
                <w:bCs/>
                <w:color w:val="0070C0"/>
                <w:sz w:val="20"/>
                <w:szCs w:val="20"/>
              </w:rPr>
              <w:t>₱1,144,428,000.00.</w:t>
            </w:r>
          </w:p>
          <w:p w14:paraId="273F7FF7" w14:textId="77777777" w:rsidR="000C011D" w:rsidRPr="00162F5B" w:rsidRDefault="000C011D" w:rsidP="006162E5">
            <w:pPr>
              <w:pStyle w:val="ListParagraph"/>
              <w:numPr>
                <w:ilvl w:val="0"/>
                <w:numId w:val="6"/>
              </w:numPr>
              <w:spacing w:after="0" w:line="240" w:lineRule="auto"/>
              <w:jc w:val="both"/>
              <w:rPr>
                <w:rFonts w:eastAsia="Times New Roman"/>
                <w:color w:val="0070C0"/>
              </w:rPr>
            </w:pPr>
            <w:r w:rsidRPr="00162F5B">
              <w:rPr>
                <w:rFonts w:ascii="Arial" w:eastAsia="Times New Roman" w:hAnsi="Arial" w:cs="Arial"/>
                <w:color w:val="0070C0"/>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1B221B"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A630F5" w:rsidRPr="001B221B">
              <w:rPr>
                <w:rFonts w:ascii="Arial" w:eastAsia="Arial" w:hAnsi="Arial" w:cs="Arial"/>
                <w:sz w:val="20"/>
                <w:szCs w:val="19"/>
              </w:rPr>
              <w:t>06</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77777777"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as of reporting period.</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7777777"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reporting period,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lastRenderedPageBreak/>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590C6A9C" w:rsidR="000C011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E766AD0" w14:textId="77777777" w:rsidR="00CC0CFD" w:rsidRDefault="00CC0CF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47639D4"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7A89153F" w:rsidR="000C011D" w:rsidRPr="00162F5B" w:rsidRDefault="00155CE4" w:rsidP="00AA71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62F5B">
              <w:rPr>
                <w:rFonts w:ascii="Arial" w:eastAsia="Arial" w:hAnsi="Arial" w:cs="Arial"/>
                <w:sz w:val="20"/>
                <w:szCs w:val="19"/>
              </w:rPr>
              <w:t>07</w:t>
            </w:r>
            <w:r w:rsidR="003D5AB3" w:rsidRPr="00162F5B">
              <w:rPr>
                <w:rFonts w:ascii="Arial" w:eastAsia="Arial" w:hAnsi="Arial" w:cs="Arial"/>
                <w:sz w:val="20"/>
                <w:szCs w:val="19"/>
              </w:rPr>
              <w:t xml:space="preserve"> January</w:t>
            </w:r>
            <w:r w:rsidR="000C011D" w:rsidRPr="00162F5B">
              <w:rPr>
                <w:rFonts w:ascii="Arial" w:eastAsia="Arial" w:hAnsi="Arial" w:cs="Arial"/>
                <w:sz w:val="20"/>
                <w:szCs w:val="19"/>
              </w:rPr>
              <w:t xml:space="preserve"> 202</w:t>
            </w:r>
            <w:r w:rsidR="003D5AB3" w:rsidRPr="00162F5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162F5B"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162F5B"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P</w:t>
            </w:r>
            <w:r w:rsidR="000C011D" w:rsidRPr="00162F5B">
              <w:rPr>
                <w:rFonts w:ascii="Arial" w:eastAsia="Arial" w:hAnsi="Arial" w:cs="Arial"/>
                <w:sz w:val="20"/>
                <w:szCs w:val="19"/>
              </w:rPr>
              <w:t>rocurement of additional supplies for production of FFPs</w:t>
            </w:r>
            <w:r w:rsidRPr="00162F5B">
              <w:rPr>
                <w:rFonts w:ascii="Arial" w:eastAsia="Arial" w:hAnsi="Arial" w:cs="Arial"/>
                <w:sz w:val="20"/>
                <w:szCs w:val="19"/>
              </w:rPr>
              <w:t xml:space="preserve"> is ongoing</w:t>
            </w:r>
            <w:r w:rsidR="000C011D" w:rsidRPr="00162F5B">
              <w:rPr>
                <w:rFonts w:ascii="Arial" w:eastAsia="Arial" w:hAnsi="Arial" w:cs="Arial"/>
                <w:sz w:val="20"/>
                <w:szCs w:val="19"/>
              </w:rPr>
              <w:t>.</w:t>
            </w:r>
          </w:p>
          <w:p w14:paraId="2D234627" w14:textId="77777777" w:rsidR="000C011D" w:rsidRPr="00162F5B"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162F5B"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162F5B"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162F5B">
              <w:rPr>
                <w:rFonts w:ascii="Arial" w:eastAsia="Arial" w:hAnsi="Arial" w:cs="Arial"/>
                <w:b/>
                <w:bCs/>
                <w:sz w:val="20"/>
                <w:szCs w:val="19"/>
              </w:rPr>
              <w:t>Social Amelioration Program (SAP)</w:t>
            </w:r>
          </w:p>
          <w:p w14:paraId="56EC5CCE" w14:textId="3376AAD7" w:rsidR="000C011D" w:rsidRPr="00162F5B"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 xml:space="preserve">DSWD-FO X has served </w:t>
            </w:r>
            <w:r w:rsidRPr="00162F5B">
              <w:rPr>
                <w:rFonts w:ascii="Arial" w:eastAsia="Arial" w:hAnsi="Arial" w:cs="Arial"/>
                <w:b/>
                <w:bCs/>
                <w:sz w:val="20"/>
                <w:szCs w:val="19"/>
              </w:rPr>
              <w:t>133,8</w:t>
            </w:r>
            <w:r w:rsidR="003D5AB3" w:rsidRPr="00162F5B">
              <w:rPr>
                <w:rFonts w:ascii="Arial" w:eastAsia="Arial" w:hAnsi="Arial" w:cs="Arial"/>
                <w:b/>
                <w:bCs/>
                <w:sz w:val="20"/>
                <w:szCs w:val="19"/>
              </w:rPr>
              <w:t>87</w:t>
            </w:r>
            <w:r w:rsidRPr="00162F5B">
              <w:rPr>
                <w:rFonts w:ascii="Arial" w:eastAsia="Arial" w:hAnsi="Arial" w:cs="Arial"/>
                <w:b/>
                <w:bCs/>
                <w:sz w:val="20"/>
                <w:szCs w:val="19"/>
              </w:rPr>
              <w:t xml:space="preserve"> </w:t>
            </w:r>
            <w:r w:rsidRPr="00162F5B">
              <w:rPr>
                <w:rFonts w:ascii="Arial" w:eastAsia="Arial" w:hAnsi="Arial" w:cs="Arial"/>
                <w:sz w:val="20"/>
                <w:szCs w:val="19"/>
              </w:rPr>
              <w:t>waitlisted</w:t>
            </w:r>
            <w:r w:rsidRPr="00162F5B">
              <w:rPr>
                <w:rFonts w:ascii="Arial" w:eastAsia="Arial" w:hAnsi="Arial" w:cs="Arial"/>
                <w:b/>
                <w:bCs/>
                <w:sz w:val="20"/>
                <w:szCs w:val="19"/>
              </w:rPr>
              <w:t xml:space="preserve"> </w:t>
            </w:r>
            <w:r w:rsidRPr="00162F5B">
              <w:rPr>
                <w:rFonts w:ascii="Arial" w:eastAsia="Arial" w:hAnsi="Arial" w:cs="Arial"/>
                <w:sz w:val="20"/>
                <w:szCs w:val="19"/>
              </w:rPr>
              <w:t xml:space="preserve">beneficiaries amounting to </w:t>
            </w:r>
            <w:r w:rsidRPr="00162F5B">
              <w:rPr>
                <w:rFonts w:ascii="Arial" w:eastAsia="Arial" w:hAnsi="Arial" w:cs="Arial"/>
                <w:b/>
                <w:bCs/>
                <w:sz w:val="20"/>
                <w:szCs w:val="19"/>
              </w:rPr>
              <w:t>₱</w:t>
            </w:r>
            <w:r w:rsidR="003D5AB3" w:rsidRPr="00162F5B">
              <w:rPr>
                <w:rFonts w:ascii="Arial" w:eastAsia="Arial" w:hAnsi="Arial" w:cs="Arial"/>
                <w:b/>
                <w:bCs/>
                <w:sz w:val="20"/>
                <w:szCs w:val="19"/>
              </w:rPr>
              <w:t>803,322,000.00</w:t>
            </w:r>
            <w:r w:rsidRPr="00162F5B">
              <w:rPr>
                <w:rFonts w:ascii="Arial" w:eastAsia="Arial" w:hAnsi="Arial" w:cs="Arial"/>
                <w:b/>
                <w:bCs/>
                <w:sz w:val="20"/>
                <w:szCs w:val="19"/>
              </w:rPr>
              <w:t>.</w:t>
            </w:r>
          </w:p>
          <w:p w14:paraId="44B11EAE" w14:textId="23DE8311" w:rsidR="000C011D" w:rsidRPr="00162F5B"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 xml:space="preserve">DSWD-FO X has served </w:t>
            </w:r>
            <w:r w:rsidR="003D5AB3" w:rsidRPr="00162F5B">
              <w:rPr>
                <w:rFonts w:ascii="Arial" w:eastAsia="Arial" w:hAnsi="Arial" w:cs="Arial"/>
                <w:b/>
                <w:bCs/>
                <w:sz w:val="20"/>
                <w:szCs w:val="19"/>
              </w:rPr>
              <w:t>51,480</w:t>
            </w:r>
            <w:r w:rsidRPr="00162F5B">
              <w:rPr>
                <w:rFonts w:ascii="Arial" w:eastAsia="Arial" w:hAnsi="Arial" w:cs="Arial"/>
                <w:b/>
                <w:bCs/>
                <w:sz w:val="20"/>
                <w:szCs w:val="19"/>
              </w:rPr>
              <w:t xml:space="preserve"> </w:t>
            </w:r>
            <w:r w:rsidRPr="00162F5B">
              <w:rPr>
                <w:rFonts w:ascii="Arial" w:eastAsia="Arial" w:hAnsi="Arial" w:cs="Arial"/>
                <w:sz w:val="20"/>
                <w:szCs w:val="19"/>
              </w:rPr>
              <w:t xml:space="preserve">beneficiaries for the Bayanihan 2 ESP Implementation amounting to </w:t>
            </w:r>
            <w:r w:rsidRPr="00162F5B">
              <w:rPr>
                <w:rFonts w:ascii="Arial" w:eastAsia="Arial" w:hAnsi="Arial" w:cs="Arial"/>
                <w:b/>
                <w:bCs/>
                <w:sz w:val="20"/>
                <w:szCs w:val="19"/>
              </w:rPr>
              <w:t>₱</w:t>
            </w:r>
            <w:r w:rsidR="003D5AB3" w:rsidRPr="00162F5B">
              <w:rPr>
                <w:rFonts w:ascii="Arial" w:eastAsia="Arial" w:hAnsi="Arial" w:cs="Arial"/>
                <w:b/>
                <w:bCs/>
                <w:sz w:val="20"/>
                <w:szCs w:val="19"/>
              </w:rPr>
              <w:t xml:space="preserve">308,869,200.00 </w:t>
            </w:r>
            <w:r w:rsidRPr="00162F5B">
              <w:rPr>
                <w:rFonts w:ascii="Arial" w:eastAsia="Arial" w:hAnsi="Arial" w:cs="Arial"/>
                <w:sz w:val="20"/>
                <w:szCs w:val="19"/>
              </w:rPr>
              <w:t xml:space="preserve">as of </w:t>
            </w:r>
            <w:r w:rsidR="003D5AB3" w:rsidRPr="00162F5B">
              <w:rPr>
                <w:rFonts w:ascii="Arial" w:eastAsia="Arial" w:hAnsi="Arial" w:cs="Arial"/>
                <w:sz w:val="20"/>
                <w:szCs w:val="19"/>
              </w:rPr>
              <w:t>0</w:t>
            </w:r>
            <w:r w:rsidR="00155CE4" w:rsidRPr="00162F5B">
              <w:rPr>
                <w:rFonts w:ascii="Arial" w:eastAsia="Arial" w:hAnsi="Arial" w:cs="Arial"/>
                <w:sz w:val="20"/>
                <w:szCs w:val="19"/>
              </w:rPr>
              <w:t>7</w:t>
            </w:r>
            <w:r w:rsidRPr="00162F5B">
              <w:rPr>
                <w:rFonts w:ascii="Arial" w:eastAsia="Arial" w:hAnsi="Arial" w:cs="Arial"/>
                <w:sz w:val="20"/>
                <w:szCs w:val="19"/>
              </w:rPr>
              <w:t xml:space="preserve"> </w:t>
            </w:r>
            <w:r w:rsidR="003D5AB3" w:rsidRPr="00162F5B">
              <w:rPr>
                <w:rFonts w:ascii="Arial" w:eastAsia="Arial" w:hAnsi="Arial" w:cs="Arial"/>
                <w:sz w:val="20"/>
                <w:szCs w:val="19"/>
              </w:rPr>
              <w:t>January</w:t>
            </w:r>
            <w:r w:rsidRPr="00162F5B">
              <w:rPr>
                <w:rFonts w:ascii="Arial" w:eastAsia="Arial" w:hAnsi="Arial" w:cs="Arial"/>
                <w:sz w:val="20"/>
                <w:szCs w:val="19"/>
              </w:rPr>
              <w:t xml:space="preserve"> 202</w:t>
            </w:r>
            <w:r w:rsidR="003D5AB3" w:rsidRPr="00162F5B">
              <w:rPr>
                <w:rFonts w:ascii="Arial" w:eastAsia="Arial" w:hAnsi="Arial" w:cs="Arial"/>
                <w:sz w:val="20"/>
                <w:szCs w:val="19"/>
              </w:rPr>
              <w:t>1</w:t>
            </w:r>
            <w:r w:rsidRPr="00162F5B">
              <w:rPr>
                <w:rFonts w:ascii="Arial" w:eastAsia="Arial" w:hAnsi="Arial" w:cs="Arial"/>
                <w:sz w:val="20"/>
                <w:szCs w:val="19"/>
              </w:rPr>
              <w:t>, 12NN.</w:t>
            </w:r>
          </w:p>
          <w:p w14:paraId="59F2DCDD" w14:textId="77777777" w:rsidR="000C011D" w:rsidRPr="00162F5B"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w:t>
            </w:r>
            <w:r w:rsidRPr="001C6402">
              <w:rPr>
                <w:rFonts w:ascii="Arial" w:eastAsia="Arial" w:hAnsi="Arial" w:cs="Arial"/>
                <w:sz w:val="20"/>
                <w:szCs w:val="19"/>
              </w:rPr>
              <w:lastRenderedPageBreak/>
              <w:t>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36C3470F" w14:textId="63C19F3D" w:rsidR="00162F5B" w:rsidRPr="00162F5B" w:rsidRDefault="00162F5B" w:rsidP="00162F5B">
      <w:pPr>
        <w:spacing w:after="0" w:line="240" w:lineRule="auto"/>
        <w:contextualSpacing/>
        <w:rPr>
          <w:rFonts w:ascii="Arial" w:eastAsia="Arial" w:hAnsi="Arial" w:cs="Arial"/>
          <w:b/>
          <w:sz w:val="24"/>
          <w:szCs w:val="24"/>
        </w:rPr>
      </w:pPr>
      <w:r w:rsidRPr="00162F5B">
        <w:rPr>
          <w:rFonts w:ascii="Arial" w:eastAsia="Arial" w:hAnsi="Arial" w:cs="Arial"/>
          <w:b/>
          <w:sz w:val="24"/>
          <w:szCs w:val="24"/>
        </w:rPr>
        <w:t>MARIE JOYCE G. RAFANAN</w:t>
      </w:r>
    </w:p>
    <w:p w14:paraId="1DA516D7" w14:textId="7C89C93C" w:rsidR="000C011D" w:rsidRDefault="00162F5B" w:rsidP="00162F5B">
      <w:pPr>
        <w:spacing w:after="0" w:line="240" w:lineRule="auto"/>
        <w:contextualSpacing/>
        <w:rPr>
          <w:rFonts w:ascii="Arial" w:eastAsia="Arial" w:hAnsi="Arial" w:cs="Arial"/>
          <w:sz w:val="24"/>
          <w:szCs w:val="24"/>
        </w:rPr>
      </w:pPr>
      <w:r w:rsidRPr="00162F5B">
        <w:rPr>
          <w:rFonts w:ascii="Arial" w:eastAsia="Arial" w:hAnsi="Arial" w:cs="Arial"/>
          <w:b/>
          <w:sz w:val="24"/>
          <w:szCs w:val="24"/>
        </w:rPr>
        <w:t>DIANE C. PELEGRINO</w:t>
      </w:r>
      <w:r w:rsidR="000C011D">
        <w:rPr>
          <w:rFonts w:ascii="Arial" w:eastAsia="Arial" w:hAnsi="Arial" w:cs="Arial"/>
          <w:sz w:val="24"/>
          <w:szCs w:val="24"/>
        </w:rPr>
        <w:tab/>
      </w:r>
      <w:r w:rsidR="000C011D">
        <w:rPr>
          <w:rFonts w:ascii="Arial" w:eastAsia="Arial" w:hAnsi="Arial" w:cs="Arial"/>
          <w:sz w:val="24"/>
          <w:szCs w:val="24"/>
        </w:rPr>
        <w:tab/>
      </w:r>
    </w:p>
    <w:p w14:paraId="26897F3B" w14:textId="77777777" w:rsidR="00162F5B" w:rsidRDefault="00162F5B" w:rsidP="00D0702F">
      <w:pPr>
        <w:spacing w:after="0" w:line="240" w:lineRule="auto"/>
        <w:contextualSpacing/>
        <w:rPr>
          <w:rFonts w:ascii="Arial" w:eastAsia="Arial" w:hAnsi="Arial" w:cs="Arial"/>
          <w:b/>
          <w:sz w:val="24"/>
          <w:szCs w:val="24"/>
        </w:rPr>
      </w:pPr>
    </w:p>
    <w:p w14:paraId="27DD3A31" w14:textId="77777777" w:rsidR="00162F5B" w:rsidRDefault="00162F5B" w:rsidP="00D0702F">
      <w:pPr>
        <w:spacing w:after="0" w:line="240" w:lineRule="auto"/>
        <w:contextualSpacing/>
        <w:rPr>
          <w:rFonts w:ascii="Arial" w:eastAsia="Arial" w:hAnsi="Arial" w:cs="Arial"/>
          <w:b/>
          <w:sz w:val="24"/>
          <w:szCs w:val="24"/>
        </w:rPr>
      </w:pPr>
    </w:p>
    <w:p w14:paraId="4E586E0E" w14:textId="77777777" w:rsidR="00162F5B" w:rsidRDefault="00162F5B" w:rsidP="00D0702F">
      <w:pPr>
        <w:spacing w:after="0" w:line="240" w:lineRule="auto"/>
        <w:contextualSpacing/>
        <w:rPr>
          <w:rFonts w:ascii="Arial" w:eastAsia="Arial" w:hAnsi="Arial" w:cs="Arial"/>
          <w:b/>
          <w:sz w:val="24"/>
          <w:szCs w:val="24"/>
        </w:rPr>
      </w:pPr>
      <w:r w:rsidRPr="00162F5B">
        <w:rPr>
          <w:rFonts w:ascii="Arial" w:eastAsia="Arial" w:hAnsi="Arial" w:cs="Arial"/>
          <w:b/>
          <w:sz w:val="24"/>
          <w:szCs w:val="24"/>
        </w:rPr>
        <w:t xml:space="preserve">RODEL V. CABADDU </w:t>
      </w:r>
    </w:p>
    <w:p w14:paraId="440976F7" w14:textId="4712E404" w:rsidR="002F406E" w:rsidRPr="00AC36D8"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bookmarkStart w:id="2" w:name="_GoBack"/>
      <w:bookmarkEnd w:id="2"/>
    </w:p>
    <w:sectPr w:rsidR="002F406E" w:rsidRPr="00AC36D8"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21FF4" w14:textId="77777777" w:rsidR="00CF010D" w:rsidRDefault="00CF010D">
      <w:pPr>
        <w:spacing w:after="0" w:line="240" w:lineRule="auto"/>
      </w:pPr>
      <w:r>
        <w:separator/>
      </w:r>
    </w:p>
  </w:endnote>
  <w:endnote w:type="continuationSeparator" w:id="0">
    <w:p w14:paraId="3477229D" w14:textId="77777777" w:rsidR="00CF010D" w:rsidRDefault="00CF0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312CBA" w:rsidRDefault="00312CB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312CBA" w:rsidRDefault="00312CBA">
    <w:pPr>
      <w:pBdr>
        <w:bottom w:val="single" w:sz="6" w:space="1" w:color="000000"/>
      </w:pBdr>
      <w:tabs>
        <w:tab w:val="left" w:pos="2371"/>
        <w:tab w:val="center" w:pos="5233"/>
      </w:tabs>
      <w:spacing w:after="0" w:line="240" w:lineRule="auto"/>
      <w:jc w:val="right"/>
      <w:rPr>
        <w:sz w:val="16"/>
        <w:szCs w:val="16"/>
      </w:rPr>
    </w:pPr>
  </w:p>
  <w:p w14:paraId="7DE3E999" w14:textId="43863F9A" w:rsidR="00312CBA" w:rsidRDefault="00312CB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C36D8">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C36D8">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24</w:t>
    </w:r>
    <w:r w:rsidRPr="002E2AB4">
      <w:rPr>
        <w:rFonts w:ascii="Arial" w:eastAsia="Arial" w:hAnsi="Arial" w:cs="Arial"/>
        <w:sz w:val="14"/>
        <w:szCs w:val="14"/>
      </w:rPr>
      <w:t xml:space="preserve"> on the Coronavirus Disease (COVID19) as of </w:t>
    </w:r>
    <w:r>
      <w:rPr>
        <w:rFonts w:ascii="Arial" w:eastAsia="Arial" w:hAnsi="Arial" w:cs="Arial"/>
        <w:sz w:val="14"/>
        <w:szCs w:val="14"/>
      </w:rPr>
      <w:t>08 January 2021, 6P</w:t>
    </w:r>
    <w:r w:rsidRPr="002E2AB4">
      <w:rPr>
        <w:rFonts w:ascii="Arial" w:eastAsia="Arial" w:hAnsi="Arial" w:cs="Arial"/>
        <w:sz w:val="14"/>
        <w:szCs w:val="14"/>
      </w:rPr>
      <w:t>M</w:t>
    </w:r>
  </w:p>
  <w:p w14:paraId="2B859230" w14:textId="77777777" w:rsidR="00312CBA" w:rsidRDefault="00312CB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312CBA" w:rsidRDefault="00312CB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3E128" w14:textId="77777777" w:rsidR="00CF010D" w:rsidRDefault="00CF010D">
      <w:pPr>
        <w:spacing w:after="0" w:line="240" w:lineRule="auto"/>
      </w:pPr>
      <w:r>
        <w:separator/>
      </w:r>
    </w:p>
  </w:footnote>
  <w:footnote w:type="continuationSeparator" w:id="0">
    <w:p w14:paraId="7E536B4E" w14:textId="77777777" w:rsidR="00CF010D" w:rsidRDefault="00CF0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312CBA" w:rsidRDefault="00312CB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312CBA" w:rsidRDefault="00312CB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12CBA" w:rsidRDefault="00312CBA">
    <w:pPr>
      <w:pBdr>
        <w:bottom w:val="single" w:sz="6" w:space="1" w:color="000000"/>
      </w:pBdr>
      <w:tabs>
        <w:tab w:val="center" w:pos="4680"/>
        <w:tab w:val="right" w:pos="9360"/>
      </w:tabs>
      <w:spacing w:after="0" w:line="240" w:lineRule="auto"/>
      <w:jc w:val="center"/>
      <w:rPr>
        <w:sz w:val="10"/>
      </w:rPr>
    </w:pPr>
  </w:p>
  <w:p w14:paraId="3A0C3660" w14:textId="77777777" w:rsidR="00312CBA" w:rsidRDefault="00312CB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312CBA" w:rsidRDefault="00312CB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A2913FB-9981-4189-8AE4-F7C8AB20A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666</Words>
  <Characters>77900</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08T08:13:00Z</dcterms:created>
  <dcterms:modified xsi:type="dcterms:W3CDTF">2021-01-08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